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E272" w14:textId="2A449E25" w:rsidR="00FC6016" w:rsidRPr="000C658B" w:rsidRDefault="0031697D" w:rsidP="67AB2448">
      <w:pPr>
        <w:ind w:left="0" w:firstLine="0"/>
        <w:jc w:val="center"/>
        <w:rPr>
          <w:rFonts w:ascii="Georgia" w:hAnsi="Georgia"/>
          <w:b/>
          <w:bCs/>
          <w:sz w:val="28"/>
          <w:szCs w:val="28"/>
        </w:rPr>
      </w:pPr>
      <w:r w:rsidRPr="0BA493FC">
        <w:rPr>
          <w:rFonts w:ascii="Georgia" w:hAnsi="Georgia"/>
          <w:b/>
          <w:bCs/>
          <w:sz w:val="28"/>
          <w:szCs w:val="28"/>
        </w:rPr>
        <w:t>FY</w:t>
      </w:r>
      <w:r w:rsidR="00642ED2" w:rsidRPr="0BA493FC">
        <w:rPr>
          <w:rFonts w:ascii="Georgia" w:hAnsi="Georgia"/>
          <w:b/>
          <w:bCs/>
          <w:sz w:val="28"/>
          <w:szCs w:val="28"/>
        </w:rPr>
        <w:t>2</w:t>
      </w:r>
      <w:r w:rsidR="00A96088" w:rsidRPr="0BA493FC">
        <w:rPr>
          <w:rFonts w:ascii="Georgia" w:hAnsi="Georgia"/>
          <w:b/>
          <w:bCs/>
          <w:sz w:val="28"/>
          <w:szCs w:val="28"/>
        </w:rPr>
        <w:t>4</w:t>
      </w:r>
      <w:r w:rsidR="00B72711" w:rsidRPr="0BA493FC">
        <w:rPr>
          <w:rFonts w:ascii="Georgia" w:hAnsi="Georgia"/>
          <w:b/>
          <w:bCs/>
          <w:sz w:val="28"/>
          <w:szCs w:val="28"/>
        </w:rPr>
        <w:t xml:space="preserve"> </w:t>
      </w:r>
      <w:r w:rsidR="00FE27BC" w:rsidRPr="0BA493FC">
        <w:rPr>
          <w:rFonts w:ascii="Georgia" w:hAnsi="Georgia"/>
          <w:b/>
          <w:bCs/>
          <w:sz w:val="28"/>
          <w:szCs w:val="28"/>
        </w:rPr>
        <w:t xml:space="preserve">ESSER 3.0 Application </w:t>
      </w:r>
      <w:r w:rsidR="00985606" w:rsidRPr="0BA493FC">
        <w:rPr>
          <w:rFonts w:ascii="Georgia" w:hAnsi="Georgia"/>
          <w:b/>
          <w:bCs/>
          <w:sz w:val="28"/>
          <w:szCs w:val="28"/>
        </w:rPr>
        <w:t xml:space="preserve">Board </w:t>
      </w:r>
      <w:r w:rsidR="00FE27BC" w:rsidRPr="0BA493FC">
        <w:rPr>
          <w:rFonts w:ascii="Georgia" w:hAnsi="Georgia"/>
          <w:b/>
          <w:bCs/>
          <w:sz w:val="28"/>
          <w:szCs w:val="28"/>
        </w:rPr>
        <w:t>Approval</w:t>
      </w:r>
    </w:p>
    <w:p w14:paraId="588E1910" w14:textId="2D74BA77" w:rsidR="00B72711" w:rsidRDefault="00B72711" w:rsidP="00E97F1A">
      <w:pPr>
        <w:ind w:left="0" w:firstLine="0"/>
        <w:jc w:val="center"/>
        <w:rPr>
          <w:rFonts w:asciiTheme="minorHAnsi" w:hAnsiTheme="minorHAnsi"/>
          <w:sz w:val="28"/>
          <w:szCs w:val="28"/>
        </w:rPr>
      </w:pPr>
      <w:r w:rsidRPr="000C658B">
        <w:rPr>
          <w:rFonts w:ascii="Georgia" w:hAnsi="Georgia"/>
          <w:b/>
          <w:bCs/>
          <w:sz w:val="28"/>
          <w:szCs w:val="28"/>
        </w:rPr>
        <w:t xml:space="preserve">School Year </w:t>
      </w:r>
      <w:r w:rsidR="00642ED2" w:rsidRPr="000C658B">
        <w:rPr>
          <w:rFonts w:ascii="Georgia" w:hAnsi="Georgia"/>
          <w:b/>
          <w:bCs/>
          <w:sz w:val="28"/>
          <w:szCs w:val="28"/>
        </w:rPr>
        <w:t>20</w:t>
      </w:r>
      <w:r w:rsidR="00B850FC" w:rsidRPr="000C658B">
        <w:rPr>
          <w:rFonts w:ascii="Georgia" w:hAnsi="Georgia"/>
          <w:b/>
          <w:bCs/>
          <w:sz w:val="28"/>
          <w:szCs w:val="28"/>
        </w:rPr>
        <w:t>2</w:t>
      </w:r>
      <w:r w:rsidR="00A96088">
        <w:rPr>
          <w:rFonts w:ascii="Georgia" w:hAnsi="Georgia"/>
          <w:b/>
          <w:bCs/>
          <w:sz w:val="28"/>
          <w:szCs w:val="28"/>
        </w:rPr>
        <w:t>3-24</w:t>
      </w:r>
    </w:p>
    <w:p w14:paraId="4B81B736" w14:textId="275ADEE3" w:rsidR="00D96077" w:rsidRPr="000C658B" w:rsidRDefault="00D96077" w:rsidP="00E97F1A">
      <w:pPr>
        <w:ind w:left="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0C658B">
        <w:rPr>
          <w:rFonts w:asciiTheme="minorHAnsi" w:hAnsiTheme="minorHAnsi" w:cstheme="minorHAnsi"/>
          <w:sz w:val="24"/>
          <w:szCs w:val="24"/>
        </w:rPr>
        <w:t>Due December 1, 202</w:t>
      </w:r>
      <w:r w:rsidR="00A96088">
        <w:rPr>
          <w:rFonts w:asciiTheme="minorHAnsi" w:hAnsiTheme="minorHAnsi" w:cstheme="minorHAnsi"/>
          <w:sz w:val="24"/>
          <w:szCs w:val="24"/>
        </w:rPr>
        <w:t>3</w:t>
      </w:r>
    </w:p>
    <w:p w14:paraId="5E645925" w14:textId="77777777" w:rsidR="0046495C" w:rsidRDefault="0046495C" w:rsidP="0046495C">
      <w:pPr>
        <w:ind w:left="0" w:firstLine="0"/>
        <w:rPr>
          <w:rFonts w:asciiTheme="minorHAnsi" w:hAnsiTheme="minorHAnsi"/>
        </w:rPr>
      </w:pPr>
    </w:p>
    <w:p w14:paraId="4934206F" w14:textId="77777777" w:rsidR="0046495C" w:rsidRPr="00CC4A16" w:rsidRDefault="0046495C">
      <w:pPr>
        <w:ind w:left="0" w:firstLine="0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789"/>
        <w:gridCol w:w="1788"/>
        <w:gridCol w:w="1029"/>
        <w:gridCol w:w="1029"/>
        <w:gridCol w:w="1029"/>
        <w:gridCol w:w="1029"/>
        <w:gridCol w:w="1029"/>
        <w:gridCol w:w="1029"/>
        <w:gridCol w:w="1029"/>
      </w:tblGrid>
      <w:tr w:rsidR="0092460D" w:rsidRPr="00CC4A16" w14:paraId="5009E5B1" w14:textId="77777777" w:rsidTr="000C658B">
        <w:trPr>
          <w:trHeight w:val="188"/>
          <w:jc w:val="center"/>
        </w:trPr>
        <w:tc>
          <w:tcPr>
            <w:tcW w:w="0" w:type="auto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</w:tcPr>
          <w:p w14:paraId="2C5F162E" w14:textId="3ECC896A" w:rsidR="0092460D" w:rsidRPr="00CC4A16" w:rsidRDefault="0092460D">
            <w:pPr>
              <w:ind w:left="0" w:firstLine="0"/>
              <w:rPr>
                <w:rFonts w:asciiTheme="minorHAnsi" w:hAnsiTheme="minorHAnsi"/>
                <w:u w:val="single"/>
              </w:rPr>
            </w:pPr>
            <w:r w:rsidRPr="00CC4A16">
              <w:rPr>
                <w:rFonts w:asciiTheme="minorHAnsi" w:hAnsiTheme="minorHAnsi"/>
                <w:i/>
              </w:rPr>
              <w:t>LEA #</w:t>
            </w:r>
            <w:r w:rsidR="000F5ACA">
              <w:rPr>
                <w:rFonts w:asciiTheme="minorHAnsi" w:hAnsiTheme="minorHAnsi"/>
                <w:i/>
              </w:rPr>
              <w:t>:</w:t>
            </w:r>
            <w:r w:rsidR="001C4E7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327022251"/>
                <w:placeholder>
                  <w:docPart w:val="35082B1C30384047A0FE81A944BD0693"/>
                </w:placeholder>
                <w:showingPlcHdr/>
              </w:sdtPr>
              <w:sdtEndPr/>
              <w:sdtContent>
                <w:r w:rsidR="001C4E7B" w:rsidRPr="00826998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6944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FFFFFF" w:themeColor="background1"/>
              <w:right w:val="single" w:sz="8" w:space="0" w:color="auto"/>
            </w:tcBorders>
            <w:vAlign w:val="bottom"/>
          </w:tcPr>
          <w:p w14:paraId="56E2A612" w14:textId="35EC7315" w:rsidR="0092460D" w:rsidRPr="00CC4A16" w:rsidRDefault="0092460D" w:rsidP="00B72711">
            <w:pPr>
              <w:ind w:left="0" w:firstLine="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LEA Name</w:t>
            </w:r>
            <w:r w:rsidRPr="00CC4A16">
              <w:rPr>
                <w:rFonts w:asciiTheme="minorHAnsi" w:hAnsiTheme="minorHAnsi"/>
                <w:i/>
              </w:rPr>
              <w:t xml:space="preserve"> (Legal Name of Agency):</w:t>
            </w:r>
            <w:r w:rsidR="001C4E7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794505441"/>
                <w:placeholder>
                  <w:docPart w:val="2C8A4DF0197C4B3E8C28F7781D0272E8"/>
                </w:placeholder>
                <w:showingPlcHdr/>
              </w:sdtPr>
              <w:sdtEndPr/>
              <w:sdtContent>
                <w:r w:rsidR="001C4E7B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2460D" w:rsidRPr="00CC4A16" w14:paraId="6CBBA79B" w14:textId="77777777" w:rsidTr="000C658B">
        <w:trPr>
          <w:trHeight w:val="422"/>
          <w:jc w:val="center"/>
        </w:trPr>
        <w:tc>
          <w:tcPr>
            <w:tcW w:w="0" w:type="auto"/>
            <w:gridSpan w:val="2"/>
            <w:vMerge/>
            <w:tcBorders>
              <w:left w:val="single" w:sz="8" w:space="0" w:color="auto"/>
              <w:bottom w:val="single" w:sz="4" w:space="0" w:color="FFFFFF" w:themeColor="background1"/>
              <w:right w:val="single" w:sz="4" w:space="0" w:color="auto"/>
            </w:tcBorders>
            <w:vAlign w:val="bottom"/>
          </w:tcPr>
          <w:p w14:paraId="52B21586" w14:textId="0776A62B" w:rsidR="0092460D" w:rsidRPr="00CC4A16" w:rsidRDefault="0092460D" w:rsidP="004A6149">
            <w:pPr>
              <w:ind w:left="0" w:firstLine="0"/>
              <w:rPr>
                <w:rFonts w:asciiTheme="minorHAnsi" w:hAnsiTheme="minorHAnsi"/>
              </w:rPr>
            </w:pPr>
          </w:p>
        </w:tc>
        <w:tc>
          <w:tcPr>
            <w:tcW w:w="6944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14F0961E" w14:textId="47A386D3" w:rsidR="0092460D" w:rsidRPr="00CC4A16" w:rsidRDefault="0092460D" w:rsidP="00C2016B">
            <w:pPr>
              <w:ind w:left="0" w:firstLine="0"/>
              <w:rPr>
                <w:rFonts w:asciiTheme="minorHAnsi" w:hAnsiTheme="minorHAnsi"/>
              </w:rPr>
            </w:pPr>
          </w:p>
        </w:tc>
      </w:tr>
      <w:tr w:rsidR="00C2016B" w:rsidRPr="00CC4A16" w14:paraId="24A3681E" w14:textId="77777777" w:rsidTr="000C658B">
        <w:trPr>
          <w:trHeight w:val="1160"/>
          <w:jc w:val="center"/>
        </w:trPr>
        <w:tc>
          <w:tcPr>
            <w:tcW w:w="10780" w:type="dxa"/>
            <w:gridSpan w:val="9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78BAE3EB" w14:textId="5765DD0D" w:rsidR="00C2016B" w:rsidRDefault="00C2016B" w:rsidP="00642ED2">
            <w:pPr>
              <w:ind w:left="0" w:firstLine="0"/>
              <w:jc w:val="both"/>
              <w:rPr>
                <w:rFonts w:asciiTheme="minorHAnsi" w:hAnsiTheme="minorHAnsi"/>
                <w:i/>
              </w:rPr>
            </w:pPr>
            <w:r w:rsidRPr="00C2016B">
              <w:rPr>
                <w:rFonts w:asciiTheme="minorHAnsi" w:hAnsiTheme="minorHAnsi"/>
                <w:i/>
              </w:rPr>
              <w:t>LEA Legal Ma</w:t>
            </w:r>
            <w:r w:rsidR="00A4495B">
              <w:rPr>
                <w:rFonts w:asciiTheme="minorHAnsi" w:hAnsiTheme="minorHAnsi"/>
                <w:i/>
              </w:rPr>
              <w:t>il</w:t>
            </w:r>
            <w:r w:rsidRPr="00C2016B">
              <w:rPr>
                <w:rFonts w:asciiTheme="minorHAnsi" w:hAnsiTheme="minorHAnsi"/>
                <w:i/>
              </w:rPr>
              <w:t>ing Address</w:t>
            </w:r>
            <w:r w:rsidR="000F5ACA">
              <w:rPr>
                <w:rFonts w:asciiTheme="minorHAnsi" w:hAnsiTheme="minorHAnsi"/>
                <w:i/>
              </w:rPr>
              <w:t>:</w:t>
            </w:r>
          </w:p>
          <w:p w14:paraId="34C6971F" w14:textId="77777777" w:rsidR="00C2016B" w:rsidRPr="00C2016B" w:rsidRDefault="00C2016B" w:rsidP="00642ED2">
            <w:pPr>
              <w:ind w:left="0" w:firstLine="0"/>
              <w:jc w:val="both"/>
              <w:rPr>
                <w:rFonts w:asciiTheme="minorHAnsi" w:hAnsiTheme="minorHAnsi"/>
                <w:i/>
              </w:rPr>
            </w:pPr>
          </w:p>
          <w:p w14:paraId="3F516D42" w14:textId="18AE0218" w:rsidR="00C2016B" w:rsidRDefault="00C2016B" w:rsidP="00642ED2">
            <w:pPr>
              <w:ind w:left="0" w:firstLine="0"/>
              <w:jc w:val="both"/>
              <w:rPr>
                <w:rFonts w:asciiTheme="minorHAnsi" w:hAnsiTheme="minorHAnsi"/>
                <w:u w:val="single"/>
              </w:rPr>
            </w:pPr>
            <w:r w:rsidRPr="00CC4A16">
              <w:rPr>
                <w:rFonts w:asciiTheme="minorHAnsi" w:hAnsiTheme="minorHAnsi"/>
              </w:rPr>
              <w:t>Street Address</w:t>
            </w:r>
            <w:r w:rsidR="00FF0775">
              <w:rPr>
                <w:rFonts w:asciiTheme="minorHAnsi" w:hAnsiTheme="minorHAnsi"/>
              </w:rPr>
              <w:t>:</w:t>
            </w:r>
            <w:r w:rsidR="00237719">
              <w:rPr>
                <w:rFonts w:asciiTheme="minorHAnsi" w:hAnsiTheme="minorHAnsi"/>
                <w:u w:val="single"/>
              </w:rPr>
              <w:t xml:space="preserve"> </w:t>
            </w:r>
            <w:r w:rsidR="008F1F59">
              <w:rPr>
                <w:rFonts w:asciiTheme="minorHAnsi" w:hAnsiTheme="minorHAnsi"/>
                <w:u w:val="single"/>
              </w:rPr>
              <w:t>_</w:t>
            </w:r>
            <w:sdt>
              <w:sdtPr>
                <w:rPr>
                  <w:rFonts w:asciiTheme="minorHAnsi" w:hAnsiTheme="minorHAnsi"/>
                  <w:u w:val="single"/>
                </w:rPr>
                <w:id w:val="-1627543263"/>
                <w:placeholder>
                  <w:docPart w:val="B4C9CA37DD324487883A23423DB585EA"/>
                </w:placeholder>
                <w:showingPlcHdr/>
              </w:sdtPr>
              <w:sdtEndPr/>
              <w:sdtContent>
                <w:r w:rsidR="0023771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/>
              </w:rPr>
              <w:t xml:space="preserve"> </w:t>
            </w:r>
            <w:r w:rsidR="00237719">
              <w:rPr>
                <w:rFonts w:asciiTheme="minorHAnsi" w:hAnsiTheme="minorHAnsi"/>
                <w:u w:val="single"/>
              </w:rPr>
              <w:t>____________________________________________</w:t>
            </w:r>
            <w:r w:rsidR="00FF0775">
              <w:rPr>
                <w:rFonts w:asciiTheme="minorHAnsi" w:hAnsiTheme="minorHAnsi"/>
                <w:u w:val="single"/>
              </w:rPr>
              <w:t>____________</w:t>
            </w:r>
          </w:p>
          <w:p w14:paraId="31D940CA" w14:textId="77777777" w:rsidR="00C2016B" w:rsidRPr="00CC4A16" w:rsidRDefault="00C2016B" w:rsidP="00642ED2">
            <w:pPr>
              <w:ind w:left="0" w:firstLine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u w:val="single"/>
              </w:rPr>
              <w:t xml:space="preserve">                        </w:t>
            </w:r>
          </w:p>
          <w:p w14:paraId="7697479E" w14:textId="7C398B7A" w:rsidR="00C2016B" w:rsidRPr="00C2016B" w:rsidRDefault="00C2016B" w:rsidP="004A6149">
            <w:pPr>
              <w:ind w:left="0" w:firstLine="0"/>
              <w:rPr>
                <w:rFonts w:asciiTheme="minorHAnsi" w:hAnsiTheme="minorHAnsi"/>
              </w:rPr>
            </w:pPr>
            <w:r w:rsidRPr="00CC4A16">
              <w:rPr>
                <w:rFonts w:asciiTheme="minorHAnsi" w:hAnsiTheme="minorHAnsi"/>
              </w:rPr>
              <w:t>City</w:t>
            </w:r>
            <w:r w:rsidR="00FF0775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_</w:t>
            </w:r>
            <w:sdt>
              <w:sdtPr>
                <w:rPr>
                  <w:rFonts w:asciiTheme="minorHAnsi" w:hAnsiTheme="minorHAnsi"/>
                  <w:u w:val="single"/>
                </w:rPr>
                <w:id w:val="1284924226"/>
                <w:placeholder>
                  <w:docPart w:val="DefaultPlaceholder_-1854013440"/>
                </w:placeholder>
                <w:showingPlcHdr/>
              </w:sdtPr>
              <w:sdtEndPr>
                <w:rPr>
                  <w:u w:val="none"/>
                </w:rPr>
              </w:sdtEndPr>
              <w:sdtContent>
                <w:r w:rsidR="008F1F5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/>
              </w:rPr>
              <w:t xml:space="preserve">__ </w:t>
            </w:r>
            <w:r w:rsidRPr="00CC4A16">
              <w:rPr>
                <w:rFonts w:asciiTheme="minorHAnsi" w:hAnsiTheme="minorHAnsi"/>
              </w:rPr>
              <w:t>State</w:t>
            </w:r>
            <w:r w:rsidR="008F1F59">
              <w:rPr>
                <w:rFonts w:asciiTheme="minorHAnsi" w:hAnsiTheme="minorHAnsi"/>
              </w:rPr>
              <w:t>:</w:t>
            </w:r>
            <w:r w:rsidR="005D0F5A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__</w:t>
            </w:r>
            <w:sdt>
              <w:sdtPr>
                <w:rPr>
                  <w:rFonts w:asciiTheme="minorHAnsi" w:hAnsiTheme="minorHAnsi"/>
                </w:rPr>
                <w:id w:val="187689479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F1F5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/>
              </w:rPr>
              <w:t>_</w:t>
            </w:r>
            <w:r w:rsidR="00FF0775">
              <w:rPr>
                <w:rFonts w:asciiTheme="minorHAnsi" w:hAnsiTheme="minorHAnsi"/>
              </w:rPr>
              <w:t>_ Zip</w:t>
            </w:r>
            <w:r w:rsidR="008F1F59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_</w:t>
            </w:r>
            <w:sdt>
              <w:sdtPr>
                <w:rPr>
                  <w:rFonts w:asciiTheme="minorHAnsi" w:hAnsiTheme="minorHAnsi"/>
                </w:rPr>
                <w:id w:val="-183775480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F1F5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 w:rsidR="00FF0775">
              <w:rPr>
                <w:rFonts w:asciiTheme="minorHAnsi" w:hAnsiTheme="minorHAnsi"/>
              </w:rPr>
              <w:t>_</w:t>
            </w:r>
          </w:p>
        </w:tc>
      </w:tr>
      <w:tr w:rsidR="00C52DCE" w:rsidRPr="00CC4A16" w14:paraId="328E4955" w14:textId="77777777" w:rsidTr="00C52DCE">
        <w:trPr>
          <w:jc w:val="center"/>
        </w:trPr>
        <w:tc>
          <w:tcPr>
            <w:tcW w:w="0" w:type="auto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2BDE1A25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029DCFB7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7B3663E3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70A2F573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36AF229B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vAlign w:val="bottom"/>
          </w:tcPr>
          <w:p w14:paraId="77CF6873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vAlign w:val="bottom"/>
          </w:tcPr>
          <w:p w14:paraId="6AE7034E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vAlign w:val="bottom"/>
          </w:tcPr>
          <w:p w14:paraId="3B76A72B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1F802BF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</w:tr>
    </w:tbl>
    <w:p w14:paraId="17A00398" w14:textId="77777777" w:rsidR="0046495C" w:rsidRPr="00CC4A16" w:rsidRDefault="0046495C" w:rsidP="0046495C">
      <w:pPr>
        <w:ind w:left="0" w:firstLine="0"/>
        <w:rPr>
          <w:rFonts w:asciiTheme="minorHAnsi" w:hAnsiTheme="minorHAnsi"/>
          <w:sz w:val="8"/>
          <w:szCs w:val="8"/>
        </w:rPr>
      </w:pPr>
    </w:p>
    <w:p w14:paraId="34A0A4FB" w14:textId="77777777" w:rsidR="006F02D2" w:rsidRPr="00CC4A16" w:rsidRDefault="006F02D2" w:rsidP="007330E4">
      <w:pPr>
        <w:ind w:left="0" w:firstLine="0"/>
        <w:rPr>
          <w:rFonts w:asciiTheme="minorHAnsi" w:hAnsiTheme="minorHAnsi"/>
        </w:rPr>
      </w:pPr>
    </w:p>
    <w:p w14:paraId="11E5F2F9" w14:textId="77777777" w:rsidR="003215B1" w:rsidRDefault="006F02D2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  <w:r w:rsidRPr="00CC4A16">
        <w:rPr>
          <w:rFonts w:asciiTheme="minorHAnsi" w:hAnsiTheme="minorHAnsi"/>
          <w:sz w:val="20"/>
          <w:szCs w:val="20"/>
        </w:rPr>
        <w:t xml:space="preserve">The facts, figures, and representations made in this application, including exhibits, attachments, and assurances herein, are true and correct to the best of my knowledge.  </w:t>
      </w:r>
    </w:p>
    <w:p w14:paraId="7415D4D7" w14:textId="77777777" w:rsidR="007655B1" w:rsidRDefault="007655B1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</w:p>
    <w:p w14:paraId="3DA7005E" w14:textId="6100BB14" w:rsidR="0025016D" w:rsidRPr="00CC4A16" w:rsidRDefault="006F02D2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  <w:r w:rsidRPr="00CC4A16">
        <w:rPr>
          <w:rFonts w:asciiTheme="minorHAnsi" w:hAnsiTheme="minorHAnsi"/>
          <w:sz w:val="20"/>
          <w:szCs w:val="20"/>
        </w:rPr>
        <w:t xml:space="preserve">The Board of Education has reviewed and approved this project </w:t>
      </w:r>
      <w:r w:rsidR="006E6914">
        <w:rPr>
          <w:rFonts w:asciiTheme="minorHAnsi" w:hAnsiTheme="minorHAnsi"/>
          <w:sz w:val="20"/>
          <w:szCs w:val="20"/>
        </w:rPr>
        <w:t>year’s</w:t>
      </w:r>
      <w:r w:rsidR="006E6914" w:rsidRPr="00CC4A16">
        <w:rPr>
          <w:rFonts w:asciiTheme="minorHAnsi" w:hAnsiTheme="minorHAnsi"/>
          <w:sz w:val="20"/>
          <w:szCs w:val="20"/>
        </w:rPr>
        <w:t xml:space="preserve"> </w:t>
      </w:r>
      <w:r w:rsidRPr="00CC4A16">
        <w:rPr>
          <w:rFonts w:asciiTheme="minorHAnsi" w:hAnsiTheme="minorHAnsi"/>
          <w:sz w:val="20"/>
          <w:szCs w:val="20"/>
        </w:rPr>
        <w:t xml:space="preserve">application for filing.  </w:t>
      </w:r>
    </w:p>
    <w:p w14:paraId="0C2ACCD5" w14:textId="77777777" w:rsidR="007655B1" w:rsidRDefault="007655B1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</w:p>
    <w:p w14:paraId="4AC5DBAE" w14:textId="16245DAF" w:rsidR="006F02D2" w:rsidRPr="00CC4A16" w:rsidRDefault="006F02D2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  <w:r w:rsidRPr="00CC4A16">
        <w:rPr>
          <w:rFonts w:asciiTheme="minorHAnsi" w:hAnsiTheme="minorHAnsi"/>
          <w:sz w:val="20"/>
          <w:szCs w:val="20"/>
        </w:rPr>
        <w:t>This action i</w:t>
      </w:r>
      <w:r w:rsidR="003215B1">
        <w:rPr>
          <w:rFonts w:asciiTheme="minorHAnsi" w:hAnsiTheme="minorHAnsi"/>
          <w:sz w:val="20"/>
          <w:szCs w:val="20"/>
        </w:rPr>
        <w:t>s</w:t>
      </w:r>
      <w:r w:rsidRPr="00CC4A16">
        <w:rPr>
          <w:rFonts w:asciiTheme="minorHAnsi" w:hAnsiTheme="minorHAnsi"/>
          <w:sz w:val="20"/>
          <w:szCs w:val="20"/>
        </w:rPr>
        <w:t xml:space="preserve"> recorded in the official minutes of the Agency’s </w:t>
      </w:r>
      <w:r w:rsidR="003215B1">
        <w:rPr>
          <w:rFonts w:asciiTheme="minorHAnsi" w:hAnsiTheme="minorHAnsi"/>
          <w:sz w:val="20"/>
          <w:szCs w:val="20"/>
        </w:rPr>
        <w:t>B</w:t>
      </w:r>
      <w:r w:rsidRPr="00CC4A16">
        <w:rPr>
          <w:rFonts w:asciiTheme="minorHAnsi" w:hAnsiTheme="minorHAnsi"/>
          <w:sz w:val="20"/>
          <w:szCs w:val="20"/>
        </w:rPr>
        <w:t>oard meeting hel</w:t>
      </w:r>
      <w:r w:rsidR="0025016D" w:rsidRPr="00CC4A16">
        <w:rPr>
          <w:rFonts w:asciiTheme="minorHAnsi" w:hAnsiTheme="minorHAnsi"/>
          <w:sz w:val="20"/>
          <w:szCs w:val="20"/>
        </w:rPr>
        <w:t>d on the date entered below:</w:t>
      </w:r>
    </w:p>
    <w:p w14:paraId="238991A2" w14:textId="77777777" w:rsidR="00CC4A16" w:rsidRDefault="00CC4A16" w:rsidP="006F02D2">
      <w:pPr>
        <w:ind w:left="0" w:firstLine="0"/>
        <w:jc w:val="center"/>
        <w:rPr>
          <w:rFonts w:asciiTheme="minorHAnsi" w:hAnsiTheme="minorHAnsi"/>
        </w:rPr>
      </w:pPr>
    </w:p>
    <w:p w14:paraId="6FA4AB25" w14:textId="77777777" w:rsidR="00CC4A16" w:rsidRPr="00CC4A16" w:rsidRDefault="00CC4A16" w:rsidP="006F02D2">
      <w:pPr>
        <w:ind w:left="0" w:firstLine="0"/>
        <w:jc w:val="center"/>
        <w:rPr>
          <w:rFonts w:asciiTheme="minorHAnsi" w:hAnsiTheme="minorHAnsi"/>
        </w:rPr>
      </w:pPr>
    </w:p>
    <w:p w14:paraId="1B46AC98" w14:textId="77777777" w:rsidR="006F02D2" w:rsidRPr="00CC4A16" w:rsidRDefault="006F02D2" w:rsidP="006F02D2">
      <w:pPr>
        <w:ind w:left="0" w:firstLine="0"/>
        <w:jc w:val="center"/>
        <w:rPr>
          <w:rFonts w:asciiTheme="minorHAnsi" w:hAnsiTheme="minorHAnsi"/>
        </w:rPr>
      </w:pPr>
    </w:p>
    <w:p w14:paraId="01580A54" w14:textId="530B659D" w:rsidR="006F02D2" w:rsidRPr="00CC4A16" w:rsidRDefault="006F02D2" w:rsidP="00443344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________</w:t>
      </w:r>
      <w:sdt>
        <w:sdtPr>
          <w:rPr>
            <w:rFonts w:asciiTheme="minorHAnsi" w:hAnsiTheme="minorHAnsi"/>
          </w:rPr>
          <w:id w:val="-1810233664"/>
          <w:placeholder>
            <w:docPart w:val="DefaultPlaceholder_-1854013440"/>
          </w:placeholder>
          <w:showingPlcHdr/>
        </w:sdtPr>
        <w:sdtEndPr/>
        <w:sdtContent>
          <w:r w:rsidR="006E6914"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_____</w:t>
      </w:r>
    </w:p>
    <w:p w14:paraId="2990FA74" w14:textId="77777777" w:rsidR="006F02D2" w:rsidRPr="00CC4A16" w:rsidRDefault="006F02D2" w:rsidP="00443344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Board Meeting Date</w:t>
      </w:r>
    </w:p>
    <w:p w14:paraId="39E507FD" w14:textId="77777777" w:rsidR="00CC4A16" w:rsidRPr="00CC4A16" w:rsidRDefault="00CC4A16" w:rsidP="006F02D2">
      <w:pPr>
        <w:ind w:left="0" w:firstLine="0"/>
        <w:rPr>
          <w:rFonts w:asciiTheme="minorHAnsi" w:hAnsiTheme="minorHAnsi"/>
        </w:rPr>
      </w:pPr>
    </w:p>
    <w:p w14:paraId="22703DB5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p w14:paraId="46FBFACE" w14:textId="77777777" w:rsidR="00CC4A16" w:rsidRDefault="00CC4A16" w:rsidP="006F02D2">
      <w:pPr>
        <w:ind w:left="0" w:firstLine="0"/>
        <w:rPr>
          <w:rFonts w:asciiTheme="minorHAnsi" w:hAnsiTheme="minorHAnsi"/>
        </w:rPr>
      </w:pPr>
    </w:p>
    <w:p w14:paraId="4BD19790" w14:textId="77777777" w:rsidR="00B72711" w:rsidRPr="00CC4A16" w:rsidRDefault="00B72711" w:rsidP="00B72711">
      <w:pPr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_______________________________</w:t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  <w:t>___________________________________</w:t>
      </w:r>
    </w:p>
    <w:p w14:paraId="42B04A47" w14:textId="77777777" w:rsidR="00B72711" w:rsidRPr="00CC4A16" w:rsidRDefault="00B72711" w:rsidP="00B72711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Director</w:t>
      </w:r>
      <w:r>
        <w:rPr>
          <w:rFonts w:asciiTheme="minorHAnsi" w:hAnsiTheme="minorHAnsi"/>
        </w:rPr>
        <w:t xml:space="preserve"> of Schools</w:t>
      </w:r>
      <w:r w:rsidRPr="00CC4A1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(</w:t>
      </w:r>
      <w:r w:rsidRPr="00CC4A16">
        <w:rPr>
          <w:rFonts w:asciiTheme="minorHAnsi" w:hAnsiTheme="minorHAnsi"/>
        </w:rPr>
        <w:t>Signature</w:t>
      </w:r>
      <w:r>
        <w:rPr>
          <w:rFonts w:asciiTheme="minorHAnsi" w:hAnsiTheme="minorHAnsi"/>
        </w:rPr>
        <w:t>)</w:t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  <w:t>Board of Education Official</w:t>
      </w:r>
      <w:r>
        <w:rPr>
          <w:rFonts w:asciiTheme="minorHAnsi" w:hAnsiTheme="minorHAnsi"/>
        </w:rPr>
        <w:t xml:space="preserve"> (Signature)</w:t>
      </w:r>
    </w:p>
    <w:p w14:paraId="001E4CE7" w14:textId="77777777" w:rsidR="00B72711" w:rsidRDefault="00B72711" w:rsidP="006F02D2">
      <w:pPr>
        <w:ind w:left="0" w:firstLine="0"/>
        <w:rPr>
          <w:rFonts w:asciiTheme="minorHAnsi" w:hAnsiTheme="minorHAnsi"/>
        </w:rPr>
      </w:pPr>
    </w:p>
    <w:p w14:paraId="2578FBDB" w14:textId="41784119" w:rsidR="00B72711" w:rsidRPr="00CC4A16" w:rsidRDefault="00A4495B" w:rsidP="000C658B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</w:t>
      </w:r>
      <w:r w:rsidR="00B72711"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441663228"/>
          <w:placeholder>
            <w:docPart w:val="DefaultPlaceholder_-1854013440"/>
          </w:placeholder>
          <w:showingPlcHdr/>
        </w:sdtPr>
        <w:sdtEndPr/>
        <w:sdtContent>
          <w:r w:rsidR="006E6914"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="00B72711" w:rsidRPr="00CC4A16">
        <w:rPr>
          <w:rFonts w:asciiTheme="minorHAnsi" w:hAnsiTheme="minorHAnsi"/>
        </w:rPr>
        <w:t>_____</w:t>
      </w:r>
      <w:r w:rsidR="00B72711" w:rsidRPr="00CC4A16"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</w:t>
      </w:r>
      <w:r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1695040223"/>
          <w:placeholder>
            <w:docPart w:val="36AB3EF55E894BDF96981F8B2DB91582"/>
          </w:placeholder>
          <w:showingPlcHdr/>
        </w:sdtPr>
        <w:sdtEndPr/>
        <w:sdtContent>
          <w:r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</w:t>
      </w:r>
      <w:r>
        <w:rPr>
          <w:rFonts w:asciiTheme="minorHAnsi" w:hAnsiTheme="minorHAnsi"/>
        </w:rPr>
        <w:t>____</w:t>
      </w:r>
    </w:p>
    <w:p w14:paraId="2D62D468" w14:textId="77777777" w:rsidR="00B72711" w:rsidRPr="00CC4A16" w:rsidRDefault="00B72711" w:rsidP="00B72711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 xml:space="preserve">Director </w:t>
      </w:r>
      <w:r>
        <w:rPr>
          <w:rFonts w:asciiTheme="minorHAnsi" w:hAnsiTheme="minorHAnsi"/>
        </w:rPr>
        <w:t>of Schools (Print Name)</w:t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  <w:t>Board of Education Official</w:t>
      </w:r>
      <w:r>
        <w:rPr>
          <w:rFonts w:asciiTheme="minorHAnsi" w:hAnsiTheme="minorHAnsi"/>
        </w:rPr>
        <w:t xml:space="preserve"> (Print Name)</w:t>
      </w:r>
    </w:p>
    <w:p w14:paraId="437B6575" w14:textId="77777777" w:rsidR="00B72711" w:rsidRDefault="00B72711" w:rsidP="006F02D2">
      <w:pPr>
        <w:ind w:left="0" w:firstLine="0"/>
        <w:rPr>
          <w:rFonts w:asciiTheme="minorHAnsi" w:hAnsiTheme="minorHAnsi"/>
        </w:rPr>
      </w:pPr>
    </w:p>
    <w:p w14:paraId="6FF024E0" w14:textId="77777777" w:rsidR="00B72711" w:rsidRDefault="00B72711" w:rsidP="006F02D2">
      <w:pPr>
        <w:ind w:left="0" w:firstLine="0"/>
        <w:rPr>
          <w:rFonts w:asciiTheme="minorHAnsi" w:hAnsiTheme="minorHAnsi"/>
        </w:rPr>
      </w:pPr>
    </w:p>
    <w:p w14:paraId="74DA2A5B" w14:textId="77777777" w:rsidR="00A4495B" w:rsidRPr="00CC4A16" w:rsidRDefault="00A4495B" w:rsidP="00A4495B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</w:t>
      </w:r>
      <w:r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-784420853"/>
          <w:placeholder>
            <w:docPart w:val="2ECFE753ADF24D40ADA1E4BBEC9CBD49"/>
          </w:placeholder>
          <w:showingPlcHdr/>
        </w:sdtPr>
        <w:sdtEndPr/>
        <w:sdtContent>
          <w:r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</w:t>
      </w:r>
      <w:r w:rsidRPr="00CC4A16"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</w:t>
      </w:r>
      <w:r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-427431528"/>
          <w:placeholder>
            <w:docPart w:val="EE8BE225451947168828F76D3A0AB352"/>
          </w:placeholder>
          <w:showingPlcHdr/>
        </w:sdtPr>
        <w:sdtEndPr/>
        <w:sdtContent>
          <w:r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</w:t>
      </w:r>
      <w:r>
        <w:rPr>
          <w:rFonts w:asciiTheme="minorHAnsi" w:hAnsiTheme="minorHAnsi"/>
        </w:rPr>
        <w:t>____</w:t>
      </w:r>
    </w:p>
    <w:p w14:paraId="6AA07F61" w14:textId="77777777" w:rsidR="0019633F" w:rsidRPr="00CC4A16" w:rsidRDefault="0019633F" w:rsidP="00C2016B">
      <w:pPr>
        <w:ind w:left="1440" w:firstLine="720"/>
        <w:rPr>
          <w:rFonts w:asciiTheme="minorHAnsi" w:hAnsiTheme="minorHAnsi"/>
        </w:rPr>
      </w:pPr>
      <w:r w:rsidRPr="00CC4A16">
        <w:rPr>
          <w:rFonts w:asciiTheme="minorHAnsi" w:hAnsiTheme="minorHAnsi"/>
        </w:rPr>
        <w:t xml:space="preserve">Date </w:t>
      </w:r>
      <w:r w:rsidR="00B72711">
        <w:rPr>
          <w:rFonts w:asciiTheme="minorHAnsi" w:hAnsiTheme="minorHAnsi"/>
        </w:rPr>
        <w:t>Signed</w:t>
      </w:r>
      <w:r w:rsidRPr="00CC4A16">
        <w:rPr>
          <w:rFonts w:asciiTheme="minorHAnsi" w:hAnsiTheme="minorHAnsi"/>
        </w:rPr>
        <w:tab/>
      </w:r>
      <w:r w:rsidR="00B72711">
        <w:rPr>
          <w:rFonts w:asciiTheme="minorHAnsi" w:hAnsiTheme="minorHAnsi"/>
        </w:rPr>
        <w:tab/>
      </w:r>
      <w:r w:rsidR="00B72711">
        <w:rPr>
          <w:rFonts w:asciiTheme="minorHAnsi" w:hAnsiTheme="minorHAnsi"/>
        </w:rPr>
        <w:tab/>
      </w:r>
      <w:r w:rsidR="00C2016B">
        <w:rPr>
          <w:rFonts w:asciiTheme="minorHAnsi" w:hAnsiTheme="minorHAnsi"/>
        </w:rPr>
        <w:tab/>
      </w:r>
      <w:r w:rsidR="00C2016B">
        <w:rPr>
          <w:rFonts w:asciiTheme="minorHAnsi" w:hAnsiTheme="minorHAnsi"/>
        </w:rPr>
        <w:tab/>
      </w:r>
      <w:r w:rsidR="00C2016B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>Date Signed</w:t>
      </w:r>
    </w:p>
    <w:p w14:paraId="2A43ABC5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p w14:paraId="01215DE4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p w14:paraId="781BA594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sectPr w:rsidR="006F02D2" w:rsidRPr="00CC4A16" w:rsidSect="00C2016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QxB7JMLM0NjZR0lIJTi4sz8/NACoxqAevl3nssAAAA"/>
  </w:docVars>
  <w:rsids>
    <w:rsidRoot w:val="0046495C"/>
    <w:rsid w:val="00000282"/>
    <w:rsid w:val="00000581"/>
    <w:rsid w:val="000005C0"/>
    <w:rsid w:val="00000EE4"/>
    <w:rsid w:val="00000FE0"/>
    <w:rsid w:val="00001332"/>
    <w:rsid w:val="000014BA"/>
    <w:rsid w:val="0000150E"/>
    <w:rsid w:val="000016EA"/>
    <w:rsid w:val="00001A68"/>
    <w:rsid w:val="00001A83"/>
    <w:rsid w:val="00001B81"/>
    <w:rsid w:val="00001EBC"/>
    <w:rsid w:val="000020DE"/>
    <w:rsid w:val="00002535"/>
    <w:rsid w:val="00002721"/>
    <w:rsid w:val="00002924"/>
    <w:rsid w:val="00002A2E"/>
    <w:rsid w:val="00002A36"/>
    <w:rsid w:val="00002A67"/>
    <w:rsid w:val="00002EE9"/>
    <w:rsid w:val="000032A2"/>
    <w:rsid w:val="000032D5"/>
    <w:rsid w:val="000033C6"/>
    <w:rsid w:val="00003B7B"/>
    <w:rsid w:val="00003BB1"/>
    <w:rsid w:val="00003BC5"/>
    <w:rsid w:val="00004346"/>
    <w:rsid w:val="0000438E"/>
    <w:rsid w:val="000045D3"/>
    <w:rsid w:val="000048A9"/>
    <w:rsid w:val="000049DA"/>
    <w:rsid w:val="00004BA5"/>
    <w:rsid w:val="00004BF0"/>
    <w:rsid w:val="00004C23"/>
    <w:rsid w:val="00004D92"/>
    <w:rsid w:val="00005412"/>
    <w:rsid w:val="0000559E"/>
    <w:rsid w:val="000057D8"/>
    <w:rsid w:val="00005895"/>
    <w:rsid w:val="00005C0C"/>
    <w:rsid w:val="00005C12"/>
    <w:rsid w:val="00005CAC"/>
    <w:rsid w:val="00005E09"/>
    <w:rsid w:val="00005E4D"/>
    <w:rsid w:val="00005E6B"/>
    <w:rsid w:val="00005F8A"/>
    <w:rsid w:val="0000610B"/>
    <w:rsid w:val="0000618D"/>
    <w:rsid w:val="00006803"/>
    <w:rsid w:val="00006A09"/>
    <w:rsid w:val="00006F16"/>
    <w:rsid w:val="00006FB9"/>
    <w:rsid w:val="000070DF"/>
    <w:rsid w:val="000074A8"/>
    <w:rsid w:val="0000765F"/>
    <w:rsid w:val="000076B1"/>
    <w:rsid w:val="00007770"/>
    <w:rsid w:val="00007812"/>
    <w:rsid w:val="000101E2"/>
    <w:rsid w:val="000107FF"/>
    <w:rsid w:val="00010BB9"/>
    <w:rsid w:val="00010C5F"/>
    <w:rsid w:val="00010F07"/>
    <w:rsid w:val="00010FA6"/>
    <w:rsid w:val="00011142"/>
    <w:rsid w:val="000113EF"/>
    <w:rsid w:val="0001150D"/>
    <w:rsid w:val="00011AE1"/>
    <w:rsid w:val="00011CD8"/>
    <w:rsid w:val="00012513"/>
    <w:rsid w:val="000128E6"/>
    <w:rsid w:val="00012924"/>
    <w:rsid w:val="000129AE"/>
    <w:rsid w:val="00012E4A"/>
    <w:rsid w:val="00012E51"/>
    <w:rsid w:val="000131EC"/>
    <w:rsid w:val="000132F9"/>
    <w:rsid w:val="000134E6"/>
    <w:rsid w:val="00013589"/>
    <w:rsid w:val="00013836"/>
    <w:rsid w:val="00013A31"/>
    <w:rsid w:val="00013A58"/>
    <w:rsid w:val="00013CAA"/>
    <w:rsid w:val="00014003"/>
    <w:rsid w:val="000141D4"/>
    <w:rsid w:val="0001483F"/>
    <w:rsid w:val="00014A4A"/>
    <w:rsid w:val="00014AFD"/>
    <w:rsid w:val="00014C0C"/>
    <w:rsid w:val="00014C6D"/>
    <w:rsid w:val="00014D1E"/>
    <w:rsid w:val="00014E00"/>
    <w:rsid w:val="00015092"/>
    <w:rsid w:val="000154A4"/>
    <w:rsid w:val="00015C98"/>
    <w:rsid w:val="00015EC7"/>
    <w:rsid w:val="000160AE"/>
    <w:rsid w:val="0001630E"/>
    <w:rsid w:val="00016706"/>
    <w:rsid w:val="000168A6"/>
    <w:rsid w:val="000168EE"/>
    <w:rsid w:val="00016F4A"/>
    <w:rsid w:val="000171C7"/>
    <w:rsid w:val="000176AD"/>
    <w:rsid w:val="0001773F"/>
    <w:rsid w:val="0001785F"/>
    <w:rsid w:val="000179BA"/>
    <w:rsid w:val="00017A2A"/>
    <w:rsid w:val="00017A64"/>
    <w:rsid w:val="00017E8F"/>
    <w:rsid w:val="00020588"/>
    <w:rsid w:val="000208B0"/>
    <w:rsid w:val="00020D54"/>
    <w:rsid w:val="00020FB2"/>
    <w:rsid w:val="000211BF"/>
    <w:rsid w:val="00021779"/>
    <w:rsid w:val="0002181F"/>
    <w:rsid w:val="00021B41"/>
    <w:rsid w:val="00021C07"/>
    <w:rsid w:val="00022339"/>
    <w:rsid w:val="0002292A"/>
    <w:rsid w:val="00022984"/>
    <w:rsid w:val="00022AB8"/>
    <w:rsid w:val="00022D7B"/>
    <w:rsid w:val="00022E68"/>
    <w:rsid w:val="00022F4A"/>
    <w:rsid w:val="00023087"/>
    <w:rsid w:val="00023476"/>
    <w:rsid w:val="0002347A"/>
    <w:rsid w:val="00023538"/>
    <w:rsid w:val="00023950"/>
    <w:rsid w:val="00023996"/>
    <w:rsid w:val="00023ABB"/>
    <w:rsid w:val="00023B67"/>
    <w:rsid w:val="00023CC4"/>
    <w:rsid w:val="00023D3C"/>
    <w:rsid w:val="0002419D"/>
    <w:rsid w:val="00024209"/>
    <w:rsid w:val="000242A1"/>
    <w:rsid w:val="000242DF"/>
    <w:rsid w:val="00024449"/>
    <w:rsid w:val="00024A15"/>
    <w:rsid w:val="00024A3C"/>
    <w:rsid w:val="000253AD"/>
    <w:rsid w:val="000255A4"/>
    <w:rsid w:val="00025ACE"/>
    <w:rsid w:val="00025AE8"/>
    <w:rsid w:val="00025CA1"/>
    <w:rsid w:val="000263C0"/>
    <w:rsid w:val="00026664"/>
    <w:rsid w:val="00026AE8"/>
    <w:rsid w:val="00026D17"/>
    <w:rsid w:val="000270C7"/>
    <w:rsid w:val="000271F1"/>
    <w:rsid w:val="00027518"/>
    <w:rsid w:val="00027AAB"/>
    <w:rsid w:val="00027E51"/>
    <w:rsid w:val="00030154"/>
    <w:rsid w:val="000303CD"/>
    <w:rsid w:val="0003056F"/>
    <w:rsid w:val="00030700"/>
    <w:rsid w:val="000308D4"/>
    <w:rsid w:val="00030A60"/>
    <w:rsid w:val="00030BC6"/>
    <w:rsid w:val="00030C8A"/>
    <w:rsid w:val="00031163"/>
    <w:rsid w:val="000314FD"/>
    <w:rsid w:val="000316A3"/>
    <w:rsid w:val="0003176A"/>
    <w:rsid w:val="0003199D"/>
    <w:rsid w:val="00031E66"/>
    <w:rsid w:val="00031F05"/>
    <w:rsid w:val="00032884"/>
    <w:rsid w:val="00032B47"/>
    <w:rsid w:val="00032BF5"/>
    <w:rsid w:val="00032C3F"/>
    <w:rsid w:val="00032CF4"/>
    <w:rsid w:val="00032DAD"/>
    <w:rsid w:val="00032E28"/>
    <w:rsid w:val="00033051"/>
    <w:rsid w:val="00033244"/>
    <w:rsid w:val="000333E8"/>
    <w:rsid w:val="000335B3"/>
    <w:rsid w:val="000337AB"/>
    <w:rsid w:val="00033808"/>
    <w:rsid w:val="00033D04"/>
    <w:rsid w:val="00033D40"/>
    <w:rsid w:val="00034046"/>
    <w:rsid w:val="000340BB"/>
    <w:rsid w:val="000344E0"/>
    <w:rsid w:val="00034647"/>
    <w:rsid w:val="000346A4"/>
    <w:rsid w:val="000349BB"/>
    <w:rsid w:val="00034FA8"/>
    <w:rsid w:val="00035359"/>
    <w:rsid w:val="0003576B"/>
    <w:rsid w:val="00035A08"/>
    <w:rsid w:val="00035A9A"/>
    <w:rsid w:val="000362F8"/>
    <w:rsid w:val="00036525"/>
    <w:rsid w:val="0003657B"/>
    <w:rsid w:val="000368F8"/>
    <w:rsid w:val="00036C37"/>
    <w:rsid w:val="00036C54"/>
    <w:rsid w:val="00036E33"/>
    <w:rsid w:val="00036F42"/>
    <w:rsid w:val="00036F70"/>
    <w:rsid w:val="0003727F"/>
    <w:rsid w:val="000373D1"/>
    <w:rsid w:val="0003754F"/>
    <w:rsid w:val="0003776E"/>
    <w:rsid w:val="0003792E"/>
    <w:rsid w:val="00037D5A"/>
    <w:rsid w:val="00037FD2"/>
    <w:rsid w:val="00037FED"/>
    <w:rsid w:val="000402AE"/>
    <w:rsid w:val="000405FA"/>
    <w:rsid w:val="000407D3"/>
    <w:rsid w:val="00040977"/>
    <w:rsid w:val="00040DBF"/>
    <w:rsid w:val="00040DCE"/>
    <w:rsid w:val="00040E2E"/>
    <w:rsid w:val="00040FB3"/>
    <w:rsid w:val="00041384"/>
    <w:rsid w:val="0004147B"/>
    <w:rsid w:val="00041597"/>
    <w:rsid w:val="00041689"/>
    <w:rsid w:val="000416B6"/>
    <w:rsid w:val="0004173C"/>
    <w:rsid w:val="000417F9"/>
    <w:rsid w:val="000419A8"/>
    <w:rsid w:val="00041D26"/>
    <w:rsid w:val="00041FAD"/>
    <w:rsid w:val="0004219D"/>
    <w:rsid w:val="000421DB"/>
    <w:rsid w:val="00042214"/>
    <w:rsid w:val="00042386"/>
    <w:rsid w:val="00042872"/>
    <w:rsid w:val="00042C61"/>
    <w:rsid w:val="00043562"/>
    <w:rsid w:val="000436EC"/>
    <w:rsid w:val="00043755"/>
    <w:rsid w:val="00043854"/>
    <w:rsid w:val="00043EB2"/>
    <w:rsid w:val="00043F74"/>
    <w:rsid w:val="00044118"/>
    <w:rsid w:val="00044164"/>
    <w:rsid w:val="000442B7"/>
    <w:rsid w:val="00044363"/>
    <w:rsid w:val="00044638"/>
    <w:rsid w:val="00044708"/>
    <w:rsid w:val="0004481D"/>
    <w:rsid w:val="00044930"/>
    <w:rsid w:val="00044B5C"/>
    <w:rsid w:val="00044B6E"/>
    <w:rsid w:val="00045654"/>
    <w:rsid w:val="00045672"/>
    <w:rsid w:val="00045683"/>
    <w:rsid w:val="000459EB"/>
    <w:rsid w:val="00045A0A"/>
    <w:rsid w:val="00045A82"/>
    <w:rsid w:val="00045AD3"/>
    <w:rsid w:val="00045C72"/>
    <w:rsid w:val="00045CAE"/>
    <w:rsid w:val="00045E8E"/>
    <w:rsid w:val="00046019"/>
    <w:rsid w:val="000460E0"/>
    <w:rsid w:val="00046226"/>
    <w:rsid w:val="0004622F"/>
    <w:rsid w:val="0004628D"/>
    <w:rsid w:val="0004639F"/>
    <w:rsid w:val="00046428"/>
    <w:rsid w:val="00046DFF"/>
    <w:rsid w:val="000472CC"/>
    <w:rsid w:val="00047382"/>
    <w:rsid w:val="000474EA"/>
    <w:rsid w:val="0004753A"/>
    <w:rsid w:val="0004764A"/>
    <w:rsid w:val="000501F6"/>
    <w:rsid w:val="00050945"/>
    <w:rsid w:val="00050AE1"/>
    <w:rsid w:val="00050AF7"/>
    <w:rsid w:val="000514C5"/>
    <w:rsid w:val="000518D6"/>
    <w:rsid w:val="00051A86"/>
    <w:rsid w:val="00051BD7"/>
    <w:rsid w:val="00051BF2"/>
    <w:rsid w:val="00051DD6"/>
    <w:rsid w:val="00052022"/>
    <w:rsid w:val="0005214E"/>
    <w:rsid w:val="00052725"/>
    <w:rsid w:val="00052726"/>
    <w:rsid w:val="0005275A"/>
    <w:rsid w:val="000528BB"/>
    <w:rsid w:val="000529C9"/>
    <w:rsid w:val="00052C94"/>
    <w:rsid w:val="00052F18"/>
    <w:rsid w:val="0005322B"/>
    <w:rsid w:val="0005398E"/>
    <w:rsid w:val="00053BA9"/>
    <w:rsid w:val="00053C39"/>
    <w:rsid w:val="00053FD8"/>
    <w:rsid w:val="00054017"/>
    <w:rsid w:val="000540F0"/>
    <w:rsid w:val="0005417D"/>
    <w:rsid w:val="0005462A"/>
    <w:rsid w:val="00054EDF"/>
    <w:rsid w:val="00054F27"/>
    <w:rsid w:val="00055072"/>
    <w:rsid w:val="000553C3"/>
    <w:rsid w:val="00055701"/>
    <w:rsid w:val="000557BF"/>
    <w:rsid w:val="00055E1C"/>
    <w:rsid w:val="0005626D"/>
    <w:rsid w:val="0005661B"/>
    <w:rsid w:val="00056C36"/>
    <w:rsid w:val="00056CBE"/>
    <w:rsid w:val="00056D96"/>
    <w:rsid w:val="0005701A"/>
    <w:rsid w:val="000573E8"/>
    <w:rsid w:val="00057774"/>
    <w:rsid w:val="0005781C"/>
    <w:rsid w:val="00057D46"/>
    <w:rsid w:val="00057E62"/>
    <w:rsid w:val="00057F5B"/>
    <w:rsid w:val="000600B6"/>
    <w:rsid w:val="00060220"/>
    <w:rsid w:val="000604DC"/>
    <w:rsid w:val="00060765"/>
    <w:rsid w:val="000609F6"/>
    <w:rsid w:val="00060AFC"/>
    <w:rsid w:val="00060C50"/>
    <w:rsid w:val="00060C91"/>
    <w:rsid w:val="00061167"/>
    <w:rsid w:val="00061585"/>
    <w:rsid w:val="00061648"/>
    <w:rsid w:val="000616B6"/>
    <w:rsid w:val="00061A30"/>
    <w:rsid w:val="00061C39"/>
    <w:rsid w:val="00061C87"/>
    <w:rsid w:val="00061DB0"/>
    <w:rsid w:val="000621C5"/>
    <w:rsid w:val="0006237F"/>
    <w:rsid w:val="0006249C"/>
    <w:rsid w:val="000624C2"/>
    <w:rsid w:val="0006254B"/>
    <w:rsid w:val="00062CEA"/>
    <w:rsid w:val="00062E9E"/>
    <w:rsid w:val="00062F36"/>
    <w:rsid w:val="000631B2"/>
    <w:rsid w:val="000632EF"/>
    <w:rsid w:val="000635FE"/>
    <w:rsid w:val="0006378D"/>
    <w:rsid w:val="000638AE"/>
    <w:rsid w:val="00063EE7"/>
    <w:rsid w:val="00064076"/>
    <w:rsid w:val="0006416D"/>
    <w:rsid w:val="000643FC"/>
    <w:rsid w:val="00064492"/>
    <w:rsid w:val="000645CF"/>
    <w:rsid w:val="00064609"/>
    <w:rsid w:val="00064753"/>
    <w:rsid w:val="000648E9"/>
    <w:rsid w:val="000649C7"/>
    <w:rsid w:val="00065646"/>
    <w:rsid w:val="00065964"/>
    <w:rsid w:val="00065C3B"/>
    <w:rsid w:val="00065C4D"/>
    <w:rsid w:val="00065C76"/>
    <w:rsid w:val="0006652A"/>
    <w:rsid w:val="0006687C"/>
    <w:rsid w:val="00066B6E"/>
    <w:rsid w:val="00066ED6"/>
    <w:rsid w:val="00066F74"/>
    <w:rsid w:val="000672BE"/>
    <w:rsid w:val="0006733D"/>
    <w:rsid w:val="00067370"/>
    <w:rsid w:val="00067C2B"/>
    <w:rsid w:val="00067D77"/>
    <w:rsid w:val="00070065"/>
    <w:rsid w:val="0007006C"/>
    <w:rsid w:val="00070365"/>
    <w:rsid w:val="00070966"/>
    <w:rsid w:val="00070AD6"/>
    <w:rsid w:val="00070BD4"/>
    <w:rsid w:val="00070FD1"/>
    <w:rsid w:val="000710B3"/>
    <w:rsid w:val="000710C4"/>
    <w:rsid w:val="00071168"/>
    <w:rsid w:val="000715E4"/>
    <w:rsid w:val="000716BB"/>
    <w:rsid w:val="0007177C"/>
    <w:rsid w:val="00071A79"/>
    <w:rsid w:val="00071C7D"/>
    <w:rsid w:val="0007204D"/>
    <w:rsid w:val="00072446"/>
    <w:rsid w:val="000725D5"/>
    <w:rsid w:val="000729FB"/>
    <w:rsid w:val="00072F7D"/>
    <w:rsid w:val="00073280"/>
    <w:rsid w:val="000732A4"/>
    <w:rsid w:val="000732AB"/>
    <w:rsid w:val="00073471"/>
    <w:rsid w:val="00073526"/>
    <w:rsid w:val="0007362B"/>
    <w:rsid w:val="000739AF"/>
    <w:rsid w:val="00073BC1"/>
    <w:rsid w:val="00073DF1"/>
    <w:rsid w:val="00073E22"/>
    <w:rsid w:val="00073F66"/>
    <w:rsid w:val="000741AC"/>
    <w:rsid w:val="0007499F"/>
    <w:rsid w:val="000755BD"/>
    <w:rsid w:val="000756E2"/>
    <w:rsid w:val="00075A11"/>
    <w:rsid w:val="00075A68"/>
    <w:rsid w:val="00075B28"/>
    <w:rsid w:val="00075B76"/>
    <w:rsid w:val="00075BB6"/>
    <w:rsid w:val="00076083"/>
    <w:rsid w:val="0007614D"/>
    <w:rsid w:val="000764F1"/>
    <w:rsid w:val="000765A4"/>
    <w:rsid w:val="00076614"/>
    <w:rsid w:val="0007663C"/>
    <w:rsid w:val="00076692"/>
    <w:rsid w:val="000767C3"/>
    <w:rsid w:val="0007686A"/>
    <w:rsid w:val="00076913"/>
    <w:rsid w:val="00077094"/>
    <w:rsid w:val="0007720C"/>
    <w:rsid w:val="000772E3"/>
    <w:rsid w:val="0007730B"/>
    <w:rsid w:val="00077374"/>
    <w:rsid w:val="0007759F"/>
    <w:rsid w:val="000779D6"/>
    <w:rsid w:val="00077D8B"/>
    <w:rsid w:val="00077F56"/>
    <w:rsid w:val="0008032C"/>
    <w:rsid w:val="00080403"/>
    <w:rsid w:val="00080580"/>
    <w:rsid w:val="00080615"/>
    <w:rsid w:val="00080679"/>
    <w:rsid w:val="00080C22"/>
    <w:rsid w:val="00080CCF"/>
    <w:rsid w:val="00080CD3"/>
    <w:rsid w:val="00080E77"/>
    <w:rsid w:val="00080F27"/>
    <w:rsid w:val="00080FE2"/>
    <w:rsid w:val="0008105B"/>
    <w:rsid w:val="000810BD"/>
    <w:rsid w:val="0008113C"/>
    <w:rsid w:val="000812CB"/>
    <w:rsid w:val="000817D5"/>
    <w:rsid w:val="000818F2"/>
    <w:rsid w:val="000820C8"/>
    <w:rsid w:val="000824BC"/>
    <w:rsid w:val="0008255A"/>
    <w:rsid w:val="00082844"/>
    <w:rsid w:val="000828A6"/>
    <w:rsid w:val="000828D4"/>
    <w:rsid w:val="00082DB7"/>
    <w:rsid w:val="00082F56"/>
    <w:rsid w:val="0008326C"/>
    <w:rsid w:val="0008330E"/>
    <w:rsid w:val="000834D1"/>
    <w:rsid w:val="00083688"/>
    <w:rsid w:val="00083788"/>
    <w:rsid w:val="00083A4E"/>
    <w:rsid w:val="00083D23"/>
    <w:rsid w:val="00083E5F"/>
    <w:rsid w:val="00083F2E"/>
    <w:rsid w:val="00084016"/>
    <w:rsid w:val="00084308"/>
    <w:rsid w:val="00084366"/>
    <w:rsid w:val="000843B3"/>
    <w:rsid w:val="00084681"/>
    <w:rsid w:val="00084B37"/>
    <w:rsid w:val="00084C85"/>
    <w:rsid w:val="00084EDB"/>
    <w:rsid w:val="00084FB0"/>
    <w:rsid w:val="00085024"/>
    <w:rsid w:val="000851EF"/>
    <w:rsid w:val="00085590"/>
    <w:rsid w:val="0008582A"/>
    <w:rsid w:val="00085A60"/>
    <w:rsid w:val="00085B62"/>
    <w:rsid w:val="000865C6"/>
    <w:rsid w:val="00086763"/>
    <w:rsid w:val="00086B62"/>
    <w:rsid w:val="00086FDF"/>
    <w:rsid w:val="00087D15"/>
    <w:rsid w:val="00090469"/>
    <w:rsid w:val="00090541"/>
    <w:rsid w:val="00090D09"/>
    <w:rsid w:val="00090DC9"/>
    <w:rsid w:val="00090FF6"/>
    <w:rsid w:val="00091327"/>
    <w:rsid w:val="0009132B"/>
    <w:rsid w:val="00091603"/>
    <w:rsid w:val="000917C8"/>
    <w:rsid w:val="00091BF9"/>
    <w:rsid w:val="00091CE5"/>
    <w:rsid w:val="00091D39"/>
    <w:rsid w:val="00091FA5"/>
    <w:rsid w:val="000922B5"/>
    <w:rsid w:val="0009251F"/>
    <w:rsid w:val="00092723"/>
    <w:rsid w:val="000927BA"/>
    <w:rsid w:val="000928DE"/>
    <w:rsid w:val="0009290D"/>
    <w:rsid w:val="0009293E"/>
    <w:rsid w:val="00092B78"/>
    <w:rsid w:val="000933FB"/>
    <w:rsid w:val="00093535"/>
    <w:rsid w:val="00093842"/>
    <w:rsid w:val="00093B1C"/>
    <w:rsid w:val="00093EC9"/>
    <w:rsid w:val="000940EF"/>
    <w:rsid w:val="0009445B"/>
    <w:rsid w:val="000945B2"/>
    <w:rsid w:val="00094AEF"/>
    <w:rsid w:val="0009514E"/>
    <w:rsid w:val="0009571E"/>
    <w:rsid w:val="000959B2"/>
    <w:rsid w:val="00095A1E"/>
    <w:rsid w:val="00095A36"/>
    <w:rsid w:val="00095DDD"/>
    <w:rsid w:val="00095E5C"/>
    <w:rsid w:val="0009668C"/>
    <w:rsid w:val="000968DF"/>
    <w:rsid w:val="00096977"/>
    <w:rsid w:val="000969D7"/>
    <w:rsid w:val="00096AF0"/>
    <w:rsid w:val="00096B9F"/>
    <w:rsid w:val="00096BD0"/>
    <w:rsid w:val="00096C14"/>
    <w:rsid w:val="00096D9B"/>
    <w:rsid w:val="00096DFB"/>
    <w:rsid w:val="000970F8"/>
    <w:rsid w:val="000972DA"/>
    <w:rsid w:val="00097672"/>
    <w:rsid w:val="00097821"/>
    <w:rsid w:val="000978DB"/>
    <w:rsid w:val="00097FEF"/>
    <w:rsid w:val="000A00A6"/>
    <w:rsid w:val="000A0220"/>
    <w:rsid w:val="000A05D6"/>
    <w:rsid w:val="000A06AA"/>
    <w:rsid w:val="000A06CE"/>
    <w:rsid w:val="000A06D8"/>
    <w:rsid w:val="000A0A90"/>
    <w:rsid w:val="000A0BE3"/>
    <w:rsid w:val="000A1065"/>
    <w:rsid w:val="000A1639"/>
    <w:rsid w:val="000A18A9"/>
    <w:rsid w:val="000A1A96"/>
    <w:rsid w:val="000A1D01"/>
    <w:rsid w:val="000A2169"/>
    <w:rsid w:val="000A21E2"/>
    <w:rsid w:val="000A2381"/>
    <w:rsid w:val="000A244B"/>
    <w:rsid w:val="000A2ED9"/>
    <w:rsid w:val="000A34A4"/>
    <w:rsid w:val="000A3587"/>
    <w:rsid w:val="000A3738"/>
    <w:rsid w:val="000A3B26"/>
    <w:rsid w:val="000A3BC1"/>
    <w:rsid w:val="000A3BF7"/>
    <w:rsid w:val="000A3DF7"/>
    <w:rsid w:val="000A3E81"/>
    <w:rsid w:val="000A3ED8"/>
    <w:rsid w:val="000A40BC"/>
    <w:rsid w:val="000A40C1"/>
    <w:rsid w:val="000A41B2"/>
    <w:rsid w:val="000A43AE"/>
    <w:rsid w:val="000A47C9"/>
    <w:rsid w:val="000A48A6"/>
    <w:rsid w:val="000A4961"/>
    <w:rsid w:val="000A4B5E"/>
    <w:rsid w:val="000A4C51"/>
    <w:rsid w:val="000A4CA0"/>
    <w:rsid w:val="000A4CCF"/>
    <w:rsid w:val="000A4EF7"/>
    <w:rsid w:val="000A51E4"/>
    <w:rsid w:val="000A5980"/>
    <w:rsid w:val="000A5988"/>
    <w:rsid w:val="000A5A00"/>
    <w:rsid w:val="000A5D2E"/>
    <w:rsid w:val="000A5DD1"/>
    <w:rsid w:val="000A5ED8"/>
    <w:rsid w:val="000A5F67"/>
    <w:rsid w:val="000A62F2"/>
    <w:rsid w:val="000A6311"/>
    <w:rsid w:val="000A6530"/>
    <w:rsid w:val="000A66C2"/>
    <w:rsid w:val="000A68AC"/>
    <w:rsid w:val="000A691B"/>
    <w:rsid w:val="000A695E"/>
    <w:rsid w:val="000A69B0"/>
    <w:rsid w:val="000A6D29"/>
    <w:rsid w:val="000A6DF4"/>
    <w:rsid w:val="000A6E49"/>
    <w:rsid w:val="000A6E9D"/>
    <w:rsid w:val="000A74D0"/>
    <w:rsid w:val="000A74F7"/>
    <w:rsid w:val="000A78A4"/>
    <w:rsid w:val="000A7B22"/>
    <w:rsid w:val="000A7BAB"/>
    <w:rsid w:val="000A7C22"/>
    <w:rsid w:val="000B01DC"/>
    <w:rsid w:val="000B027B"/>
    <w:rsid w:val="000B05E9"/>
    <w:rsid w:val="000B07F3"/>
    <w:rsid w:val="000B0954"/>
    <w:rsid w:val="000B099E"/>
    <w:rsid w:val="000B0BB5"/>
    <w:rsid w:val="000B0DAA"/>
    <w:rsid w:val="000B0FE6"/>
    <w:rsid w:val="000B181F"/>
    <w:rsid w:val="000B1902"/>
    <w:rsid w:val="000B1A03"/>
    <w:rsid w:val="000B1E19"/>
    <w:rsid w:val="000B1FE0"/>
    <w:rsid w:val="000B2046"/>
    <w:rsid w:val="000B208A"/>
    <w:rsid w:val="000B2388"/>
    <w:rsid w:val="000B25FF"/>
    <w:rsid w:val="000B2A97"/>
    <w:rsid w:val="000B2CF4"/>
    <w:rsid w:val="000B31A0"/>
    <w:rsid w:val="000B331C"/>
    <w:rsid w:val="000B354E"/>
    <w:rsid w:val="000B35A5"/>
    <w:rsid w:val="000B3B18"/>
    <w:rsid w:val="000B3BD1"/>
    <w:rsid w:val="000B3DD9"/>
    <w:rsid w:val="000B3E72"/>
    <w:rsid w:val="000B410B"/>
    <w:rsid w:val="000B42A2"/>
    <w:rsid w:val="000B4823"/>
    <w:rsid w:val="000B4873"/>
    <w:rsid w:val="000B48CB"/>
    <w:rsid w:val="000B48CF"/>
    <w:rsid w:val="000B52C0"/>
    <w:rsid w:val="000B55BE"/>
    <w:rsid w:val="000B5685"/>
    <w:rsid w:val="000B588D"/>
    <w:rsid w:val="000B58D6"/>
    <w:rsid w:val="000B5AE4"/>
    <w:rsid w:val="000B5BE4"/>
    <w:rsid w:val="000B6BC9"/>
    <w:rsid w:val="000B6CEC"/>
    <w:rsid w:val="000B6DF7"/>
    <w:rsid w:val="000B6F21"/>
    <w:rsid w:val="000B728B"/>
    <w:rsid w:val="000B7393"/>
    <w:rsid w:val="000B7616"/>
    <w:rsid w:val="000B779B"/>
    <w:rsid w:val="000B79FE"/>
    <w:rsid w:val="000B7E97"/>
    <w:rsid w:val="000C0038"/>
    <w:rsid w:val="000C022F"/>
    <w:rsid w:val="000C0340"/>
    <w:rsid w:val="000C05CA"/>
    <w:rsid w:val="000C06E3"/>
    <w:rsid w:val="000C0AD2"/>
    <w:rsid w:val="000C0C8A"/>
    <w:rsid w:val="000C0F7D"/>
    <w:rsid w:val="000C1067"/>
    <w:rsid w:val="000C1069"/>
    <w:rsid w:val="000C1105"/>
    <w:rsid w:val="000C11EC"/>
    <w:rsid w:val="000C14E2"/>
    <w:rsid w:val="000C16CF"/>
    <w:rsid w:val="000C1720"/>
    <w:rsid w:val="000C17E7"/>
    <w:rsid w:val="000C1801"/>
    <w:rsid w:val="000C187C"/>
    <w:rsid w:val="000C196F"/>
    <w:rsid w:val="000C1A17"/>
    <w:rsid w:val="000C1D14"/>
    <w:rsid w:val="000C1E23"/>
    <w:rsid w:val="000C206E"/>
    <w:rsid w:val="000C2361"/>
    <w:rsid w:val="000C2899"/>
    <w:rsid w:val="000C291F"/>
    <w:rsid w:val="000C2DDA"/>
    <w:rsid w:val="000C2F37"/>
    <w:rsid w:val="000C2F97"/>
    <w:rsid w:val="000C3001"/>
    <w:rsid w:val="000C34E6"/>
    <w:rsid w:val="000C35BC"/>
    <w:rsid w:val="000C3BD8"/>
    <w:rsid w:val="000C3F0D"/>
    <w:rsid w:val="000C433E"/>
    <w:rsid w:val="000C4386"/>
    <w:rsid w:val="000C4867"/>
    <w:rsid w:val="000C4C35"/>
    <w:rsid w:val="000C4CB8"/>
    <w:rsid w:val="000C4E97"/>
    <w:rsid w:val="000C4FD6"/>
    <w:rsid w:val="000C510D"/>
    <w:rsid w:val="000C5493"/>
    <w:rsid w:val="000C54E6"/>
    <w:rsid w:val="000C5620"/>
    <w:rsid w:val="000C562F"/>
    <w:rsid w:val="000C584C"/>
    <w:rsid w:val="000C5C78"/>
    <w:rsid w:val="000C5E24"/>
    <w:rsid w:val="000C5EE8"/>
    <w:rsid w:val="000C5F3D"/>
    <w:rsid w:val="000C60F7"/>
    <w:rsid w:val="000C610A"/>
    <w:rsid w:val="000C6515"/>
    <w:rsid w:val="000C658B"/>
    <w:rsid w:val="000C6A67"/>
    <w:rsid w:val="000C6CF9"/>
    <w:rsid w:val="000C6DD6"/>
    <w:rsid w:val="000C6EB2"/>
    <w:rsid w:val="000C6F1D"/>
    <w:rsid w:val="000C6F81"/>
    <w:rsid w:val="000C70AA"/>
    <w:rsid w:val="000C7184"/>
    <w:rsid w:val="000C71AF"/>
    <w:rsid w:val="000C7229"/>
    <w:rsid w:val="000C7235"/>
    <w:rsid w:val="000C7331"/>
    <w:rsid w:val="000C74D4"/>
    <w:rsid w:val="000C74E7"/>
    <w:rsid w:val="000C792F"/>
    <w:rsid w:val="000C7A0C"/>
    <w:rsid w:val="000C7B92"/>
    <w:rsid w:val="000C7E95"/>
    <w:rsid w:val="000D0733"/>
    <w:rsid w:val="000D0B02"/>
    <w:rsid w:val="000D0C8D"/>
    <w:rsid w:val="000D0DA5"/>
    <w:rsid w:val="000D1568"/>
    <w:rsid w:val="000D1682"/>
    <w:rsid w:val="000D16CE"/>
    <w:rsid w:val="000D2248"/>
    <w:rsid w:val="000D2418"/>
    <w:rsid w:val="000D2485"/>
    <w:rsid w:val="000D25CB"/>
    <w:rsid w:val="000D2765"/>
    <w:rsid w:val="000D276F"/>
    <w:rsid w:val="000D29BD"/>
    <w:rsid w:val="000D2A0B"/>
    <w:rsid w:val="000D2A26"/>
    <w:rsid w:val="000D2A28"/>
    <w:rsid w:val="000D2A4B"/>
    <w:rsid w:val="000D2A4D"/>
    <w:rsid w:val="000D2C0C"/>
    <w:rsid w:val="000D2D47"/>
    <w:rsid w:val="000D2D77"/>
    <w:rsid w:val="000D2D9B"/>
    <w:rsid w:val="000D2E06"/>
    <w:rsid w:val="000D2F64"/>
    <w:rsid w:val="000D3110"/>
    <w:rsid w:val="000D3156"/>
    <w:rsid w:val="000D3431"/>
    <w:rsid w:val="000D343B"/>
    <w:rsid w:val="000D3991"/>
    <w:rsid w:val="000D3FAA"/>
    <w:rsid w:val="000D415C"/>
    <w:rsid w:val="000D4363"/>
    <w:rsid w:val="000D4676"/>
    <w:rsid w:val="000D4726"/>
    <w:rsid w:val="000D48A2"/>
    <w:rsid w:val="000D4928"/>
    <w:rsid w:val="000D4986"/>
    <w:rsid w:val="000D4D51"/>
    <w:rsid w:val="000D5101"/>
    <w:rsid w:val="000D533D"/>
    <w:rsid w:val="000D541C"/>
    <w:rsid w:val="000D5A78"/>
    <w:rsid w:val="000D5AA4"/>
    <w:rsid w:val="000D5B44"/>
    <w:rsid w:val="000D5BC4"/>
    <w:rsid w:val="000D5E6C"/>
    <w:rsid w:val="000D637B"/>
    <w:rsid w:val="000D63FE"/>
    <w:rsid w:val="000D6493"/>
    <w:rsid w:val="000D6798"/>
    <w:rsid w:val="000D68BC"/>
    <w:rsid w:val="000D68D1"/>
    <w:rsid w:val="000D6A1F"/>
    <w:rsid w:val="000D6A42"/>
    <w:rsid w:val="000D6B29"/>
    <w:rsid w:val="000D6C73"/>
    <w:rsid w:val="000D6CC4"/>
    <w:rsid w:val="000D6E33"/>
    <w:rsid w:val="000D6ED5"/>
    <w:rsid w:val="000D7118"/>
    <w:rsid w:val="000D717C"/>
    <w:rsid w:val="000D71EB"/>
    <w:rsid w:val="000D731A"/>
    <w:rsid w:val="000D7396"/>
    <w:rsid w:val="000D7759"/>
    <w:rsid w:val="000D77DA"/>
    <w:rsid w:val="000D7A22"/>
    <w:rsid w:val="000D7E24"/>
    <w:rsid w:val="000E002C"/>
    <w:rsid w:val="000E00EF"/>
    <w:rsid w:val="000E033D"/>
    <w:rsid w:val="000E060A"/>
    <w:rsid w:val="000E08C6"/>
    <w:rsid w:val="000E08DB"/>
    <w:rsid w:val="000E09D3"/>
    <w:rsid w:val="000E0D12"/>
    <w:rsid w:val="000E0E30"/>
    <w:rsid w:val="000E0E36"/>
    <w:rsid w:val="000E10EB"/>
    <w:rsid w:val="000E13F3"/>
    <w:rsid w:val="000E150E"/>
    <w:rsid w:val="000E1542"/>
    <w:rsid w:val="000E160E"/>
    <w:rsid w:val="000E1AAE"/>
    <w:rsid w:val="000E1D91"/>
    <w:rsid w:val="000E1F44"/>
    <w:rsid w:val="000E2065"/>
    <w:rsid w:val="000E222B"/>
    <w:rsid w:val="000E2509"/>
    <w:rsid w:val="000E2556"/>
    <w:rsid w:val="000E265C"/>
    <w:rsid w:val="000E27D4"/>
    <w:rsid w:val="000E2904"/>
    <w:rsid w:val="000E2A2B"/>
    <w:rsid w:val="000E31FF"/>
    <w:rsid w:val="000E3502"/>
    <w:rsid w:val="000E35FD"/>
    <w:rsid w:val="000E363D"/>
    <w:rsid w:val="000E3783"/>
    <w:rsid w:val="000E3F11"/>
    <w:rsid w:val="000E3F1B"/>
    <w:rsid w:val="000E3FB8"/>
    <w:rsid w:val="000E423F"/>
    <w:rsid w:val="000E4540"/>
    <w:rsid w:val="000E4A46"/>
    <w:rsid w:val="000E4B75"/>
    <w:rsid w:val="000E4CC6"/>
    <w:rsid w:val="000E4D24"/>
    <w:rsid w:val="000E51D0"/>
    <w:rsid w:val="000E52A9"/>
    <w:rsid w:val="000E5521"/>
    <w:rsid w:val="000E59A9"/>
    <w:rsid w:val="000E5BA0"/>
    <w:rsid w:val="000E5C0E"/>
    <w:rsid w:val="000E5C9B"/>
    <w:rsid w:val="000E5D84"/>
    <w:rsid w:val="000E5F3B"/>
    <w:rsid w:val="000E62B0"/>
    <w:rsid w:val="000E651E"/>
    <w:rsid w:val="000E66AA"/>
    <w:rsid w:val="000E690E"/>
    <w:rsid w:val="000E6A14"/>
    <w:rsid w:val="000E6DA9"/>
    <w:rsid w:val="000E6F1B"/>
    <w:rsid w:val="000E7468"/>
    <w:rsid w:val="000E7DC9"/>
    <w:rsid w:val="000E7FE9"/>
    <w:rsid w:val="000F051F"/>
    <w:rsid w:val="000F0750"/>
    <w:rsid w:val="000F07DA"/>
    <w:rsid w:val="000F089E"/>
    <w:rsid w:val="000F0951"/>
    <w:rsid w:val="000F09D9"/>
    <w:rsid w:val="000F0AAB"/>
    <w:rsid w:val="000F0D7C"/>
    <w:rsid w:val="000F0EAD"/>
    <w:rsid w:val="000F1042"/>
    <w:rsid w:val="000F15AB"/>
    <w:rsid w:val="000F1619"/>
    <w:rsid w:val="000F18AD"/>
    <w:rsid w:val="000F214D"/>
    <w:rsid w:val="000F216D"/>
    <w:rsid w:val="000F2427"/>
    <w:rsid w:val="000F25A3"/>
    <w:rsid w:val="000F29F5"/>
    <w:rsid w:val="000F2DDA"/>
    <w:rsid w:val="000F2EFC"/>
    <w:rsid w:val="000F3036"/>
    <w:rsid w:val="000F322C"/>
    <w:rsid w:val="000F3C6A"/>
    <w:rsid w:val="000F41C7"/>
    <w:rsid w:val="000F469B"/>
    <w:rsid w:val="000F46A4"/>
    <w:rsid w:val="000F47C9"/>
    <w:rsid w:val="000F4878"/>
    <w:rsid w:val="000F493A"/>
    <w:rsid w:val="000F4A8E"/>
    <w:rsid w:val="000F4AE7"/>
    <w:rsid w:val="000F4C2A"/>
    <w:rsid w:val="000F4E36"/>
    <w:rsid w:val="000F4F7D"/>
    <w:rsid w:val="000F51C2"/>
    <w:rsid w:val="000F5523"/>
    <w:rsid w:val="000F55F5"/>
    <w:rsid w:val="000F566A"/>
    <w:rsid w:val="000F58FD"/>
    <w:rsid w:val="000F5A0E"/>
    <w:rsid w:val="000F5A2D"/>
    <w:rsid w:val="000F5ACA"/>
    <w:rsid w:val="000F5D64"/>
    <w:rsid w:val="000F60A4"/>
    <w:rsid w:val="000F6168"/>
    <w:rsid w:val="000F6359"/>
    <w:rsid w:val="000F6685"/>
    <w:rsid w:val="000F67DC"/>
    <w:rsid w:val="000F6AF8"/>
    <w:rsid w:val="000F6BE1"/>
    <w:rsid w:val="000F6F25"/>
    <w:rsid w:val="000F7308"/>
    <w:rsid w:val="000F7678"/>
    <w:rsid w:val="000F7ED6"/>
    <w:rsid w:val="001001F3"/>
    <w:rsid w:val="001006BC"/>
    <w:rsid w:val="001007E7"/>
    <w:rsid w:val="00100841"/>
    <w:rsid w:val="001008C8"/>
    <w:rsid w:val="001009F2"/>
    <w:rsid w:val="00100CE1"/>
    <w:rsid w:val="00100E10"/>
    <w:rsid w:val="00100F54"/>
    <w:rsid w:val="00101232"/>
    <w:rsid w:val="001012F3"/>
    <w:rsid w:val="00101424"/>
    <w:rsid w:val="0010160B"/>
    <w:rsid w:val="0010183A"/>
    <w:rsid w:val="00101A20"/>
    <w:rsid w:val="00101C59"/>
    <w:rsid w:val="00101DBF"/>
    <w:rsid w:val="00101DC8"/>
    <w:rsid w:val="001020A8"/>
    <w:rsid w:val="00102113"/>
    <w:rsid w:val="00102A82"/>
    <w:rsid w:val="00102AB2"/>
    <w:rsid w:val="00102CB8"/>
    <w:rsid w:val="00102D48"/>
    <w:rsid w:val="00102F2E"/>
    <w:rsid w:val="00103456"/>
    <w:rsid w:val="00103483"/>
    <w:rsid w:val="00103AC0"/>
    <w:rsid w:val="00103C5C"/>
    <w:rsid w:val="00103C81"/>
    <w:rsid w:val="00103E4A"/>
    <w:rsid w:val="0010407E"/>
    <w:rsid w:val="001040C3"/>
    <w:rsid w:val="0010424D"/>
    <w:rsid w:val="00104322"/>
    <w:rsid w:val="00104637"/>
    <w:rsid w:val="0010473D"/>
    <w:rsid w:val="0010476E"/>
    <w:rsid w:val="00104A53"/>
    <w:rsid w:val="00104AC0"/>
    <w:rsid w:val="00104AF8"/>
    <w:rsid w:val="00104B30"/>
    <w:rsid w:val="00104BEE"/>
    <w:rsid w:val="00104FFA"/>
    <w:rsid w:val="001051F9"/>
    <w:rsid w:val="001055F7"/>
    <w:rsid w:val="0010586B"/>
    <w:rsid w:val="00105918"/>
    <w:rsid w:val="00105B44"/>
    <w:rsid w:val="00105C74"/>
    <w:rsid w:val="00105EDB"/>
    <w:rsid w:val="00105EDE"/>
    <w:rsid w:val="001060F9"/>
    <w:rsid w:val="001063D4"/>
    <w:rsid w:val="001064D5"/>
    <w:rsid w:val="00106764"/>
    <w:rsid w:val="00106A83"/>
    <w:rsid w:val="00106B70"/>
    <w:rsid w:val="00107215"/>
    <w:rsid w:val="00107427"/>
    <w:rsid w:val="00107684"/>
    <w:rsid w:val="00107751"/>
    <w:rsid w:val="0010780F"/>
    <w:rsid w:val="00107BC4"/>
    <w:rsid w:val="00107CCD"/>
    <w:rsid w:val="00107CD1"/>
    <w:rsid w:val="001102B3"/>
    <w:rsid w:val="00110315"/>
    <w:rsid w:val="001103AA"/>
    <w:rsid w:val="001107B7"/>
    <w:rsid w:val="00110ADE"/>
    <w:rsid w:val="00110BE9"/>
    <w:rsid w:val="00110CC0"/>
    <w:rsid w:val="00110F88"/>
    <w:rsid w:val="00111065"/>
    <w:rsid w:val="00111341"/>
    <w:rsid w:val="0011173A"/>
    <w:rsid w:val="001118DE"/>
    <w:rsid w:val="00111CC5"/>
    <w:rsid w:val="00111FA9"/>
    <w:rsid w:val="001120C6"/>
    <w:rsid w:val="00112391"/>
    <w:rsid w:val="001125DE"/>
    <w:rsid w:val="00112D3D"/>
    <w:rsid w:val="00112D5B"/>
    <w:rsid w:val="00112E62"/>
    <w:rsid w:val="00112F03"/>
    <w:rsid w:val="00112F65"/>
    <w:rsid w:val="001130C9"/>
    <w:rsid w:val="0011317B"/>
    <w:rsid w:val="001131D9"/>
    <w:rsid w:val="00113763"/>
    <w:rsid w:val="00113843"/>
    <w:rsid w:val="001138A0"/>
    <w:rsid w:val="001138DA"/>
    <w:rsid w:val="0011391A"/>
    <w:rsid w:val="00113927"/>
    <w:rsid w:val="00113B94"/>
    <w:rsid w:val="00113BD3"/>
    <w:rsid w:val="00113D33"/>
    <w:rsid w:val="00113E16"/>
    <w:rsid w:val="00113E18"/>
    <w:rsid w:val="00114122"/>
    <w:rsid w:val="001142AE"/>
    <w:rsid w:val="001142E7"/>
    <w:rsid w:val="001146A7"/>
    <w:rsid w:val="00114E45"/>
    <w:rsid w:val="00114EC5"/>
    <w:rsid w:val="001150B5"/>
    <w:rsid w:val="00115277"/>
    <w:rsid w:val="0011530C"/>
    <w:rsid w:val="00115747"/>
    <w:rsid w:val="00115869"/>
    <w:rsid w:val="00115884"/>
    <w:rsid w:val="00115AEA"/>
    <w:rsid w:val="00115B5A"/>
    <w:rsid w:val="00116343"/>
    <w:rsid w:val="001166B9"/>
    <w:rsid w:val="0011679F"/>
    <w:rsid w:val="001167C4"/>
    <w:rsid w:val="00116807"/>
    <w:rsid w:val="00116E52"/>
    <w:rsid w:val="00117410"/>
    <w:rsid w:val="00117573"/>
    <w:rsid w:val="00117665"/>
    <w:rsid w:val="00117689"/>
    <w:rsid w:val="001177B3"/>
    <w:rsid w:val="001178FA"/>
    <w:rsid w:val="0011791B"/>
    <w:rsid w:val="00117E12"/>
    <w:rsid w:val="00117E3B"/>
    <w:rsid w:val="00117FA4"/>
    <w:rsid w:val="0012004E"/>
    <w:rsid w:val="00120224"/>
    <w:rsid w:val="00120294"/>
    <w:rsid w:val="00120371"/>
    <w:rsid w:val="00120A09"/>
    <w:rsid w:val="00120A12"/>
    <w:rsid w:val="00120B92"/>
    <w:rsid w:val="00121106"/>
    <w:rsid w:val="0012132D"/>
    <w:rsid w:val="0012141E"/>
    <w:rsid w:val="00121699"/>
    <w:rsid w:val="00121B35"/>
    <w:rsid w:val="00121C98"/>
    <w:rsid w:val="00121EDB"/>
    <w:rsid w:val="00121FF8"/>
    <w:rsid w:val="0012251D"/>
    <w:rsid w:val="001226B6"/>
    <w:rsid w:val="0012270A"/>
    <w:rsid w:val="00122884"/>
    <w:rsid w:val="00122A9A"/>
    <w:rsid w:val="00122BA5"/>
    <w:rsid w:val="00122BFB"/>
    <w:rsid w:val="00122E45"/>
    <w:rsid w:val="00122EF3"/>
    <w:rsid w:val="00122F60"/>
    <w:rsid w:val="001232C9"/>
    <w:rsid w:val="001232EB"/>
    <w:rsid w:val="001233FA"/>
    <w:rsid w:val="001235BD"/>
    <w:rsid w:val="00123C01"/>
    <w:rsid w:val="00123CFA"/>
    <w:rsid w:val="00123DF1"/>
    <w:rsid w:val="00123EDD"/>
    <w:rsid w:val="0012468C"/>
    <w:rsid w:val="001246CC"/>
    <w:rsid w:val="00124709"/>
    <w:rsid w:val="00124DF7"/>
    <w:rsid w:val="00124EBB"/>
    <w:rsid w:val="00124FE9"/>
    <w:rsid w:val="00125118"/>
    <w:rsid w:val="00125270"/>
    <w:rsid w:val="00125564"/>
    <w:rsid w:val="00125640"/>
    <w:rsid w:val="00125647"/>
    <w:rsid w:val="001256B8"/>
    <w:rsid w:val="00125745"/>
    <w:rsid w:val="001257C4"/>
    <w:rsid w:val="00125A1B"/>
    <w:rsid w:val="00125C8F"/>
    <w:rsid w:val="001266E9"/>
    <w:rsid w:val="001267B2"/>
    <w:rsid w:val="00126B9D"/>
    <w:rsid w:val="00126C71"/>
    <w:rsid w:val="00126DBE"/>
    <w:rsid w:val="00126E13"/>
    <w:rsid w:val="00126EF7"/>
    <w:rsid w:val="0012709F"/>
    <w:rsid w:val="00127183"/>
    <w:rsid w:val="001272C4"/>
    <w:rsid w:val="00127435"/>
    <w:rsid w:val="00127756"/>
    <w:rsid w:val="0012799E"/>
    <w:rsid w:val="00127A2C"/>
    <w:rsid w:val="00127FFA"/>
    <w:rsid w:val="00130643"/>
    <w:rsid w:val="00130890"/>
    <w:rsid w:val="00130BA9"/>
    <w:rsid w:val="00130CD2"/>
    <w:rsid w:val="00130CDC"/>
    <w:rsid w:val="00130D62"/>
    <w:rsid w:val="00131303"/>
    <w:rsid w:val="0013144B"/>
    <w:rsid w:val="001319A4"/>
    <w:rsid w:val="00131A6A"/>
    <w:rsid w:val="00131B50"/>
    <w:rsid w:val="00131C05"/>
    <w:rsid w:val="00132171"/>
    <w:rsid w:val="001321BD"/>
    <w:rsid w:val="001321CC"/>
    <w:rsid w:val="001321D8"/>
    <w:rsid w:val="00132419"/>
    <w:rsid w:val="0013253C"/>
    <w:rsid w:val="0013286F"/>
    <w:rsid w:val="00132F48"/>
    <w:rsid w:val="00133145"/>
    <w:rsid w:val="00133526"/>
    <w:rsid w:val="001339DA"/>
    <w:rsid w:val="00133B5B"/>
    <w:rsid w:val="00133CDF"/>
    <w:rsid w:val="00133D09"/>
    <w:rsid w:val="0013410D"/>
    <w:rsid w:val="001343BF"/>
    <w:rsid w:val="00134C97"/>
    <w:rsid w:val="00134EFD"/>
    <w:rsid w:val="0013537F"/>
    <w:rsid w:val="00135715"/>
    <w:rsid w:val="00135859"/>
    <w:rsid w:val="00135986"/>
    <w:rsid w:val="00135CA4"/>
    <w:rsid w:val="00135E14"/>
    <w:rsid w:val="001363F8"/>
    <w:rsid w:val="0013672F"/>
    <w:rsid w:val="00136745"/>
    <w:rsid w:val="00136A33"/>
    <w:rsid w:val="00136AAE"/>
    <w:rsid w:val="00136C8D"/>
    <w:rsid w:val="00136DF6"/>
    <w:rsid w:val="00136F61"/>
    <w:rsid w:val="00137246"/>
    <w:rsid w:val="001373DC"/>
    <w:rsid w:val="001375A8"/>
    <w:rsid w:val="00137A47"/>
    <w:rsid w:val="00137E66"/>
    <w:rsid w:val="00137ED3"/>
    <w:rsid w:val="001403E6"/>
    <w:rsid w:val="00140415"/>
    <w:rsid w:val="00140418"/>
    <w:rsid w:val="00140699"/>
    <w:rsid w:val="001409B9"/>
    <w:rsid w:val="00140AB0"/>
    <w:rsid w:val="00140D7C"/>
    <w:rsid w:val="00141102"/>
    <w:rsid w:val="00141223"/>
    <w:rsid w:val="00141665"/>
    <w:rsid w:val="00141670"/>
    <w:rsid w:val="001419ED"/>
    <w:rsid w:val="00141CCB"/>
    <w:rsid w:val="001422A5"/>
    <w:rsid w:val="00142378"/>
    <w:rsid w:val="0014242C"/>
    <w:rsid w:val="00142581"/>
    <w:rsid w:val="00142729"/>
    <w:rsid w:val="00142BAF"/>
    <w:rsid w:val="00142E98"/>
    <w:rsid w:val="00142E9B"/>
    <w:rsid w:val="00142ED6"/>
    <w:rsid w:val="0014324A"/>
    <w:rsid w:val="001433C3"/>
    <w:rsid w:val="001433CF"/>
    <w:rsid w:val="001436E8"/>
    <w:rsid w:val="001439CB"/>
    <w:rsid w:val="00143F9E"/>
    <w:rsid w:val="00144091"/>
    <w:rsid w:val="001440F3"/>
    <w:rsid w:val="00144349"/>
    <w:rsid w:val="0014434A"/>
    <w:rsid w:val="00144387"/>
    <w:rsid w:val="00144591"/>
    <w:rsid w:val="00145260"/>
    <w:rsid w:val="00145596"/>
    <w:rsid w:val="00145683"/>
    <w:rsid w:val="0014574D"/>
    <w:rsid w:val="00145DF3"/>
    <w:rsid w:val="00145DFE"/>
    <w:rsid w:val="001463FD"/>
    <w:rsid w:val="00146752"/>
    <w:rsid w:val="00146861"/>
    <w:rsid w:val="00146978"/>
    <w:rsid w:val="00146989"/>
    <w:rsid w:val="00146FB8"/>
    <w:rsid w:val="00147112"/>
    <w:rsid w:val="00147376"/>
    <w:rsid w:val="00147474"/>
    <w:rsid w:val="00147799"/>
    <w:rsid w:val="0014787B"/>
    <w:rsid w:val="00147A98"/>
    <w:rsid w:val="00147C0C"/>
    <w:rsid w:val="00147D7B"/>
    <w:rsid w:val="00147DCF"/>
    <w:rsid w:val="00147F4E"/>
    <w:rsid w:val="0015012C"/>
    <w:rsid w:val="00150332"/>
    <w:rsid w:val="001503D4"/>
    <w:rsid w:val="001504B1"/>
    <w:rsid w:val="0015065F"/>
    <w:rsid w:val="0015098E"/>
    <w:rsid w:val="001509B0"/>
    <w:rsid w:val="00150B19"/>
    <w:rsid w:val="00150E23"/>
    <w:rsid w:val="00150E64"/>
    <w:rsid w:val="0015124F"/>
    <w:rsid w:val="0015166D"/>
    <w:rsid w:val="00151763"/>
    <w:rsid w:val="001518FD"/>
    <w:rsid w:val="0015199C"/>
    <w:rsid w:val="00151B32"/>
    <w:rsid w:val="00151F67"/>
    <w:rsid w:val="00152088"/>
    <w:rsid w:val="001522A8"/>
    <w:rsid w:val="00152350"/>
    <w:rsid w:val="00152413"/>
    <w:rsid w:val="00152491"/>
    <w:rsid w:val="00152594"/>
    <w:rsid w:val="00152735"/>
    <w:rsid w:val="00152967"/>
    <w:rsid w:val="00152B07"/>
    <w:rsid w:val="00152CCF"/>
    <w:rsid w:val="00153186"/>
    <w:rsid w:val="00153244"/>
    <w:rsid w:val="001536C3"/>
    <w:rsid w:val="00153749"/>
    <w:rsid w:val="00153BB0"/>
    <w:rsid w:val="00153CA9"/>
    <w:rsid w:val="00153DEB"/>
    <w:rsid w:val="00153E65"/>
    <w:rsid w:val="00154053"/>
    <w:rsid w:val="001541A2"/>
    <w:rsid w:val="001542ED"/>
    <w:rsid w:val="00154898"/>
    <w:rsid w:val="00154BF5"/>
    <w:rsid w:val="00154C87"/>
    <w:rsid w:val="00154FA2"/>
    <w:rsid w:val="00155371"/>
    <w:rsid w:val="00155406"/>
    <w:rsid w:val="00155408"/>
    <w:rsid w:val="001554B6"/>
    <w:rsid w:val="0015556E"/>
    <w:rsid w:val="001556A1"/>
    <w:rsid w:val="001556D5"/>
    <w:rsid w:val="0015576F"/>
    <w:rsid w:val="00155778"/>
    <w:rsid w:val="00155873"/>
    <w:rsid w:val="00155AA3"/>
    <w:rsid w:val="00155BE1"/>
    <w:rsid w:val="00155E03"/>
    <w:rsid w:val="00156133"/>
    <w:rsid w:val="00156341"/>
    <w:rsid w:val="00156354"/>
    <w:rsid w:val="001564C2"/>
    <w:rsid w:val="00156CDF"/>
    <w:rsid w:val="00156DBD"/>
    <w:rsid w:val="001570A3"/>
    <w:rsid w:val="00157314"/>
    <w:rsid w:val="001575A3"/>
    <w:rsid w:val="00157856"/>
    <w:rsid w:val="00157A82"/>
    <w:rsid w:val="00157B0E"/>
    <w:rsid w:val="0016001B"/>
    <w:rsid w:val="00160305"/>
    <w:rsid w:val="00160321"/>
    <w:rsid w:val="00160714"/>
    <w:rsid w:val="0016085E"/>
    <w:rsid w:val="00160A37"/>
    <w:rsid w:val="00160DAE"/>
    <w:rsid w:val="00160E4B"/>
    <w:rsid w:val="00160ECD"/>
    <w:rsid w:val="0016104F"/>
    <w:rsid w:val="00161358"/>
    <w:rsid w:val="0016161F"/>
    <w:rsid w:val="00161B50"/>
    <w:rsid w:val="00161B96"/>
    <w:rsid w:val="00161C47"/>
    <w:rsid w:val="00161C4A"/>
    <w:rsid w:val="00161CE6"/>
    <w:rsid w:val="001623B2"/>
    <w:rsid w:val="001623D0"/>
    <w:rsid w:val="0016255F"/>
    <w:rsid w:val="00162604"/>
    <w:rsid w:val="00162660"/>
    <w:rsid w:val="0016282B"/>
    <w:rsid w:val="0016286B"/>
    <w:rsid w:val="00162A38"/>
    <w:rsid w:val="00162DDD"/>
    <w:rsid w:val="00162E14"/>
    <w:rsid w:val="00162EBD"/>
    <w:rsid w:val="00162F33"/>
    <w:rsid w:val="00163039"/>
    <w:rsid w:val="0016304E"/>
    <w:rsid w:val="00163082"/>
    <w:rsid w:val="00163247"/>
    <w:rsid w:val="001633DD"/>
    <w:rsid w:val="00163708"/>
    <w:rsid w:val="00163843"/>
    <w:rsid w:val="00163923"/>
    <w:rsid w:val="00163A7A"/>
    <w:rsid w:val="00163C20"/>
    <w:rsid w:val="00163E86"/>
    <w:rsid w:val="00164311"/>
    <w:rsid w:val="0016462F"/>
    <w:rsid w:val="0016466D"/>
    <w:rsid w:val="00164903"/>
    <w:rsid w:val="00164B71"/>
    <w:rsid w:val="00164BC8"/>
    <w:rsid w:val="00164DF0"/>
    <w:rsid w:val="00164E2F"/>
    <w:rsid w:val="00164F1B"/>
    <w:rsid w:val="0016501D"/>
    <w:rsid w:val="001651C5"/>
    <w:rsid w:val="001656E5"/>
    <w:rsid w:val="001659BA"/>
    <w:rsid w:val="00165F60"/>
    <w:rsid w:val="00166345"/>
    <w:rsid w:val="00166431"/>
    <w:rsid w:val="001668EE"/>
    <w:rsid w:val="00166A95"/>
    <w:rsid w:val="00166C65"/>
    <w:rsid w:val="00167127"/>
    <w:rsid w:val="0016713D"/>
    <w:rsid w:val="001672F3"/>
    <w:rsid w:val="00167778"/>
    <w:rsid w:val="00167883"/>
    <w:rsid w:val="0016789D"/>
    <w:rsid w:val="00167F82"/>
    <w:rsid w:val="001700D1"/>
    <w:rsid w:val="00170310"/>
    <w:rsid w:val="00170434"/>
    <w:rsid w:val="001704B0"/>
    <w:rsid w:val="001708AC"/>
    <w:rsid w:val="0017094D"/>
    <w:rsid w:val="00170C52"/>
    <w:rsid w:val="00170EB8"/>
    <w:rsid w:val="0017121E"/>
    <w:rsid w:val="0017137F"/>
    <w:rsid w:val="0017186C"/>
    <w:rsid w:val="0017189C"/>
    <w:rsid w:val="0017198C"/>
    <w:rsid w:val="001719BD"/>
    <w:rsid w:val="00171CFE"/>
    <w:rsid w:val="00171E9F"/>
    <w:rsid w:val="00172442"/>
    <w:rsid w:val="0017272A"/>
    <w:rsid w:val="0017276D"/>
    <w:rsid w:val="001727E3"/>
    <w:rsid w:val="0017289D"/>
    <w:rsid w:val="00172A3B"/>
    <w:rsid w:val="00172A53"/>
    <w:rsid w:val="00172B13"/>
    <w:rsid w:val="00172DAF"/>
    <w:rsid w:val="00172E3E"/>
    <w:rsid w:val="00173061"/>
    <w:rsid w:val="001732F5"/>
    <w:rsid w:val="00173414"/>
    <w:rsid w:val="0017388E"/>
    <w:rsid w:val="001738F2"/>
    <w:rsid w:val="00173DFE"/>
    <w:rsid w:val="00173EB6"/>
    <w:rsid w:val="00173FCC"/>
    <w:rsid w:val="00174003"/>
    <w:rsid w:val="0017444E"/>
    <w:rsid w:val="0017455A"/>
    <w:rsid w:val="0017460F"/>
    <w:rsid w:val="00174611"/>
    <w:rsid w:val="001746D8"/>
    <w:rsid w:val="001746EA"/>
    <w:rsid w:val="00174AE2"/>
    <w:rsid w:val="00174BD2"/>
    <w:rsid w:val="00174CE2"/>
    <w:rsid w:val="00174D72"/>
    <w:rsid w:val="00174D9C"/>
    <w:rsid w:val="00174DEE"/>
    <w:rsid w:val="00174EC5"/>
    <w:rsid w:val="00175166"/>
    <w:rsid w:val="001751A0"/>
    <w:rsid w:val="00175427"/>
    <w:rsid w:val="001755D6"/>
    <w:rsid w:val="001756B1"/>
    <w:rsid w:val="00176042"/>
    <w:rsid w:val="0017622F"/>
    <w:rsid w:val="00176366"/>
    <w:rsid w:val="00176388"/>
    <w:rsid w:val="001765D1"/>
    <w:rsid w:val="0017692F"/>
    <w:rsid w:val="00176B60"/>
    <w:rsid w:val="00176B93"/>
    <w:rsid w:val="00176CB8"/>
    <w:rsid w:val="00176DC5"/>
    <w:rsid w:val="00176E45"/>
    <w:rsid w:val="00177054"/>
    <w:rsid w:val="00177252"/>
    <w:rsid w:val="001772AB"/>
    <w:rsid w:val="001772B2"/>
    <w:rsid w:val="001772CD"/>
    <w:rsid w:val="00177348"/>
    <w:rsid w:val="00177573"/>
    <w:rsid w:val="001776AE"/>
    <w:rsid w:val="0017794C"/>
    <w:rsid w:val="0017799A"/>
    <w:rsid w:val="00177C4C"/>
    <w:rsid w:val="00177D86"/>
    <w:rsid w:val="00177DE7"/>
    <w:rsid w:val="001802E9"/>
    <w:rsid w:val="001804E8"/>
    <w:rsid w:val="001806BC"/>
    <w:rsid w:val="00180877"/>
    <w:rsid w:val="001808C7"/>
    <w:rsid w:val="00180943"/>
    <w:rsid w:val="00180F21"/>
    <w:rsid w:val="00180F25"/>
    <w:rsid w:val="001811C7"/>
    <w:rsid w:val="0018142D"/>
    <w:rsid w:val="00181605"/>
    <w:rsid w:val="001816B3"/>
    <w:rsid w:val="00181807"/>
    <w:rsid w:val="001818E4"/>
    <w:rsid w:val="0018218E"/>
    <w:rsid w:val="00182296"/>
    <w:rsid w:val="00182959"/>
    <w:rsid w:val="00182BFF"/>
    <w:rsid w:val="001830AD"/>
    <w:rsid w:val="00183304"/>
    <w:rsid w:val="001833B8"/>
    <w:rsid w:val="001835F9"/>
    <w:rsid w:val="0018374E"/>
    <w:rsid w:val="001838D9"/>
    <w:rsid w:val="001839CA"/>
    <w:rsid w:val="00183C9E"/>
    <w:rsid w:val="00183DE1"/>
    <w:rsid w:val="00183E3C"/>
    <w:rsid w:val="00183F36"/>
    <w:rsid w:val="0018411D"/>
    <w:rsid w:val="00184134"/>
    <w:rsid w:val="001841E8"/>
    <w:rsid w:val="0018467A"/>
    <w:rsid w:val="001846B1"/>
    <w:rsid w:val="0018487C"/>
    <w:rsid w:val="00184A29"/>
    <w:rsid w:val="00184C98"/>
    <w:rsid w:val="00184E83"/>
    <w:rsid w:val="00184EB3"/>
    <w:rsid w:val="00185289"/>
    <w:rsid w:val="00185658"/>
    <w:rsid w:val="001859CC"/>
    <w:rsid w:val="00185AAA"/>
    <w:rsid w:val="00185BAC"/>
    <w:rsid w:val="00185C64"/>
    <w:rsid w:val="00185E38"/>
    <w:rsid w:val="00185FFA"/>
    <w:rsid w:val="001863AE"/>
    <w:rsid w:val="001865F0"/>
    <w:rsid w:val="00186A90"/>
    <w:rsid w:val="00186ACA"/>
    <w:rsid w:val="00186B10"/>
    <w:rsid w:val="00186B5C"/>
    <w:rsid w:val="00186F33"/>
    <w:rsid w:val="00186F40"/>
    <w:rsid w:val="00186FDB"/>
    <w:rsid w:val="00187656"/>
    <w:rsid w:val="00187754"/>
    <w:rsid w:val="00187A21"/>
    <w:rsid w:val="00187D1B"/>
    <w:rsid w:val="00187DFE"/>
    <w:rsid w:val="0019011E"/>
    <w:rsid w:val="0019062A"/>
    <w:rsid w:val="001908C1"/>
    <w:rsid w:val="00190A1E"/>
    <w:rsid w:val="00190F09"/>
    <w:rsid w:val="001911CF"/>
    <w:rsid w:val="00191478"/>
    <w:rsid w:val="0019173C"/>
    <w:rsid w:val="00191964"/>
    <w:rsid w:val="00191E34"/>
    <w:rsid w:val="00191F9B"/>
    <w:rsid w:val="001922A1"/>
    <w:rsid w:val="00192315"/>
    <w:rsid w:val="0019266E"/>
    <w:rsid w:val="00192DDC"/>
    <w:rsid w:val="00192DF4"/>
    <w:rsid w:val="0019320A"/>
    <w:rsid w:val="0019330A"/>
    <w:rsid w:val="001933B8"/>
    <w:rsid w:val="0019371F"/>
    <w:rsid w:val="00193974"/>
    <w:rsid w:val="00193C35"/>
    <w:rsid w:val="00193ECC"/>
    <w:rsid w:val="00193FCB"/>
    <w:rsid w:val="001941A7"/>
    <w:rsid w:val="00194237"/>
    <w:rsid w:val="00194442"/>
    <w:rsid w:val="00194C15"/>
    <w:rsid w:val="00194DA6"/>
    <w:rsid w:val="001954D5"/>
    <w:rsid w:val="001955B5"/>
    <w:rsid w:val="00195A9D"/>
    <w:rsid w:val="00195AC7"/>
    <w:rsid w:val="00195CDB"/>
    <w:rsid w:val="00195F23"/>
    <w:rsid w:val="00196031"/>
    <w:rsid w:val="0019619A"/>
    <w:rsid w:val="0019622E"/>
    <w:rsid w:val="0019633F"/>
    <w:rsid w:val="00196627"/>
    <w:rsid w:val="00196861"/>
    <w:rsid w:val="00196A0F"/>
    <w:rsid w:val="00196AE5"/>
    <w:rsid w:val="00196F30"/>
    <w:rsid w:val="001972AD"/>
    <w:rsid w:val="00197349"/>
    <w:rsid w:val="00197391"/>
    <w:rsid w:val="001973F7"/>
    <w:rsid w:val="001975CF"/>
    <w:rsid w:val="00197847"/>
    <w:rsid w:val="001978BB"/>
    <w:rsid w:val="00197A23"/>
    <w:rsid w:val="00197BC3"/>
    <w:rsid w:val="00197D38"/>
    <w:rsid w:val="00197E38"/>
    <w:rsid w:val="00197E6C"/>
    <w:rsid w:val="001A004E"/>
    <w:rsid w:val="001A029C"/>
    <w:rsid w:val="001A03A9"/>
    <w:rsid w:val="001A062D"/>
    <w:rsid w:val="001A09B2"/>
    <w:rsid w:val="001A0FE0"/>
    <w:rsid w:val="001A1024"/>
    <w:rsid w:val="001A1115"/>
    <w:rsid w:val="001A12BA"/>
    <w:rsid w:val="001A1349"/>
    <w:rsid w:val="001A151C"/>
    <w:rsid w:val="001A19F3"/>
    <w:rsid w:val="001A1A28"/>
    <w:rsid w:val="001A1B26"/>
    <w:rsid w:val="001A1C6C"/>
    <w:rsid w:val="001A1E47"/>
    <w:rsid w:val="001A1EC6"/>
    <w:rsid w:val="001A1FA0"/>
    <w:rsid w:val="001A2028"/>
    <w:rsid w:val="001A2616"/>
    <w:rsid w:val="001A2810"/>
    <w:rsid w:val="001A294E"/>
    <w:rsid w:val="001A2962"/>
    <w:rsid w:val="001A2A81"/>
    <w:rsid w:val="001A2CBD"/>
    <w:rsid w:val="001A3744"/>
    <w:rsid w:val="001A3B1A"/>
    <w:rsid w:val="001A3C59"/>
    <w:rsid w:val="001A3D26"/>
    <w:rsid w:val="001A3D7C"/>
    <w:rsid w:val="001A3E61"/>
    <w:rsid w:val="001A492C"/>
    <w:rsid w:val="001A4E6A"/>
    <w:rsid w:val="001A528E"/>
    <w:rsid w:val="001A5583"/>
    <w:rsid w:val="001A5774"/>
    <w:rsid w:val="001A58F3"/>
    <w:rsid w:val="001A608C"/>
    <w:rsid w:val="001A615D"/>
    <w:rsid w:val="001A626D"/>
    <w:rsid w:val="001A6281"/>
    <w:rsid w:val="001A6432"/>
    <w:rsid w:val="001A6693"/>
    <w:rsid w:val="001A67FB"/>
    <w:rsid w:val="001A68F4"/>
    <w:rsid w:val="001A6921"/>
    <w:rsid w:val="001A6A38"/>
    <w:rsid w:val="001A6E87"/>
    <w:rsid w:val="001A703A"/>
    <w:rsid w:val="001A730B"/>
    <w:rsid w:val="001A7A89"/>
    <w:rsid w:val="001A7B91"/>
    <w:rsid w:val="001A7D41"/>
    <w:rsid w:val="001B014F"/>
    <w:rsid w:val="001B0174"/>
    <w:rsid w:val="001B0567"/>
    <w:rsid w:val="001B0C3B"/>
    <w:rsid w:val="001B0F0D"/>
    <w:rsid w:val="001B13EB"/>
    <w:rsid w:val="001B1656"/>
    <w:rsid w:val="001B17D7"/>
    <w:rsid w:val="001B1844"/>
    <w:rsid w:val="001B18A8"/>
    <w:rsid w:val="001B18B2"/>
    <w:rsid w:val="001B1DE4"/>
    <w:rsid w:val="001B1FA5"/>
    <w:rsid w:val="001B2215"/>
    <w:rsid w:val="001B227F"/>
    <w:rsid w:val="001B260F"/>
    <w:rsid w:val="001B261B"/>
    <w:rsid w:val="001B2795"/>
    <w:rsid w:val="001B29E0"/>
    <w:rsid w:val="001B2CC9"/>
    <w:rsid w:val="001B2DFA"/>
    <w:rsid w:val="001B2EAA"/>
    <w:rsid w:val="001B3021"/>
    <w:rsid w:val="001B3220"/>
    <w:rsid w:val="001B326E"/>
    <w:rsid w:val="001B333C"/>
    <w:rsid w:val="001B3476"/>
    <w:rsid w:val="001B37EF"/>
    <w:rsid w:val="001B3A44"/>
    <w:rsid w:val="001B3BF4"/>
    <w:rsid w:val="001B3DA0"/>
    <w:rsid w:val="001B3F16"/>
    <w:rsid w:val="001B3FC1"/>
    <w:rsid w:val="001B40C2"/>
    <w:rsid w:val="001B4224"/>
    <w:rsid w:val="001B4803"/>
    <w:rsid w:val="001B4C52"/>
    <w:rsid w:val="001B4D37"/>
    <w:rsid w:val="001B4F70"/>
    <w:rsid w:val="001B50B8"/>
    <w:rsid w:val="001B5714"/>
    <w:rsid w:val="001B5812"/>
    <w:rsid w:val="001B5983"/>
    <w:rsid w:val="001B5FC8"/>
    <w:rsid w:val="001B60EE"/>
    <w:rsid w:val="001B6717"/>
    <w:rsid w:val="001B6735"/>
    <w:rsid w:val="001B6754"/>
    <w:rsid w:val="001B68F8"/>
    <w:rsid w:val="001B6A2A"/>
    <w:rsid w:val="001B6A64"/>
    <w:rsid w:val="001B6BBD"/>
    <w:rsid w:val="001B6CA5"/>
    <w:rsid w:val="001B7257"/>
    <w:rsid w:val="001B7597"/>
    <w:rsid w:val="001B75A4"/>
    <w:rsid w:val="001B766B"/>
    <w:rsid w:val="001B77D5"/>
    <w:rsid w:val="001B79B7"/>
    <w:rsid w:val="001B7A72"/>
    <w:rsid w:val="001B7AE4"/>
    <w:rsid w:val="001B7E78"/>
    <w:rsid w:val="001B7FE7"/>
    <w:rsid w:val="001C001B"/>
    <w:rsid w:val="001C017B"/>
    <w:rsid w:val="001C0468"/>
    <w:rsid w:val="001C0734"/>
    <w:rsid w:val="001C07D2"/>
    <w:rsid w:val="001C084D"/>
    <w:rsid w:val="001C0989"/>
    <w:rsid w:val="001C0B46"/>
    <w:rsid w:val="001C0C66"/>
    <w:rsid w:val="001C0D40"/>
    <w:rsid w:val="001C0E69"/>
    <w:rsid w:val="001C1810"/>
    <w:rsid w:val="001C1A03"/>
    <w:rsid w:val="001C1A2B"/>
    <w:rsid w:val="001C1BE9"/>
    <w:rsid w:val="001C1C9D"/>
    <w:rsid w:val="001C2290"/>
    <w:rsid w:val="001C2324"/>
    <w:rsid w:val="001C248B"/>
    <w:rsid w:val="001C258C"/>
    <w:rsid w:val="001C3052"/>
    <w:rsid w:val="001C3059"/>
    <w:rsid w:val="001C34FB"/>
    <w:rsid w:val="001C3692"/>
    <w:rsid w:val="001C37F5"/>
    <w:rsid w:val="001C389B"/>
    <w:rsid w:val="001C3AA6"/>
    <w:rsid w:val="001C3C1A"/>
    <w:rsid w:val="001C3EDD"/>
    <w:rsid w:val="001C4295"/>
    <w:rsid w:val="001C4691"/>
    <w:rsid w:val="001C46A4"/>
    <w:rsid w:val="001C49A0"/>
    <w:rsid w:val="001C49C7"/>
    <w:rsid w:val="001C4E7B"/>
    <w:rsid w:val="001C4F33"/>
    <w:rsid w:val="001C54AA"/>
    <w:rsid w:val="001C551F"/>
    <w:rsid w:val="001C5533"/>
    <w:rsid w:val="001C56EA"/>
    <w:rsid w:val="001C575F"/>
    <w:rsid w:val="001C576F"/>
    <w:rsid w:val="001C57CF"/>
    <w:rsid w:val="001C5A6E"/>
    <w:rsid w:val="001C5AEB"/>
    <w:rsid w:val="001C5BC9"/>
    <w:rsid w:val="001C5E39"/>
    <w:rsid w:val="001C5E3A"/>
    <w:rsid w:val="001C5EC2"/>
    <w:rsid w:val="001C5F43"/>
    <w:rsid w:val="001C6289"/>
    <w:rsid w:val="001C639B"/>
    <w:rsid w:val="001C644E"/>
    <w:rsid w:val="001C6797"/>
    <w:rsid w:val="001C6881"/>
    <w:rsid w:val="001C6C40"/>
    <w:rsid w:val="001C6CD7"/>
    <w:rsid w:val="001C6F4F"/>
    <w:rsid w:val="001C701B"/>
    <w:rsid w:val="001C7610"/>
    <w:rsid w:val="001C7796"/>
    <w:rsid w:val="001C7C73"/>
    <w:rsid w:val="001C7E0A"/>
    <w:rsid w:val="001C7E98"/>
    <w:rsid w:val="001D010C"/>
    <w:rsid w:val="001D0191"/>
    <w:rsid w:val="001D0337"/>
    <w:rsid w:val="001D0530"/>
    <w:rsid w:val="001D0566"/>
    <w:rsid w:val="001D05DD"/>
    <w:rsid w:val="001D061F"/>
    <w:rsid w:val="001D096A"/>
    <w:rsid w:val="001D0CAF"/>
    <w:rsid w:val="001D0EA1"/>
    <w:rsid w:val="001D1233"/>
    <w:rsid w:val="001D181B"/>
    <w:rsid w:val="001D1C4A"/>
    <w:rsid w:val="001D1CCF"/>
    <w:rsid w:val="001D1EDB"/>
    <w:rsid w:val="001D203F"/>
    <w:rsid w:val="001D265D"/>
    <w:rsid w:val="001D288C"/>
    <w:rsid w:val="001D2913"/>
    <w:rsid w:val="001D2941"/>
    <w:rsid w:val="001D2AAA"/>
    <w:rsid w:val="001D2CDA"/>
    <w:rsid w:val="001D3082"/>
    <w:rsid w:val="001D30CF"/>
    <w:rsid w:val="001D3392"/>
    <w:rsid w:val="001D3453"/>
    <w:rsid w:val="001D3493"/>
    <w:rsid w:val="001D3543"/>
    <w:rsid w:val="001D35BA"/>
    <w:rsid w:val="001D36B7"/>
    <w:rsid w:val="001D3718"/>
    <w:rsid w:val="001D3B03"/>
    <w:rsid w:val="001D3D34"/>
    <w:rsid w:val="001D4283"/>
    <w:rsid w:val="001D482C"/>
    <w:rsid w:val="001D4A02"/>
    <w:rsid w:val="001D4B93"/>
    <w:rsid w:val="001D4C45"/>
    <w:rsid w:val="001D4FD2"/>
    <w:rsid w:val="001D50CB"/>
    <w:rsid w:val="001D51A2"/>
    <w:rsid w:val="001D54EA"/>
    <w:rsid w:val="001D5525"/>
    <w:rsid w:val="001D55D0"/>
    <w:rsid w:val="001D5646"/>
    <w:rsid w:val="001D58FA"/>
    <w:rsid w:val="001D598D"/>
    <w:rsid w:val="001D5B8D"/>
    <w:rsid w:val="001D5BD4"/>
    <w:rsid w:val="001D5C8B"/>
    <w:rsid w:val="001D5CBE"/>
    <w:rsid w:val="001D5DEB"/>
    <w:rsid w:val="001D5E00"/>
    <w:rsid w:val="001D605B"/>
    <w:rsid w:val="001D62A0"/>
    <w:rsid w:val="001D62EC"/>
    <w:rsid w:val="001D6309"/>
    <w:rsid w:val="001D6457"/>
    <w:rsid w:val="001D662E"/>
    <w:rsid w:val="001D672A"/>
    <w:rsid w:val="001D6985"/>
    <w:rsid w:val="001D6D2A"/>
    <w:rsid w:val="001D6EC4"/>
    <w:rsid w:val="001D7209"/>
    <w:rsid w:val="001D7339"/>
    <w:rsid w:val="001D7369"/>
    <w:rsid w:val="001D756A"/>
    <w:rsid w:val="001D770A"/>
    <w:rsid w:val="001D7746"/>
    <w:rsid w:val="001D7AB5"/>
    <w:rsid w:val="001D7CCD"/>
    <w:rsid w:val="001D7CD5"/>
    <w:rsid w:val="001D7DA2"/>
    <w:rsid w:val="001E0065"/>
    <w:rsid w:val="001E0280"/>
    <w:rsid w:val="001E02D0"/>
    <w:rsid w:val="001E0392"/>
    <w:rsid w:val="001E039D"/>
    <w:rsid w:val="001E0632"/>
    <w:rsid w:val="001E0759"/>
    <w:rsid w:val="001E07FE"/>
    <w:rsid w:val="001E09DB"/>
    <w:rsid w:val="001E170C"/>
    <w:rsid w:val="001E180F"/>
    <w:rsid w:val="001E196C"/>
    <w:rsid w:val="001E1BF2"/>
    <w:rsid w:val="001E1DDD"/>
    <w:rsid w:val="001E225C"/>
    <w:rsid w:val="001E235A"/>
    <w:rsid w:val="001E23A9"/>
    <w:rsid w:val="001E28BD"/>
    <w:rsid w:val="001E28C4"/>
    <w:rsid w:val="001E2940"/>
    <w:rsid w:val="001E2BB4"/>
    <w:rsid w:val="001E2D81"/>
    <w:rsid w:val="001E2DF3"/>
    <w:rsid w:val="001E304C"/>
    <w:rsid w:val="001E3078"/>
    <w:rsid w:val="001E349A"/>
    <w:rsid w:val="001E37B7"/>
    <w:rsid w:val="001E3836"/>
    <w:rsid w:val="001E39B0"/>
    <w:rsid w:val="001E3A41"/>
    <w:rsid w:val="001E3B38"/>
    <w:rsid w:val="001E3C0C"/>
    <w:rsid w:val="001E3D33"/>
    <w:rsid w:val="001E3FCB"/>
    <w:rsid w:val="001E4016"/>
    <w:rsid w:val="001E402F"/>
    <w:rsid w:val="001E4084"/>
    <w:rsid w:val="001E455F"/>
    <w:rsid w:val="001E45BD"/>
    <w:rsid w:val="001E47A5"/>
    <w:rsid w:val="001E48F5"/>
    <w:rsid w:val="001E4B95"/>
    <w:rsid w:val="001E4D76"/>
    <w:rsid w:val="001E4DD9"/>
    <w:rsid w:val="001E5505"/>
    <w:rsid w:val="001E5C46"/>
    <w:rsid w:val="001E61EC"/>
    <w:rsid w:val="001E630F"/>
    <w:rsid w:val="001E6332"/>
    <w:rsid w:val="001E6411"/>
    <w:rsid w:val="001E64E9"/>
    <w:rsid w:val="001E6509"/>
    <w:rsid w:val="001E6642"/>
    <w:rsid w:val="001E67FB"/>
    <w:rsid w:val="001E6B8F"/>
    <w:rsid w:val="001E6D20"/>
    <w:rsid w:val="001E7049"/>
    <w:rsid w:val="001E7223"/>
    <w:rsid w:val="001E74EF"/>
    <w:rsid w:val="001E7848"/>
    <w:rsid w:val="001E78E2"/>
    <w:rsid w:val="001E79BF"/>
    <w:rsid w:val="001E7A15"/>
    <w:rsid w:val="001F031C"/>
    <w:rsid w:val="001F08F3"/>
    <w:rsid w:val="001F0C7D"/>
    <w:rsid w:val="001F0CED"/>
    <w:rsid w:val="001F0E77"/>
    <w:rsid w:val="001F1002"/>
    <w:rsid w:val="001F10A5"/>
    <w:rsid w:val="001F1434"/>
    <w:rsid w:val="001F1509"/>
    <w:rsid w:val="001F15E3"/>
    <w:rsid w:val="001F18C4"/>
    <w:rsid w:val="001F19B2"/>
    <w:rsid w:val="001F1B13"/>
    <w:rsid w:val="001F1CDA"/>
    <w:rsid w:val="001F220C"/>
    <w:rsid w:val="001F2F99"/>
    <w:rsid w:val="001F3122"/>
    <w:rsid w:val="001F3129"/>
    <w:rsid w:val="001F3246"/>
    <w:rsid w:val="001F3377"/>
    <w:rsid w:val="001F3854"/>
    <w:rsid w:val="001F3BFB"/>
    <w:rsid w:val="001F3E63"/>
    <w:rsid w:val="001F410B"/>
    <w:rsid w:val="001F42C2"/>
    <w:rsid w:val="001F4439"/>
    <w:rsid w:val="001F46FC"/>
    <w:rsid w:val="001F47BA"/>
    <w:rsid w:val="001F48B7"/>
    <w:rsid w:val="001F4A39"/>
    <w:rsid w:val="001F4A6B"/>
    <w:rsid w:val="001F4C30"/>
    <w:rsid w:val="001F571A"/>
    <w:rsid w:val="001F57AF"/>
    <w:rsid w:val="001F57F5"/>
    <w:rsid w:val="001F58B6"/>
    <w:rsid w:val="001F58E1"/>
    <w:rsid w:val="001F5AE5"/>
    <w:rsid w:val="001F5D6F"/>
    <w:rsid w:val="001F5E17"/>
    <w:rsid w:val="001F6076"/>
    <w:rsid w:val="001F6456"/>
    <w:rsid w:val="001F64B5"/>
    <w:rsid w:val="001F6593"/>
    <w:rsid w:val="001F6791"/>
    <w:rsid w:val="001F67DB"/>
    <w:rsid w:val="001F6C88"/>
    <w:rsid w:val="001F6D44"/>
    <w:rsid w:val="001F6DA5"/>
    <w:rsid w:val="001F7275"/>
    <w:rsid w:val="001F7283"/>
    <w:rsid w:val="001F7312"/>
    <w:rsid w:val="001F75DD"/>
    <w:rsid w:val="001F76D5"/>
    <w:rsid w:val="001F785D"/>
    <w:rsid w:val="001F789A"/>
    <w:rsid w:val="001F7A6B"/>
    <w:rsid w:val="001F7F7D"/>
    <w:rsid w:val="00200623"/>
    <w:rsid w:val="00200656"/>
    <w:rsid w:val="00200891"/>
    <w:rsid w:val="002008B0"/>
    <w:rsid w:val="00200C61"/>
    <w:rsid w:val="00200C8E"/>
    <w:rsid w:val="00200EF6"/>
    <w:rsid w:val="00200FF2"/>
    <w:rsid w:val="00201128"/>
    <w:rsid w:val="00201209"/>
    <w:rsid w:val="00201698"/>
    <w:rsid w:val="002016A7"/>
    <w:rsid w:val="00201723"/>
    <w:rsid w:val="00201741"/>
    <w:rsid w:val="00201982"/>
    <w:rsid w:val="00201DCC"/>
    <w:rsid w:val="00201EB4"/>
    <w:rsid w:val="00202318"/>
    <w:rsid w:val="00202380"/>
    <w:rsid w:val="00202551"/>
    <w:rsid w:val="00202B15"/>
    <w:rsid w:val="00202D86"/>
    <w:rsid w:val="0020326E"/>
    <w:rsid w:val="00203325"/>
    <w:rsid w:val="002039C9"/>
    <w:rsid w:val="002039D0"/>
    <w:rsid w:val="00203F77"/>
    <w:rsid w:val="00203FC5"/>
    <w:rsid w:val="002041FD"/>
    <w:rsid w:val="00204A0D"/>
    <w:rsid w:val="00204B30"/>
    <w:rsid w:val="00204C69"/>
    <w:rsid w:val="00204E58"/>
    <w:rsid w:val="002050A5"/>
    <w:rsid w:val="0020511E"/>
    <w:rsid w:val="002051AA"/>
    <w:rsid w:val="0020534B"/>
    <w:rsid w:val="002054BE"/>
    <w:rsid w:val="00205691"/>
    <w:rsid w:val="00205CD7"/>
    <w:rsid w:val="002060C2"/>
    <w:rsid w:val="0020668A"/>
    <w:rsid w:val="00206965"/>
    <w:rsid w:val="00206C2A"/>
    <w:rsid w:val="0020750C"/>
    <w:rsid w:val="0020793A"/>
    <w:rsid w:val="00207AE5"/>
    <w:rsid w:val="00207C51"/>
    <w:rsid w:val="00210375"/>
    <w:rsid w:val="00210525"/>
    <w:rsid w:val="00210638"/>
    <w:rsid w:val="00210811"/>
    <w:rsid w:val="00210882"/>
    <w:rsid w:val="002108AF"/>
    <w:rsid w:val="00210A8C"/>
    <w:rsid w:val="00210C83"/>
    <w:rsid w:val="00210E9F"/>
    <w:rsid w:val="00210ECF"/>
    <w:rsid w:val="002112E9"/>
    <w:rsid w:val="00211384"/>
    <w:rsid w:val="002113EF"/>
    <w:rsid w:val="002115D0"/>
    <w:rsid w:val="002118DA"/>
    <w:rsid w:val="00211D8B"/>
    <w:rsid w:val="00211F87"/>
    <w:rsid w:val="0021217C"/>
    <w:rsid w:val="0021221C"/>
    <w:rsid w:val="0021224E"/>
    <w:rsid w:val="00212586"/>
    <w:rsid w:val="0021265B"/>
    <w:rsid w:val="00212778"/>
    <w:rsid w:val="00212EEF"/>
    <w:rsid w:val="00213348"/>
    <w:rsid w:val="002133BE"/>
    <w:rsid w:val="00213763"/>
    <w:rsid w:val="002137DE"/>
    <w:rsid w:val="00213DCC"/>
    <w:rsid w:val="00213E07"/>
    <w:rsid w:val="00213E6E"/>
    <w:rsid w:val="002147EC"/>
    <w:rsid w:val="00214852"/>
    <w:rsid w:val="00214A33"/>
    <w:rsid w:val="00214B19"/>
    <w:rsid w:val="002150BE"/>
    <w:rsid w:val="002151C9"/>
    <w:rsid w:val="00215721"/>
    <w:rsid w:val="0021598C"/>
    <w:rsid w:val="00215E24"/>
    <w:rsid w:val="00215FC8"/>
    <w:rsid w:val="002161B3"/>
    <w:rsid w:val="002164C1"/>
    <w:rsid w:val="00216675"/>
    <w:rsid w:val="002168CB"/>
    <w:rsid w:val="00216B43"/>
    <w:rsid w:val="00216F42"/>
    <w:rsid w:val="00216F8F"/>
    <w:rsid w:val="00217393"/>
    <w:rsid w:val="002175AC"/>
    <w:rsid w:val="002177AA"/>
    <w:rsid w:val="00217A4B"/>
    <w:rsid w:val="00217CBF"/>
    <w:rsid w:val="00217DB9"/>
    <w:rsid w:val="0022011F"/>
    <w:rsid w:val="0022014F"/>
    <w:rsid w:val="002201BE"/>
    <w:rsid w:val="00220418"/>
    <w:rsid w:val="0022071A"/>
    <w:rsid w:val="002207E0"/>
    <w:rsid w:val="00220AF9"/>
    <w:rsid w:val="00220B94"/>
    <w:rsid w:val="00220FCD"/>
    <w:rsid w:val="00221032"/>
    <w:rsid w:val="00221373"/>
    <w:rsid w:val="002217E3"/>
    <w:rsid w:val="00221F64"/>
    <w:rsid w:val="00222155"/>
    <w:rsid w:val="00222259"/>
    <w:rsid w:val="002222EB"/>
    <w:rsid w:val="0022239E"/>
    <w:rsid w:val="002224F7"/>
    <w:rsid w:val="002224FC"/>
    <w:rsid w:val="0022254E"/>
    <w:rsid w:val="002225E8"/>
    <w:rsid w:val="00222CE4"/>
    <w:rsid w:val="00222D25"/>
    <w:rsid w:val="00222F3C"/>
    <w:rsid w:val="002230DD"/>
    <w:rsid w:val="00223701"/>
    <w:rsid w:val="00224492"/>
    <w:rsid w:val="00224534"/>
    <w:rsid w:val="002247F8"/>
    <w:rsid w:val="00224A7A"/>
    <w:rsid w:val="00224BAA"/>
    <w:rsid w:val="00224BF2"/>
    <w:rsid w:val="00224C71"/>
    <w:rsid w:val="00224EA5"/>
    <w:rsid w:val="002253EF"/>
    <w:rsid w:val="00225992"/>
    <w:rsid w:val="00225F72"/>
    <w:rsid w:val="002260DA"/>
    <w:rsid w:val="00226209"/>
    <w:rsid w:val="00226428"/>
    <w:rsid w:val="002266D8"/>
    <w:rsid w:val="00226A35"/>
    <w:rsid w:val="00226BA1"/>
    <w:rsid w:val="00226D54"/>
    <w:rsid w:val="00226F48"/>
    <w:rsid w:val="002278FE"/>
    <w:rsid w:val="00227EEF"/>
    <w:rsid w:val="002300D3"/>
    <w:rsid w:val="0023012F"/>
    <w:rsid w:val="00230210"/>
    <w:rsid w:val="0023026C"/>
    <w:rsid w:val="0023037F"/>
    <w:rsid w:val="002303A6"/>
    <w:rsid w:val="002304BF"/>
    <w:rsid w:val="002307F0"/>
    <w:rsid w:val="00230FC2"/>
    <w:rsid w:val="00231103"/>
    <w:rsid w:val="00231211"/>
    <w:rsid w:val="002314FC"/>
    <w:rsid w:val="0023166E"/>
    <w:rsid w:val="0023191C"/>
    <w:rsid w:val="00231A2E"/>
    <w:rsid w:val="00231B12"/>
    <w:rsid w:val="00231BA6"/>
    <w:rsid w:val="00231CCB"/>
    <w:rsid w:val="00231D7B"/>
    <w:rsid w:val="00231F08"/>
    <w:rsid w:val="002322E1"/>
    <w:rsid w:val="002326F2"/>
    <w:rsid w:val="00232B65"/>
    <w:rsid w:val="002332E2"/>
    <w:rsid w:val="00233309"/>
    <w:rsid w:val="00233310"/>
    <w:rsid w:val="00233602"/>
    <w:rsid w:val="00233734"/>
    <w:rsid w:val="002337C4"/>
    <w:rsid w:val="00233C92"/>
    <w:rsid w:val="0023455D"/>
    <w:rsid w:val="002347A3"/>
    <w:rsid w:val="00234A89"/>
    <w:rsid w:val="00234E3D"/>
    <w:rsid w:val="00234E5F"/>
    <w:rsid w:val="002352E0"/>
    <w:rsid w:val="00235804"/>
    <w:rsid w:val="0023580D"/>
    <w:rsid w:val="002358EC"/>
    <w:rsid w:val="00235C27"/>
    <w:rsid w:val="00235D2F"/>
    <w:rsid w:val="00235EEE"/>
    <w:rsid w:val="00236372"/>
    <w:rsid w:val="00236395"/>
    <w:rsid w:val="00236479"/>
    <w:rsid w:val="00236584"/>
    <w:rsid w:val="0023661A"/>
    <w:rsid w:val="002368AE"/>
    <w:rsid w:val="002369A3"/>
    <w:rsid w:val="00236A3E"/>
    <w:rsid w:val="00236BA5"/>
    <w:rsid w:val="00236D15"/>
    <w:rsid w:val="00236E33"/>
    <w:rsid w:val="00236FE8"/>
    <w:rsid w:val="002373B7"/>
    <w:rsid w:val="002373CF"/>
    <w:rsid w:val="002374F0"/>
    <w:rsid w:val="00237539"/>
    <w:rsid w:val="002376D8"/>
    <w:rsid w:val="00237719"/>
    <w:rsid w:val="002378CE"/>
    <w:rsid w:val="0023791C"/>
    <w:rsid w:val="002379B0"/>
    <w:rsid w:val="00237A5C"/>
    <w:rsid w:val="00237A7E"/>
    <w:rsid w:val="00237A91"/>
    <w:rsid w:val="00237D50"/>
    <w:rsid w:val="00240061"/>
    <w:rsid w:val="002400BF"/>
    <w:rsid w:val="002402AC"/>
    <w:rsid w:val="00240838"/>
    <w:rsid w:val="002408FA"/>
    <w:rsid w:val="00240C0D"/>
    <w:rsid w:val="00240C60"/>
    <w:rsid w:val="00240DA9"/>
    <w:rsid w:val="00240DF4"/>
    <w:rsid w:val="002410FA"/>
    <w:rsid w:val="00241B3F"/>
    <w:rsid w:val="00241F3B"/>
    <w:rsid w:val="00242103"/>
    <w:rsid w:val="00242139"/>
    <w:rsid w:val="00242250"/>
    <w:rsid w:val="00242349"/>
    <w:rsid w:val="00242418"/>
    <w:rsid w:val="00242435"/>
    <w:rsid w:val="0024251E"/>
    <w:rsid w:val="00242CFA"/>
    <w:rsid w:val="00243006"/>
    <w:rsid w:val="00243442"/>
    <w:rsid w:val="0024409F"/>
    <w:rsid w:val="00244426"/>
    <w:rsid w:val="00244681"/>
    <w:rsid w:val="002447D3"/>
    <w:rsid w:val="00244906"/>
    <w:rsid w:val="00244C3A"/>
    <w:rsid w:val="0024505A"/>
    <w:rsid w:val="0024534C"/>
    <w:rsid w:val="00245529"/>
    <w:rsid w:val="00245828"/>
    <w:rsid w:val="002458E8"/>
    <w:rsid w:val="0024598B"/>
    <w:rsid w:val="00245A96"/>
    <w:rsid w:val="00245A9B"/>
    <w:rsid w:val="00245AAC"/>
    <w:rsid w:val="00245F7C"/>
    <w:rsid w:val="002460D1"/>
    <w:rsid w:val="00246233"/>
    <w:rsid w:val="002462AB"/>
    <w:rsid w:val="002467C2"/>
    <w:rsid w:val="00246A54"/>
    <w:rsid w:val="00246BF3"/>
    <w:rsid w:val="00247090"/>
    <w:rsid w:val="002472DF"/>
    <w:rsid w:val="0024744A"/>
    <w:rsid w:val="00247595"/>
    <w:rsid w:val="002476B1"/>
    <w:rsid w:val="00247870"/>
    <w:rsid w:val="00247A8A"/>
    <w:rsid w:val="00247D40"/>
    <w:rsid w:val="00247F88"/>
    <w:rsid w:val="0025016D"/>
    <w:rsid w:val="00250198"/>
    <w:rsid w:val="00250304"/>
    <w:rsid w:val="0025052B"/>
    <w:rsid w:val="00250729"/>
    <w:rsid w:val="0025093C"/>
    <w:rsid w:val="00250E01"/>
    <w:rsid w:val="00250E34"/>
    <w:rsid w:val="00250EAF"/>
    <w:rsid w:val="002510AD"/>
    <w:rsid w:val="002512EF"/>
    <w:rsid w:val="002513C1"/>
    <w:rsid w:val="00251429"/>
    <w:rsid w:val="0025154F"/>
    <w:rsid w:val="002517AC"/>
    <w:rsid w:val="00251957"/>
    <w:rsid w:val="00251B40"/>
    <w:rsid w:val="00251C7A"/>
    <w:rsid w:val="00251E27"/>
    <w:rsid w:val="00251E4F"/>
    <w:rsid w:val="00252122"/>
    <w:rsid w:val="00252263"/>
    <w:rsid w:val="00252BB2"/>
    <w:rsid w:val="002538AC"/>
    <w:rsid w:val="002538EF"/>
    <w:rsid w:val="00253981"/>
    <w:rsid w:val="00253A07"/>
    <w:rsid w:val="00253ADB"/>
    <w:rsid w:val="00253BAA"/>
    <w:rsid w:val="00253FE3"/>
    <w:rsid w:val="002542BB"/>
    <w:rsid w:val="0025445E"/>
    <w:rsid w:val="00254476"/>
    <w:rsid w:val="002544E4"/>
    <w:rsid w:val="002546E2"/>
    <w:rsid w:val="002548A8"/>
    <w:rsid w:val="00254B01"/>
    <w:rsid w:val="00254D20"/>
    <w:rsid w:val="00254E2D"/>
    <w:rsid w:val="00254E87"/>
    <w:rsid w:val="00254F6C"/>
    <w:rsid w:val="00255108"/>
    <w:rsid w:val="00255296"/>
    <w:rsid w:val="00255A3A"/>
    <w:rsid w:val="00255D61"/>
    <w:rsid w:val="00255D88"/>
    <w:rsid w:val="00255DFB"/>
    <w:rsid w:val="00256251"/>
    <w:rsid w:val="00256401"/>
    <w:rsid w:val="00256D1D"/>
    <w:rsid w:val="00256EB3"/>
    <w:rsid w:val="00256F2B"/>
    <w:rsid w:val="0025745D"/>
    <w:rsid w:val="002576C4"/>
    <w:rsid w:val="00257772"/>
    <w:rsid w:val="0026003E"/>
    <w:rsid w:val="002601A9"/>
    <w:rsid w:val="00260502"/>
    <w:rsid w:val="00260D42"/>
    <w:rsid w:val="002612C7"/>
    <w:rsid w:val="002618DF"/>
    <w:rsid w:val="00261933"/>
    <w:rsid w:val="00261A12"/>
    <w:rsid w:val="0026201C"/>
    <w:rsid w:val="002621D7"/>
    <w:rsid w:val="002621F0"/>
    <w:rsid w:val="00262280"/>
    <w:rsid w:val="002623E6"/>
    <w:rsid w:val="00262587"/>
    <w:rsid w:val="00262834"/>
    <w:rsid w:val="002631B4"/>
    <w:rsid w:val="002632FB"/>
    <w:rsid w:val="00263436"/>
    <w:rsid w:val="002634B4"/>
    <w:rsid w:val="00263877"/>
    <w:rsid w:val="00263B09"/>
    <w:rsid w:val="00263C2D"/>
    <w:rsid w:val="00264263"/>
    <w:rsid w:val="0026430F"/>
    <w:rsid w:val="0026437F"/>
    <w:rsid w:val="002643B0"/>
    <w:rsid w:val="00264461"/>
    <w:rsid w:val="00264524"/>
    <w:rsid w:val="002647F8"/>
    <w:rsid w:val="0026481B"/>
    <w:rsid w:val="00264DA9"/>
    <w:rsid w:val="00264DAB"/>
    <w:rsid w:val="00264DE6"/>
    <w:rsid w:val="00264E2D"/>
    <w:rsid w:val="002653BB"/>
    <w:rsid w:val="002653C9"/>
    <w:rsid w:val="002654C1"/>
    <w:rsid w:val="00265534"/>
    <w:rsid w:val="00265879"/>
    <w:rsid w:val="00265CE3"/>
    <w:rsid w:val="00265F05"/>
    <w:rsid w:val="00265F35"/>
    <w:rsid w:val="0026624D"/>
    <w:rsid w:val="0026631A"/>
    <w:rsid w:val="00266891"/>
    <w:rsid w:val="00266BFD"/>
    <w:rsid w:val="00267556"/>
    <w:rsid w:val="00267821"/>
    <w:rsid w:val="0026782C"/>
    <w:rsid w:val="002678F8"/>
    <w:rsid w:val="002701C3"/>
    <w:rsid w:val="00270227"/>
    <w:rsid w:val="0027073B"/>
    <w:rsid w:val="002708AB"/>
    <w:rsid w:val="00270973"/>
    <w:rsid w:val="00270ADD"/>
    <w:rsid w:val="00270F4A"/>
    <w:rsid w:val="00271232"/>
    <w:rsid w:val="00271268"/>
    <w:rsid w:val="002714BE"/>
    <w:rsid w:val="002715B2"/>
    <w:rsid w:val="00271916"/>
    <w:rsid w:val="00271B1E"/>
    <w:rsid w:val="00271BCF"/>
    <w:rsid w:val="00272327"/>
    <w:rsid w:val="00272609"/>
    <w:rsid w:val="0027271C"/>
    <w:rsid w:val="0027280F"/>
    <w:rsid w:val="002729DB"/>
    <w:rsid w:val="00272B08"/>
    <w:rsid w:val="00272B63"/>
    <w:rsid w:val="0027379E"/>
    <w:rsid w:val="002739B8"/>
    <w:rsid w:val="002739F9"/>
    <w:rsid w:val="00273ABD"/>
    <w:rsid w:val="00273ED7"/>
    <w:rsid w:val="00273F20"/>
    <w:rsid w:val="00273F76"/>
    <w:rsid w:val="00274109"/>
    <w:rsid w:val="0027489C"/>
    <w:rsid w:val="00274948"/>
    <w:rsid w:val="00274B7D"/>
    <w:rsid w:val="00274FF4"/>
    <w:rsid w:val="00275078"/>
    <w:rsid w:val="002750B4"/>
    <w:rsid w:val="00275821"/>
    <w:rsid w:val="00275990"/>
    <w:rsid w:val="00275DE7"/>
    <w:rsid w:val="00275E6B"/>
    <w:rsid w:val="00275F29"/>
    <w:rsid w:val="002762DE"/>
    <w:rsid w:val="00276471"/>
    <w:rsid w:val="00276637"/>
    <w:rsid w:val="002767C9"/>
    <w:rsid w:val="00276856"/>
    <w:rsid w:val="002769D4"/>
    <w:rsid w:val="00276AA7"/>
    <w:rsid w:val="00276DA1"/>
    <w:rsid w:val="00277083"/>
    <w:rsid w:val="00277291"/>
    <w:rsid w:val="002774F2"/>
    <w:rsid w:val="00277692"/>
    <w:rsid w:val="0027773E"/>
    <w:rsid w:val="00277A57"/>
    <w:rsid w:val="00277B89"/>
    <w:rsid w:val="00277BC8"/>
    <w:rsid w:val="00277C35"/>
    <w:rsid w:val="00280181"/>
    <w:rsid w:val="002804FE"/>
    <w:rsid w:val="002806E5"/>
    <w:rsid w:val="00280C36"/>
    <w:rsid w:val="002810AB"/>
    <w:rsid w:val="00281340"/>
    <w:rsid w:val="0028152A"/>
    <w:rsid w:val="00281729"/>
    <w:rsid w:val="0028175C"/>
    <w:rsid w:val="00281A5A"/>
    <w:rsid w:val="00281EE0"/>
    <w:rsid w:val="002824E6"/>
    <w:rsid w:val="002825DC"/>
    <w:rsid w:val="002828A0"/>
    <w:rsid w:val="002828C4"/>
    <w:rsid w:val="00282B10"/>
    <w:rsid w:val="00282B94"/>
    <w:rsid w:val="00282E4E"/>
    <w:rsid w:val="00282F8B"/>
    <w:rsid w:val="00282FC5"/>
    <w:rsid w:val="002832D2"/>
    <w:rsid w:val="00283926"/>
    <w:rsid w:val="00283A27"/>
    <w:rsid w:val="00284168"/>
    <w:rsid w:val="002842EE"/>
    <w:rsid w:val="0028441D"/>
    <w:rsid w:val="00284584"/>
    <w:rsid w:val="002846B6"/>
    <w:rsid w:val="00284743"/>
    <w:rsid w:val="002849BA"/>
    <w:rsid w:val="00284AD6"/>
    <w:rsid w:val="00284CDE"/>
    <w:rsid w:val="002851CE"/>
    <w:rsid w:val="00285485"/>
    <w:rsid w:val="0028584C"/>
    <w:rsid w:val="0028591C"/>
    <w:rsid w:val="00285C1B"/>
    <w:rsid w:val="00285D6A"/>
    <w:rsid w:val="00285DE4"/>
    <w:rsid w:val="00285E7E"/>
    <w:rsid w:val="00285EF1"/>
    <w:rsid w:val="00286064"/>
    <w:rsid w:val="0028616C"/>
    <w:rsid w:val="002862C4"/>
    <w:rsid w:val="002862D9"/>
    <w:rsid w:val="00286F7F"/>
    <w:rsid w:val="0028730B"/>
    <w:rsid w:val="002874AC"/>
    <w:rsid w:val="00287601"/>
    <w:rsid w:val="002876F3"/>
    <w:rsid w:val="0028782D"/>
    <w:rsid w:val="00287E38"/>
    <w:rsid w:val="00287E75"/>
    <w:rsid w:val="0029020D"/>
    <w:rsid w:val="00290506"/>
    <w:rsid w:val="0029081A"/>
    <w:rsid w:val="002908A4"/>
    <w:rsid w:val="002909E5"/>
    <w:rsid w:val="00290C27"/>
    <w:rsid w:val="00290D88"/>
    <w:rsid w:val="00291013"/>
    <w:rsid w:val="00291411"/>
    <w:rsid w:val="0029157F"/>
    <w:rsid w:val="002915A1"/>
    <w:rsid w:val="0029169B"/>
    <w:rsid w:val="0029180A"/>
    <w:rsid w:val="002918C3"/>
    <w:rsid w:val="002918F9"/>
    <w:rsid w:val="00291FAB"/>
    <w:rsid w:val="002920B7"/>
    <w:rsid w:val="002924E4"/>
    <w:rsid w:val="002925DE"/>
    <w:rsid w:val="00292622"/>
    <w:rsid w:val="00292634"/>
    <w:rsid w:val="00292AE9"/>
    <w:rsid w:val="00292F07"/>
    <w:rsid w:val="00293022"/>
    <w:rsid w:val="002931B6"/>
    <w:rsid w:val="002936DB"/>
    <w:rsid w:val="00293953"/>
    <w:rsid w:val="00293E75"/>
    <w:rsid w:val="00294014"/>
    <w:rsid w:val="002942E5"/>
    <w:rsid w:val="002946EE"/>
    <w:rsid w:val="00294982"/>
    <w:rsid w:val="00294C26"/>
    <w:rsid w:val="00294E0C"/>
    <w:rsid w:val="002952DE"/>
    <w:rsid w:val="00295320"/>
    <w:rsid w:val="002955C4"/>
    <w:rsid w:val="0029579D"/>
    <w:rsid w:val="002958AD"/>
    <w:rsid w:val="00295E6A"/>
    <w:rsid w:val="00295F52"/>
    <w:rsid w:val="00295FD5"/>
    <w:rsid w:val="00295FF8"/>
    <w:rsid w:val="002960E3"/>
    <w:rsid w:val="0029614A"/>
    <w:rsid w:val="00296213"/>
    <w:rsid w:val="0029651F"/>
    <w:rsid w:val="00296BA5"/>
    <w:rsid w:val="00296EAE"/>
    <w:rsid w:val="00296ECE"/>
    <w:rsid w:val="00296F87"/>
    <w:rsid w:val="0029706E"/>
    <w:rsid w:val="0029714A"/>
    <w:rsid w:val="00297158"/>
    <w:rsid w:val="00297162"/>
    <w:rsid w:val="00297302"/>
    <w:rsid w:val="002973CC"/>
    <w:rsid w:val="00297FB6"/>
    <w:rsid w:val="002A0067"/>
    <w:rsid w:val="002A02A9"/>
    <w:rsid w:val="002A0836"/>
    <w:rsid w:val="002A0891"/>
    <w:rsid w:val="002A0D7E"/>
    <w:rsid w:val="002A0DC2"/>
    <w:rsid w:val="002A0FEC"/>
    <w:rsid w:val="002A10BD"/>
    <w:rsid w:val="002A10FE"/>
    <w:rsid w:val="002A1137"/>
    <w:rsid w:val="002A154F"/>
    <w:rsid w:val="002A15E5"/>
    <w:rsid w:val="002A1680"/>
    <w:rsid w:val="002A182D"/>
    <w:rsid w:val="002A1A74"/>
    <w:rsid w:val="002A1E2F"/>
    <w:rsid w:val="002A207B"/>
    <w:rsid w:val="002A24C3"/>
    <w:rsid w:val="002A292C"/>
    <w:rsid w:val="002A2ADE"/>
    <w:rsid w:val="002A3128"/>
    <w:rsid w:val="002A33EE"/>
    <w:rsid w:val="002A3586"/>
    <w:rsid w:val="002A3B67"/>
    <w:rsid w:val="002A3E55"/>
    <w:rsid w:val="002A3FCA"/>
    <w:rsid w:val="002A41E8"/>
    <w:rsid w:val="002A42F5"/>
    <w:rsid w:val="002A4519"/>
    <w:rsid w:val="002A472C"/>
    <w:rsid w:val="002A4D46"/>
    <w:rsid w:val="002A4DC2"/>
    <w:rsid w:val="002A51DF"/>
    <w:rsid w:val="002A544B"/>
    <w:rsid w:val="002A5474"/>
    <w:rsid w:val="002A5552"/>
    <w:rsid w:val="002A58F9"/>
    <w:rsid w:val="002A5902"/>
    <w:rsid w:val="002A5B71"/>
    <w:rsid w:val="002A5BFA"/>
    <w:rsid w:val="002A5C50"/>
    <w:rsid w:val="002A5C73"/>
    <w:rsid w:val="002A5D83"/>
    <w:rsid w:val="002A5E8F"/>
    <w:rsid w:val="002A6177"/>
    <w:rsid w:val="002A643B"/>
    <w:rsid w:val="002A682E"/>
    <w:rsid w:val="002A6A3E"/>
    <w:rsid w:val="002A6A65"/>
    <w:rsid w:val="002A6A97"/>
    <w:rsid w:val="002A6B57"/>
    <w:rsid w:val="002A6BBE"/>
    <w:rsid w:val="002A6C62"/>
    <w:rsid w:val="002A6DFD"/>
    <w:rsid w:val="002A6EB9"/>
    <w:rsid w:val="002A6ECA"/>
    <w:rsid w:val="002A74A8"/>
    <w:rsid w:val="002A791C"/>
    <w:rsid w:val="002A7F60"/>
    <w:rsid w:val="002B005E"/>
    <w:rsid w:val="002B03E6"/>
    <w:rsid w:val="002B0432"/>
    <w:rsid w:val="002B0467"/>
    <w:rsid w:val="002B052F"/>
    <w:rsid w:val="002B086D"/>
    <w:rsid w:val="002B089C"/>
    <w:rsid w:val="002B0ADA"/>
    <w:rsid w:val="002B0F15"/>
    <w:rsid w:val="002B114B"/>
    <w:rsid w:val="002B115D"/>
    <w:rsid w:val="002B1627"/>
    <w:rsid w:val="002B1649"/>
    <w:rsid w:val="002B180B"/>
    <w:rsid w:val="002B2587"/>
    <w:rsid w:val="002B25BE"/>
    <w:rsid w:val="002B26F0"/>
    <w:rsid w:val="002B293A"/>
    <w:rsid w:val="002B29F0"/>
    <w:rsid w:val="002B2FFA"/>
    <w:rsid w:val="002B32BC"/>
    <w:rsid w:val="002B337A"/>
    <w:rsid w:val="002B3920"/>
    <w:rsid w:val="002B3AC2"/>
    <w:rsid w:val="002B3AFB"/>
    <w:rsid w:val="002B3D9A"/>
    <w:rsid w:val="002B3EF4"/>
    <w:rsid w:val="002B3F56"/>
    <w:rsid w:val="002B40BA"/>
    <w:rsid w:val="002B424C"/>
    <w:rsid w:val="002B4315"/>
    <w:rsid w:val="002B4832"/>
    <w:rsid w:val="002B4AD5"/>
    <w:rsid w:val="002B4CCE"/>
    <w:rsid w:val="002B4D20"/>
    <w:rsid w:val="002B4EE6"/>
    <w:rsid w:val="002B5012"/>
    <w:rsid w:val="002B51D1"/>
    <w:rsid w:val="002B56B8"/>
    <w:rsid w:val="002B5958"/>
    <w:rsid w:val="002B59C3"/>
    <w:rsid w:val="002B59DD"/>
    <w:rsid w:val="002B5D88"/>
    <w:rsid w:val="002B5EDE"/>
    <w:rsid w:val="002B6251"/>
    <w:rsid w:val="002B6909"/>
    <w:rsid w:val="002B69D9"/>
    <w:rsid w:val="002B6A04"/>
    <w:rsid w:val="002B6A9B"/>
    <w:rsid w:val="002B6B58"/>
    <w:rsid w:val="002B6B5B"/>
    <w:rsid w:val="002B780C"/>
    <w:rsid w:val="002B79F2"/>
    <w:rsid w:val="002B7F15"/>
    <w:rsid w:val="002C00CA"/>
    <w:rsid w:val="002C035B"/>
    <w:rsid w:val="002C039B"/>
    <w:rsid w:val="002C03E3"/>
    <w:rsid w:val="002C0ABF"/>
    <w:rsid w:val="002C0B7C"/>
    <w:rsid w:val="002C0EF3"/>
    <w:rsid w:val="002C0F05"/>
    <w:rsid w:val="002C10B0"/>
    <w:rsid w:val="002C12F4"/>
    <w:rsid w:val="002C143C"/>
    <w:rsid w:val="002C1538"/>
    <w:rsid w:val="002C18D1"/>
    <w:rsid w:val="002C190F"/>
    <w:rsid w:val="002C1930"/>
    <w:rsid w:val="002C1BF2"/>
    <w:rsid w:val="002C1DF2"/>
    <w:rsid w:val="002C20A0"/>
    <w:rsid w:val="002C20B1"/>
    <w:rsid w:val="002C224A"/>
    <w:rsid w:val="002C2318"/>
    <w:rsid w:val="002C26C7"/>
    <w:rsid w:val="002C26ED"/>
    <w:rsid w:val="002C2825"/>
    <w:rsid w:val="002C29B9"/>
    <w:rsid w:val="002C2A5D"/>
    <w:rsid w:val="002C2C7F"/>
    <w:rsid w:val="002C321F"/>
    <w:rsid w:val="002C326B"/>
    <w:rsid w:val="002C33A2"/>
    <w:rsid w:val="002C3636"/>
    <w:rsid w:val="002C39C7"/>
    <w:rsid w:val="002C3DB0"/>
    <w:rsid w:val="002C3E0D"/>
    <w:rsid w:val="002C3E78"/>
    <w:rsid w:val="002C3F48"/>
    <w:rsid w:val="002C4181"/>
    <w:rsid w:val="002C4445"/>
    <w:rsid w:val="002C461F"/>
    <w:rsid w:val="002C484B"/>
    <w:rsid w:val="002C4AD7"/>
    <w:rsid w:val="002C4DC4"/>
    <w:rsid w:val="002C4F5D"/>
    <w:rsid w:val="002C4FC9"/>
    <w:rsid w:val="002C4FDF"/>
    <w:rsid w:val="002C5339"/>
    <w:rsid w:val="002C5496"/>
    <w:rsid w:val="002C5509"/>
    <w:rsid w:val="002C5825"/>
    <w:rsid w:val="002C5B8E"/>
    <w:rsid w:val="002C5DAF"/>
    <w:rsid w:val="002C5E2D"/>
    <w:rsid w:val="002C5FDB"/>
    <w:rsid w:val="002C619A"/>
    <w:rsid w:val="002C669F"/>
    <w:rsid w:val="002C6837"/>
    <w:rsid w:val="002C6D3F"/>
    <w:rsid w:val="002C6E4C"/>
    <w:rsid w:val="002C779F"/>
    <w:rsid w:val="002C7934"/>
    <w:rsid w:val="002C79F0"/>
    <w:rsid w:val="002D0355"/>
    <w:rsid w:val="002D0382"/>
    <w:rsid w:val="002D04A5"/>
    <w:rsid w:val="002D094A"/>
    <w:rsid w:val="002D0DD6"/>
    <w:rsid w:val="002D1034"/>
    <w:rsid w:val="002D1036"/>
    <w:rsid w:val="002D1189"/>
    <w:rsid w:val="002D17A3"/>
    <w:rsid w:val="002D1940"/>
    <w:rsid w:val="002D1A0C"/>
    <w:rsid w:val="002D2070"/>
    <w:rsid w:val="002D21D5"/>
    <w:rsid w:val="002D246F"/>
    <w:rsid w:val="002D24F0"/>
    <w:rsid w:val="002D283C"/>
    <w:rsid w:val="002D2915"/>
    <w:rsid w:val="002D2EC0"/>
    <w:rsid w:val="002D3072"/>
    <w:rsid w:val="002D3110"/>
    <w:rsid w:val="002D3160"/>
    <w:rsid w:val="002D362A"/>
    <w:rsid w:val="002D37C5"/>
    <w:rsid w:val="002D384C"/>
    <w:rsid w:val="002D3B4D"/>
    <w:rsid w:val="002D3D9C"/>
    <w:rsid w:val="002D3DC5"/>
    <w:rsid w:val="002D41AF"/>
    <w:rsid w:val="002D425E"/>
    <w:rsid w:val="002D4302"/>
    <w:rsid w:val="002D447D"/>
    <w:rsid w:val="002D44C5"/>
    <w:rsid w:val="002D486A"/>
    <w:rsid w:val="002D4A73"/>
    <w:rsid w:val="002D4DF0"/>
    <w:rsid w:val="002D4F90"/>
    <w:rsid w:val="002D5036"/>
    <w:rsid w:val="002D564A"/>
    <w:rsid w:val="002D56AB"/>
    <w:rsid w:val="002D57D5"/>
    <w:rsid w:val="002D5893"/>
    <w:rsid w:val="002D5A69"/>
    <w:rsid w:val="002D5A76"/>
    <w:rsid w:val="002D5ABA"/>
    <w:rsid w:val="002D5C46"/>
    <w:rsid w:val="002D5FE9"/>
    <w:rsid w:val="002D6039"/>
    <w:rsid w:val="002D6071"/>
    <w:rsid w:val="002D62B6"/>
    <w:rsid w:val="002D64B5"/>
    <w:rsid w:val="002D655F"/>
    <w:rsid w:val="002D67C8"/>
    <w:rsid w:val="002D6AE7"/>
    <w:rsid w:val="002D6EBF"/>
    <w:rsid w:val="002D735D"/>
    <w:rsid w:val="002D742E"/>
    <w:rsid w:val="002D770E"/>
    <w:rsid w:val="002D79AE"/>
    <w:rsid w:val="002D7A49"/>
    <w:rsid w:val="002D7CE3"/>
    <w:rsid w:val="002D7F93"/>
    <w:rsid w:val="002D7FCA"/>
    <w:rsid w:val="002E00DE"/>
    <w:rsid w:val="002E04AD"/>
    <w:rsid w:val="002E0501"/>
    <w:rsid w:val="002E083D"/>
    <w:rsid w:val="002E0A0C"/>
    <w:rsid w:val="002E0A6A"/>
    <w:rsid w:val="002E0BBA"/>
    <w:rsid w:val="002E0EF9"/>
    <w:rsid w:val="002E0F9B"/>
    <w:rsid w:val="002E122D"/>
    <w:rsid w:val="002E1C95"/>
    <w:rsid w:val="002E1D45"/>
    <w:rsid w:val="002E1DF5"/>
    <w:rsid w:val="002E2802"/>
    <w:rsid w:val="002E2A7F"/>
    <w:rsid w:val="002E2DBA"/>
    <w:rsid w:val="002E2E79"/>
    <w:rsid w:val="002E356B"/>
    <w:rsid w:val="002E36A2"/>
    <w:rsid w:val="002E3D3B"/>
    <w:rsid w:val="002E3F16"/>
    <w:rsid w:val="002E4402"/>
    <w:rsid w:val="002E44D3"/>
    <w:rsid w:val="002E473E"/>
    <w:rsid w:val="002E4B63"/>
    <w:rsid w:val="002E4FFB"/>
    <w:rsid w:val="002E5042"/>
    <w:rsid w:val="002E546D"/>
    <w:rsid w:val="002E54BE"/>
    <w:rsid w:val="002E57E9"/>
    <w:rsid w:val="002E58B9"/>
    <w:rsid w:val="002E59DC"/>
    <w:rsid w:val="002E5C42"/>
    <w:rsid w:val="002E5EFF"/>
    <w:rsid w:val="002E5F60"/>
    <w:rsid w:val="002E622E"/>
    <w:rsid w:val="002E631A"/>
    <w:rsid w:val="002E6384"/>
    <w:rsid w:val="002E64B7"/>
    <w:rsid w:val="002E66DF"/>
    <w:rsid w:val="002E6794"/>
    <w:rsid w:val="002E67AB"/>
    <w:rsid w:val="002E67C9"/>
    <w:rsid w:val="002E6950"/>
    <w:rsid w:val="002E747E"/>
    <w:rsid w:val="002E757E"/>
    <w:rsid w:val="002E7674"/>
    <w:rsid w:val="002E784B"/>
    <w:rsid w:val="002F02D1"/>
    <w:rsid w:val="002F0461"/>
    <w:rsid w:val="002F052C"/>
    <w:rsid w:val="002F0540"/>
    <w:rsid w:val="002F05B9"/>
    <w:rsid w:val="002F0D14"/>
    <w:rsid w:val="002F0DD0"/>
    <w:rsid w:val="002F160F"/>
    <w:rsid w:val="002F1698"/>
    <w:rsid w:val="002F18EE"/>
    <w:rsid w:val="002F192D"/>
    <w:rsid w:val="002F1A5C"/>
    <w:rsid w:val="002F1ECA"/>
    <w:rsid w:val="002F2092"/>
    <w:rsid w:val="002F21C1"/>
    <w:rsid w:val="002F24A1"/>
    <w:rsid w:val="002F2549"/>
    <w:rsid w:val="002F2A29"/>
    <w:rsid w:val="002F2A83"/>
    <w:rsid w:val="002F2D47"/>
    <w:rsid w:val="002F309C"/>
    <w:rsid w:val="002F3263"/>
    <w:rsid w:val="002F36FC"/>
    <w:rsid w:val="002F3C0B"/>
    <w:rsid w:val="002F3F68"/>
    <w:rsid w:val="002F4338"/>
    <w:rsid w:val="002F43B9"/>
    <w:rsid w:val="002F45C3"/>
    <w:rsid w:val="002F4735"/>
    <w:rsid w:val="002F47B5"/>
    <w:rsid w:val="002F4AEA"/>
    <w:rsid w:val="002F4C7D"/>
    <w:rsid w:val="002F4D64"/>
    <w:rsid w:val="002F4FAC"/>
    <w:rsid w:val="002F51AD"/>
    <w:rsid w:val="002F56FA"/>
    <w:rsid w:val="002F5B75"/>
    <w:rsid w:val="002F6085"/>
    <w:rsid w:val="002F6140"/>
    <w:rsid w:val="002F669A"/>
    <w:rsid w:val="002F6879"/>
    <w:rsid w:val="002F6964"/>
    <w:rsid w:val="002F6984"/>
    <w:rsid w:val="002F6988"/>
    <w:rsid w:val="002F6AFF"/>
    <w:rsid w:val="002F6B50"/>
    <w:rsid w:val="002F6DB5"/>
    <w:rsid w:val="002F6E28"/>
    <w:rsid w:val="002F71CA"/>
    <w:rsid w:val="002F737D"/>
    <w:rsid w:val="002F7992"/>
    <w:rsid w:val="002F7C6F"/>
    <w:rsid w:val="002F7D14"/>
    <w:rsid w:val="002F7E50"/>
    <w:rsid w:val="00300096"/>
    <w:rsid w:val="00300227"/>
    <w:rsid w:val="003003FA"/>
    <w:rsid w:val="003006BF"/>
    <w:rsid w:val="003006C1"/>
    <w:rsid w:val="00300C33"/>
    <w:rsid w:val="00301461"/>
    <w:rsid w:val="0030171C"/>
    <w:rsid w:val="0030172E"/>
    <w:rsid w:val="0030176B"/>
    <w:rsid w:val="00301AFD"/>
    <w:rsid w:val="00301B24"/>
    <w:rsid w:val="00301CCC"/>
    <w:rsid w:val="00301F65"/>
    <w:rsid w:val="00302158"/>
    <w:rsid w:val="0030226C"/>
    <w:rsid w:val="00302543"/>
    <w:rsid w:val="003025E3"/>
    <w:rsid w:val="0030267C"/>
    <w:rsid w:val="003026A2"/>
    <w:rsid w:val="003027DF"/>
    <w:rsid w:val="003029E0"/>
    <w:rsid w:val="003030E2"/>
    <w:rsid w:val="003031CF"/>
    <w:rsid w:val="00303302"/>
    <w:rsid w:val="003033C1"/>
    <w:rsid w:val="0030344D"/>
    <w:rsid w:val="0030375C"/>
    <w:rsid w:val="00303904"/>
    <w:rsid w:val="00304379"/>
    <w:rsid w:val="003043CC"/>
    <w:rsid w:val="003045B7"/>
    <w:rsid w:val="003046C7"/>
    <w:rsid w:val="0030486F"/>
    <w:rsid w:val="003049C3"/>
    <w:rsid w:val="00304A28"/>
    <w:rsid w:val="00304F4C"/>
    <w:rsid w:val="0030515B"/>
    <w:rsid w:val="003052A1"/>
    <w:rsid w:val="00305330"/>
    <w:rsid w:val="0030567B"/>
    <w:rsid w:val="00305A90"/>
    <w:rsid w:val="003062A5"/>
    <w:rsid w:val="00306442"/>
    <w:rsid w:val="00306553"/>
    <w:rsid w:val="00306787"/>
    <w:rsid w:val="0030682C"/>
    <w:rsid w:val="00306997"/>
    <w:rsid w:val="003069A4"/>
    <w:rsid w:val="003069A9"/>
    <w:rsid w:val="00306B0A"/>
    <w:rsid w:val="00306B22"/>
    <w:rsid w:val="00306C0D"/>
    <w:rsid w:val="00306C34"/>
    <w:rsid w:val="00306C46"/>
    <w:rsid w:val="00306E8C"/>
    <w:rsid w:val="00306EBC"/>
    <w:rsid w:val="0030704A"/>
    <w:rsid w:val="00307055"/>
    <w:rsid w:val="0030717A"/>
    <w:rsid w:val="00307196"/>
    <w:rsid w:val="003071E7"/>
    <w:rsid w:val="003074B6"/>
    <w:rsid w:val="00307670"/>
    <w:rsid w:val="0030775D"/>
    <w:rsid w:val="0030792A"/>
    <w:rsid w:val="00307B1C"/>
    <w:rsid w:val="003104EF"/>
    <w:rsid w:val="00310AA1"/>
    <w:rsid w:val="00310C4A"/>
    <w:rsid w:val="00310CCE"/>
    <w:rsid w:val="00310FAB"/>
    <w:rsid w:val="00311159"/>
    <w:rsid w:val="0031179C"/>
    <w:rsid w:val="00311813"/>
    <w:rsid w:val="00311932"/>
    <w:rsid w:val="00311A11"/>
    <w:rsid w:val="00311AAA"/>
    <w:rsid w:val="00311C39"/>
    <w:rsid w:val="00311CC6"/>
    <w:rsid w:val="00311DFC"/>
    <w:rsid w:val="00311EDF"/>
    <w:rsid w:val="0031202A"/>
    <w:rsid w:val="00312147"/>
    <w:rsid w:val="00312286"/>
    <w:rsid w:val="00312561"/>
    <w:rsid w:val="0031259F"/>
    <w:rsid w:val="0031261D"/>
    <w:rsid w:val="003126F8"/>
    <w:rsid w:val="003126FF"/>
    <w:rsid w:val="00312C1E"/>
    <w:rsid w:val="00312E9C"/>
    <w:rsid w:val="0031315C"/>
    <w:rsid w:val="00313242"/>
    <w:rsid w:val="003134B2"/>
    <w:rsid w:val="003135A5"/>
    <w:rsid w:val="00313D4E"/>
    <w:rsid w:val="003140FE"/>
    <w:rsid w:val="0031420C"/>
    <w:rsid w:val="00314244"/>
    <w:rsid w:val="00314786"/>
    <w:rsid w:val="00315384"/>
    <w:rsid w:val="00315539"/>
    <w:rsid w:val="00315775"/>
    <w:rsid w:val="00315A02"/>
    <w:rsid w:val="003165B0"/>
    <w:rsid w:val="0031665C"/>
    <w:rsid w:val="0031671B"/>
    <w:rsid w:val="0031697D"/>
    <w:rsid w:val="00316AC1"/>
    <w:rsid w:val="00316B18"/>
    <w:rsid w:val="00316D9F"/>
    <w:rsid w:val="0031706E"/>
    <w:rsid w:val="00317207"/>
    <w:rsid w:val="003174C2"/>
    <w:rsid w:val="003175A6"/>
    <w:rsid w:val="00317682"/>
    <w:rsid w:val="003177D7"/>
    <w:rsid w:val="00317D6B"/>
    <w:rsid w:val="00320335"/>
    <w:rsid w:val="003205C5"/>
    <w:rsid w:val="00320635"/>
    <w:rsid w:val="00320BDD"/>
    <w:rsid w:val="00321038"/>
    <w:rsid w:val="00321326"/>
    <w:rsid w:val="00321430"/>
    <w:rsid w:val="003215B1"/>
    <w:rsid w:val="00321935"/>
    <w:rsid w:val="003219F5"/>
    <w:rsid w:val="00321C0C"/>
    <w:rsid w:val="00321FBC"/>
    <w:rsid w:val="00322192"/>
    <w:rsid w:val="0032239E"/>
    <w:rsid w:val="00322476"/>
    <w:rsid w:val="0032276A"/>
    <w:rsid w:val="00322814"/>
    <w:rsid w:val="00322918"/>
    <w:rsid w:val="00322C3B"/>
    <w:rsid w:val="00322C80"/>
    <w:rsid w:val="00322FA7"/>
    <w:rsid w:val="0032307D"/>
    <w:rsid w:val="0032324D"/>
    <w:rsid w:val="0032351A"/>
    <w:rsid w:val="00323520"/>
    <w:rsid w:val="003236DE"/>
    <w:rsid w:val="003237C5"/>
    <w:rsid w:val="0032390F"/>
    <w:rsid w:val="003239C6"/>
    <w:rsid w:val="00323A50"/>
    <w:rsid w:val="00323A74"/>
    <w:rsid w:val="00323DB6"/>
    <w:rsid w:val="003240A0"/>
    <w:rsid w:val="003240ED"/>
    <w:rsid w:val="00324158"/>
    <w:rsid w:val="003245C2"/>
    <w:rsid w:val="003249C0"/>
    <w:rsid w:val="00324C14"/>
    <w:rsid w:val="00324C67"/>
    <w:rsid w:val="003250D7"/>
    <w:rsid w:val="003252E1"/>
    <w:rsid w:val="00325702"/>
    <w:rsid w:val="00325848"/>
    <w:rsid w:val="00325970"/>
    <w:rsid w:val="00325B0A"/>
    <w:rsid w:val="00325C66"/>
    <w:rsid w:val="00325E82"/>
    <w:rsid w:val="00325F7E"/>
    <w:rsid w:val="0032606D"/>
    <w:rsid w:val="003262A7"/>
    <w:rsid w:val="00326614"/>
    <w:rsid w:val="00326D40"/>
    <w:rsid w:val="00327170"/>
    <w:rsid w:val="0032727E"/>
    <w:rsid w:val="0032747F"/>
    <w:rsid w:val="00327ACA"/>
    <w:rsid w:val="00327BFB"/>
    <w:rsid w:val="00327E04"/>
    <w:rsid w:val="00330A98"/>
    <w:rsid w:val="00330B48"/>
    <w:rsid w:val="00330D5B"/>
    <w:rsid w:val="00330F1D"/>
    <w:rsid w:val="00331082"/>
    <w:rsid w:val="003314FE"/>
    <w:rsid w:val="00331D7C"/>
    <w:rsid w:val="00331EF4"/>
    <w:rsid w:val="00331FEF"/>
    <w:rsid w:val="00332372"/>
    <w:rsid w:val="003324F2"/>
    <w:rsid w:val="0033253D"/>
    <w:rsid w:val="00332651"/>
    <w:rsid w:val="003326B3"/>
    <w:rsid w:val="003327C6"/>
    <w:rsid w:val="00332CAB"/>
    <w:rsid w:val="00332D2A"/>
    <w:rsid w:val="00332F5F"/>
    <w:rsid w:val="00333056"/>
    <w:rsid w:val="003332D0"/>
    <w:rsid w:val="0033365B"/>
    <w:rsid w:val="00333A49"/>
    <w:rsid w:val="00333A7C"/>
    <w:rsid w:val="00333D52"/>
    <w:rsid w:val="00334029"/>
    <w:rsid w:val="00334190"/>
    <w:rsid w:val="00334532"/>
    <w:rsid w:val="00334EAA"/>
    <w:rsid w:val="00334EAB"/>
    <w:rsid w:val="00334EDC"/>
    <w:rsid w:val="00334F11"/>
    <w:rsid w:val="0033511D"/>
    <w:rsid w:val="00335152"/>
    <w:rsid w:val="0033527A"/>
    <w:rsid w:val="00335457"/>
    <w:rsid w:val="003358BE"/>
    <w:rsid w:val="003358D3"/>
    <w:rsid w:val="00335964"/>
    <w:rsid w:val="003359FA"/>
    <w:rsid w:val="00336083"/>
    <w:rsid w:val="003362C6"/>
    <w:rsid w:val="00336360"/>
    <w:rsid w:val="00336504"/>
    <w:rsid w:val="00336856"/>
    <w:rsid w:val="00336993"/>
    <w:rsid w:val="00336A12"/>
    <w:rsid w:val="003370A6"/>
    <w:rsid w:val="0033711C"/>
    <w:rsid w:val="0033744F"/>
    <w:rsid w:val="0033762E"/>
    <w:rsid w:val="00337655"/>
    <w:rsid w:val="003378FC"/>
    <w:rsid w:val="00337BD4"/>
    <w:rsid w:val="00337F80"/>
    <w:rsid w:val="003400B6"/>
    <w:rsid w:val="00340825"/>
    <w:rsid w:val="00340B0B"/>
    <w:rsid w:val="00340B7B"/>
    <w:rsid w:val="00340CA2"/>
    <w:rsid w:val="003412A8"/>
    <w:rsid w:val="0034160F"/>
    <w:rsid w:val="003418BE"/>
    <w:rsid w:val="00341A33"/>
    <w:rsid w:val="00341A3C"/>
    <w:rsid w:val="00341D2D"/>
    <w:rsid w:val="00341F79"/>
    <w:rsid w:val="00342417"/>
    <w:rsid w:val="003424E6"/>
    <w:rsid w:val="00342767"/>
    <w:rsid w:val="00342785"/>
    <w:rsid w:val="00342B11"/>
    <w:rsid w:val="00342B96"/>
    <w:rsid w:val="00342FC6"/>
    <w:rsid w:val="003430FD"/>
    <w:rsid w:val="003434BB"/>
    <w:rsid w:val="00343667"/>
    <w:rsid w:val="003436C4"/>
    <w:rsid w:val="003437C5"/>
    <w:rsid w:val="00343A78"/>
    <w:rsid w:val="00343ADA"/>
    <w:rsid w:val="00343DCE"/>
    <w:rsid w:val="00343EB3"/>
    <w:rsid w:val="00343EC5"/>
    <w:rsid w:val="00343F52"/>
    <w:rsid w:val="00344270"/>
    <w:rsid w:val="0034442F"/>
    <w:rsid w:val="003447DE"/>
    <w:rsid w:val="00344808"/>
    <w:rsid w:val="00344993"/>
    <w:rsid w:val="003449E0"/>
    <w:rsid w:val="00344C37"/>
    <w:rsid w:val="00344D68"/>
    <w:rsid w:val="00345546"/>
    <w:rsid w:val="003455DE"/>
    <w:rsid w:val="00345896"/>
    <w:rsid w:val="00345BAA"/>
    <w:rsid w:val="00345BED"/>
    <w:rsid w:val="00345E35"/>
    <w:rsid w:val="003461FF"/>
    <w:rsid w:val="0034679F"/>
    <w:rsid w:val="00346ABA"/>
    <w:rsid w:val="00346BDB"/>
    <w:rsid w:val="00346E63"/>
    <w:rsid w:val="0034796E"/>
    <w:rsid w:val="003479BC"/>
    <w:rsid w:val="00347AD9"/>
    <w:rsid w:val="00347DA9"/>
    <w:rsid w:val="00350C28"/>
    <w:rsid w:val="00351368"/>
    <w:rsid w:val="003513FE"/>
    <w:rsid w:val="003514DD"/>
    <w:rsid w:val="00351639"/>
    <w:rsid w:val="00351877"/>
    <w:rsid w:val="003519FD"/>
    <w:rsid w:val="00351D15"/>
    <w:rsid w:val="00351DF4"/>
    <w:rsid w:val="00351F87"/>
    <w:rsid w:val="00352200"/>
    <w:rsid w:val="00352290"/>
    <w:rsid w:val="00352798"/>
    <w:rsid w:val="00352CB9"/>
    <w:rsid w:val="00352D2B"/>
    <w:rsid w:val="00352F86"/>
    <w:rsid w:val="00352FA2"/>
    <w:rsid w:val="003531DA"/>
    <w:rsid w:val="003535F3"/>
    <w:rsid w:val="0035362B"/>
    <w:rsid w:val="00353752"/>
    <w:rsid w:val="0035388D"/>
    <w:rsid w:val="00353A3B"/>
    <w:rsid w:val="00353EC1"/>
    <w:rsid w:val="0035403C"/>
    <w:rsid w:val="00354294"/>
    <w:rsid w:val="0035456D"/>
    <w:rsid w:val="00354802"/>
    <w:rsid w:val="00354D52"/>
    <w:rsid w:val="00354EA1"/>
    <w:rsid w:val="0035524B"/>
    <w:rsid w:val="00355337"/>
    <w:rsid w:val="00355513"/>
    <w:rsid w:val="00355568"/>
    <w:rsid w:val="00355B41"/>
    <w:rsid w:val="00355D64"/>
    <w:rsid w:val="00355E0A"/>
    <w:rsid w:val="00356113"/>
    <w:rsid w:val="00356204"/>
    <w:rsid w:val="003564FA"/>
    <w:rsid w:val="00356A2D"/>
    <w:rsid w:val="00356AA8"/>
    <w:rsid w:val="00356B58"/>
    <w:rsid w:val="00356FC1"/>
    <w:rsid w:val="003575A4"/>
    <w:rsid w:val="00357908"/>
    <w:rsid w:val="00357915"/>
    <w:rsid w:val="00357C7E"/>
    <w:rsid w:val="00360088"/>
    <w:rsid w:val="00360174"/>
    <w:rsid w:val="003601F2"/>
    <w:rsid w:val="003602F6"/>
    <w:rsid w:val="003604E1"/>
    <w:rsid w:val="003605C5"/>
    <w:rsid w:val="0036068B"/>
    <w:rsid w:val="00360704"/>
    <w:rsid w:val="00360713"/>
    <w:rsid w:val="00360C2E"/>
    <w:rsid w:val="00360DEE"/>
    <w:rsid w:val="00360F0B"/>
    <w:rsid w:val="00360F38"/>
    <w:rsid w:val="003610A4"/>
    <w:rsid w:val="00361109"/>
    <w:rsid w:val="00361952"/>
    <w:rsid w:val="00361EB0"/>
    <w:rsid w:val="00361F48"/>
    <w:rsid w:val="0036207F"/>
    <w:rsid w:val="003623C1"/>
    <w:rsid w:val="0036263F"/>
    <w:rsid w:val="00362697"/>
    <w:rsid w:val="003626E5"/>
    <w:rsid w:val="00362711"/>
    <w:rsid w:val="00362BD7"/>
    <w:rsid w:val="00362CE3"/>
    <w:rsid w:val="00362D4C"/>
    <w:rsid w:val="00362E17"/>
    <w:rsid w:val="00363033"/>
    <w:rsid w:val="00363305"/>
    <w:rsid w:val="00363326"/>
    <w:rsid w:val="003633BF"/>
    <w:rsid w:val="003634E6"/>
    <w:rsid w:val="00363550"/>
    <w:rsid w:val="003635B1"/>
    <w:rsid w:val="00363726"/>
    <w:rsid w:val="00363835"/>
    <w:rsid w:val="00363A94"/>
    <w:rsid w:val="00363D02"/>
    <w:rsid w:val="00363F14"/>
    <w:rsid w:val="00363F6B"/>
    <w:rsid w:val="00364164"/>
    <w:rsid w:val="00364323"/>
    <w:rsid w:val="003648F7"/>
    <w:rsid w:val="00364A4B"/>
    <w:rsid w:val="00364AAC"/>
    <w:rsid w:val="003652D9"/>
    <w:rsid w:val="00365834"/>
    <w:rsid w:val="00365D6E"/>
    <w:rsid w:val="00366512"/>
    <w:rsid w:val="00366721"/>
    <w:rsid w:val="00366993"/>
    <w:rsid w:val="00366A35"/>
    <w:rsid w:val="00366C45"/>
    <w:rsid w:val="00367048"/>
    <w:rsid w:val="003671EB"/>
    <w:rsid w:val="00367218"/>
    <w:rsid w:val="0036729D"/>
    <w:rsid w:val="0036742A"/>
    <w:rsid w:val="003676B4"/>
    <w:rsid w:val="00367700"/>
    <w:rsid w:val="0036799D"/>
    <w:rsid w:val="003679BB"/>
    <w:rsid w:val="00367AC6"/>
    <w:rsid w:val="00367E3D"/>
    <w:rsid w:val="00367EA5"/>
    <w:rsid w:val="00367FB6"/>
    <w:rsid w:val="003700EF"/>
    <w:rsid w:val="003701A8"/>
    <w:rsid w:val="003702EC"/>
    <w:rsid w:val="003705E7"/>
    <w:rsid w:val="003706B1"/>
    <w:rsid w:val="00370762"/>
    <w:rsid w:val="00370864"/>
    <w:rsid w:val="00370970"/>
    <w:rsid w:val="00370BF8"/>
    <w:rsid w:val="00370D55"/>
    <w:rsid w:val="00370DF0"/>
    <w:rsid w:val="00370E94"/>
    <w:rsid w:val="00370F93"/>
    <w:rsid w:val="00371017"/>
    <w:rsid w:val="00371113"/>
    <w:rsid w:val="003712AC"/>
    <w:rsid w:val="00371733"/>
    <w:rsid w:val="00371DF9"/>
    <w:rsid w:val="0037227B"/>
    <w:rsid w:val="003722B1"/>
    <w:rsid w:val="003722E5"/>
    <w:rsid w:val="003726B2"/>
    <w:rsid w:val="0037285B"/>
    <w:rsid w:val="00372D08"/>
    <w:rsid w:val="00372E5D"/>
    <w:rsid w:val="00373242"/>
    <w:rsid w:val="003732FE"/>
    <w:rsid w:val="003735CC"/>
    <w:rsid w:val="00373888"/>
    <w:rsid w:val="00373BD8"/>
    <w:rsid w:val="00373E7F"/>
    <w:rsid w:val="00374084"/>
    <w:rsid w:val="0037408F"/>
    <w:rsid w:val="00374328"/>
    <w:rsid w:val="003748C6"/>
    <w:rsid w:val="00374AB6"/>
    <w:rsid w:val="00374BBA"/>
    <w:rsid w:val="003754A5"/>
    <w:rsid w:val="00375558"/>
    <w:rsid w:val="003756D8"/>
    <w:rsid w:val="00375EC1"/>
    <w:rsid w:val="003760AA"/>
    <w:rsid w:val="0037636D"/>
    <w:rsid w:val="003768B0"/>
    <w:rsid w:val="003768F9"/>
    <w:rsid w:val="00376940"/>
    <w:rsid w:val="00376AAC"/>
    <w:rsid w:val="00376DC9"/>
    <w:rsid w:val="003770D3"/>
    <w:rsid w:val="0037732F"/>
    <w:rsid w:val="003774A3"/>
    <w:rsid w:val="003774D8"/>
    <w:rsid w:val="00377747"/>
    <w:rsid w:val="003777E4"/>
    <w:rsid w:val="00377D77"/>
    <w:rsid w:val="00377D85"/>
    <w:rsid w:val="00377F80"/>
    <w:rsid w:val="00380181"/>
    <w:rsid w:val="00380371"/>
    <w:rsid w:val="003808A8"/>
    <w:rsid w:val="00380AF1"/>
    <w:rsid w:val="00380C11"/>
    <w:rsid w:val="00380C30"/>
    <w:rsid w:val="00380C9B"/>
    <w:rsid w:val="00380E04"/>
    <w:rsid w:val="00380EC1"/>
    <w:rsid w:val="003812A5"/>
    <w:rsid w:val="003813F0"/>
    <w:rsid w:val="00381A5E"/>
    <w:rsid w:val="00381AF6"/>
    <w:rsid w:val="00381B35"/>
    <w:rsid w:val="0038203E"/>
    <w:rsid w:val="003824C4"/>
    <w:rsid w:val="00382606"/>
    <w:rsid w:val="00382B94"/>
    <w:rsid w:val="00382D3B"/>
    <w:rsid w:val="00382DC0"/>
    <w:rsid w:val="00382E77"/>
    <w:rsid w:val="00382F76"/>
    <w:rsid w:val="00383186"/>
    <w:rsid w:val="00383408"/>
    <w:rsid w:val="00383A48"/>
    <w:rsid w:val="00383B2A"/>
    <w:rsid w:val="00383E4D"/>
    <w:rsid w:val="0038443C"/>
    <w:rsid w:val="00384464"/>
    <w:rsid w:val="0038483F"/>
    <w:rsid w:val="0038499F"/>
    <w:rsid w:val="00384D01"/>
    <w:rsid w:val="00384EB6"/>
    <w:rsid w:val="0038517C"/>
    <w:rsid w:val="00385202"/>
    <w:rsid w:val="00385683"/>
    <w:rsid w:val="003857B6"/>
    <w:rsid w:val="00385B6E"/>
    <w:rsid w:val="00385CDC"/>
    <w:rsid w:val="00386008"/>
    <w:rsid w:val="0038609E"/>
    <w:rsid w:val="0038619E"/>
    <w:rsid w:val="0038673F"/>
    <w:rsid w:val="00386937"/>
    <w:rsid w:val="003869A2"/>
    <w:rsid w:val="00386A44"/>
    <w:rsid w:val="00386B05"/>
    <w:rsid w:val="00386C20"/>
    <w:rsid w:val="00386EE3"/>
    <w:rsid w:val="003873EE"/>
    <w:rsid w:val="003874FD"/>
    <w:rsid w:val="00387516"/>
    <w:rsid w:val="00387522"/>
    <w:rsid w:val="00387E37"/>
    <w:rsid w:val="00387E74"/>
    <w:rsid w:val="00387F02"/>
    <w:rsid w:val="00390015"/>
    <w:rsid w:val="0039006E"/>
    <w:rsid w:val="00390292"/>
    <w:rsid w:val="003902B3"/>
    <w:rsid w:val="00390647"/>
    <w:rsid w:val="00390744"/>
    <w:rsid w:val="00390801"/>
    <w:rsid w:val="00390B28"/>
    <w:rsid w:val="00390CF5"/>
    <w:rsid w:val="00390E39"/>
    <w:rsid w:val="00391017"/>
    <w:rsid w:val="00391066"/>
    <w:rsid w:val="00391077"/>
    <w:rsid w:val="003910B0"/>
    <w:rsid w:val="0039155B"/>
    <w:rsid w:val="00391A72"/>
    <w:rsid w:val="00391EB2"/>
    <w:rsid w:val="00391EB3"/>
    <w:rsid w:val="00391F4E"/>
    <w:rsid w:val="00392130"/>
    <w:rsid w:val="003926BC"/>
    <w:rsid w:val="003927FF"/>
    <w:rsid w:val="00392837"/>
    <w:rsid w:val="00392A53"/>
    <w:rsid w:val="00392B0A"/>
    <w:rsid w:val="00392C72"/>
    <w:rsid w:val="00392D34"/>
    <w:rsid w:val="00392F05"/>
    <w:rsid w:val="00392F2A"/>
    <w:rsid w:val="00392F5C"/>
    <w:rsid w:val="00393002"/>
    <w:rsid w:val="0039304F"/>
    <w:rsid w:val="00393081"/>
    <w:rsid w:val="00393211"/>
    <w:rsid w:val="003932F1"/>
    <w:rsid w:val="00393368"/>
    <w:rsid w:val="003937DD"/>
    <w:rsid w:val="00393A27"/>
    <w:rsid w:val="00393AEF"/>
    <w:rsid w:val="00393BDF"/>
    <w:rsid w:val="00393CCA"/>
    <w:rsid w:val="00393CEF"/>
    <w:rsid w:val="00393D20"/>
    <w:rsid w:val="00393E2F"/>
    <w:rsid w:val="00393EEF"/>
    <w:rsid w:val="00393EF9"/>
    <w:rsid w:val="00394100"/>
    <w:rsid w:val="00394104"/>
    <w:rsid w:val="0039416B"/>
    <w:rsid w:val="0039443C"/>
    <w:rsid w:val="003946C6"/>
    <w:rsid w:val="0039482B"/>
    <w:rsid w:val="00394F1F"/>
    <w:rsid w:val="00394FE7"/>
    <w:rsid w:val="003950DE"/>
    <w:rsid w:val="00395137"/>
    <w:rsid w:val="0039578B"/>
    <w:rsid w:val="00395B5C"/>
    <w:rsid w:val="00395D14"/>
    <w:rsid w:val="00395D52"/>
    <w:rsid w:val="00395D9E"/>
    <w:rsid w:val="00396453"/>
    <w:rsid w:val="003965B2"/>
    <w:rsid w:val="003966E5"/>
    <w:rsid w:val="0039671E"/>
    <w:rsid w:val="0039680C"/>
    <w:rsid w:val="00396987"/>
    <w:rsid w:val="00396B31"/>
    <w:rsid w:val="00396DE1"/>
    <w:rsid w:val="00396E8B"/>
    <w:rsid w:val="00396FF2"/>
    <w:rsid w:val="003972B0"/>
    <w:rsid w:val="0039734A"/>
    <w:rsid w:val="003A00CD"/>
    <w:rsid w:val="003A0226"/>
    <w:rsid w:val="003A03D2"/>
    <w:rsid w:val="003A04C3"/>
    <w:rsid w:val="003A0B7D"/>
    <w:rsid w:val="003A0C27"/>
    <w:rsid w:val="003A1108"/>
    <w:rsid w:val="003A1319"/>
    <w:rsid w:val="003A134D"/>
    <w:rsid w:val="003A1495"/>
    <w:rsid w:val="003A1679"/>
    <w:rsid w:val="003A1EA9"/>
    <w:rsid w:val="003A2108"/>
    <w:rsid w:val="003A229B"/>
    <w:rsid w:val="003A2F39"/>
    <w:rsid w:val="003A33FE"/>
    <w:rsid w:val="003A36ED"/>
    <w:rsid w:val="003A3700"/>
    <w:rsid w:val="003A3928"/>
    <w:rsid w:val="003A3A19"/>
    <w:rsid w:val="003A3BAA"/>
    <w:rsid w:val="003A3CF4"/>
    <w:rsid w:val="003A3D22"/>
    <w:rsid w:val="003A3D8E"/>
    <w:rsid w:val="003A3EF2"/>
    <w:rsid w:val="003A3F89"/>
    <w:rsid w:val="003A415C"/>
    <w:rsid w:val="003A41EF"/>
    <w:rsid w:val="003A4231"/>
    <w:rsid w:val="003A4554"/>
    <w:rsid w:val="003A45A2"/>
    <w:rsid w:val="003A46F5"/>
    <w:rsid w:val="003A476B"/>
    <w:rsid w:val="003A478C"/>
    <w:rsid w:val="003A47BE"/>
    <w:rsid w:val="003A4892"/>
    <w:rsid w:val="003A4B0C"/>
    <w:rsid w:val="003A4BBE"/>
    <w:rsid w:val="003A4CEB"/>
    <w:rsid w:val="003A4E0D"/>
    <w:rsid w:val="003A4E10"/>
    <w:rsid w:val="003A4ED3"/>
    <w:rsid w:val="003A5245"/>
    <w:rsid w:val="003A535F"/>
    <w:rsid w:val="003A5455"/>
    <w:rsid w:val="003A581C"/>
    <w:rsid w:val="003A5E1F"/>
    <w:rsid w:val="003A5F6E"/>
    <w:rsid w:val="003A60CE"/>
    <w:rsid w:val="003A66B5"/>
    <w:rsid w:val="003A6BEE"/>
    <w:rsid w:val="003A6C1C"/>
    <w:rsid w:val="003A6DD0"/>
    <w:rsid w:val="003A71D7"/>
    <w:rsid w:val="003A71FF"/>
    <w:rsid w:val="003A72F2"/>
    <w:rsid w:val="003A7A70"/>
    <w:rsid w:val="003A7C68"/>
    <w:rsid w:val="003A7DDF"/>
    <w:rsid w:val="003B031E"/>
    <w:rsid w:val="003B0648"/>
    <w:rsid w:val="003B075B"/>
    <w:rsid w:val="003B079B"/>
    <w:rsid w:val="003B0A88"/>
    <w:rsid w:val="003B0AC6"/>
    <w:rsid w:val="003B0B21"/>
    <w:rsid w:val="003B0E96"/>
    <w:rsid w:val="003B1138"/>
    <w:rsid w:val="003B1199"/>
    <w:rsid w:val="003B124C"/>
    <w:rsid w:val="003B12C2"/>
    <w:rsid w:val="003B15F5"/>
    <w:rsid w:val="003B1D0B"/>
    <w:rsid w:val="003B208C"/>
    <w:rsid w:val="003B24D2"/>
    <w:rsid w:val="003B2A86"/>
    <w:rsid w:val="003B2DDC"/>
    <w:rsid w:val="003B2ED4"/>
    <w:rsid w:val="003B3094"/>
    <w:rsid w:val="003B321D"/>
    <w:rsid w:val="003B35F2"/>
    <w:rsid w:val="003B360E"/>
    <w:rsid w:val="003B3643"/>
    <w:rsid w:val="003B3666"/>
    <w:rsid w:val="003B373A"/>
    <w:rsid w:val="003B3850"/>
    <w:rsid w:val="003B395B"/>
    <w:rsid w:val="003B3BA7"/>
    <w:rsid w:val="003B3D4A"/>
    <w:rsid w:val="003B3E68"/>
    <w:rsid w:val="003B3FE0"/>
    <w:rsid w:val="003B41CD"/>
    <w:rsid w:val="003B4562"/>
    <w:rsid w:val="003B46D7"/>
    <w:rsid w:val="003B488E"/>
    <w:rsid w:val="003B49DE"/>
    <w:rsid w:val="003B4D4D"/>
    <w:rsid w:val="003B4EF4"/>
    <w:rsid w:val="003B4F33"/>
    <w:rsid w:val="003B50F4"/>
    <w:rsid w:val="003B5505"/>
    <w:rsid w:val="003B5F2A"/>
    <w:rsid w:val="003B6376"/>
    <w:rsid w:val="003B63C1"/>
    <w:rsid w:val="003B6516"/>
    <w:rsid w:val="003B6625"/>
    <w:rsid w:val="003B6749"/>
    <w:rsid w:val="003B677D"/>
    <w:rsid w:val="003B69E8"/>
    <w:rsid w:val="003B6A8D"/>
    <w:rsid w:val="003B6DA3"/>
    <w:rsid w:val="003B7098"/>
    <w:rsid w:val="003B70FB"/>
    <w:rsid w:val="003B7106"/>
    <w:rsid w:val="003B742A"/>
    <w:rsid w:val="003B75FD"/>
    <w:rsid w:val="003B775D"/>
    <w:rsid w:val="003B7EBA"/>
    <w:rsid w:val="003B7FD3"/>
    <w:rsid w:val="003B7FF4"/>
    <w:rsid w:val="003C00CC"/>
    <w:rsid w:val="003C028B"/>
    <w:rsid w:val="003C04D6"/>
    <w:rsid w:val="003C0547"/>
    <w:rsid w:val="003C0C49"/>
    <w:rsid w:val="003C153F"/>
    <w:rsid w:val="003C16C9"/>
    <w:rsid w:val="003C16F4"/>
    <w:rsid w:val="003C18F3"/>
    <w:rsid w:val="003C1E79"/>
    <w:rsid w:val="003C1EF4"/>
    <w:rsid w:val="003C2336"/>
    <w:rsid w:val="003C2408"/>
    <w:rsid w:val="003C244D"/>
    <w:rsid w:val="003C247D"/>
    <w:rsid w:val="003C277C"/>
    <w:rsid w:val="003C27A9"/>
    <w:rsid w:val="003C27CA"/>
    <w:rsid w:val="003C2BD5"/>
    <w:rsid w:val="003C2DC2"/>
    <w:rsid w:val="003C3015"/>
    <w:rsid w:val="003C3030"/>
    <w:rsid w:val="003C35D2"/>
    <w:rsid w:val="003C3659"/>
    <w:rsid w:val="003C37A1"/>
    <w:rsid w:val="003C37BB"/>
    <w:rsid w:val="003C3C40"/>
    <w:rsid w:val="003C3D0E"/>
    <w:rsid w:val="003C3D7E"/>
    <w:rsid w:val="003C3DF2"/>
    <w:rsid w:val="003C48BF"/>
    <w:rsid w:val="003C4C03"/>
    <w:rsid w:val="003C4CCD"/>
    <w:rsid w:val="003C4E3C"/>
    <w:rsid w:val="003C4ED4"/>
    <w:rsid w:val="003C5529"/>
    <w:rsid w:val="003C559E"/>
    <w:rsid w:val="003C55F1"/>
    <w:rsid w:val="003C566A"/>
    <w:rsid w:val="003C59D8"/>
    <w:rsid w:val="003C5B5B"/>
    <w:rsid w:val="003C5BE5"/>
    <w:rsid w:val="003C5C14"/>
    <w:rsid w:val="003C5E19"/>
    <w:rsid w:val="003C5F62"/>
    <w:rsid w:val="003C613A"/>
    <w:rsid w:val="003C6406"/>
    <w:rsid w:val="003C6D23"/>
    <w:rsid w:val="003C6D6D"/>
    <w:rsid w:val="003C6DDF"/>
    <w:rsid w:val="003C7214"/>
    <w:rsid w:val="003C7921"/>
    <w:rsid w:val="003D001A"/>
    <w:rsid w:val="003D0207"/>
    <w:rsid w:val="003D02ED"/>
    <w:rsid w:val="003D02FD"/>
    <w:rsid w:val="003D03D7"/>
    <w:rsid w:val="003D04C1"/>
    <w:rsid w:val="003D08EB"/>
    <w:rsid w:val="003D0F91"/>
    <w:rsid w:val="003D1013"/>
    <w:rsid w:val="003D13EE"/>
    <w:rsid w:val="003D1627"/>
    <w:rsid w:val="003D17AE"/>
    <w:rsid w:val="003D20D3"/>
    <w:rsid w:val="003D2196"/>
    <w:rsid w:val="003D280D"/>
    <w:rsid w:val="003D284F"/>
    <w:rsid w:val="003D285C"/>
    <w:rsid w:val="003D2A25"/>
    <w:rsid w:val="003D2C9D"/>
    <w:rsid w:val="003D2E2C"/>
    <w:rsid w:val="003D3053"/>
    <w:rsid w:val="003D337E"/>
    <w:rsid w:val="003D339C"/>
    <w:rsid w:val="003D340B"/>
    <w:rsid w:val="003D361B"/>
    <w:rsid w:val="003D3678"/>
    <w:rsid w:val="003D3A0B"/>
    <w:rsid w:val="003D3E88"/>
    <w:rsid w:val="003D3EF2"/>
    <w:rsid w:val="003D3F11"/>
    <w:rsid w:val="003D4095"/>
    <w:rsid w:val="003D4370"/>
    <w:rsid w:val="003D43E2"/>
    <w:rsid w:val="003D446F"/>
    <w:rsid w:val="003D44ED"/>
    <w:rsid w:val="003D482E"/>
    <w:rsid w:val="003D4A01"/>
    <w:rsid w:val="003D4F1B"/>
    <w:rsid w:val="003D54F5"/>
    <w:rsid w:val="003D61B7"/>
    <w:rsid w:val="003D62DD"/>
    <w:rsid w:val="003D698D"/>
    <w:rsid w:val="003D6A93"/>
    <w:rsid w:val="003D6E21"/>
    <w:rsid w:val="003D6ED6"/>
    <w:rsid w:val="003D6F66"/>
    <w:rsid w:val="003D722B"/>
    <w:rsid w:val="003D77A7"/>
    <w:rsid w:val="003D789A"/>
    <w:rsid w:val="003D78D4"/>
    <w:rsid w:val="003D7DDD"/>
    <w:rsid w:val="003D7E4D"/>
    <w:rsid w:val="003D7E5E"/>
    <w:rsid w:val="003E01E6"/>
    <w:rsid w:val="003E03ED"/>
    <w:rsid w:val="003E0705"/>
    <w:rsid w:val="003E08AF"/>
    <w:rsid w:val="003E0E24"/>
    <w:rsid w:val="003E0E2B"/>
    <w:rsid w:val="003E1021"/>
    <w:rsid w:val="003E12A0"/>
    <w:rsid w:val="003E16C5"/>
    <w:rsid w:val="003E18B4"/>
    <w:rsid w:val="003E19BA"/>
    <w:rsid w:val="003E1A8F"/>
    <w:rsid w:val="003E1B14"/>
    <w:rsid w:val="003E1DE4"/>
    <w:rsid w:val="003E1F6E"/>
    <w:rsid w:val="003E1FB7"/>
    <w:rsid w:val="003E25E0"/>
    <w:rsid w:val="003E26AE"/>
    <w:rsid w:val="003E2D0B"/>
    <w:rsid w:val="003E3641"/>
    <w:rsid w:val="003E3AC7"/>
    <w:rsid w:val="003E3E11"/>
    <w:rsid w:val="003E3F9C"/>
    <w:rsid w:val="003E471B"/>
    <w:rsid w:val="003E4AB9"/>
    <w:rsid w:val="003E4E69"/>
    <w:rsid w:val="003E5307"/>
    <w:rsid w:val="003E5592"/>
    <w:rsid w:val="003E5594"/>
    <w:rsid w:val="003E561F"/>
    <w:rsid w:val="003E57EA"/>
    <w:rsid w:val="003E5815"/>
    <w:rsid w:val="003E5B45"/>
    <w:rsid w:val="003E5DA6"/>
    <w:rsid w:val="003E60C3"/>
    <w:rsid w:val="003E6265"/>
    <w:rsid w:val="003E6266"/>
    <w:rsid w:val="003E64AB"/>
    <w:rsid w:val="003E64F3"/>
    <w:rsid w:val="003E6833"/>
    <w:rsid w:val="003E6AE8"/>
    <w:rsid w:val="003E6C30"/>
    <w:rsid w:val="003E6C77"/>
    <w:rsid w:val="003E7006"/>
    <w:rsid w:val="003E709A"/>
    <w:rsid w:val="003E7108"/>
    <w:rsid w:val="003E769B"/>
    <w:rsid w:val="003E7873"/>
    <w:rsid w:val="003E7970"/>
    <w:rsid w:val="003E7A28"/>
    <w:rsid w:val="003E7CCE"/>
    <w:rsid w:val="003E7CF0"/>
    <w:rsid w:val="003E7F8A"/>
    <w:rsid w:val="003E7F9C"/>
    <w:rsid w:val="003F00DC"/>
    <w:rsid w:val="003F00F5"/>
    <w:rsid w:val="003F010C"/>
    <w:rsid w:val="003F016F"/>
    <w:rsid w:val="003F0220"/>
    <w:rsid w:val="003F0222"/>
    <w:rsid w:val="003F041D"/>
    <w:rsid w:val="003F0767"/>
    <w:rsid w:val="003F08CA"/>
    <w:rsid w:val="003F0978"/>
    <w:rsid w:val="003F0C14"/>
    <w:rsid w:val="003F0C58"/>
    <w:rsid w:val="003F0DC0"/>
    <w:rsid w:val="003F0E01"/>
    <w:rsid w:val="003F1121"/>
    <w:rsid w:val="003F12D7"/>
    <w:rsid w:val="003F1529"/>
    <w:rsid w:val="003F16AB"/>
    <w:rsid w:val="003F18D6"/>
    <w:rsid w:val="003F21D0"/>
    <w:rsid w:val="003F221D"/>
    <w:rsid w:val="003F2391"/>
    <w:rsid w:val="003F23E0"/>
    <w:rsid w:val="003F26F2"/>
    <w:rsid w:val="003F27DB"/>
    <w:rsid w:val="003F299B"/>
    <w:rsid w:val="003F2A81"/>
    <w:rsid w:val="003F2A8B"/>
    <w:rsid w:val="003F2DCE"/>
    <w:rsid w:val="003F2E40"/>
    <w:rsid w:val="003F2E5D"/>
    <w:rsid w:val="003F328C"/>
    <w:rsid w:val="003F343A"/>
    <w:rsid w:val="003F3672"/>
    <w:rsid w:val="003F390B"/>
    <w:rsid w:val="003F3945"/>
    <w:rsid w:val="003F3A2B"/>
    <w:rsid w:val="003F3BF7"/>
    <w:rsid w:val="003F3FD4"/>
    <w:rsid w:val="003F451E"/>
    <w:rsid w:val="003F4696"/>
    <w:rsid w:val="003F4905"/>
    <w:rsid w:val="003F4953"/>
    <w:rsid w:val="003F4A23"/>
    <w:rsid w:val="003F4BD2"/>
    <w:rsid w:val="003F4C47"/>
    <w:rsid w:val="003F4D14"/>
    <w:rsid w:val="003F4F1D"/>
    <w:rsid w:val="003F52DA"/>
    <w:rsid w:val="003F553D"/>
    <w:rsid w:val="003F558E"/>
    <w:rsid w:val="003F55AF"/>
    <w:rsid w:val="003F5B29"/>
    <w:rsid w:val="003F5B4A"/>
    <w:rsid w:val="003F5CC7"/>
    <w:rsid w:val="003F5D4E"/>
    <w:rsid w:val="003F5D8C"/>
    <w:rsid w:val="003F5DCE"/>
    <w:rsid w:val="003F5F31"/>
    <w:rsid w:val="003F62E3"/>
    <w:rsid w:val="003F6789"/>
    <w:rsid w:val="003F6896"/>
    <w:rsid w:val="003F6921"/>
    <w:rsid w:val="003F6A26"/>
    <w:rsid w:val="003F6CBA"/>
    <w:rsid w:val="003F6ED8"/>
    <w:rsid w:val="003F70B5"/>
    <w:rsid w:val="003F7190"/>
    <w:rsid w:val="003F775C"/>
    <w:rsid w:val="003F790B"/>
    <w:rsid w:val="003F798A"/>
    <w:rsid w:val="003F7EF9"/>
    <w:rsid w:val="004004CA"/>
    <w:rsid w:val="004004EA"/>
    <w:rsid w:val="0040059C"/>
    <w:rsid w:val="004006AF"/>
    <w:rsid w:val="0040076E"/>
    <w:rsid w:val="00400856"/>
    <w:rsid w:val="00400BE1"/>
    <w:rsid w:val="00401085"/>
    <w:rsid w:val="004011C3"/>
    <w:rsid w:val="0040160E"/>
    <w:rsid w:val="00401697"/>
    <w:rsid w:val="004016F6"/>
    <w:rsid w:val="0040176F"/>
    <w:rsid w:val="00401795"/>
    <w:rsid w:val="00401AF7"/>
    <w:rsid w:val="00401C37"/>
    <w:rsid w:val="00401D44"/>
    <w:rsid w:val="00401E02"/>
    <w:rsid w:val="00401E7C"/>
    <w:rsid w:val="00401F4A"/>
    <w:rsid w:val="00402352"/>
    <w:rsid w:val="00402355"/>
    <w:rsid w:val="00402688"/>
    <w:rsid w:val="0040270E"/>
    <w:rsid w:val="00402BC6"/>
    <w:rsid w:val="00402C6F"/>
    <w:rsid w:val="00402FD4"/>
    <w:rsid w:val="00403151"/>
    <w:rsid w:val="0040348B"/>
    <w:rsid w:val="00403646"/>
    <w:rsid w:val="00403E8B"/>
    <w:rsid w:val="00403FC8"/>
    <w:rsid w:val="004042C4"/>
    <w:rsid w:val="0040431D"/>
    <w:rsid w:val="004045A6"/>
    <w:rsid w:val="004045C5"/>
    <w:rsid w:val="004046C4"/>
    <w:rsid w:val="00404905"/>
    <w:rsid w:val="00404A09"/>
    <w:rsid w:val="00404BF5"/>
    <w:rsid w:val="00405172"/>
    <w:rsid w:val="004052A6"/>
    <w:rsid w:val="00405423"/>
    <w:rsid w:val="0040555A"/>
    <w:rsid w:val="004055BE"/>
    <w:rsid w:val="00405E10"/>
    <w:rsid w:val="00405EA3"/>
    <w:rsid w:val="00405EA4"/>
    <w:rsid w:val="00405EC6"/>
    <w:rsid w:val="004062AF"/>
    <w:rsid w:val="0040634C"/>
    <w:rsid w:val="004065CB"/>
    <w:rsid w:val="00406818"/>
    <w:rsid w:val="00406A91"/>
    <w:rsid w:val="00406DAD"/>
    <w:rsid w:val="00406EE7"/>
    <w:rsid w:val="004072BD"/>
    <w:rsid w:val="0040773B"/>
    <w:rsid w:val="00407B56"/>
    <w:rsid w:val="00407D06"/>
    <w:rsid w:val="00407E66"/>
    <w:rsid w:val="00410193"/>
    <w:rsid w:val="00410488"/>
    <w:rsid w:val="00410881"/>
    <w:rsid w:val="00410895"/>
    <w:rsid w:val="00410CCE"/>
    <w:rsid w:val="00410CF2"/>
    <w:rsid w:val="00410DDE"/>
    <w:rsid w:val="004114B6"/>
    <w:rsid w:val="004115C3"/>
    <w:rsid w:val="00411790"/>
    <w:rsid w:val="00411851"/>
    <w:rsid w:val="00411AF3"/>
    <w:rsid w:val="00411B76"/>
    <w:rsid w:val="00411CE6"/>
    <w:rsid w:val="00411EA2"/>
    <w:rsid w:val="00411EB0"/>
    <w:rsid w:val="00411F3E"/>
    <w:rsid w:val="00411F68"/>
    <w:rsid w:val="004121BE"/>
    <w:rsid w:val="00412571"/>
    <w:rsid w:val="004127DF"/>
    <w:rsid w:val="00412942"/>
    <w:rsid w:val="0041298D"/>
    <w:rsid w:val="00412FC6"/>
    <w:rsid w:val="004130D7"/>
    <w:rsid w:val="004134FD"/>
    <w:rsid w:val="0041353F"/>
    <w:rsid w:val="0041354B"/>
    <w:rsid w:val="004135B5"/>
    <w:rsid w:val="0041389E"/>
    <w:rsid w:val="00413A56"/>
    <w:rsid w:val="00413C13"/>
    <w:rsid w:val="00413D9A"/>
    <w:rsid w:val="00414027"/>
    <w:rsid w:val="004140AB"/>
    <w:rsid w:val="004141FF"/>
    <w:rsid w:val="004147C3"/>
    <w:rsid w:val="0041485F"/>
    <w:rsid w:val="00414CB7"/>
    <w:rsid w:val="00414D19"/>
    <w:rsid w:val="00414E29"/>
    <w:rsid w:val="00414FEE"/>
    <w:rsid w:val="00415130"/>
    <w:rsid w:val="004154AE"/>
    <w:rsid w:val="0041551C"/>
    <w:rsid w:val="00415635"/>
    <w:rsid w:val="00415ACC"/>
    <w:rsid w:val="00415C5F"/>
    <w:rsid w:val="00415CC7"/>
    <w:rsid w:val="0041619A"/>
    <w:rsid w:val="0041619D"/>
    <w:rsid w:val="0041659B"/>
    <w:rsid w:val="004166FE"/>
    <w:rsid w:val="004169DF"/>
    <w:rsid w:val="00416BA4"/>
    <w:rsid w:val="00417033"/>
    <w:rsid w:val="00417113"/>
    <w:rsid w:val="00417115"/>
    <w:rsid w:val="0041739D"/>
    <w:rsid w:val="00417463"/>
    <w:rsid w:val="004175A4"/>
    <w:rsid w:val="00417635"/>
    <w:rsid w:val="004178D3"/>
    <w:rsid w:val="00417B7E"/>
    <w:rsid w:val="00417B98"/>
    <w:rsid w:val="00417BF2"/>
    <w:rsid w:val="00417EA2"/>
    <w:rsid w:val="00420047"/>
    <w:rsid w:val="00420096"/>
    <w:rsid w:val="0042017E"/>
    <w:rsid w:val="004201DD"/>
    <w:rsid w:val="004203B7"/>
    <w:rsid w:val="00420478"/>
    <w:rsid w:val="004206BC"/>
    <w:rsid w:val="0042091B"/>
    <w:rsid w:val="004209B6"/>
    <w:rsid w:val="00420A63"/>
    <w:rsid w:val="00420AAE"/>
    <w:rsid w:val="00420F52"/>
    <w:rsid w:val="00421593"/>
    <w:rsid w:val="004217B2"/>
    <w:rsid w:val="004218A4"/>
    <w:rsid w:val="00421A42"/>
    <w:rsid w:val="00421C77"/>
    <w:rsid w:val="00421C8A"/>
    <w:rsid w:val="00421CD9"/>
    <w:rsid w:val="00421FCE"/>
    <w:rsid w:val="00422079"/>
    <w:rsid w:val="004223D7"/>
    <w:rsid w:val="00422683"/>
    <w:rsid w:val="00422D38"/>
    <w:rsid w:val="00422E2F"/>
    <w:rsid w:val="00422F13"/>
    <w:rsid w:val="00422FB5"/>
    <w:rsid w:val="0042301F"/>
    <w:rsid w:val="00423084"/>
    <w:rsid w:val="00423233"/>
    <w:rsid w:val="00423368"/>
    <w:rsid w:val="00423429"/>
    <w:rsid w:val="004234EE"/>
    <w:rsid w:val="0042374A"/>
    <w:rsid w:val="004239FF"/>
    <w:rsid w:val="00423ECB"/>
    <w:rsid w:val="00423EDA"/>
    <w:rsid w:val="004243EF"/>
    <w:rsid w:val="00424607"/>
    <w:rsid w:val="00424AEC"/>
    <w:rsid w:val="00424F58"/>
    <w:rsid w:val="00424FCE"/>
    <w:rsid w:val="004250F7"/>
    <w:rsid w:val="00425235"/>
    <w:rsid w:val="00425243"/>
    <w:rsid w:val="00425988"/>
    <w:rsid w:val="00426228"/>
    <w:rsid w:val="004264B1"/>
    <w:rsid w:val="004268ED"/>
    <w:rsid w:val="004269A6"/>
    <w:rsid w:val="004269D7"/>
    <w:rsid w:val="00426D2F"/>
    <w:rsid w:val="00427506"/>
    <w:rsid w:val="00427A37"/>
    <w:rsid w:val="00427C1D"/>
    <w:rsid w:val="00427C31"/>
    <w:rsid w:val="0043005E"/>
    <w:rsid w:val="00430602"/>
    <w:rsid w:val="004306B9"/>
    <w:rsid w:val="00430AD0"/>
    <w:rsid w:val="00430FE7"/>
    <w:rsid w:val="004313EF"/>
    <w:rsid w:val="00431A38"/>
    <w:rsid w:val="00431C8F"/>
    <w:rsid w:val="00431D39"/>
    <w:rsid w:val="004321FA"/>
    <w:rsid w:val="00432598"/>
    <w:rsid w:val="00432875"/>
    <w:rsid w:val="00432B03"/>
    <w:rsid w:val="00432C05"/>
    <w:rsid w:val="00432D62"/>
    <w:rsid w:val="00432FAC"/>
    <w:rsid w:val="00433051"/>
    <w:rsid w:val="004330B4"/>
    <w:rsid w:val="00433108"/>
    <w:rsid w:val="0043314D"/>
    <w:rsid w:val="0043319A"/>
    <w:rsid w:val="004334D2"/>
    <w:rsid w:val="004335E9"/>
    <w:rsid w:val="00433A6D"/>
    <w:rsid w:val="00433ADA"/>
    <w:rsid w:val="004340A4"/>
    <w:rsid w:val="00434131"/>
    <w:rsid w:val="004342E9"/>
    <w:rsid w:val="00434440"/>
    <w:rsid w:val="00434A2F"/>
    <w:rsid w:val="00434CBB"/>
    <w:rsid w:val="00435184"/>
    <w:rsid w:val="004352B9"/>
    <w:rsid w:val="004352FF"/>
    <w:rsid w:val="00435488"/>
    <w:rsid w:val="004356A1"/>
    <w:rsid w:val="00435758"/>
    <w:rsid w:val="0043596B"/>
    <w:rsid w:val="00435BCE"/>
    <w:rsid w:val="00435D3A"/>
    <w:rsid w:val="00435E4E"/>
    <w:rsid w:val="00435FB9"/>
    <w:rsid w:val="0043615C"/>
    <w:rsid w:val="00436281"/>
    <w:rsid w:val="00436C89"/>
    <w:rsid w:val="00436ECD"/>
    <w:rsid w:val="0043700B"/>
    <w:rsid w:val="004370E5"/>
    <w:rsid w:val="00437518"/>
    <w:rsid w:val="00437601"/>
    <w:rsid w:val="004376A5"/>
    <w:rsid w:val="00437830"/>
    <w:rsid w:val="0043793F"/>
    <w:rsid w:val="00437FD0"/>
    <w:rsid w:val="0044025D"/>
    <w:rsid w:val="00440439"/>
    <w:rsid w:val="004404F0"/>
    <w:rsid w:val="00440A4A"/>
    <w:rsid w:val="00440BDD"/>
    <w:rsid w:val="00440D53"/>
    <w:rsid w:val="00440E1D"/>
    <w:rsid w:val="00441136"/>
    <w:rsid w:val="0044119D"/>
    <w:rsid w:val="00441268"/>
    <w:rsid w:val="004413A4"/>
    <w:rsid w:val="00441509"/>
    <w:rsid w:val="00441737"/>
    <w:rsid w:val="00441A93"/>
    <w:rsid w:val="00441E74"/>
    <w:rsid w:val="00441ED5"/>
    <w:rsid w:val="00442227"/>
    <w:rsid w:val="00442291"/>
    <w:rsid w:val="004423FE"/>
    <w:rsid w:val="004427E2"/>
    <w:rsid w:val="00442BD1"/>
    <w:rsid w:val="00442C82"/>
    <w:rsid w:val="00442C9F"/>
    <w:rsid w:val="00442FA9"/>
    <w:rsid w:val="00443087"/>
    <w:rsid w:val="00443344"/>
    <w:rsid w:val="00443374"/>
    <w:rsid w:val="004438B9"/>
    <w:rsid w:val="004439D0"/>
    <w:rsid w:val="00443C0C"/>
    <w:rsid w:val="00443D08"/>
    <w:rsid w:val="00443F9E"/>
    <w:rsid w:val="004444BE"/>
    <w:rsid w:val="00444878"/>
    <w:rsid w:val="004449DD"/>
    <w:rsid w:val="004449F3"/>
    <w:rsid w:val="00444B91"/>
    <w:rsid w:val="00444EAF"/>
    <w:rsid w:val="00444EB4"/>
    <w:rsid w:val="00444F6D"/>
    <w:rsid w:val="00445245"/>
    <w:rsid w:val="00445516"/>
    <w:rsid w:val="00445D98"/>
    <w:rsid w:val="00446020"/>
    <w:rsid w:val="004462B7"/>
    <w:rsid w:val="00446300"/>
    <w:rsid w:val="00446373"/>
    <w:rsid w:val="0044642B"/>
    <w:rsid w:val="00446695"/>
    <w:rsid w:val="0044684A"/>
    <w:rsid w:val="004469F8"/>
    <w:rsid w:val="00446C26"/>
    <w:rsid w:val="004473F9"/>
    <w:rsid w:val="004474D4"/>
    <w:rsid w:val="0044777E"/>
    <w:rsid w:val="00447D7F"/>
    <w:rsid w:val="00450B5C"/>
    <w:rsid w:val="00450BC4"/>
    <w:rsid w:val="00450C7F"/>
    <w:rsid w:val="00450D3C"/>
    <w:rsid w:val="00450F80"/>
    <w:rsid w:val="004515F0"/>
    <w:rsid w:val="0045165B"/>
    <w:rsid w:val="00451922"/>
    <w:rsid w:val="00451AA6"/>
    <w:rsid w:val="00451AE2"/>
    <w:rsid w:val="00451C83"/>
    <w:rsid w:val="00451FD9"/>
    <w:rsid w:val="004523F4"/>
    <w:rsid w:val="0045254E"/>
    <w:rsid w:val="0045266B"/>
    <w:rsid w:val="00452705"/>
    <w:rsid w:val="00452A8B"/>
    <w:rsid w:val="00452AA7"/>
    <w:rsid w:val="00452B45"/>
    <w:rsid w:val="004531F0"/>
    <w:rsid w:val="0045356C"/>
    <w:rsid w:val="004537F2"/>
    <w:rsid w:val="0045397C"/>
    <w:rsid w:val="00453A60"/>
    <w:rsid w:val="00453E9A"/>
    <w:rsid w:val="00454465"/>
    <w:rsid w:val="00454E4E"/>
    <w:rsid w:val="004553E1"/>
    <w:rsid w:val="004555A9"/>
    <w:rsid w:val="00455814"/>
    <w:rsid w:val="004558EC"/>
    <w:rsid w:val="00455A07"/>
    <w:rsid w:val="00455BCF"/>
    <w:rsid w:val="0045623F"/>
    <w:rsid w:val="0045631C"/>
    <w:rsid w:val="00456497"/>
    <w:rsid w:val="0045673E"/>
    <w:rsid w:val="004568C1"/>
    <w:rsid w:val="004568D7"/>
    <w:rsid w:val="004569C4"/>
    <w:rsid w:val="00456E46"/>
    <w:rsid w:val="004571D4"/>
    <w:rsid w:val="0045728D"/>
    <w:rsid w:val="00457642"/>
    <w:rsid w:val="004579D0"/>
    <w:rsid w:val="00457A23"/>
    <w:rsid w:val="00457EAE"/>
    <w:rsid w:val="00460053"/>
    <w:rsid w:val="0046090D"/>
    <w:rsid w:val="00460B8A"/>
    <w:rsid w:val="00460C37"/>
    <w:rsid w:val="00460CF1"/>
    <w:rsid w:val="00461017"/>
    <w:rsid w:val="00461053"/>
    <w:rsid w:val="004610D8"/>
    <w:rsid w:val="00461227"/>
    <w:rsid w:val="004612C0"/>
    <w:rsid w:val="004612E6"/>
    <w:rsid w:val="00461328"/>
    <w:rsid w:val="004614E4"/>
    <w:rsid w:val="004615B5"/>
    <w:rsid w:val="00461634"/>
    <w:rsid w:val="0046166D"/>
    <w:rsid w:val="004616E0"/>
    <w:rsid w:val="00461972"/>
    <w:rsid w:val="00461C3E"/>
    <w:rsid w:val="00461DF1"/>
    <w:rsid w:val="00461E55"/>
    <w:rsid w:val="0046221C"/>
    <w:rsid w:val="0046225C"/>
    <w:rsid w:val="00462473"/>
    <w:rsid w:val="00462A15"/>
    <w:rsid w:val="00462AA0"/>
    <w:rsid w:val="00462B95"/>
    <w:rsid w:val="004630CB"/>
    <w:rsid w:val="004633E3"/>
    <w:rsid w:val="0046344F"/>
    <w:rsid w:val="004634A4"/>
    <w:rsid w:val="0046350D"/>
    <w:rsid w:val="0046375F"/>
    <w:rsid w:val="00463C4C"/>
    <w:rsid w:val="00463D46"/>
    <w:rsid w:val="00464373"/>
    <w:rsid w:val="0046441B"/>
    <w:rsid w:val="0046487D"/>
    <w:rsid w:val="00464895"/>
    <w:rsid w:val="004648E3"/>
    <w:rsid w:val="0046495C"/>
    <w:rsid w:val="00465084"/>
    <w:rsid w:val="00465208"/>
    <w:rsid w:val="0046529A"/>
    <w:rsid w:val="0046535B"/>
    <w:rsid w:val="00465650"/>
    <w:rsid w:val="00465C50"/>
    <w:rsid w:val="00465D9A"/>
    <w:rsid w:val="00465E11"/>
    <w:rsid w:val="00465F44"/>
    <w:rsid w:val="004661BE"/>
    <w:rsid w:val="0046621A"/>
    <w:rsid w:val="0046656E"/>
    <w:rsid w:val="00466D5A"/>
    <w:rsid w:val="00466DE2"/>
    <w:rsid w:val="00466DFA"/>
    <w:rsid w:val="00466E0C"/>
    <w:rsid w:val="00466F67"/>
    <w:rsid w:val="00466FCD"/>
    <w:rsid w:val="00466FEE"/>
    <w:rsid w:val="004672ED"/>
    <w:rsid w:val="00467397"/>
    <w:rsid w:val="00467629"/>
    <w:rsid w:val="0046763D"/>
    <w:rsid w:val="00467964"/>
    <w:rsid w:val="0046796C"/>
    <w:rsid w:val="00467EC3"/>
    <w:rsid w:val="00467F08"/>
    <w:rsid w:val="00467FD5"/>
    <w:rsid w:val="00467FDF"/>
    <w:rsid w:val="0047035F"/>
    <w:rsid w:val="0047053F"/>
    <w:rsid w:val="00470780"/>
    <w:rsid w:val="004708C1"/>
    <w:rsid w:val="004709E1"/>
    <w:rsid w:val="00470A32"/>
    <w:rsid w:val="00470CEF"/>
    <w:rsid w:val="004710D0"/>
    <w:rsid w:val="0047171C"/>
    <w:rsid w:val="0047198C"/>
    <w:rsid w:val="00471A4C"/>
    <w:rsid w:val="00471BAE"/>
    <w:rsid w:val="00471DC5"/>
    <w:rsid w:val="00471F88"/>
    <w:rsid w:val="00472026"/>
    <w:rsid w:val="004720A4"/>
    <w:rsid w:val="004724A9"/>
    <w:rsid w:val="00472625"/>
    <w:rsid w:val="00472630"/>
    <w:rsid w:val="004729C9"/>
    <w:rsid w:val="00472AD9"/>
    <w:rsid w:val="00472DD2"/>
    <w:rsid w:val="004734CB"/>
    <w:rsid w:val="004736DC"/>
    <w:rsid w:val="00473816"/>
    <w:rsid w:val="004739A5"/>
    <w:rsid w:val="00473E1C"/>
    <w:rsid w:val="00474028"/>
    <w:rsid w:val="00474113"/>
    <w:rsid w:val="004741E6"/>
    <w:rsid w:val="00474665"/>
    <w:rsid w:val="0047512B"/>
    <w:rsid w:val="004751A8"/>
    <w:rsid w:val="004752A9"/>
    <w:rsid w:val="004752EF"/>
    <w:rsid w:val="0047537A"/>
    <w:rsid w:val="00475664"/>
    <w:rsid w:val="00475752"/>
    <w:rsid w:val="004757A1"/>
    <w:rsid w:val="004759E3"/>
    <w:rsid w:val="00475D7E"/>
    <w:rsid w:val="00476471"/>
    <w:rsid w:val="00476490"/>
    <w:rsid w:val="00476C1F"/>
    <w:rsid w:val="00476CB6"/>
    <w:rsid w:val="00476DE5"/>
    <w:rsid w:val="0047706E"/>
    <w:rsid w:val="0047708E"/>
    <w:rsid w:val="004772A2"/>
    <w:rsid w:val="0047742A"/>
    <w:rsid w:val="004775C5"/>
    <w:rsid w:val="00477671"/>
    <w:rsid w:val="004779A9"/>
    <w:rsid w:val="00477A93"/>
    <w:rsid w:val="00477D3B"/>
    <w:rsid w:val="00477D60"/>
    <w:rsid w:val="00480222"/>
    <w:rsid w:val="00480343"/>
    <w:rsid w:val="0048082B"/>
    <w:rsid w:val="00480AF5"/>
    <w:rsid w:val="0048117C"/>
    <w:rsid w:val="004813F3"/>
    <w:rsid w:val="004814BE"/>
    <w:rsid w:val="00481501"/>
    <w:rsid w:val="00481534"/>
    <w:rsid w:val="00481C24"/>
    <w:rsid w:val="00481E15"/>
    <w:rsid w:val="0048209B"/>
    <w:rsid w:val="0048262D"/>
    <w:rsid w:val="00482729"/>
    <w:rsid w:val="00482864"/>
    <w:rsid w:val="00482C8C"/>
    <w:rsid w:val="00482DDC"/>
    <w:rsid w:val="00482E12"/>
    <w:rsid w:val="00482F02"/>
    <w:rsid w:val="00483214"/>
    <w:rsid w:val="00483299"/>
    <w:rsid w:val="004834C1"/>
    <w:rsid w:val="00483541"/>
    <w:rsid w:val="00483BB0"/>
    <w:rsid w:val="00483DEB"/>
    <w:rsid w:val="0048408F"/>
    <w:rsid w:val="004841A8"/>
    <w:rsid w:val="00484502"/>
    <w:rsid w:val="004845A3"/>
    <w:rsid w:val="0048465D"/>
    <w:rsid w:val="00484838"/>
    <w:rsid w:val="00484AFD"/>
    <w:rsid w:val="00484C17"/>
    <w:rsid w:val="00484F76"/>
    <w:rsid w:val="00484FE8"/>
    <w:rsid w:val="0048539D"/>
    <w:rsid w:val="004855B5"/>
    <w:rsid w:val="004855C8"/>
    <w:rsid w:val="004855E1"/>
    <w:rsid w:val="0048563A"/>
    <w:rsid w:val="0048574D"/>
    <w:rsid w:val="00485A0C"/>
    <w:rsid w:val="00485B03"/>
    <w:rsid w:val="00485F09"/>
    <w:rsid w:val="004860A7"/>
    <w:rsid w:val="00486122"/>
    <w:rsid w:val="004864E1"/>
    <w:rsid w:val="0048656C"/>
    <w:rsid w:val="00486A1B"/>
    <w:rsid w:val="00486BBE"/>
    <w:rsid w:val="004870F9"/>
    <w:rsid w:val="004874C8"/>
    <w:rsid w:val="004875C1"/>
    <w:rsid w:val="00487800"/>
    <w:rsid w:val="00487B4C"/>
    <w:rsid w:val="00487DB8"/>
    <w:rsid w:val="00487EFA"/>
    <w:rsid w:val="00487F2C"/>
    <w:rsid w:val="00487F37"/>
    <w:rsid w:val="00490195"/>
    <w:rsid w:val="0049067E"/>
    <w:rsid w:val="0049072B"/>
    <w:rsid w:val="00490781"/>
    <w:rsid w:val="00490952"/>
    <w:rsid w:val="00490BCF"/>
    <w:rsid w:val="00490D2B"/>
    <w:rsid w:val="00490D52"/>
    <w:rsid w:val="00490D5F"/>
    <w:rsid w:val="00490DFA"/>
    <w:rsid w:val="00490FA2"/>
    <w:rsid w:val="00491044"/>
    <w:rsid w:val="004910DB"/>
    <w:rsid w:val="0049123B"/>
    <w:rsid w:val="004912E8"/>
    <w:rsid w:val="00491685"/>
    <w:rsid w:val="004919F0"/>
    <w:rsid w:val="00491CCF"/>
    <w:rsid w:val="00491D64"/>
    <w:rsid w:val="004926CE"/>
    <w:rsid w:val="00492990"/>
    <w:rsid w:val="00492B59"/>
    <w:rsid w:val="00492B7A"/>
    <w:rsid w:val="00492F21"/>
    <w:rsid w:val="00493148"/>
    <w:rsid w:val="00493261"/>
    <w:rsid w:val="004933FB"/>
    <w:rsid w:val="004938D1"/>
    <w:rsid w:val="00493A60"/>
    <w:rsid w:val="00493C29"/>
    <w:rsid w:val="00493CD4"/>
    <w:rsid w:val="00493EDA"/>
    <w:rsid w:val="0049447D"/>
    <w:rsid w:val="00494536"/>
    <w:rsid w:val="00494B46"/>
    <w:rsid w:val="00494BB1"/>
    <w:rsid w:val="00495069"/>
    <w:rsid w:val="00495572"/>
    <w:rsid w:val="004955BC"/>
    <w:rsid w:val="00495642"/>
    <w:rsid w:val="00495700"/>
    <w:rsid w:val="004957C1"/>
    <w:rsid w:val="00495A0F"/>
    <w:rsid w:val="00495E8E"/>
    <w:rsid w:val="00495EFC"/>
    <w:rsid w:val="00496197"/>
    <w:rsid w:val="004963E8"/>
    <w:rsid w:val="0049656C"/>
    <w:rsid w:val="0049663E"/>
    <w:rsid w:val="004966F0"/>
    <w:rsid w:val="00496946"/>
    <w:rsid w:val="004969F4"/>
    <w:rsid w:val="00496A3F"/>
    <w:rsid w:val="0049713D"/>
    <w:rsid w:val="004975CE"/>
    <w:rsid w:val="0049761B"/>
    <w:rsid w:val="00497643"/>
    <w:rsid w:val="00497698"/>
    <w:rsid w:val="00497980"/>
    <w:rsid w:val="00497AF9"/>
    <w:rsid w:val="00497BA9"/>
    <w:rsid w:val="00497CE6"/>
    <w:rsid w:val="004A0066"/>
    <w:rsid w:val="004A01AA"/>
    <w:rsid w:val="004A043B"/>
    <w:rsid w:val="004A0487"/>
    <w:rsid w:val="004A050B"/>
    <w:rsid w:val="004A08F2"/>
    <w:rsid w:val="004A0946"/>
    <w:rsid w:val="004A0AEC"/>
    <w:rsid w:val="004A0C88"/>
    <w:rsid w:val="004A0E5C"/>
    <w:rsid w:val="004A11BC"/>
    <w:rsid w:val="004A120E"/>
    <w:rsid w:val="004A1391"/>
    <w:rsid w:val="004A13D1"/>
    <w:rsid w:val="004A1550"/>
    <w:rsid w:val="004A1A74"/>
    <w:rsid w:val="004A1D77"/>
    <w:rsid w:val="004A2064"/>
    <w:rsid w:val="004A2102"/>
    <w:rsid w:val="004A24BC"/>
    <w:rsid w:val="004A25BA"/>
    <w:rsid w:val="004A26B3"/>
    <w:rsid w:val="004A2A66"/>
    <w:rsid w:val="004A2CDB"/>
    <w:rsid w:val="004A30EC"/>
    <w:rsid w:val="004A34B6"/>
    <w:rsid w:val="004A36CA"/>
    <w:rsid w:val="004A3967"/>
    <w:rsid w:val="004A39DA"/>
    <w:rsid w:val="004A3C5F"/>
    <w:rsid w:val="004A3F7C"/>
    <w:rsid w:val="004A4335"/>
    <w:rsid w:val="004A498E"/>
    <w:rsid w:val="004A4F1A"/>
    <w:rsid w:val="004A503E"/>
    <w:rsid w:val="004A5071"/>
    <w:rsid w:val="004A597C"/>
    <w:rsid w:val="004A5BA9"/>
    <w:rsid w:val="004A5ED9"/>
    <w:rsid w:val="004A6149"/>
    <w:rsid w:val="004A646C"/>
    <w:rsid w:val="004A673A"/>
    <w:rsid w:val="004A69CF"/>
    <w:rsid w:val="004A6D4F"/>
    <w:rsid w:val="004A6DC4"/>
    <w:rsid w:val="004A73AD"/>
    <w:rsid w:val="004A747A"/>
    <w:rsid w:val="004A76B7"/>
    <w:rsid w:val="004A773F"/>
    <w:rsid w:val="004A797E"/>
    <w:rsid w:val="004A7A53"/>
    <w:rsid w:val="004A7B3B"/>
    <w:rsid w:val="004A7C1C"/>
    <w:rsid w:val="004A7FAE"/>
    <w:rsid w:val="004B009C"/>
    <w:rsid w:val="004B0328"/>
    <w:rsid w:val="004B0364"/>
    <w:rsid w:val="004B03C5"/>
    <w:rsid w:val="004B0668"/>
    <w:rsid w:val="004B07D7"/>
    <w:rsid w:val="004B0805"/>
    <w:rsid w:val="004B0863"/>
    <w:rsid w:val="004B19DD"/>
    <w:rsid w:val="004B1A1A"/>
    <w:rsid w:val="004B1AC5"/>
    <w:rsid w:val="004B1B14"/>
    <w:rsid w:val="004B1CB4"/>
    <w:rsid w:val="004B1D8C"/>
    <w:rsid w:val="004B2246"/>
    <w:rsid w:val="004B2301"/>
    <w:rsid w:val="004B2565"/>
    <w:rsid w:val="004B25DD"/>
    <w:rsid w:val="004B267D"/>
    <w:rsid w:val="004B26CF"/>
    <w:rsid w:val="004B2BBC"/>
    <w:rsid w:val="004B2C09"/>
    <w:rsid w:val="004B2CC6"/>
    <w:rsid w:val="004B3567"/>
    <w:rsid w:val="004B35A5"/>
    <w:rsid w:val="004B3851"/>
    <w:rsid w:val="004B385F"/>
    <w:rsid w:val="004B39E0"/>
    <w:rsid w:val="004B3DE4"/>
    <w:rsid w:val="004B4269"/>
    <w:rsid w:val="004B4453"/>
    <w:rsid w:val="004B489A"/>
    <w:rsid w:val="004B4AAD"/>
    <w:rsid w:val="004B4ECA"/>
    <w:rsid w:val="004B4F10"/>
    <w:rsid w:val="004B50F7"/>
    <w:rsid w:val="004B5187"/>
    <w:rsid w:val="004B51A3"/>
    <w:rsid w:val="004B5380"/>
    <w:rsid w:val="004B5687"/>
    <w:rsid w:val="004B5901"/>
    <w:rsid w:val="004B5A80"/>
    <w:rsid w:val="004B5CA1"/>
    <w:rsid w:val="004B5CD5"/>
    <w:rsid w:val="004B5D8E"/>
    <w:rsid w:val="004B5DB6"/>
    <w:rsid w:val="004B5DC2"/>
    <w:rsid w:val="004B5E18"/>
    <w:rsid w:val="004B5FE5"/>
    <w:rsid w:val="004B613A"/>
    <w:rsid w:val="004B615D"/>
    <w:rsid w:val="004B6AE5"/>
    <w:rsid w:val="004B6BFC"/>
    <w:rsid w:val="004B6D65"/>
    <w:rsid w:val="004B6E23"/>
    <w:rsid w:val="004B71AD"/>
    <w:rsid w:val="004B7253"/>
    <w:rsid w:val="004B75D4"/>
    <w:rsid w:val="004B7A0F"/>
    <w:rsid w:val="004B7D47"/>
    <w:rsid w:val="004C0201"/>
    <w:rsid w:val="004C0245"/>
    <w:rsid w:val="004C0392"/>
    <w:rsid w:val="004C0444"/>
    <w:rsid w:val="004C05CE"/>
    <w:rsid w:val="004C06EB"/>
    <w:rsid w:val="004C0B27"/>
    <w:rsid w:val="004C0C99"/>
    <w:rsid w:val="004C0F7B"/>
    <w:rsid w:val="004C12ED"/>
    <w:rsid w:val="004C133E"/>
    <w:rsid w:val="004C148D"/>
    <w:rsid w:val="004C1769"/>
    <w:rsid w:val="004C17A0"/>
    <w:rsid w:val="004C194B"/>
    <w:rsid w:val="004C1A26"/>
    <w:rsid w:val="004C1A63"/>
    <w:rsid w:val="004C1BBC"/>
    <w:rsid w:val="004C1BDC"/>
    <w:rsid w:val="004C1C55"/>
    <w:rsid w:val="004C1C79"/>
    <w:rsid w:val="004C20A6"/>
    <w:rsid w:val="004C2457"/>
    <w:rsid w:val="004C268E"/>
    <w:rsid w:val="004C27E2"/>
    <w:rsid w:val="004C2F1D"/>
    <w:rsid w:val="004C2F40"/>
    <w:rsid w:val="004C30E2"/>
    <w:rsid w:val="004C33D5"/>
    <w:rsid w:val="004C37BD"/>
    <w:rsid w:val="004C3B01"/>
    <w:rsid w:val="004C3B41"/>
    <w:rsid w:val="004C3CFD"/>
    <w:rsid w:val="004C3D12"/>
    <w:rsid w:val="004C4030"/>
    <w:rsid w:val="004C40CF"/>
    <w:rsid w:val="004C424F"/>
    <w:rsid w:val="004C42C4"/>
    <w:rsid w:val="004C4300"/>
    <w:rsid w:val="004C439F"/>
    <w:rsid w:val="004C4450"/>
    <w:rsid w:val="004C46A4"/>
    <w:rsid w:val="004C4790"/>
    <w:rsid w:val="004C4AFD"/>
    <w:rsid w:val="004C4EE0"/>
    <w:rsid w:val="004C4F7E"/>
    <w:rsid w:val="004C520B"/>
    <w:rsid w:val="004C55C3"/>
    <w:rsid w:val="004C5D68"/>
    <w:rsid w:val="004C5DBD"/>
    <w:rsid w:val="004C5F60"/>
    <w:rsid w:val="004C62B0"/>
    <w:rsid w:val="004C65B7"/>
    <w:rsid w:val="004C67C0"/>
    <w:rsid w:val="004C6898"/>
    <w:rsid w:val="004C70EC"/>
    <w:rsid w:val="004C743C"/>
    <w:rsid w:val="004C75AF"/>
    <w:rsid w:val="004C7E1C"/>
    <w:rsid w:val="004D0284"/>
    <w:rsid w:val="004D064E"/>
    <w:rsid w:val="004D075A"/>
    <w:rsid w:val="004D0D94"/>
    <w:rsid w:val="004D0F35"/>
    <w:rsid w:val="004D133A"/>
    <w:rsid w:val="004D1443"/>
    <w:rsid w:val="004D1C5D"/>
    <w:rsid w:val="004D1D8D"/>
    <w:rsid w:val="004D223A"/>
    <w:rsid w:val="004D22B9"/>
    <w:rsid w:val="004D2557"/>
    <w:rsid w:val="004D25FD"/>
    <w:rsid w:val="004D2670"/>
    <w:rsid w:val="004D2809"/>
    <w:rsid w:val="004D29C2"/>
    <w:rsid w:val="004D2A9F"/>
    <w:rsid w:val="004D2B28"/>
    <w:rsid w:val="004D2D19"/>
    <w:rsid w:val="004D2F49"/>
    <w:rsid w:val="004D3101"/>
    <w:rsid w:val="004D3341"/>
    <w:rsid w:val="004D39F9"/>
    <w:rsid w:val="004D3A3F"/>
    <w:rsid w:val="004D3E82"/>
    <w:rsid w:val="004D4307"/>
    <w:rsid w:val="004D45C3"/>
    <w:rsid w:val="004D497B"/>
    <w:rsid w:val="004D4984"/>
    <w:rsid w:val="004D4BC0"/>
    <w:rsid w:val="004D526C"/>
    <w:rsid w:val="004D5280"/>
    <w:rsid w:val="004D535D"/>
    <w:rsid w:val="004D53A4"/>
    <w:rsid w:val="004D555F"/>
    <w:rsid w:val="004D582A"/>
    <w:rsid w:val="004D59C7"/>
    <w:rsid w:val="004D59F8"/>
    <w:rsid w:val="004D5B53"/>
    <w:rsid w:val="004D5BAF"/>
    <w:rsid w:val="004D6218"/>
    <w:rsid w:val="004D6220"/>
    <w:rsid w:val="004D6286"/>
    <w:rsid w:val="004D6478"/>
    <w:rsid w:val="004D676A"/>
    <w:rsid w:val="004D67F4"/>
    <w:rsid w:val="004D6B96"/>
    <w:rsid w:val="004D6F82"/>
    <w:rsid w:val="004D71D7"/>
    <w:rsid w:val="004D7545"/>
    <w:rsid w:val="004D787B"/>
    <w:rsid w:val="004D7A13"/>
    <w:rsid w:val="004D7EF7"/>
    <w:rsid w:val="004D7F1F"/>
    <w:rsid w:val="004E00CF"/>
    <w:rsid w:val="004E02D2"/>
    <w:rsid w:val="004E035D"/>
    <w:rsid w:val="004E082F"/>
    <w:rsid w:val="004E0C7E"/>
    <w:rsid w:val="004E104E"/>
    <w:rsid w:val="004E157A"/>
    <w:rsid w:val="004E15A0"/>
    <w:rsid w:val="004E19EA"/>
    <w:rsid w:val="004E1D45"/>
    <w:rsid w:val="004E1E5A"/>
    <w:rsid w:val="004E1F13"/>
    <w:rsid w:val="004E209E"/>
    <w:rsid w:val="004E234E"/>
    <w:rsid w:val="004E269F"/>
    <w:rsid w:val="004E290D"/>
    <w:rsid w:val="004E2914"/>
    <w:rsid w:val="004E2A73"/>
    <w:rsid w:val="004E2B10"/>
    <w:rsid w:val="004E2CC2"/>
    <w:rsid w:val="004E2EAB"/>
    <w:rsid w:val="004E2F32"/>
    <w:rsid w:val="004E34D3"/>
    <w:rsid w:val="004E355B"/>
    <w:rsid w:val="004E3F58"/>
    <w:rsid w:val="004E463E"/>
    <w:rsid w:val="004E480B"/>
    <w:rsid w:val="004E4BE8"/>
    <w:rsid w:val="004E4BEF"/>
    <w:rsid w:val="004E4E9E"/>
    <w:rsid w:val="004E5029"/>
    <w:rsid w:val="004E5278"/>
    <w:rsid w:val="004E5544"/>
    <w:rsid w:val="004E5995"/>
    <w:rsid w:val="004E5F3E"/>
    <w:rsid w:val="004E5F84"/>
    <w:rsid w:val="004E600A"/>
    <w:rsid w:val="004E60C5"/>
    <w:rsid w:val="004E6143"/>
    <w:rsid w:val="004E647F"/>
    <w:rsid w:val="004E657E"/>
    <w:rsid w:val="004E666D"/>
    <w:rsid w:val="004E66F8"/>
    <w:rsid w:val="004E6914"/>
    <w:rsid w:val="004E696F"/>
    <w:rsid w:val="004E6B06"/>
    <w:rsid w:val="004E6D3F"/>
    <w:rsid w:val="004E70E6"/>
    <w:rsid w:val="004E72CF"/>
    <w:rsid w:val="004E7347"/>
    <w:rsid w:val="004E74AB"/>
    <w:rsid w:val="004E7531"/>
    <w:rsid w:val="004E76AE"/>
    <w:rsid w:val="004E78A5"/>
    <w:rsid w:val="004E7B92"/>
    <w:rsid w:val="004E7C59"/>
    <w:rsid w:val="004E7CE3"/>
    <w:rsid w:val="004E7D96"/>
    <w:rsid w:val="004E7E64"/>
    <w:rsid w:val="004E7F32"/>
    <w:rsid w:val="004F0102"/>
    <w:rsid w:val="004F0212"/>
    <w:rsid w:val="004F0221"/>
    <w:rsid w:val="004F02D8"/>
    <w:rsid w:val="004F04F9"/>
    <w:rsid w:val="004F0A03"/>
    <w:rsid w:val="004F0E7A"/>
    <w:rsid w:val="004F1107"/>
    <w:rsid w:val="004F1280"/>
    <w:rsid w:val="004F12E5"/>
    <w:rsid w:val="004F14BD"/>
    <w:rsid w:val="004F192E"/>
    <w:rsid w:val="004F1A64"/>
    <w:rsid w:val="004F1B2A"/>
    <w:rsid w:val="004F1C88"/>
    <w:rsid w:val="004F1D81"/>
    <w:rsid w:val="004F1F0C"/>
    <w:rsid w:val="004F2521"/>
    <w:rsid w:val="004F27A9"/>
    <w:rsid w:val="004F27ED"/>
    <w:rsid w:val="004F29BB"/>
    <w:rsid w:val="004F2CC1"/>
    <w:rsid w:val="004F2D42"/>
    <w:rsid w:val="004F3098"/>
    <w:rsid w:val="004F3266"/>
    <w:rsid w:val="004F3928"/>
    <w:rsid w:val="004F393B"/>
    <w:rsid w:val="004F4009"/>
    <w:rsid w:val="004F4356"/>
    <w:rsid w:val="004F4556"/>
    <w:rsid w:val="004F45EA"/>
    <w:rsid w:val="004F4852"/>
    <w:rsid w:val="004F4885"/>
    <w:rsid w:val="004F4909"/>
    <w:rsid w:val="004F4A36"/>
    <w:rsid w:val="004F503D"/>
    <w:rsid w:val="004F55DB"/>
    <w:rsid w:val="004F564E"/>
    <w:rsid w:val="004F587C"/>
    <w:rsid w:val="004F5958"/>
    <w:rsid w:val="004F598F"/>
    <w:rsid w:val="004F5A22"/>
    <w:rsid w:val="004F5A3A"/>
    <w:rsid w:val="004F6358"/>
    <w:rsid w:val="004F64D9"/>
    <w:rsid w:val="004F65B4"/>
    <w:rsid w:val="004F675C"/>
    <w:rsid w:val="004F6AD9"/>
    <w:rsid w:val="004F6F9A"/>
    <w:rsid w:val="004F72C9"/>
    <w:rsid w:val="004F7415"/>
    <w:rsid w:val="004F7456"/>
    <w:rsid w:val="004F7471"/>
    <w:rsid w:val="004F774D"/>
    <w:rsid w:val="004F7829"/>
    <w:rsid w:val="004F78C6"/>
    <w:rsid w:val="004F79CC"/>
    <w:rsid w:val="004F7A2E"/>
    <w:rsid w:val="004F7AD2"/>
    <w:rsid w:val="0050043B"/>
    <w:rsid w:val="00500AC4"/>
    <w:rsid w:val="00500BF5"/>
    <w:rsid w:val="00500E5D"/>
    <w:rsid w:val="00500E79"/>
    <w:rsid w:val="00500FA1"/>
    <w:rsid w:val="005010AB"/>
    <w:rsid w:val="00501188"/>
    <w:rsid w:val="005013A3"/>
    <w:rsid w:val="00501480"/>
    <w:rsid w:val="00501564"/>
    <w:rsid w:val="00501830"/>
    <w:rsid w:val="005018AF"/>
    <w:rsid w:val="0050199D"/>
    <w:rsid w:val="00501AE7"/>
    <w:rsid w:val="00501BDA"/>
    <w:rsid w:val="00501C04"/>
    <w:rsid w:val="00501F7E"/>
    <w:rsid w:val="00502023"/>
    <w:rsid w:val="0050204F"/>
    <w:rsid w:val="00502062"/>
    <w:rsid w:val="00502362"/>
    <w:rsid w:val="00502405"/>
    <w:rsid w:val="005024DD"/>
    <w:rsid w:val="005026CF"/>
    <w:rsid w:val="0050296B"/>
    <w:rsid w:val="00502A1E"/>
    <w:rsid w:val="00502A69"/>
    <w:rsid w:val="00502B3B"/>
    <w:rsid w:val="00502E33"/>
    <w:rsid w:val="005030A1"/>
    <w:rsid w:val="005032CC"/>
    <w:rsid w:val="005034F0"/>
    <w:rsid w:val="0050372A"/>
    <w:rsid w:val="0050381F"/>
    <w:rsid w:val="00503CC3"/>
    <w:rsid w:val="00503D4C"/>
    <w:rsid w:val="00503E09"/>
    <w:rsid w:val="00504264"/>
    <w:rsid w:val="0050429D"/>
    <w:rsid w:val="00504307"/>
    <w:rsid w:val="00504F64"/>
    <w:rsid w:val="005052A8"/>
    <w:rsid w:val="0050537E"/>
    <w:rsid w:val="00505B90"/>
    <w:rsid w:val="00506099"/>
    <w:rsid w:val="005060C6"/>
    <w:rsid w:val="0050634E"/>
    <w:rsid w:val="00506383"/>
    <w:rsid w:val="005066C0"/>
    <w:rsid w:val="0050687D"/>
    <w:rsid w:val="005069F4"/>
    <w:rsid w:val="00506B93"/>
    <w:rsid w:val="00506CAC"/>
    <w:rsid w:val="00506F6C"/>
    <w:rsid w:val="00507029"/>
    <w:rsid w:val="005070EC"/>
    <w:rsid w:val="005072E5"/>
    <w:rsid w:val="00507386"/>
    <w:rsid w:val="0050750C"/>
    <w:rsid w:val="00507534"/>
    <w:rsid w:val="00507744"/>
    <w:rsid w:val="00507942"/>
    <w:rsid w:val="00507994"/>
    <w:rsid w:val="00507C07"/>
    <w:rsid w:val="00507CD8"/>
    <w:rsid w:val="00507EB9"/>
    <w:rsid w:val="00507FA9"/>
    <w:rsid w:val="0051021C"/>
    <w:rsid w:val="0051081F"/>
    <w:rsid w:val="00510D4C"/>
    <w:rsid w:val="00510D88"/>
    <w:rsid w:val="00511010"/>
    <w:rsid w:val="005113A3"/>
    <w:rsid w:val="0051153F"/>
    <w:rsid w:val="00511DA8"/>
    <w:rsid w:val="00511F12"/>
    <w:rsid w:val="00512327"/>
    <w:rsid w:val="005124CD"/>
    <w:rsid w:val="0051254F"/>
    <w:rsid w:val="00512573"/>
    <w:rsid w:val="0051259C"/>
    <w:rsid w:val="00512624"/>
    <w:rsid w:val="00512758"/>
    <w:rsid w:val="0051279F"/>
    <w:rsid w:val="0051294D"/>
    <w:rsid w:val="005129E1"/>
    <w:rsid w:val="00512F8A"/>
    <w:rsid w:val="00512FB3"/>
    <w:rsid w:val="0051306F"/>
    <w:rsid w:val="00513325"/>
    <w:rsid w:val="0051337A"/>
    <w:rsid w:val="00513591"/>
    <w:rsid w:val="00513B3B"/>
    <w:rsid w:val="00513C68"/>
    <w:rsid w:val="00513EA2"/>
    <w:rsid w:val="0051409F"/>
    <w:rsid w:val="005141F9"/>
    <w:rsid w:val="0051421D"/>
    <w:rsid w:val="0051437D"/>
    <w:rsid w:val="0051447E"/>
    <w:rsid w:val="00514605"/>
    <w:rsid w:val="00514808"/>
    <w:rsid w:val="005149AB"/>
    <w:rsid w:val="005149E1"/>
    <w:rsid w:val="00514D8C"/>
    <w:rsid w:val="00515005"/>
    <w:rsid w:val="005152FB"/>
    <w:rsid w:val="0051534A"/>
    <w:rsid w:val="005153E6"/>
    <w:rsid w:val="0051581B"/>
    <w:rsid w:val="0051596C"/>
    <w:rsid w:val="00515A42"/>
    <w:rsid w:val="00515DDB"/>
    <w:rsid w:val="005160FE"/>
    <w:rsid w:val="0051674F"/>
    <w:rsid w:val="005167EC"/>
    <w:rsid w:val="005168C5"/>
    <w:rsid w:val="00516963"/>
    <w:rsid w:val="00516985"/>
    <w:rsid w:val="00516D47"/>
    <w:rsid w:val="00516D5B"/>
    <w:rsid w:val="00517068"/>
    <w:rsid w:val="00517680"/>
    <w:rsid w:val="00517733"/>
    <w:rsid w:val="005177E7"/>
    <w:rsid w:val="005178B9"/>
    <w:rsid w:val="00517A49"/>
    <w:rsid w:val="00517EEC"/>
    <w:rsid w:val="00520065"/>
    <w:rsid w:val="00520134"/>
    <w:rsid w:val="0052014B"/>
    <w:rsid w:val="005201A1"/>
    <w:rsid w:val="005204E4"/>
    <w:rsid w:val="0052087F"/>
    <w:rsid w:val="005208A8"/>
    <w:rsid w:val="0052091A"/>
    <w:rsid w:val="00520C1F"/>
    <w:rsid w:val="00521238"/>
    <w:rsid w:val="00521F94"/>
    <w:rsid w:val="00522152"/>
    <w:rsid w:val="00522241"/>
    <w:rsid w:val="00522396"/>
    <w:rsid w:val="00522694"/>
    <w:rsid w:val="00522864"/>
    <w:rsid w:val="00522957"/>
    <w:rsid w:val="005229CB"/>
    <w:rsid w:val="00522FC1"/>
    <w:rsid w:val="0052301B"/>
    <w:rsid w:val="00523D05"/>
    <w:rsid w:val="00523E40"/>
    <w:rsid w:val="00524081"/>
    <w:rsid w:val="005240B3"/>
    <w:rsid w:val="00524239"/>
    <w:rsid w:val="00524452"/>
    <w:rsid w:val="005244FA"/>
    <w:rsid w:val="005248A6"/>
    <w:rsid w:val="005248E4"/>
    <w:rsid w:val="00524A5F"/>
    <w:rsid w:val="00524AF6"/>
    <w:rsid w:val="00524BA9"/>
    <w:rsid w:val="00524D66"/>
    <w:rsid w:val="00524FDE"/>
    <w:rsid w:val="005250BB"/>
    <w:rsid w:val="0052564D"/>
    <w:rsid w:val="0052568C"/>
    <w:rsid w:val="0052569A"/>
    <w:rsid w:val="005256B4"/>
    <w:rsid w:val="005257E8"/>
    <w:rsid w:val="00525816"/>
    <w:rsid w:val="00525B41"/>
    <w:rsid w:val="00525BCA"/>
    <w:rsid w:val="0052609B"/>
    <w:rsid w:val="00526484"/>
    <w:rsid w:val="0052661F"/>
    <w:rsid w:val="0052667A"/>
    <w:rsid w:val="005267D8"/>
    <w:rsid w:val="00526898"/>
    <w:rsid w:val="005268DB"/>
    <w:rsid w:val="0052698A"/>
    <w:rsid w:val="00526A4D"/>
    <w:rsid w:val="00526BB4"/>
    <w:rsid w:val="00526BD3"/>
    <w:rsid w:val="00526D53"/>
    <w:rsid w:val="00526E9A"/>
    <w:rsid w:val="00526F2F"/>
    <w:rsid w:val="00527028"/>
    <w:rsid w:val="005271F9"/>
    <w:rsid w:val="00527A03"/>
    <w:rsid w:val="00527C01"/>
    <w:rsid w:val="00527D28"/>
    <w:rsid w:val="00527DB9"/>
    <w:rsid w:val="00527E5D"/>
    <w:rsid w:val="00527E7D"/>
    <w:rsid w:val="00530304"/>
    <w:rsid w:val="00530531"/>
    <w:rsid w:val="005305BB"/>
    <w:rsid w:val="005305D0"/>
    <w:rsid w:val="00530745"/>
    <w:rsid w:val="00530872"/>
    <w:rsid w:val="005309FB"/>
    <w:rsid w:val="00530A47"/>
    <w:rsid w:val="00530B45"/>
    <w:rsid w:val="00530B51"/>
    <w:rsid w:val="00530C92"/>
    <w:rsid w:val="00530D80"/>
    <w:rsid w:val="0053148A"/>
    <w:rsid w:val="005318A3"/>
    <w:rsid w:val="00531F91"/>
    <w:rsid w:val="00531FEC"/>
    <w:rsid w:val="0053220E"/>
    <w:rsid w:val="00532227"/>
    <w:rsid w:val="00532269"/>
    <w:rsid w:val="005322D6"/>
    <w:rsid w:val="005324F4"/>
    <w:rsid w:val="005326DD"/>
    <w:rsid w:val="00532879"/>
    <w:rsid w:val="005328AB"/>
    <w:rsid w:val="0053317B"/>
    <w:rsid w:val="0053342E"/>
    <w:rsid w:val="00533519"/>
    <w:rsid w:val="00533C2A"/>
    <w:rsid w:val="00533EB4"/>
    <w:rsid w:val="00533F37"/>
    <w:rsid w:val="005343D2"/>
    <w:rsid w:val="005345B3"/>
    <w:rsid w:val="00534815"/>
    <w:rsid w:val="00534B3E"/>
    <w:rsid w:val="00534C74"/>
    <w:rsid w:val="00534EC1"/>
    <w:rsid w:val="005351A6"/>
    <w:rsid w:val="0053538B"/>
    <w:rsid w:val="00535480"/>
    <w:rsid w:val="005355E5"/>
    <w:rsid w:val="005358BE"/>
    <w:rsid w:val="005361B9"/>
    <w:rsid w:val="0053628D"/>
    <w:rsid w:val="00536346"/>
    <w:rsid w:val="005364B4"/>
    <w:rsid w:val="00537012"/>
    <w:rsid w:val="0053731A"/>
    <w:rsid w:val="00537649"/>
    <w:rsid w:val="0053798F"/>
    <w:rsid w:val="00537CDD"/>
    <w:rsid w:val="005408C3"/>
    <w:rsid w:val="005409E8"/>
    <w:rsid w:val="00540A4D"/>
    <w:rsid w:val="00540A7D"/>
    <w:rsid w:val="00540A96"/>
    <w:rsid w:val="00540B35"/>
    <w:rsid w:val="00540DE4"/>
    <w:rsid w:val="00540E0B"/>
    <w:rsid w:val="00540FB0"/>
    <w:rsid w:val="00540FF2"/>
    <w:rsid w:val="00541179"/>
    <w:rsid w:val="00541683"/>
    <w:rsid w:val="00541874"/>
    <w:rsid w:val="00542566"/>
    <w:rsid w:val="0054263B"/>
    <w:rsid w:val="005429DF"/>
    <w:rsid w:val="00543112"/>
    <w:rsid w:val="005431C8"/>
    <w:rsid w:val="0054321D"/>
    <w:rsid w:val="0054360A"/>
    <w:rsid w:val="00543812"/>
    <w:rsid w:val="00543B7B"/>
    <w:rsid w:val="00544351"/>
    <w:rsid w:val="005449A2"/>
    <w:rsid w:val="00544B43"/>
    <w:rsid w:val="00544BCB"/>
    <w:rsid w:val="00544D91"/>
    <w:rsid w:val="00544E30"/>
    <w:rsid w:val="0054516A"/>
    <w:rsid w:val="0054516D"/>
    <w:rsid w:val="0054520E"/>
    <w:rsid w:val="00545317"/>
    <w:rsid w:val="00545F08"/>
    <w:rsid w:val="00545FAA"/>
    <w:rsid w:val="00546291"/>
    <w:rsid w:val="005463EB"/>
    <w:rsid w:val="0054644B"/>
    <w:rsid w:val="00546550"/>
    <w:rsid w:val="00546A02"/>
    <w:rsid w:val="00546A60"/>
    <w:rsid w:val="00546B00"/>
    <w:rsid w:val="00546D78"/>
    <w:rsid w:val="00546D91"/>
    <w:rsid w:val="005470AB"/>
    <w:rsid w:val="00547137"/>
    <w:rsid w:val="0054720E"/>
    <w:rsid w:val="0054764D"/>
    <w:rsid w:val="0054768D"/>
    <w:rsid w:val="00547AE1"/>
    <w:rsid w:val="00547CF7"/>
    <w:rsid w:val="00547D8D"/>
    <w:rsid w:val="0055005A"/>
    <w:rsid w:val="00550351"/>
    <w:rsid w:val="0055085C"/>
    <w:rsid w:val="00550DE6"/>
    <w:rsid w:val="0055142E"/>
    <w:rsid w:val="005517F9"/>
    <w:rsid w:val="00551807"/>
    <w:rsid w:val="00551809"/>
    <w:rsid w:val="00551D5E"/>
    <w:rsid w:val="00551DCC"/>
    <w:rsid w:val="005522B5"/>
    <w:rsid w:val="00552B4F"/>
    <w:rsid w:val="00552DBD"/>
    <w:rsid w:val="00552DDE"/>
    <w:rsid w:val="005530E6"/>
    <w:rsid w:val="00553262"/>
    <w:rsid w:val="00553381"/>
    <w:rsid w:val="005533B2"/>
    <w:rsid w:val="005534D4"/>
    <w:rsid w:val="0055388C"/>
    <w:rsid w:val="00553950"/>
    <w:rsid w:val="005539BB"/>
    <w:rsid w:val="00553F9B"/>
    <w:rsid w:val="00554030"/>
    <w:rsid w:val="00554312"/>
    <w:rsid w:val="005544CA"/>
    <w:rsid w:val="005545D7"/>
    <w:rsid w:val="00554723"/>
    <w:rsid w:val="00554914"/>
    <w:rsid w:val="00554A07"/>
    <w:rsid w:val="00554ED6"/>
    <w:rsid w:val="00554F7B"/>
    <w:rsid w:val="00555432"/>
    <w:rsid w:val="00555453"/>
    <w:rsid w:val="005555EA"/>
    <w:rsid w:val="00555700"/>
    <w:rsid w:val="005559CA"/>
    <w:rsid w:val="00555CD0"/>
    <w:rsid w:val="00555D09"/>
    <w:rsid w:val="00555D9F"/>
    <w:rsid w:val="00555E46"/>
    <w:rsid w:val="0055648A"/>
    <w:rsid w:val="0055654E"/>
    <w:rsid w:val="005565E0"/>
    <w:rsid w:val="00556B7F"/>
    <w:rsid w:val="00556C18"/>
    <w:rsid w:val="00556D0F"/>
    <w:rsid w:val="00556D1C"/>
    <w:rsid w:val="00556F08"/>
    <w:rsid w:val="00557160"/>
    <w:rsid w:val="0055725E"/>
    <w:rsid w:val="00557490"/>
    <w:rsid w:val="005574C7"/>
    <w:rsid w:val="00557560"/>
    <w:rsid w:val="00557593"/>
    <w:rsid w:val="0055769D"/>
    <w:rsid w:val="00557A73"/>
    <w:rsid w:val="00557B88"/>
    <w:rsid w:val="00557DEA"/>
    <w:rsid w:val="00557FA4"/>
    <w:rsid w:val="00560015"/>
    <w:rsid w:val="00560437"/>
    <w:rsid w:val="0056056E"/>
    <w:rsid w:val="00560688"/>
    <w:rsid w:val="005608EB"/>
    <w:rsid w:val="00560A63"/>
    <w:rsid w:val="00560DEB"/>
    <w:rsid w:val="00560F23"/>
    <w:rsid w:val="00560F77"/>
    <w:rsid w:val="00561040"/>
    <w:rsid w:val="00561A22"/>
    <w:rsid w:val="00562108"/>
    <w:rsid w:val="005622CF"/>
    <w:rsid w:val="005622D1"/>
    <w:rsid w:val="005623B7"/>
    <w:rsid w:val="00562742"/>
    <w:rsid w:val="005627F8"/>
    <w:rsid w:val="00562812"/>
    <w:rsid w:val="00562D73"/>
    <w:rsid w:val="005633DC"/>
    <w:rsid w:val="00563657"/>
    <w:rsid w:val="00563876"/>
    <w:rsid w:val="00563CC6"/>
    <w:rsid w:val="00563DB8"/>
    <w:rsid w:val="0056438C"/>
    <w:rsid w:val="005648A5"/>
    <w:rsid w:val="005648C0"/>
    <w:rsid w:val="0056491D"/>
    <w:rsid w:val="00564A0D"/>
    <w:rsid w:val="00564B88"/>
    <w:rsid w:val="00564BB3"/>
    <w:rsid w:val="0056500C"/>
    <w:rsid w:val="005650AB"/>
    <w:rsid w:val="0056554D"/>
    <w:rsid w:val="0056566D"/>
    <w:rsid w:val="00565959"/>
    <w:rsid w:val="00565DC7"/>
    <w:rsid w:val="00565EC5"/>
    <w:rsid w:val="005660D7"/>
    <w:rsid w:val="0056638E"/>
    <w:rsid w:val="005663CF"/>
    <w:rsid w:val="005663DE"/>
    <w:rsid w:val="005667E2"/>
    <w:rsid w:val="0056695E"/>
    <w:rsid w:val="00566A88"/>
    <w:rsid w:val="00566CCC"/>
    <w:rsid w:val="00566D65"/>
    <w:rsid w:val="00566E2C"/>
    <w:rsid w:val="0056711A"/>
    <w:rsid w:val="005674F2"/>
    <w:rsid w:val="00567669"/>
    <w:rsid w:val="00567771"/>
    <w:rsid w:val="005678BA"/>
    <w:rsid w:val="00567A1A"/>
    <w:rsid w:val="00567A85"/>
    <w:rsid w:val="00567C3B"/>
    <w:rsid w:val="00567DA7"/>
    <w:rsid w:val="00567EA4"/>
    <w:rsid w:val="00567FA3"/>
    <w:rsid w:val="005700D4"/>
    <w:rsid w:val="00570175"/>
    <w:rsid w:val="005703AA"/>
    <w:rsid w:val="0057091E"/>
    <w:rsid w:val="00570CB1"/>
    <w:rsid w:val="00570F40"/>
    <w:rsid w:val="005711CE"/>
    <w:rsid w:val="005712B9"/>
    <w:rsid w:val="00571849"/>
    <w:rsid w:val="005719B6"/>
    <w:rsid w:val="00571A9E"/>
    <w:rsid w:val="00571C6C"/>
    <w:rsid w:val="00571FF0"/>
    <w:rsid w:val="005720AE"/>
    <w:rsid w:val="00572442"/>
    <w:rsid w:val="005727C4"/>
    <w:rsid w:val="00572ACD"/>
    <w:rsid w:val="00572B3C"/>
    <w:rsid w:val="00572D2A"/>
    <w:rsid w:val="00572F98"/>
    <w:rsid w:val="00573113"/>
    <w:rsid w:val="0057377D"/>
    <w:rsid w:val="00573787"/>
    <w:rsid w:val="005737FE"/>
    <w:rsid w:val="00573CF5"/>
    <w:rsid w:val="00573D99"/>
    <w:rsid w:val="005741F9"/>
    <w:rsid w:val="005744DC"/>
    <w:rsid w:val="005749DF"/>
    <w:rsid w:val="00574B69"/>
    <w:rsid w:val="00574C9B"/>
    <w:rsid w:val="00574CA3"/>
    <w:rsid w:val="00574D47"/>
    <w:rsid w:val="00574D60"/>
    <w:rsid w:val="00574E76"/>
    <w:rsid w:val="00574EE9"/>
    <w:rsid w:val="00574F48"/>
    <w:rsid w:val="00575271"/>
    <w:rsid w:val="00575482"/>
    <w:rsid w:val="005755FA"/>
    <w:rsid w:val="00575A1C"/>
    <w:rsid w:val="00575AD4"/>
    <w:rsid w:val="00575C86"/>
    <w:rsid w:val="00575DE5"/>
    <w:rsid w:val="00575DF5"/>
    <w:rsid w:val="00575EFA"/>
    <w:rsid w:val="00576234"/>
    <w:rsid w:val="0057641A"/>
    <w:rsid w:val="0057650D"/>
    <w:rsid w:val="005767D5"/>
    <w:rsid w:val="005767FC"/>
    <w:rsid w:val="00576995"/>
    <w:rsid w:val="00576E9E"/>
    <w:rsid w:val="005775D8"/>
    <w:rsid w:val="00577652"/>
    <w:rsid w:val="00577B77"/>
    <w:rsid w:val="00577D3E"/>
    <w:rsid w:val="00577D86"/>
    <w:rsid w:val="00577E29"/>
    <w:rsid w:val="00577E8C"/>
    <w:rsid w:val="00580162"/>
    <w:rsid w:val="00580617"/>
    <w:rsid w:val="0058064E"/>
    <w:rsid w:val="00580753"/>
    <w:rsid w:val="005808C0"/>
    <w:rsid w:val="00580FE1"/>
    <w:rsid w:val="00581036"/>
    <w:rsid w:val="005810E0"/>
    <w:rsid w:val="0058148B"/>
    <w:rsid w:val="00581580"/>
    <w:rsid w:val="0058174D"/>
    <w:rsid w:val="005817A5"/>
    <w:rsid w:val="0058181B"/>
    <w:rsid w:val="00581B41"/>
    <w:rsid w:val="00581B72"/>
    <w:rsid w:val="00581EFF"/>
    <w:rsid w:val="00581F2A"/>
    <w:rsid w:val="00582013"/>
    <w:rsid w:val="00582140"/>
    <w:rsid w:val="005821A5"/>
    <w:rsid w:val="005821CF"/>
    <w:rsid w:val="00582891"/>
    <w:rsid w:val="00582A9B"/>
    <w:rsid w:val="00582F9F"/>
    <w:rsid w:val="00583222"/>
    <w:rsid w:val="005841AE"/>
    <w:rsid w:val="005843DC"/>
    <w:rsid w:val="00584456"/>
    <w:rsid w:val="00584693"/>
    <w:rsid w:val="0058471F"/>
    <w:rsid w:val="00584BB0"/>
    <w:rsid w:val="00584DA1"/>
    <w:rsid w:val="00584E89"/>
    <w:rsid w:val="00585280"/>
    <w:rsid w:val="005852E9"/>
    <w:rsid w:val="00585368"/>
    <w:rsid w:val="00585481"/>
    <w:rsid w:val="00585866"/>
    <w:rsid w:val="00585962"/>
    <w:rsid w:val="00585CE7"/>
    <w:rsid w:val="00585DEC"/>
    <w:rsid w:val="00585DEF"/>
    <w:rsid w:val="00585DFE"/>
    <w:rsid w:val="00585E05"/>
    <w:rsid w:val="00585E3E"/>
    <w:rsid w:val="0058626B"/>
    <w:rsid w:val="00586577"/>
    <w:rsid w:val="00586741"/>
    <w:rsid w:val="00586750"/>
    <w:rsid w:val="0058697A"/>
    <w:rsid w:val="00586B65"/>
    <w:rsid w:val="00586B8F"/>
    <w:rsid w:val="00586C70"/>
    <w:rsid w:val="00586E8D"/>
    <w:rsid w:val="00586ECF"/>
    <w:rsid w:val="0058711C"/>
    <w:rsid w:val="005874C3"/>
    <w:rsid w:val="00587589"/>
    <w:rsid w:val="005876AF"/>
    <w:rsid w:val="00587913"/>
    <w:rsid w:val="00587A92"/>
    <w:rsid w:val="00587AE9"/>
    <w:rsid w:val="00587D92"/>
    <w:rsid w:val="00587FB8"/>
    <w:rsid w:val="005901CF"/>
    <w:rsid w:val="00590300"/>
    <w:rsid w:val="005907D0"/>
    <w:rsid w:val="00590873"/>
    <w:rsid w:val="00590A54"/>
    <w:rsid w:val="00590C28"/>
    <w:rsid w:val="00590D31"/>
    <w:rsid w:val="00590E7A"/>
    <w:rsid w:val="00590E96"/>
    <w:rsid w:val="00590FF2"/>
    <w:rsid w:val="0059107C"/>
    <w:rsid w:val="00591C42"/>
    <w:rsid w:val="00591CE9"/>
    <w:rsid w:val="005922F0"/>
    <w:rsid w:val="0059244E"/>
    <w:rsid w:val="00592766"/>
    <w:rsid w:val="0059297A"/>
    <w:rsid w:val="00592B4D"/>
    <w:rsid w:val="00592CEE"/>
    <w:rsid w:val="00592F28"/>
    <w:rsid w:val="005932C8"/>
    <w:rsid w:val="005936A0"/>
    <w:rsid w:val="00593872"/>
    <w:rsid w:val="00593A95"/>
    <w:rsid w:val="00593BE3"/>
    <w:rsid w:val="00593D0E"/>
    <w:rsid w:val="00593E36"/>
    <w:rsid w:val="005944DE"/>
    <w:rsid w:val="005944F4"/>
    <w:rsid w:val="00594648"/>
    <w:rsid w:val="00594AC3"/>
    <w:rsid w:val="00594BD6"/>
    <w:rsid w:val="00594CBC"/>
    <w:rsid w:val="00594D24"/>
    <w:rsid w:val="00594F6A"/>
    <w:rsid w:val="005952DC"/>
    <w:rsid w:val="005952EF"/>
    <w:rsid w:val="005953D9"/>
    <w:rsid w:val="005960BC"/>
    <w:rsid w:val="00596117"/>
    <w:rsid w:val="0059638D"/>
    <w:rsid w:val="00596461"/>
    <w:rsid w:val="005966A8"/>
    <w:rsid w:val="005966B1"/>
    <w:rsid w:val="00596881"/>
    <w:rsid w:val="005969F3"/>
    <w:rsid w:val="00596A81"/>
    <w:rsid w:val="00596AF4"/>
    <w:rsid w:val="00596D96"/>
    <w:rsid w:val="00596F44"/>
    <w:rsid w:val="00596FC6"/>
    <w:rsid w:val="00597107"/>
    <w:rsid w:val="0059760A"/>
    <w:rsid w:val="00597ADF"/>
    <w:rsid w:val="00597D21"/>
    <w:rsid w:val="00597DE8"/>
    <w:rsid w:val="00597FD7"/>
    <w:rsid w:val="005A0159"/>
    <w:rsid w:val="005A029D"/>
    <w:rsid w:val="005A0581"/>
    <w:rsid w:val="005A05DC"/>
    <w:rsid w:val="005A0803"/>
    <w:rsid w:val="005A0B7C"/>
    <w:rsid w:val="005A1035"/>
    <w:rsid w:val="005A12B6"/>
    <w:rsid w:val="005A14B2"/>
    <w:rsid w:val="005A1556"/>
    <w:rsid w:val="005A1DAA"/>
    <w:rsid w:val="005A1F6B"/>
    <w:rsid w:val="005A2103"/>
    <w:rsid w:val="005A219F"/>
    <w:rsid w:val="005A22EB"/>
    <w:rsid w:val="005A242D"/>
    <w:rsid w:val="005A24E0"/>
    <w:rsid w:val="005A2513"/>
    <w:rsid w:val="005A27AB"/>
    <w:rsid w:val="005A2940"/>
    <w:rsid w:val="005A2951"/>
    <w:rsid w:val="005A2A93"/>
    <w:rsid w:val="005A2BBF"/>
    <w:rsid w:val="005A2D0C"/>
    <w:rsid w:val="005A30AF"/>
    <w:rsid w:val="005A325B"/>
    <w:rsid w:val="005A367C"/>
    <w:rsid w:val="005A37C5"/>
    <w:rsid w:val="005A3922"/>
    <w:rsid w:val="005A3DA1"/>
    <w:rsid w:val="005A3E0C"/>
    <w:rsid w:val="005A3E1D"/>
    <w:rsid w:val="005A3E83"/>
    <w:rsid w:val="005A40E7"/>
    <w:rsid w:val="005A4476"/>
    <w:rsid w:val="005A4812"/>
    <w:rsid w:val="005A4DB9"/>
    <w:rsid w:val="005A4F56"/>
    <w:rsid w:val="005A507E"/>
    <w:rsid w:val="005A5452"/>
    <w:rsid w:val="005A54E5"/>
    <w:rsid w:val="005A5652"/>
    <w:rsid w:val="005A5B59"/>
    <w:rsid w:val="005A5BB8"/>
    <w:rsid w:val="005A5CCD"/>
    <w:rsid w:val="005A5D96"/>
    <w:rsid w:val="005A609A"/>
    <w:rsid w:val="005A663B"/>
    <w:rsid w:val="005A66E8"/>
    <w:rsid w:val="005A6907"/>
    <w:rsid w:val="005A6A91"/>
    <w:rsid w:val="005A6AF4"/>
    <w:rsid w:val="005A6CE6"/>
    <w:rsid w:val="005A6D82"/>
    <w:rsid w:val="005A74A8"/>
    <w:rsid w:val="005A76A8"/>
    <w:rsid w:val="005A78E9"/>
    <w:rsid w:val="005A7A8B"/>
    <w:rsid w:val="005A7C90"/>
    <w:rsid w:val="005B013A"/>
    <w:rsid w:val="005B03E4"/>
    <w:rsid w:val="005B0474"/>
    <w:rsid w:val="005B1073"/>
    <w:rsid w:val="005B10B5"/>
    <w:rsid w:val="005B1423"/>
    <w:rsid w:val="005B1727"/>
    <w:rsid w:val="005B1C44"/>
    <w:rsid w:val="005B1F2B"/>
    <w:rsid w:val="005B1F7D"/>
    <w:rsid w:val="005B241C"/>
    <w:rsid w:val="005B282B"/>
    <w:rsid w:val="005B2918"/>
    <w:rsid w:val="005B2989"/>
    <w:rsid w:val="005B2ABD"/>
    <w:rsid w:val="005B2BF2"/>
    <w:rsid w:val="005B2E35"/>
    <w:rsid w:val="005B321C"/>
    <w:rsid w:val="005B32A4"/>
    <w:rsid w:val="005B350B"/>
    <w:rsid w:val="005B3712"/>
    <w:rsid w:val="005B37C2"/>
    <w:rsid w:val="005B382A"/>
    <w:rsid w:val="005B399F"/>
    <w:rsid w:val="005B3F8D"/>
    <w:rsid w:val="005B4524"/>
    <w:rsid w:val="005B4629"/>
    <w:rsid w:val="005B4867"/>
    <w:rsid w:val="005B4B75"/>
    <w:rsid w:val="005B4FC8"/>
    <w:rsid w:val="005B50AB"/>
    <w:rsid w:val="005B530C"/>
    <w:rsid w:val="005B555D"/>
    <w:rsid w:val="005B58DE"/>
    <w:rsid w:val="005B5E91"/>
    <w:rsid w:val="005B6035"/>
    <w:rsid w:val="005B6291"/>
    <w:rsid w:val="005B6459"/>
    <w:rsid w:val="005B65DF"/>
    <w:rsid w:val="005B6CA0"/>
    <w:rsid w:val="005B73EE"/>
    <w:rsid w:val="005B755A"/>
    <w:rsid w:val="005B757F"/>
    <w:rsid w:val="005B7660"/>
    <w:rsid w:val="005B79C2"/>
    <w:rsid w:val="005B7BED"/>
    <w:rsid w:val="005C0111"/>
    <w:rsid w:val="005C0208"/>
    <w:rsid w:val="005C063B"/>
    <w:rsid w:val="005C098E"/>
    <w:rsid w:val="005C0A3D"/>
    <w:rsid w:val="005C0E87"/>
    <w:rsid w:val="005C1584"/>
    <w:rsid w:val="005C16D7"/>
    <w:rsid w:val="005C18AB"/>
    <w:rsid w:val="005C18CD"/>
    <w:rsid w:val="005C1913"/>
    <w:rsid w:val="005C191F"/>
    <w:rsid w:val="005C1CD5"/>
    <w:rsid w:val="005C1F40"/>
    <w:rsid w:val="005C1F4E"/>
    <w:rsid w:val="005C225A"/>
    <w:rsid w:val="005C22F1"/>
    <w:rsid w:val="005C23A2"/>
    <w:rsid w:val="005C23F0"/>
    <w:rsid w:val="005C254F"/>
    <w:rsid w:val="005C25F0"/>
    <w:rsid w:val="005C2802"/>
    <w:rsid w:val="005C2900"/>
    <w:rsid w:val="005C2D76"/>
    <w:rsid w:val="005C2EF2"/>
    <w:rsid w:val="005C3097"/>
    <w:rsid w:val="005C3390"/>
    <w:rsid w:val="005C35A5"/>
    <w:rsid w:val="005C37C0"/>
    <w:rsid w:val="005C3824"/>
    <w:rsid w:val="005C3FC4"/>
    <w:rsid w:val="005C42C4"/>
    <w:rsid w:val="005C45CD"/>
    <w:rsid w:val="005C4806"/>
    <w:rsid w:val="005C4E71"/>
    <w:rsid w:val="005C4F34"/>
    <w:rsid w:val="005C56CE"/>
    <w:rsid w:val="005C58EE"/>
    <w:rsid w:val="005C593D"/>
    <w:rsid w:val="005C5972"/>
    <w:rsid w:val="005C5AEC"/>
    <w:rsid w:val="005C5BDF"/>
    <w:rsid w:val="005C61D3"/>
    <w:rsid w:val="005C6241"/>
    <w:rsid w:val="005C63BC"/>
    <w:rsid w:val="005C6476"/>
    <w:rsid w:val="005C651D"/>
    <w:rsid w:val="005C6753"/>
    <w:rsid w:val="005C6D98"/>
    <w:rsid w:val="005C6DDC"/>
    <w:rsid w:val="005C7095"/>
    <w:rsid w:val="005C760D"/>
    <w:rsid w:val="005C763E"/>
    <w:rsid w:val="005C7CD6"/>
    <w:rsid w:val="005C7E8C"/>
    <w:rsid w:val="005C7EC1"/>
    <w:rsid w:val="005C7F42"/>
    <w:rsid w:val="005C7FAE"/>
    <w:rsid w:val="005D05B8"/>
    <w:rsid w:val="005D0740"/>
    <w:rsid w:val="005D09EE"/>
    <w:rsid w:val="005D0A58"/>
    <w:rsid w:val="005D0F5A"/>
    <w:rsid w:val="005D16B3"/>
    <w:rsid w:val="005D1D97"/>
    <w:rsid w:val="005D1FE1"/>
    <w:rsid w:val="005D253C"/>
    <w:rsid w:val="005D2703"/>
    <w:rsid w:val="005D2747"/>
    <w:rsid w:val="005D2C93"/>
    <w:rsid w:val="005D2D2C"/>
    <w:rsid w:val="005D2FEE"/>
    <w:rsid w:val="005D2FFB"/>
    <w:rsid w:val="005D3077"/>
    <w:rsid w:val="005D34D7"/>
    <w:rsid w:val="005D3B19"/>
    <w:rsid w:val="005D4139"/>
    <w:rsid w:val="005D423B"/>
    <w:rsid w:val="005D4308"/>
    <w:rsid w:val="005D4393"/>
    <w:rsid w:val="005D4B78"/>
    <w:rsid w:val="005D4E2A"/>
    <w:rsid w:val="005D4EFA"/>
    <w:rsid w:val="005D4F9C"/>
    <w:rsid w:val="005D50A9"/>
    <w:rsid w:val="005D539A"/>
    <w:rsid w:val="005D55D9"/>
    <w:rsid w:val="005D57BB"/>
    <w:rsid w:val="005D592F"/>
    <w:rsid w:val="005D5FCC"/>
    <w:rsid w:val="005D6036"/>
    <w:rsid w:val="005D6163"/>
    <w:rsid w:val="005D61F3"/>
    <w:rsid w:val="005D63A5"/>
    <w:rsid w:val="005D659E"/>
    <w:rsid w:val="005D66D5"/>
    <w:rsid w:val="005D6C5C"/>
    <w:rsid w:val="005D7291"/>
    <w:rsid w:val="005D7425"/>
    <w:rsid w:val="005D7684"/>
    <w:rsid w:val="005D769A"/>
    <w:rsid w:val="005D786B"/>
    <w:rsid w:val="005D7A34"/>
    <w:rsid w:val="005D7AD8"/>
    <w:rsid w:val="005E007C"/>
    <w:rsid w:val="005E00C3"/>
    <w:rsid w:val="005E0277"/>
    <w:rsid w:val="005E0415"/>
    <w:rsid w:val="005E04E0"/>
    <w:rsid w:val="005E0840"/>
    <w:rsid w:val="005E08D1"/>
    <w:rsid w:val="005E096B"/>
    <w:rsid w:val="005E0985"/>
    <w:rsid w:val="005E0AF3"/>
    <w:rsid w:val="005E0B08"/>
    <w:rsid w:val="005E0F6C"/>
    <w:rsid w:val="005E12B7"/>
    <w:rsid w:val="005E169E"/>
    <w:rsid w:val="005E1AD1"/>
    <w:rsid w:val="005E1D0F"/>
    <w:rsid w:val="005E1DB8"/>
    <w:rsid w:val="005E1F36"/>
    <w:rsid w:val="005E1F7A"/>
    <w:rsid w:val="005E1FE8"/>
    <w:rsid w:val="005E21A1"/>
    <w:rsid w:val="005E21F8"/>
    <w:rsid w:val="005E2234"/>
    <w:rsid w:val="005E2244"/>
    <w:rsid w:val="005E2715"/>
    <w:rsid w:val="005E28BD"/>
    <w:rsid w:val="005E2A6A"/>
    <w:rsid w:val="005E2B9D"/>
    <w:rsid w:val="005E2D1D"/>
    <w:rsid w:val="005E301A"/>
    <w:rsid w:val="005E3054"/>
    <w:rsid w:val="005E33B3"/>
    <w:rsid w:val="005E345C"/>
    <w:rsid w:val="005E35FF"/>
    <w:rsid w:val="005E372A"/>
    <w:rsid w:val="005E39EB"/>
    <w:rsid w:val="005E3A7E"/>
    <w:rsid w:val="005E3A97"/>
    <w:rsid w:val="005E3EC2"/>
    <w:rsid w:val="005E4030"/>
    <w:rsid w:val="005E4328"/>
    <w:rsid w:val="005E4513"/>
    <w:rsid w:val="005E4557"/>
    <w:rsid w:val="005E45D0"/>
    <w:rsid w:val="005E4891"/>
    <w:rsid w:val="005E4F23"/>
    <w:rsid w:val="005E52CE"/>
    <w:rsid w:val="005E56A4"/>
    <w:rsid w:val="005E56ED"/>
    <w:rsid w:val="005E593A"/>
    <w:rsid w:val="005E627E"/>
    <w:rsid w:val="005E6407"/>
    <w:rsid w:val="005E6773"/>
    <w:rsid w:val="005E6C1C"/>
    <w:rsid w:val="005E6C9A"/>
    <w:rsid w:val="005E6D3D"/>
    <w:rsid w:val="005E6DEB"/>
    <w:rsid w:val="005E6E64"/>
    <w:rsid w:val="005E7111"/>
    <w:rsid w:val="005E746E"/>
    <w:rsid w:val="005E78E2"/>
    <w:rsid w:val="005E79E5"/>
    <w:rsid w:val="005E7C83"/>
    <w:rsid w:val="005F0250"/>
    <w:rsid w:val="005F036B"/>
    <w:rsid w:val="005F055C"/>
    <w:rsid w:val="005F0724"/>
    <w:rsid w:val="005F08B7"/>
    <w:rsid w:val="005F0B58"/>
    <w:rsid w:val="005F0F91"/>
    <w:rsid w:val="005F18B0"/>
    <w:rsid w:val="005F1A7F"/>
    <w:rsid w:val="005F1EC2"/>
    <w:rsid w:val="005F1FA5"/>
    <w:rsid w:val="005F21EB"/>
    <w:rsid w:val="005F2203"/>
    <w:rsid w:val="005F2273"/>
    <w:rsid w:val="005F246C"/>
    <w:rsid w:val="005F2538"/>
    <w:rsid w:val="005F25EF"/>
    <w:rsid w:val="005F295F"/>
    <w:rsid w:val="005F296B"/>
    <w:rsid w:val="005F2A6F"/>
    <w:rsid w:val="005F2CB9"/>
    <w:rsid w:val="005F2E4A"/>
    <w:rsid w:val="005F2E74"/>
    <w:rsid w:val="005F2EC8"/>
    <w:rsid w:val="005F2F78"/>
    <w:rsid w:val="005F30CF"/>
    <w:rsid w:val="005F3125"/>
    <w:rsid w:val="005F32A4"/>
    <w:rsid w:val="005F32DA"/>
    <w:rsid w:val="005F33BE"/>
    <w:rsid w:val="005F343E"/>
    <w:rsid w:val="005F36BB"/>
    <w:rsid w:val="005F3708"/>
    <w:rsid w:val="005F37BE"/>
    <w:rsid w:val="005F3CA7"/>
    <w:rsid w:val="005F3E72"/>
    <w:rsid w:val="005F3E98"/>
    <w:rsid w:val="005F3EF5"/>
    <w:rsid w:val="005F3FBB"/>
    <w:rsid w:val="005F3FE0"/>
    <w:rsid w:val="005F40CD"/>
    <w:rsid w:val="005F42E7"/>
    <w:rsid w:val="005F46F4"/>
    <w:rsid w:val="005F4C67"/>
    <w:rsid w:val="005F53D4"/>
    <w:rsid w:val="005F5631"/>
    <w:rsid w:val="005F5769"/>
    <w:rsid w:val="005F5C4E"/>
    <w:rsid w:val="005F5D86"/>
    <w:rsid w:val="005F5D8A"/>
    <w:rsid w:val="005F5DEC"/>
    <w:rsid w:val="005F6A4B"/>
    <w:rsid w:val="005F704B"/>
    <w:rsid w:val="005F7097"/>
    <w:rsid w:val="005F748D"/>
    <w:rsid w:val="005F75FF"/>
    <w:rsid w:val="005F76B7"/>
    <w:rsid w:val="005F7894"/>
    <w:rsid w:val="005F7D33"/>
    <w:rsid w:val="005F7F8F"/>
    <w:rsid w:val="005F7FC3"/>
    <w:rsid w:val="006000EC"/>
    <w:rsid w:val="00600186"/>
    <w:rsid w:val="006003E3"/>
    <w:rsid w:val="006006C8"/>
    <w:rsid w:val="006008B2"/>
    <w:rsid w:val="006009C6"/>
    <w:rsid w:val="00600DC5"/>
    <w:rsid w:val="00601030"/>
    <w:rsid w:val="00601153"/>
    <w:rsid w:val="006014D3"/>
    <w:rsid w:val="006018C0"/>
    <w:rsid w:val="00601904"/>
    <w:rsid w:val="00601CF2"/>
    <w:rsid w:val="00602026"/>
    <w:rsid w:val="00602090"/>
    <w:rsid w:val="0060252A"/>
    <w:rsid w:val="00602919"/>
    <w:rsid w:val="006029E9"/>
    <w:rsid w:val="006029F3"/>
    <w:rsid w:val="00602ACA"/>
    <w:rsid w:val="00602B8B"/>
    <w:rsid w:val="00602C9B"/>
    <w:rsid w:val="00602F3D"/>
    <w:rsid w:val="00602F6D"/>
    <w:rsid w:val="00603148"/>
    <w:rsid w:val="006032E3"/>
    <w:rsid w:val="00603787"/>
    <w:rsid w:val="00603B1D"/>
    <w:rsid w:val="00603CFB"/>
    <w:rsid w:val="006040E4"/>
    <w:rsid w:val="006042E1"/>
    <w:rsid w:val="00604365"/>
    <w:rsid w:val="0060457A"/>
    <w:rsid w:val="0060468A"/>
    <w:rsid w:val="006047DA"/>
    <w:rsid w:val="0060498C"/>
    <w:rsid w:val="00604B2B"/>
    <w:rsid w:val="00604B44"/>
    <w:rsid w:val="00604B8F"/>
    <w:rsid w:val="00604BD1"/>
    <w:rsid w:val="00605080"/>
    <w:rsid w:val="0060517D"/>
    <w:rsid w:val="00605580"/>
    <w:rsid w:val="006056CF"/>
    <w:rsid w:val="00605B2F"/>
    <w:rsid w:val="00605D9E"/>
    <w:rsid w:val="0060601A"/>
    <w:rsid w:val="006060A4"/>
    <w:rsid w:val="006062E0"/>
    <w:rsid w:val="0060652E"/>
    <w:rsid w:val="006066D6"/>
    <w:rsid w:val="00606754"/>
    <w:rsid w:val="006069D3"/>
    <w:rsid w:val="0060735B"/>
    <w:rsid w:val="00607564"/>
    <w:rsid w:val="00607799"/>
    <w:rsid w:val="006077CF"/>
    <w:rsid w:val="00607944"/>
    <w:rsid w:val="006079E2"/>
    <w:rsid w:val="00607C0F"/>
    <w:rsid w:val="00607F40"/>
    <w:rsid w:val="0061008B"/>
    <w:rsid w:val="006100B8"/>
    <w:rsid w:val="00610538"/>
    <w:rsid w:val="006107BB"/>
    <w:rsid w:val="006108C9"/>
    <w:rsid w:val="0061118A"/>
    <w:rsid w:val="00611230"/>
    <w:rsid w:val="0061149C"/>
    <w:rsid w:val="00611D2E"/>
    <w:rsid w:val="00611F2D"/>
    <w:rsid w:val="00612266"/>
    <w:rsid w:val="006124ED"/>
    <w:rsid w:val="006128CE"/>
    <w:rsid w:val="00612E00"/>
    <w:rsid w:val="00612F7A"/>
    <w:rsid w:val="0061336A"/>
    <w:rsid w:val="00613666"/>
    <w:rsid w:val="0061396A"/>
    <w:rsid w:val="006139DC"/>
    <w:rsid w:val="0061403F"/>
    <w:rsid w:val="00614310"/>
    <w:rsid w:val="00614395"/>
    <w:rsid w:val="006145BC"/>
    <w:rsid w:val="00614EA4"/>
    <w:rsid w:val="00614FEA"/>
    <w:rsid w:val="0061500E"/>
    <w:rsid w:val="006153BE"/>
    <w:rsid w:val="006159B0"/>
    <w:rsid w:val="00615C41"/>
    <w:rsid w:val="00615C4E"/>
    <w:rsid w:val="00615E71"/>
    <w:rsid w:val="00616416"/>
    <w:rsid w:val="006165BB"/>
    <w:rsid w:val="00616892"/>
    <w:rsid w:val="00616947"/>
    <w:rsid w:val="00616D90"/>
    <w:rsid w:val="00617390"/>
    <w:rsid w:val="0061749E"/>
    <w:rsid w:val="0061764E"/>
    <w:rsid w:val="006176BB"/>
    <w:rsid w:val="00617782"/>
    <w:rsid w:val="006177F1"/>
    <w:rsid w:val="006179C5"/>
    <w:rsid w:val="00617A38"/>
    <w:rsid w:val="00617B19"/>
    <w:rsid w:val="00617C65"/>
    <w:rsid w:val="0062040A"/>
    <w:rsid w:val="006206D7"/>
    <w:rsid w:val="00620703"/>
    <w:rsid w:val="00620D31"/>
    <w:rsid w:val="0062117A"/>
    <w:rsid w:val="00621BC2"/>
    <w:rsid w:val="00621C13"/>
    <w:rsid w:val="00621C49"/>
    <w:rsid w:val="00621CCA"/>
    <w:rsid w:val="00621D7B"/>
    <w:rsid w:val="00621FBD"/>
    <w:rsid w:val="006221B6"/>
    <w:rsid w:val="0062241A"/>
    <w:rsid w:val="006230A8"/>
    <w:rsid w:val="006232DB"/>
    <w:rsid w:val="0062336D"/>
    <w:rsid w:val="006234E5"/>
    <w:rsid w:val="00623554"/>
    <w:rsid w:val="00623983"/>
    <w:rsid w:val="00623C9C"/>
    <w:rsid w:val="0062402C"/>
    <w:rsid w:val="006240EC"/>
    <w:rsid w:val="0062455D"/>
    <w:rsid w:val="006245B1"/>
    <w:rsid w:val="00624733"/>
    <w:rsid w:val="00624830"/>
    <w:rsid w:val="006249D7"/>
    <w:rsid w:val="00624A06"/>
    <w:rsid w:val="00624A69"/>
    <w:rsid w:val="00624BEE"/>
    <w:rsid w:val="00624CEA"/>
    <w:rsid w:val="00624E19"/>
    <w:rsid w:val="00625138"/>
    <w:rsid w:val="0062513C"/>
    <w:rsid w:val="0062519A"/>
    <w:rsid w:val="006252ED"/>
    <w:rsid w:val="00625327"/>
    <w:rsid w:val="006254A2"/>
    <w:rsid w:val="006255CA"/>
    <w:rsid w:val="0062571F"/>
    <w:rsid w:val="0062577D"/>
    <w:rsid w:val="00625D39"/>
    <w:rsid w:val="00626099"/>
    <w:rsid w:val="006260B8"/>
    <w:rsid w:val="006263AC"/>
    <w:rsid w:val="0062642A"/>
    <w:rsid w:val="0062696D"/>
    <w:rsid w:val="00626970"/>
    <w:rsid w:val="00626C86"/>
    <w:rsid w:val="00626C8E"/>
    <w:rsid w:val="00626D68"/>
    <w:rsid w:val="00626E35"/>
    <w:rsid w:val="00626E85"/>
    <w:rsid w:val="006270FD"/>
    <w:rsid w:val="0062735F"/>
    <w:rsid w:val="00627406"/>
    <w:rsid w:val="0062753C"/>
    <w:rsid w:val="006275C5"/>
    <w:rsid w:val="006275FF"/>
    <w:rsid w:val="00627758"/>
    <w:rsid w:val="0062796A"/>
    <w:rsid w:val="00627971"/>
    <w:rsid w:val="00627C65"/>
    <w:rsid w:val="00627F3C"/>
    <w:rsid w:val="00630481"/>
    <w:rsid w:val="0063050C"/>
    <w:rsid w:val="006305DF"/>
    <w:rsid w:val="00630CB4"/>
    <w:rsid w:val="00630D75"/>
    <w:rsid w:val="0063106C"/>
    <w:rsid w:val="006310AC"/>
    <w:rsid w:val="00631730"/>
    <w:rsid w:val="006318D6"/>
    <w:rsid w:val="006318FB"/>
    <w:rsid w:val="00631979"/>
    <w:rsid w:val="00631A6B"/>
    <w:rsid w:val="00631B16"/>
    <w:rsid w:val="00631D38"/>
    <w:rsid w:val="00631EC5"/>
    <w:rsid w:val="00631F1B"/>
    <w:rsid w:val="0063227A"/>
    <w:rsid w:val="0063230E"/>
    <w:rsid w:val="006323C3"/>
    <w:rsid w:val="006324A2"/>
    <w:rsid w:val="00632A79"/>
    <w:rsid w:val="00632BA8"/>
    <w:rsid w:val="00632D39"/>
    <w:rsid w:val="00632D3C"/>
    <w:rsid w:val="00632D43"/>
    <w:rsid w:val="00632E43"/>
    <w:rsid w:val="00632F38"/>
    <w:rsid w:val="00632FBC"/>
    <w:rsid w:val="00633361"/>
    <w:rsid w:val="006333E3"/>
    <w:rsid w:val="0063388F"/>
    <w:rsid w:val="00633BF4"/>
    <w:rsid w:val="00633CFF"/>
    <w:rsid w:val="00633D3C"/>
    <w:rsid w:val="0063448E"/>
    <w:rsid w:val="006348B8"/>
    <w:rsid w:val="00634C58"/>
    <w:rsid w:val="00634DD1"/>
    <w:rsid w:val="00634F4B"/>
    <w:rsid w:val="0063502C"/>
    <w:rsid w:val="0063521F"/>
    <w:rsid w:val="00635646"/>
    <w:rsid w:val="006356D7"/>
    <w:rsid w:val="00635757"/>
    <w:rsid w:val="00635896"/>
    <w:rsid w:val="00635960"/>
    <w:rsid w:val="00635D78"/>
    <w:rsid w:val="00635F5C"/>
    <w:rsid w:val="00635FDE"/>
    <w:rsid w:val="006361E9"/>
    <w:rsid w:val="006368E1"/>
    <w:rsid w:val="00636AAD"/>
    <w:rsid w:val="00636AEF"/>
    <w:rsid w:val="00636DC0"/>
    <w:rsid w:val="00636EA8"/>
    <w:rsid w:val="00636F82"/>
    <w:rsid w:val="006370C8"/>
    <w:rsid w:val="0063716F"/>
    <w:rsid w:val="00637340"/>
    <w:rsid w:val="0063758F"/>
    <w:rsid w:val="00637744"/>
    <w:rsid w:val="00637B58"/>
    <w:rsid w:val="00637C98"/>
    <w:rsid w:val="00637E17"/>
    <w:rsid w:val="00637F17"/>
    <w:rsid w:val="00640089"/>
    <w:rsid w:val="0064009D"/>
    <w:rsid w:val="0064016B"/>
    <w:rsid w:val="0064018A"/>
    <w:rsid w:val="00640255"/>
    <w:rsid w:val="006404E2"/>
    <w:rsid w:val="006407E1"/>
    <w:rsid w:val="00640AC3"/>
    <w:rsid w:val="00640D04"/>
    <w:rsid w:val="00640EAB"/>
    <w:rsid w:val="00640F7B"/>
    <w:rsid w:val="00641179"/>
    <w:rsid w:val="00641214"/>
    <w:rsid w:val="006412BD"/>
    <w:rsid w:val="00641341"/>
    <w:rsid w:val="00641458"/>
    <w:rsid w:val="00641565"/>
    <w:rsid w:val="006416ED"/>
    <w:rsid w:val="00641882"/>
    <w:rsid w:val="00641A03"/>
    <w:rsid w:val="00641A1C"/>
    <w:rsid w:val="00641BB1"/>
    <w:rsid w:val="00641CFF"/>
    <w:rsid w:val="00641FE7"/>
    <w:rsid w:val="006423D2"/>
    <w:rsid w:val="0064240B"/>
    <w:rsid w:val="00642926"/>
    <w:rsid w:val="00642A54"/>
    <w:rsid w:val="00642D34"/>
    <w:rsid w:val="00642D77"/>
    <w:rsid w:val="00642E27"/>
    <w:rsid w:val="00642ED2"/>
    <w:rsid w:val="006430B2"/>
    <w:rsid w:val="006434F9"/>
    <w:rsid w:val="00643623"/>
    <w:rsid w:val="0064379A"/>
    <w:rsid w:val="0064388E"/>
    <w:rsid w:val="006438D3"/>
    <w:rsid w:val="00643989"/>
    <w:rsid w:val="00643C89"/>
    <w:rsid w:val="00643CA9"/>
    <w:rsid w:val="00643EA0"/>
    <w:rsid w:val="00643F71"/>
    <w:rsid w:val="006440B5"/>
    <w:rsid w:val="0064427C"/>
    <w:rsid w:val="006442AC"/>
    <w:rsid w:val="00644307"/>
    <w:rsid w:val="0064454A"/>
    <w:rsid w:val="006445B6"/>
    <w:rsid w:val="006449B6"/>
    <w:rsid w:val="00644D0E"/>
    <w:rsid w:val="00644DD5"/>
    <w:rsid w:val="006450E7"/>
    <w:rsid w:val="00645549"/>
    <w:rsid w:val="00645707"/>
    <w:rsid w:val="006458E0"/>
    <w:rsid w:val="00645C80"/>
    <w:rsid w:val="006461D5"/>
    <w:rsid w:val="006463EA"/>
    <w:rsid w:val="00646440"/>
    <w:rsid w:val="00646643"/>
    <w:rsid w:val="006468E4"/>
    <w:rsid w:val="00646CCF"/>
    <w:rsid w:val="00646F75"/>
    <w:rsid w:val="006477BE"/>
    <w:rsid w:val="006479C8"/>
    <w:rsid w:val="00650345"/>
    <w:rsid w:val="006505FA"/>
    <w:rsid w:val="006508FD"/>
    <w:rsid w:val="00650E8F"/>
    <w:rsid w:val="00651030"/>
    <w:rsid w:val="0065113C"/>
    <w:rsid w:val="006511FC"/>
    <w:rsid w:val="00651B53"/>
    <w:rsid w:val="00651FEE"/>
    <w:rsid w:val="0065205F"/>
    <w:rsid w:val="006523EE"/>
    <w:rsid w:val="0065244A"/>
    <w:rsid w:val="006528F0"/>
    <w:rsid w:val="00652918"/>
    <w:rsid w:val="00652987"/>
    <w:rsid w:val="00652E4B"/>
    <w:rsid w:val="0065311C"/>
    <w:rsid w:val="00653147"/>
    <w:rsid w:val="006531CC"/>
    <w:rsid w:val="0065348D"/>
    <w:rsid w:val="006536A2"/>
    <w:rsid w:val="00653AFE"/>
    <w:rsid w:val="00653B43"/>
    <w:rsid w:val="00653C30"/>
    <w:rsid w:val="00653DEE"/>
    <w:rsid w:val="00653EEA"/>
    <w:rsid w:val="00653FA4"/>
    <w:rsid w:val="00653FEF"/>
    <w:rsid w:val="006540DD"/>
    <w:rsid w:val="00654149"/>
    <w:rsid w:val="00654280"/>
    <w:rsid w:val="00654AC8"/>
    <w:rsid w:val="00654CBE"/>
    <w:rsid w:val="00654FC9"/>
    <w:rsid w:val="006550FE"/>
    <w:rsid w:val="00655196"/>
    <w:rsid w:val="006554F6"/>
    <w:rsid w:val="006557CE"/>
    <w:rsid w:val="006559E0"/>
    <w:rsid w:val="00655B11"/>
    <w:rsid w:val="00655B45"/>
    <w:rsid w:val="00655BB3"/>
    <w:rsid w:val="00655C1C"/>
    <w:rsid w:val="00655C32"/>
    <w:rsid w:val="00656032"/>
    <w:rsid w:val="006563FC"/>
    <w:rsid w:val="00656612"/>
    <w:rsid w:val="00656665"/>
    <w:rsid w:val="006566C4"/>
    <w:rsid w:val="00656704"/>
    <w:rsid w:val="00656778"/>
    <w:rsid w:val="00656898"/>
    <w:rsid w:val="00656A4E"/>
    <w:rsid w:val="00656C64"/>
    <w:rsid w:val="00656FF3"/>
    <w:rsid w:val="00657210"/>
    <w:rsid w:val="006572BC"/>
    <w:rsid w:val="0065747B"/>
    <w:rsid w:val="006574AA"/>
    <w:rsid w:val="006574E8"/>
    <w:rsid w:val="0065785F"/>
    <w:rsid w:val="006578BF"/>
    <w:rsid w:val="00657ABB"/>
    <w:rsid w:val="00657D02"/>
    <w:rsid w:val="00657D8E"/>
    <w:rsid w:val="00660077"/>
    <w:rsid w:val="00660083"/>
    <w:rsid w:val="006603E8"/>
    <w:rsid w:val="0066055C"/>
    <w:rsid w:val="00660574"/>
    <w:rsid w:val="0066067A"/>
    <w:rsid w:val="00660717"/>
    <w:rsid w:val="00660B56"/>
    <w:rsid w:val="006610FC"/>
    <w:rsid w:val="006612D7"/>
    <w:rsid w:val="006615C3"/>
    <w:rsid w:val="00661850"/>
    <w:rsid w:val="006618D6"/>
    <w:rsid w:val="0066198F"/>
    <w:rsid w:val="00661B06"/>
    <w:rsid w:val="00661B6C"/>
    <w:rsid w:val="00661FE7"/>
    <w:rsid w:val="006620F4"/>
    <w:rsid w:val="00662571"/>
    <w:rsid w:val="0066279F"/>
    <w:rsid w:val="006627AC"/>
    <w:rsid w:val="00662886"/>
    <w:rsid w:val="00662A02"/>
    <w:rsid w:val="00662F47"/>
    <w:rsid w:val="00662F7B"/>
    <w:rsid w:val="0066322B"/>
    <w:rsid w:val="0066332F"/>
    <w:rsid w:val="0066333B"/>
    <w:rsid w:val="00663805"/>
    <w:rsid w:val="00663896"/>
    <w:rsid w:val="00663A05"/>
    <w:rsid w:val="00663EE3"/>
    <w:rsid w:val="00663F65"/>
    <w:rsid w:val="0066420C"/>
    <w:rsid w:val="006645F2"/>
    <w:rsid w:val="00664711"/>
    <w:rsid w:val="00664A73"/>
    <w:rsid w:val="00664B06"/>
    <w:rsid w:val="00664B20"/>
    <w:rsid w:val="00664C77"/>
    <w:rsid w:val="00664D12"/>
    <w:rsid w:val="00665873"/>
    <w:rsid w:val="00665A5A"/>
    <w:rsid w:val="00665DAE"/>
    <w:rsid w:val="00665DE7"/>
    <w:rsid w:val="00666143"/>
    <w:rsid w:val="00666267"/>
    <w:rsid w:val="006664DF"/>
    <w:rsid w:val="00666720"/>
    <w:rsid w:val="0066685A"/>
    <w:rsid w:val="00666B97"/>
    <w:rsid w:val="00666BB7"/>
    <w:rsid w:val="00666F44"/>
    <w:rsid w:val="006674FA"/>
    <w:rsid w:val="006679CD"/>
    <w:rsid w:val="00667A84"/>
    <w:rsid w:val="00667B61"/>
    <w:rsid w:val="00667BCB"/>
    <w:rsid w:val="00667E82"/>
    <w:rsid w:val="00667EFE"/>
    <w:rsid w:val="0067011A"/>
    <w:rsid w:val="0067023B"/>
    <w:rsid w:val="00670565"/>
    <w:rsid w:val="0067086F"/>
    <w:rsid w:val="00670921"/>
    <w:rsid w:val="006709C7"/>
    <w:rsid w:val="00670D0E"/>
    <w:rsid w:val="00670F18"/>
    <w:rsid w:val="0067103F"/>
    <w:rsid w:val="006711C3"/>
    <w:rsid w:val="006712C1"/>
    <w:rsid w:val="006714F2"/>
    <w:rsid w:val="00671510"/>
    <w:rsid w:val="00671553"/>
    <w:rsid w:val="0067164A"/>
    <w:rsid w:val="0067181C"/>
    <w:rsid w:val="00671B8F"/>
    <w:rsid w:val="00671D14"/>
    <w:rsid w:val="00671EE8"/>
    <w:rsid w:val="006720F4"/>
    <w:rsid w:val="006721FF"/>
    <w:rsid w:val="00672247"/>
    <w:rsid w:val="00672525"/>
    <w:rsid w:val="00672526"/>
    <w:rsid w:val="006726DE"/>
    <w:rsid w:val="00672915"/>
    <w:rsid w:val="0067293C"/>
    <w:rsid w:val="00672A19"/>
    <w:rsid w:val="00672B1A"/>
    <w:rsid w:val="00672D0D"/>
    <w:rsid w:val="006730C1"/>
    <w:rsid w:val="006731FF"/>
    <w:rsid w:val="00673949"/>
    <w:rsid w:val="00673B54"/>
    <w:rsid w:val="00673CBE"/>
    <w:rsid w:val="00673CD0"/>
    <w:rsid w:val="00673E0D"/>
    <w:rsid w:val="00673E1F"/>
    <w:rsid w:val="00673EA2"/>
    <w:rsid w:val="00673ECA"/>
    <w:rsid w:val="00673FC2"/>
    <w:rsid w:val="0067405E"/>
    <w:rsid w:val="00674492"/>
    <w:rsid w:val="006745B7"/>
    <w:rsid w:val="00674887"/>
    <w:rsid w:val="006749D0"/>
    <w:rsid w:val="00674AAE"/>
    <w:rsid w:val="00674D7F"/>
    <w:rsid w:val="006750A0"/>
    <w:rsid w:val="00675273"/>
    <w:rsid w:val="006754D6"/>
    <w:rsid w:val="0067561A"/>
    <w:rsid w:val="0067565A"/>
    <w:rsid w:val="00675758"/>
    <w:rsid w:val="00675DAC"/>
    <w:rsid w:val="00676405"/>
    <w:rsid w:val="006765EA"/>
    <w:rsid w:val="00676809"/>
    <w:rsid w:val="006770B7"/>
    <w:rsid w:val="0067715C"/>
    <w:rsid w:val="00677344"/>
    <w:rsid w:val="00677431"/>
    <w:rsid w:val="006774D6"/>
    <w:rsid w:val="006779F9"/>
    <w:rsid w:val="00677D40"/>
    <w:rsid w:val="00677EC5"/>
    <w:rsid w:val="0068050F"/>
    <w:rsid w:val="00680747"/>
    <w:rsid w:val="0068099D"/>
    <w:rsid w:val="00680F3E"/>
    <w:rsid w:val="00680F86"/>
    <w:rsid w:val="00681019"/>
    <w:rsid w:val="0068115B"/>
    <w:rsid w:val="00681639"/>
    <w:rsid w:val="00681771"/>
    <w:rsid w:val="0068189C"/>
    <w:rsid w:val="00681CD3"/>
    <w:rsid w:val="00681D86"/>
    <w:rsid w:val="00681E2C"/>
    <w:rsid w:val="00681F11"/>
    <w:rsid w:val="00682139"/>
    <w:rsid w:val="0068213B"/>
    <w:rsid w:val="00682166"/>
    <w:rsid w:val="006822BF"/>
    <w:rsid w:val="006822CE"/>
    <w:rsid w:val="0068232B"/>
    <w:rsid w:val="00682997"/>
    <w:rsid w:val="006829CA"/>
    <w:rsid w:val="00682B98"/>
    <w:rsid w:val="00682E25"/>
    <w:rsid w:val="0068312D"/>
    <w:rsid w:val="0068354C"/>
    <w:rsid w:val="00683AC5"/>
    <w:rsid w:val="00683B3D"/>
    <w:rsid w:val="00683D50"/>
    <w:rsid w:val="00684040"/>
    <w:rsid w:val="00684129"/>
    <w:rsid w:val="00684159"/>
    <w:rsid w:val="00684182"/>
    <w:rsid w:val="00684395"/>
    <w:rsid w:val="006845E4"/>
    <w:rsid w:val="00684828"/>
    <w:rsid w:val="006848A5"/>
    <w:rsid w:val="00684A05"/>
    <w:rsid w:val="00684E53"/>
    <w:rsid w:val="00685003"/>
    <w:rsid w:val="0068538C"/>
    <w:rsid w:val="0068571F"/>
    <w:rsid w:val="00685747"/>
    <w:rsid w:val="00685755"/>
    <w:rsid w:val="00685CB7"/>
    <w:rsid w:val="00685CED"/>
    <w:rsid w:val="00685DBB"/>
    <w:rsid w:val="00685E60"/>
    <w:rsid w:val="0068616F"/>
    <w:rsid w:val="006865C4"/>
    <w:rsid w:val="00686AEC"/>
    <w:rsid w:val="00686CBC"/>
    <w:rsid w:val="00686EE1"/>
    <w:rsid w:val="006874BD"/>
    <w:rsid w:val="00687718"/>
    <w:rsid w:val="00687B92"/>
    <w:rsid w:val="00687F29"/>
    <w:rsid w:val="00690609"/>
    <w:rsid w:val="006906EB"/>
    <w:rsid w:val="00690C9D"/>
    <w:rsid w:val="00690CC4"/>
    <w:rsid w:val="00690ECF"/>
    <w:rsid w:val="0069138C"/>
    <w:rsid w:val="0069146E"/>
    <w:rsid w:val="006919D5"/>
    <w:rsid w:val="00691A97"/>
    <w:rsid w:val="00691ED5"/>
    <w:rsid w:val="006924CA"/>
    <w:rsid w:val="00692920"/>
    <w:rsid w:val="00692969"/>
    <w:rsid w:val="00692BB4"/>
    <w:rsid w:val="00692D2B"/>
    <w:rsid w:val="00692E1D"/>
    <w:rsid w:val="00693053"/>
    <w:rsid w:val="00693069"/>
    <w:rsid w:val="0069314F"/>
    <w:rsid w:val="006931D7"/>
    <w:rsid w:val="00693218"/>
    <w:rsid w:val="00693C51"/>
    <w:rsid w:val="00693F6D"/>
    <w:rsid w:val="0069414D"/>
    <w:rsid w:val="0069428E"/>
    <w:rsid w:val="0069472A"/>
    <w:rsid w:val="00694C59"/>
    <w:rsid w:val="00694D58"/>
    <w:rsid w:val="00694DDE"/>
    <w:rsid w:val="00694DEE"/>
    <w:rsid w:val="00695586"/>
    <w:rsid w:val="00695758"/>
    <w:rsid w:val="00695929"/>
    <w:rsid w:val="00695B93"/>
    <w:rsid w:val="00695C8E"/>
    <w:rsid w:val="00695E2F"/>
    <w:rsid w:val="00695F94"/>
    <w:rsid w:val="00695FDC"/>
    <w:rsid w:val="0069640E"/>
    <w:rsid w:val="006965C7"/>
    <w:rsid w:val="00696835"/>
    <w:rsid w:val="00696A02"/>
    <w:rsid w:val="00696A2F"/>
    <w:rsid w:val="00696C34"/>
    <w:rsid w:val="00696E94"/>
    <w:rsid w:val="006970F9"/>
    <w:rsid w:val="006974E0"/>
    <w:rsid w:val="0069773F"/>
    <w:rsid w:val="0069784A"/>
    <w:rsid w:val="00697A5A"/>
    <w:rsid w:val="00697CC1"/>
    <w:rsid w:val="006A008A"/>
    <w:rsid w:val="006A00E2"/>
    <w:rsid w:val="006A0141"/>
    <w:rsid w:val="006A02B4"/>
    <w:rsid w:val="006A02E5"/>
    <w:rsid w:val="006A0B08"/>
    <w:rsid w:val="006A0D2B"/>
    <w:rsid w:val="006A12A1"/>
    <w:rsid w:val="006A12B5"/>
    <w:rsid w:val="006A131A"/>
    <w:rsid w:val="006A1655"/>
    <w:rsid w:val="006A16BB"/>
    <w:rsid w:val="006A16D9"/>
    <w:rsid w:val="006A18B8"/>
    <w:rsid w:val="006A1962"/>
    <w:rsid w:val="006A19D2"/>
    <w:rsid w:val="006A1DB6"/>
    <w:rsid w:val="006A1E85"/>
    <w:rsid w:val="006A201E"/>
    <w:rsid w:val="006A22AD"/>
    <w:rsid w:val="006A278A"/>
    <w:rsid w:val="006A2B07"/>
    <w:rsid w:val="006A2D2D"/>
    <w:rsid w:val="006A3160"/>
    <w:rsid w:val="006A316B"/>
    <w:rsid w:val="006A3804"/>
    <w:rsid w:val="006A3837"/>
    <w:rsid w:val="006A3896"/>
    <w:rsid w:val="006A3B40"/>
    <w:rsid w:val="006A3BEB"/>
    <w:rsid w:val="006A3D7E"/>
    <w:rsid w:val="006A3E45"/>
    <w:rsid w:val="006A3FCC"/>
    <w:rsid w:val="006A41E3"/>
    <w:rsid w:val="006A4565"/>
    <w:rsid w:val="006A45D8"/>
    <w:rsid w:val="006A4650"/>
    <w:rsid w:val="006A472D"/>
    <w:rsid w:val="006A4C45"/>
    <w:rsid w:val="006A4C94"/>
    <w:rsid w:val="006A4CDF"/>
    <w:rsid w:val="006A537C"/>
    <w:rsid w:val="006A5661"/>
    <w:rsid w:val="006A5C50"/>
    <w:rsid w:val="006A5E12"/>
    <w:rsid w:val="006A62C3"/>
    <w:rsid w:val="006A6383"/>
    <w:rsid w:val="006A63BF"/>
    <w:rsid w:val="006A6416"/>
    <w:rsid w:val="006A6447"/>
    <w:rsid w:val="006A68FE"/>
    <w:rsid w:val="006A6A44"/>
    <w:rsid w:val="006A6C2D"/>
    <w:rsid w:val="006A6D54"/>
    <w:rsid w:val="006A7047"/>
    <w:rsid w:val="006A71E7"/>
    <w:rsid w:val="006A7213"/>
    <w:rsid w:val="006A732F"/>
    <w:rsid w:val="006A743B"/>
    <w:rsid w:val="006A751B"/>
    <w:rsid w:val="006A77EB"/>
    <w:rsid w:val="006A7BB5"/>
    <w:rsid w:val="006A7BEF"/>
    <w:rsid w:val="006A7BF6"/>
    <w:rsid w:val="006A7C2F"/>
    <w:rsid w:val="006A7DA0"/>
    <w:rsid w:val="006A7EF4"/>
    <w:rsid w:val="006A7F11"/>
    <w:rsid w:val="006A7F30"/>
    <w:rsid w:val="006A7F54"/>
    <w:rsid w:val="006B0058"/>
    <w:rsid w:val="006B03A1"/>
    <w:rsid w:val="006B097A"/>
    <w:rsid w:val="006B0B8B"/>
    <w:rsid w:val="006B0DC8"/>
    <w:rsid w:val="006B10D0"/>
    <w:rsid w:val="006B113D"/>
    <w:rsid w:val="006B1368"/>
    <w:rsid w:val="006B16C8"/>
    <w:rsid w:val="006B189B"/>
    <w:rsid w:val="006B1B4A"/>
    <w:rsid w:val="006B1D6B"/>
    <w:rsid w:val="006B207F"/>
    <w:rsid w:val="006B212D"/>
    <w:rsid w:val="006B26D9"/>
    <w:rsid w:val="006B2863"/>
    <w:rsid w:val="006B31E8"/>
    <w:rsid w:val="006B33AB"/>
    <w:rsid w:val="006B3417"/>
    <w:rsid w:val="006B34DB"/>
    <w:rsid w:val="006B3A9E"/>
    <w:rsid w:val="006B3CF4"/>
    <w:rsid w:val="006B3D89"/>
    <w:rsid w:val="006B3FED"/>
    <w:rsid w:val="006B3FF8"/>
    <w:rsid w:val="006B4087"/>
    <w:rsid w:val="006B418F"/>
    <w:rsid w:val="006B41CF"/>
    <w:rsid w:val="006B470F"/>
    <w:rsid w:val="006B4AC0"/>
    <w:rsid w:val="006B4B1C"/>
    <w:rsid w:val="006B4BFB"/>
    <w:rsid w:val="006B4C4A"/>
    <w:rsid w:val="006B4C6C"/>
    <w:rsid w:val="006B4C9D"/>
    <w:rsid w:val="006B4DC0"/>
    <w:rsid w:val="006B507F"/>
    <w:rsid w:val="006B5472"/>
    <w:rsid w:val="006B5713"/>
    <w:rsid w:val="006B5860"/>
    <w:rsid w:val="006B5956"/>
    <w:rsid w:val="006B597E"/>
    <w:rsid w:val="006B5E17"/>
    <w:rsid w:val="006B5EA0"/>
    <w:rsid w:val="006B5FF2"/>
    <w:rsid w:val="006B66C8"/>
    <w:rsid w:val="006B7001"/>
    <w:rsid w:val="006B72D4"/>
    <w:rsid w:val="006C03D6"/>
    <w:rsid w:val="006C04D1"/>
    <w:rsid w:val="006C08F0"/>
    <w:rsid w:val="006C0950"/>
    <w:rsid w:val="006C0A13"/>
    <w:rsid w:val="006C0C17"/>
    <w:rsid w:val="006C0CA4"/>
    <w:rsid w:val="006C0F15"/>
    <w:rsid w:val="006C0FFF"/>
    <w:rsid w:val="006C1971"/>
    <w:rsid w:val="006C19AA"/>
    <w:rsid w:val="006C19C4"/>
    <w:rsid w:val="006C1A88"/>
    <w:rsid w:val="006C1B69"/>
    <w:rsid w:val="006C1D38"/>
    <w:rsid w:val="006C1D5D"/>
    <w:rsid w:val="006C20FD"/>
    <w:rsid w:val="006C2281"/>
    <w:rsid w:val="006C2A65"/>
    <w:rsid w:val="006C2AE3"/>
    <w:rsid w:val="006C2D6D"/>
    <w:rsid w:val="006C35FB"/>
    <w:rsid w:val="006C3C2F"/>
    <w:rsid w:val="006C3C82"/>
    <w:rsid w:val="006C3D32"/>
    <w:rsid w:val="006C3E1B"/>
    <w:rsid w:val="006C40C1"/>
    <w:rsid w:val="006C4103"/>
    <w:rsid w:val="006C4584"/>
    <w:rsid w:val="006C4632"/>
    <w:rsid w:val="006C4810"/>
    <w:rsid w:val="006C49C8"/>
    <w:rsid w:val="006C4AC8"/>
    <w:rsid w:val="006C4BB5"/>
    <w:rsid w:val="006C4DB5"/>
    <w:rsid w:val="006C4DDE"/>
    <w:rsid w:val="006C4F7B"/>
    <w:rsid w:val="006C5372"/>
    <w:rsid w:val="006C55AB"/>
    <w:rsid w:val="006C5671"/>
    <w:rsid w:val="006C5700"/>
    <w:rsid w:val="006C58C3"/>
    <w:rsid w:val="006C5BB4"/>
    <w:rsid w:val="006C5F09"/>
    <w:rsid w:val="006C6021"/>
    <w:rsid w:val="006C6282"/>
    <w:rsid w:val="006C6463"/>
    <w:rsid w:val="006C68CE"/>
    <w:rsid w:val="006C6A28"/>
    <w:rsid w:val="006C6B6F"/>
    <w:rsid w:val="006C6CD7"/>
    <w:rsid w:val="006C7498"/>
    <w:rsid w:val="006C7682"/>
    <w:rsid w:val="006C7741"/>
    <w:rsid w:val="006C7785"/>
    <w:rsid w:val="006C7A63"/>
    <w:rsid w:val="006C7B33"/>
    <w:rsid w:val="006C7C32"/>
    <w:rsid w:val="006C7DDF"/>
    <w:rsid w:val="006D0052"/>
    <w:rsid w:val="006D036F"/>
    <w:rsid w:val="006D04AA"/>
    <w:rsid w:val="006D0713"/>
    <w:rsid w:val="006D09EA"/>
    <w:rsid w:val="006D0A46"/>
    <w:rsid w:val="006D0AD3"/>
    <w:rsid w:val="006D0C89"/>
    <w:rsid w:val="006D0D8D"/>
    <w:rsid w:val="006D0E36"/>
    <w:rsid w:val="006D1069"/>
    <w:rsid w:val="006D129D"/>
    <w:rsid w:val="006D138C"/>
    <w:rsid w:val="006D1B02"/>
    <w:rsid w:val="006D1B4E"/>
    <w:rsid w:val="006D201B"/>
    <w:rsid w:val="006D2248"/>
    <w:rsid w:val="006D311E"/>
    <w:rsid w:val="006D313F"/>
    <w:rsid w:val="006D3235"/>
    <w:rsid w:val="006D330D"/>
    <w:rsid w:val="006D3414"/>
    <w:rsid w:val="006D375D"/>
    <w:rsid w:val="006D385C"/>
    <w:rsid w:val="006D38B7"/>
    <w:rsid w:val="006D3CAC"/>
    <w:rsid w:val="006D3D07"/>
    <w:rsid w:val="006D4707"/>
    <w:rsid w:val="006D4DA6"/>
    <w:rsid w:val="006D4EE5"/>
    <w:rsid w:val="006D5063"/>
    <w:rsid w:val="006D5238"/>
    <w:rsid w:val="006D54A2"/>
    <w:rsid w:val="006D5536"/>
    <w:rsid w:val="006D58C6"/>
    <w:rsid w:val="006D5D1F"/>
    <w:rsid w:val="006D63B2"/>
    <w:rsid w:val="006D63EB"/>
    <w:rsid w:val="006D6535"/>
    <w:rsid w:val="006D66E2"/>
    <w:rsid w:val="006D6F91"/>
    <w:rsid w:val="006D7198"/>
    <w:rsid w:val="006D76BD"/>
    <w:rsid w:val="006D7877"/>
    <w:rsid w:val="006D79A9"/>
    <w:rsid w:val="006D7FE0"/>
    <w:rsid w:val="006E0022"/>
    <w:rsid w:val="006E011D"/>
    <w:rsid w:val="006E038C"/>
    <w:rsid w:val="006E06D9"/>
    <w:rsid w:val="006E0E23"/>
    <w:rsid w:val="006E0EF6"/>
    <w:rsid w:val="006E1109"/>
    <w:rsid w:val="006E16D1"/>
    <w:rsid w:val="006E1C42"/>
    <w:rsid w:val="006E2293"/>
    <w:rsid w:val="006E23A8"/>
    <w:rsid w:val="006E2C87"/>
    <w:rsid w:val="006E2FA2"/>
    <w:rsid w:val="006E2FCD"/>
    <w:rsid w:val="006E300C"/>
    <w:rsid w:val="006E3043"/>
    <w:rsid w:val="006E31F5"/>
    <w:rsid w:val="006E3653"/>
    <w:rsid w:val="006E39E2"/>
    <w:rsid w:val="006E3AEC"/>
    <w:rsid w:val="006E3CAE"/>
    <w:rsid w:val="006E435A"/>
    <w:rsid w:val="006E48C5"/>
    <w:rsid w:val="006E496C"/>
    <w:rsid w:val="006E4AA0"/>
    <w:rsid w:val="006E4B7D"/>
    <w:rsid w:val="006E4C18"/>
    <w:rsid w:val="006E502E"/>
    <w:rsid w:val="006E56D5"/>
    <w:rsid w:val="006E58B8"/>
    <w:rsid w:val="006E5917"/>
    <w:rsid w:val="006E5AEA"/>
    <w:rsid w:val="006E5C40"/>
    <w:rsid w:val="006E5CEE"/>
    <w:rsid w:val="006E5D47"/>
    <w:rsid w:val="006E62CC"/>
    <w:rsid w:val="006E6618"/>
    <w:rsid w:val="006E669B"/>
    <w:rsid w:val="006E68C6"/>
    <w:rsid w:val="006E68F3"/>
    <w:rsid w:val="006E6914"/>
    <w:rsid w:val="006E6CA9"/>
    <w:rsid w:val="006E6DA7"/>
    <w:rsid w:val="006E6DF2"/>
    <w:rsid w:val="006E6ECD"/>
    <w:rsid w:val="006E723A"/>
    <w:rsid w:val="006E7344"/>
    <w:rsid w:val="006E7C74"/>
    <w:rsid w:val="006E7EDB"/>
    <w:rsid w:val="006F0211"/>
    <w:rsid w:val="006F0290"/>
    <w:rsid w:val="006F02D2"/>
    <w:rsid w:val="006F0389"/>
    <w:rsid w:val="006F0CAD"/>
    <w:rsid w:val="006F0E4B"/>
    <w:rsid w:val="006F0E52"/>
    <w:rsid w:val="006F0F73"/>
    <w:rsid w:val="006F11A2"/>
    <w:rsid w:val="006F12DF"/>
    <w:rsid w:val="006F13A2"/>
    <w:rsid w:val="006F1432"/>
    <w:rsid w:val="006F1766"/>
    <w:rsid w:val="006F1871"/>
    <w:rsid w:val="006F18A3"/>
    <w:rsid w:val="006F191F"/>
    <w:rsid w:val="006F1BCC"/>
    <w:rsid w:val="006F1E19"/>
    <w:rsid w:val="006F1E94"/>
    <w:rsid w:val="006F204C"/>
    <w:rsid w:val="006F21E2"/>
    <w:rsid w:val="006F2269"/>
    <w:rsid w:val="006F2339"/>
    <w:rsid w:val="006F26A7"/>
    <w:rsid w:val="006F26BD"/>
    <w:rsid w:val="006F26ED"/>
    <w:rsid w:val="006F2746"/>
    <w:rsid w:val="006F281F"/>
    <w:rsid w:val="006F28BD"/>
    <w:rsid w:val="006F28C9"/>
    <w:rsid w:val="006F29CC"/>
    <w:rsid w:val="006F2C30"/>
    <w:rsid w:val="006F2C42"/>
    <w:rsid w:val="006F349F"/>
    <w:rsid w:val="006F34FE"/>
    <w:rsid w:val="006F361C"/>
    <w:rsid w:val="006F3997"/>
    <w:rsid w:val="006F3B26"/>
    <w:rsid w:val="006F3B7C"/>
    <w:rsid w:val="006F3C48"/>
    <w:rsid w:val="006F3D02"/>
    <w:rsid w:val="006F3D7A"/>
    <w:rsid w:val="006F4039"/>
    <w:rsid w:val="006F4106"/>
    <w:rsid w:val="006F464D"/>
    <w:rsid w:val="006F4B4A"/>
    <w:rsid w:val="006F4C74"/>
    <w:rsid w:val="006F4F29"/>
    <w:rsid w:val="006F510F"/>
    <w:rsid w:val="006F536A"/>
    <w:rsid w:val="006F55DE"/>
    <w:rsid w:val="006F577A"/>
    <w:rsid w:val="006F58B0"/>
    <w:rsid w:val="006F5AE1"/>
    <w:rsid w:val="006F5C37"/>
    <w:rsid w:val="006F5C92"/>
    <w:rsid w:val="006F5CC3"/>
    <w:rsid w:val="006F6511"/>
    <w:rsid w:val="006F651B"/>
    <w:rsid w:val="006F6798"/>
    <w:rsid w:val="006F6C9B"/>
    <w:rsid w:val="006F6E26"/>
    <w:rsid w:val="006F6E39"/>
    <w:rsid w:val="006F79D2"/>
    <w:rsid w:val="006F7A4D"/>
    <w:rsid w:val="006F7C60"/>
    <w:rsid w:val="006F7C65"/>
    <w:rsid w:val="006F7DEE"/>
    <w:rsid w:val="006F7EA8"/>
    <w:rsid w:val="006F7FBC"/>
    <w:rsid w:val="0070033F"/>
    <w:rsid w:val="007003C8"/>
    <w:rsid w:val="00700499"/>
    <w:rsid w:val="00700698"/>
    <w:rsid w:val="0070090B"/>
    <w:rsid w:val="00700C7D"/>
    <w:rsid w:val="00700CD3"/>
    <w:rsid w:val="00700FA7"/>
    <w:rsid w:val="00701331"/>
    <w:rsid w:val="00701597"/>
    <w:rsid w:val="00701781"/>
    <w:rsid w:val="00701A57"/>
    <w:rsid w:val="0070206F"/>
    <w:rsid w:val="00702143"/>
    <w:rsid w:val="0070229E"/>
    <w:rsid w:val="007022EB"/>
    <w:rsid w:val="007026F5"/>
    <w:rsid w:val="00702C6A"/>
    <w:rsid w:val="00702D86"/>
    <w:rsid w:val="007031FE"/>
    <w:rsid w:val="00703257"/>
    <w:rsid w:val="00703994"/>
    <w:rsid w:val="00703A58"/>
    <w:rsid w:val="00703B77"/>
    <w:rsid w:val="00703CA3"/>
    <w:rsid w:val="00703DE4"/>
    <w:rsid w:val="00703ECE"/>
    <w:rsid w:val="007041F0"/>
    <w:rsid w:val="007044CA"/>
    <w:rsid w:val="00704C18"/>
    <w:rsid w:val="00704E38"/>
    <w:rsid w:val="00704FF1"/>
    <w:rsid w:val="0070522B"/>
    <w:rsid w:val="007053AF"/>
    <w:rsid w:val="00705469"/>
    <w:rsid w:val="007057D8"/>
    <w:rsid w:val="007058B7"/>
    <w:rsid w:val="007058CA"/>
    <w:rsid w:val="00705989"/>
    <w:rsid w:val="00705B44"/>
    <w:rsid w:val="00705ECC"/>
    <w:rsid w:val="007060FA"/>
    <w:rsid w:val="007064AB"/>
    <w:rsid w:val="00706619"/>
    <w:rsid w:val="00706718"/>
    <w:rsid w:val="007068F4"/>
    <w:rsid w:val="00706A89"/>
    <w:rsid w:val="00706BAD"/>
    <w:rsid w:val="00706ECB"/>
    <w:rsid w:val="007071CF"/>
    <w:rsid w:val="007071F7"/>
    <w:rsid w:val="00707309"/>
    <w:rsid w:val="00707680"/>
    <w:rsid w:val="007078A1"/>
    <w:rsid w:val="00707AA7"/>
    <w:rsid w:val="00707C6E"/>
    <w:rsid w:val="00707D79"/>
    <w:rsid w:val="00707E0B"/>
    <w:rsid w:val="00707E5D"/>
    <w:rsid w:val="00710068"/>
    <w:rsid w:val="007101FA"/>
    <w:rsid w:val="0071021B"/>
    <w:rsid w:val="0071045B"/>
    <w:rsid w:val="00710697"/>
    <w:rsid w:val="00710A11"/>
    <w:rsid w:val="00710C2D"/>
    <w:rsid w:val="00710F2F"/>
    <w:rsid w:val="00710F67"/>
    <w:rsid w:val="00710FD9"/>
    <w:rsid w:val="007110F0"/>
    <w:rsid w:val="00711389"/>
    <w:rsid w:val="007116E9"/>
    <w:rsid w:val="00711AE0"/>
    <w:rsid w:val="00711B1D"/>
    <w:rsid w:val="00711C13"/>
    <w:rsid w:val="00711C89"/>
    <w:rsid w:val="00711DD0"/>
    <w:rsid w:val="00711EBB"/>
    <w:rsid w:val="007120CB"/>
    <w:rsid w:val="00712105"/>
    <w:rsid w:val="0071253E"/>
    <w:rsid w:val="007126EF"/>
    <w:rsid w:val="00712728"/>
    <w:rsid w:val="00712732"/>
    <w:rsid w:val="00712822"/>
    <w:rsid w:val="00712996"/>
    <w:rsid w:val="00712B44"/>
    <w:rsid w:val="00712B81"/>
    <w:rsid w:val="00712CA2"/>
    <w:rsid w:val="00712E54"/>
    <w:rsid w:val="00713298"/>
    <w:rsid w:val="0071337F"/>
    <w:rsid w:val="00713445"/>
    <w:rsid w:val="00713602"/>
    <w:rsid w:val="007136EA"/>
    <w:rsid w:val="0071371A"/>
    <w:rsid w:val="00713972"/>
    <w:rsid w:val="00713C5C"/>
    <w:rsid w:val="00713DDD"/>
    <w:rsid w:val="00713E81"/>
    <w:rsid w:val="00713ECB"/>
    <w:rsid w:val="00713F22"/>
    <w:rsid w:val="00713F7D"/>
    <w:rsid w:val="007140D7"/>
    <w:rsid w:val="00714781"/>
    <w:rsid w:val="007147C9"/>
    <w:rsid w:val="007148E9"/>
    <w:rsid w:val="007153E7"/>
    <w:rsid w:val="00715509"/>
    <w:rsid w:val="0071585E"/>
    <w:rsid w:val="00715877"/>
    <w:rsid w:val="007160EE"/>
    <w:rsid w:val="00716338"/>
    <w:rsid w:val="00716615"/>
    <w:rsid w:val="007169AC"/>
    <w:rsid w:val="00716DE9"/>
    <w:rsid w:val="00716EFC"/>
    <w:rsid w:val="00716FA4"/>
    <w:rsid w:val="00717105"/>
    <w:rsid w:val="00717190"/>
    <w:rsid w:val="0071731A"/>
    <w:rsid w:val="00717600"/>
    <w:rsid w:val="0071760A"/>
    <w:rsid w:val="00717645"/>
    <w:rsid w:val="007178B0"/>
    <w:rsid w:val="007178E0"/>
    <w:rsid w:val="00717D89"/>
    <w:rsid w:val="00720064"/>
    <w:rsid w:val="007203A9"/>
    <w:rsid w:val="0072058F"/>
    <w:rsid w:val="007208C6"/>
    <w:rsid w:val="00720C18"/>
    <w:rsid w:val="00721065"/>
    <w:rsid w:val="0072147E"/>
    <w:rsid w:val="0072148C"/>
    <w:rsid w:val="00721BC3"/>
    <w:rsid w:val="007221DB"/>
    <w:rsid w:val="00722203"/>
    <w:rsid w:val="007227D6"/>
    <w:rsid w:val="00722CD6"/>
    <w:rsid w:val="00723410"/>
    <w:rsid w:val="00723437"/>
    <w:rsid w:val="007234E2"/>
    <w:rsid w:val="007235C3"/>
    <w:rsid w:val="00723622"/>
    <w:rsid w:val="0072374C"/>
    <w:rsid w:val="00723B64"/>
    <w:rsid w:val="00723BEB"/>
    <w:rsid w:val="00723C12"/>
    <w:rsid w:val="00723D4D"/>
    <w:rsid w:val="00723F26"/>
    <w:rsid w:val="00723F6A"/>
    <w:rsid w:val="00723FC3"/>
    <w:rsid w:val="00724170"/>
    <w:rsid w:val="00724874"/>
    <w:rsid w:val="00724D29"/>
    <w:rsid w:val="00724EC2"/>
    <w:rsid w:val="007253BE"/>
    <w:rsid w:val="00725593"/>
    <w:rsid w:val="00725653"/>
    <w:rsid w:val="007259E5"/>
    <w:rsid w:val="00725BC1"/>
    <w:rsid w:val="00725C80"/>
    <w:rsid w:val="00725D34"/>
    <w:rsid w:val="007260EE"/>
    <w:rsid w:val="007262A1"/>
    <w:rsid w:val="007263C7"/>
    <w:rsid w:val="00726525"/>
    <w:rsid w:val="00726A39"/>
    <w:rsid w:val="00726B44"/>
    <w:rsid w:val="00726C82"/>
    <w:rsid w:val="00726CEC"/>
    <w:rsid w:val="00726E55"/>
    <w:rsid w:val="00726ED9"/>
    <w:rsid w:val="0072769A"/>
    <w:rsid w:val="00727934"/>
    <w:rsid w:val="00727A9C"/>
    <w:rsid w:val="00727D6A"/>
    <w:rsid w:val="00727DBC"/>
    <w:rsid w:val="007301AE"/>
    <w:rsid w:val="007302A0"/>
    <w:rsid w:val="0073052B"/>
    <w:rsid w:val="007305B2"/>
    <w:rsid w:val="00730669"/>
    <w:rsid w:val="0073068D"/>
    <w:rsid w:val="007306C1"/>
    <w:rsid w:val="007307AE"/>
    <w:rsid w:val="007309A1"/>
    <w:rsid w:val="00730FBE"/>
    <w:rsid w:val="0073107E"/>
    <w:rsid w:val="007310DB"/>
    <w:rsid w:val="007312FC"/>
    <w:rsid w:val="00731307"/>
    <w:rsid w:val="007313C4"/>
    <w:rsid w:val="007318CE"/>
    <w:rsid w:val="00731961"/>
    <w:rsid w:val="00731A7B"/>
    <w:rsid w:val="00731D1A"/>
    <w:rsid w:val="00731F30"/>
    <w:rsid w:val="00731FC6"/>
    <w:rsid w:val="00732488"/>
    <w:rsid w:val="007325C9"/>
    <w:rsid w:val="0073260B"/>
    <w:rsid w:val="00732B17"/>
    <w:rsid w:val="00732F93"/>
    <w:rsid w:val="007330E4"/>
    <w:rsid w:val="0073358D"/>
    <w:rsid w:val="007336D7"/>
    <w:rsid w:val="0073398C"/>
    <w:rsid w:val="00733A6B"/>
    <w:rsid w:val="00733A90"/>
    <w:rsid w:val="00733FF2"/>
    <w:rsid w:val="0073416A"/>
    <w:rsid w:val="00734250"/>
    <w:rsid w:val="00734324"/>
    <w:rsid w:val="0073441B"/>
    <w:rsid w:val="00734544"/>
    <w:rsid w:val="0073455F"/>
    <w:rsid w:val="00734813"/>
    <w:rsid w:val="007348BE"/>
    <w:rsid w:val="007349AA"/>
    <w:rsid w:val="00734B7A"/>
    <w:rsid w:val="00734BD4"/>
    <w:rsid w:val="00734BF0"/>
    <w:rsid w:val="00734D00"/>
    <w:rsid w:val="00734F9E"/>
    <w:rsid w:val="007351C1"/>
    <w:rsid w:val="0073532B"/>
    <w:rsid w:val="0073593F"/>
    <w:rsid w:val="00735E04"/>
    <w:rsid w:val="00735F07"/>
    <w:rsid w:val="00736087"/>
    <w:rsid w:val="007361C4"/>
    <w:rsid w:val="0073641B"/>
    <w:rsid w:val="0073645B"/>
    <w:rsid w:val="00736ACA"/>
    <w:rsid w:val="00736B4B"/>
    <w:rsid w:val="00736CD7"/>
    <w:rsid w:val="00736F8B"/>
    <w:rsid w:val="00737146"/>
    <w:rsid w:val="00737B7C"/>
    <w:rsid w:val="00737C13"/>
    <w:rsid w:val="00737C33"/>
    <w:rsid w:val="00740019"/>
    <w:rsid w:val="00740192"/>
    <w:rsid w:val="0074024F"/>
    <w:rsid w:val="0074098D"/>
    <w:rsid w:val="00740E8F"/>
    <w:rsid w:val="0074135A"/>
    <w:rsid w:val="00741444"/>
    <w:rsid w:val="0074191D"/>
    <w:rsid w:val="00741ACD"/>
    <w:rsid w:val="00741B2E"/>
    <w:rsid w:val="00741CC2"/>
    <w:rsid w:val="00741CDA"/>
    <w:rsid w:val="00741D0E"/>
    <w:rsid w:val="00741E7C"/>
    <w:rsid w:val="00741E81"/>
    <w:rsid w:val="0074238C"/>
    <w:rsid w:val="00742523"/>
    <w:rsid w:val="00742609"/>
    <w:rsid w:val="00742917"/>
    <w:rsid w:val="00742ADC"/>
    <w:rsid w:val="00742E65"/>
    <w:rsid w:val="00742F0F"/>
    <w:rsid w:val="00742FFC"/>
    <w:rsid w:val="0074300A"/>
    <w:rsid w:val="007430BB"/>
    <w:rsid w:val="0074325D"/>
    <w:rsid w:val="00743265"/>
    <w:rsid w:val="00743319"/>
    <w:rsid w:val="00743332"/>
    <w:rsid w:val="00743422"/>
    <w:rsid w:val="00743694"/>
    <w:rsid w:val="00743A50"/>
    <w:rsid w:val="00743D31"/>
    <w:rsid w:val="00743E93"/>
    <w:rsid w:val="00743F92"/>
    <w:rsid w:val="00744955"/>
    <w:rsid w:val="00744B27"/>
    <w:rsid w:val="00744C69"/>
    <w:rsid w:val="00744EBC"/>
    <w:rsid w:val="00744FC7"/>
    <w:rsid w:val="0074505C"/>
    <w:rsid w:val="007455E6"/>
    <w:rsid w:val="007456EE"/>
    <w:rsid w:val="00745C16"/>
    <w:rsid w:val="00745F24"/>
    <w:rsid w:val="007460F5"/>
    <w:rsid w:val="007461DB"/>
    <w:rsid w:val="007462C3"/>
    <w:rsid w:val="007463A5"/>
    <w:rsid w:val="00746562"/>
    <w:rsid w:val="0074676B"/>
    <w:rsid w:val="00746990"/>
    <w:rsid w:val="00746BB8"/>
    <w:rsid w:val="00746E12"/>
    <w:rsid w:val="00747104"/>
    <w:rsid w:val="007471B8"/>
    <w:rsid w:val="00747319"/>
    <w:rsid w:val="00747692"/>
    <w:rsid w:val="007477C9"/>
    <w:rsid w:val="00747EE9"/>
    <w:rsid w:val="007503C8"/>
    <w:rsid w:val="007506DE"/>
    <w:rsid w:val="007508E1"/>
    <w:rsid w:val="00750B31"/>
    <w:rsid w:val="00750B57"/>
    <w:rsid w:val="00750D80"/>
    <w:rsid w:val="00750E2C"/>
    <w:rsid w:val="00750EEE"/>
    <w:rsid w:val="007513ED"/>
    <w:rsid w:val="00751E12"/>
    <w:rsid w:val="0075203E"/>
    <w:rsid w:val="0075209F"/>
    <w:rsid w:val="0075212F"/>
    <w:rsid w:val="007521AE"/>
    <w:rsid w:val="00752343"/>
    <w:rsid w:val="00752399"/>
    <w:rsid w:val="00752676"/>
    <w:rsid w:val="00752ED1"/>
    <w:rsid w:val="00753170"/>
    <w:rsid w:val="00753295"/>
    <w:rsid w:val="0075357E"/>
    <w:rsid w:val="007535A6"/>
    <w:rsid w:val="00753867"/>
    <w:rsid w:val="00753AB3"/>
    <w:rsid w:val="0075451D"/>
    <w:rsid w:val="007545CC"/>
    <w:rsid w:val="007548D2"/>
    <w:rsid w:val="0075505E"/>
    <w:rsid w:val="00755238"/>
    <w:rsid w:val="007552C2"/>
    <w:rsid w:val="00755530"/>
    <w:rsid w:val="007557E3"/>
    <w:rsid w:val="0075594C"/>
    <w:rsid w:val="00755B04"/>
    <w:rsid w:val="00755DF0"/>
    <w:rsid w:val="00756635"/>
    <w:rsid w:val="007568F0"/>
    <w:rsid w:val="00756AD7"/>
    <w:rsid w:val="00756D28"/>
    <w:rsid w:val="00757670"/>
    <w:rsid w:val="00757882"/>
    <w:rsid w:val="007578CB"/>
    <w:rsid w:val="00760335"/>
    <w:rsid w:val="00760723"/>
    <w:rsid w:val="0076074D"/>
    <w:rsid w:val="00760A39"/>
    <w:rsid w:val="00761023"/>
    <w:rsid w:val="00761300"/>
    <w:rsid w:val="007614C0"/>
    <w:rsid w:val="007615BD"/>
    <w:rsid w:val="007617DC"/>
    <w:rsid w:val="00761A9A"/>
    <w:rsid w:val="00761B1A"/>
    <w:rsid w:val="00761B2B"/>
    <w:rsid w:val="00761D09"/>
    <w:rsid w:val="00761E46"/>
    <w:rsid w:val="00761F14"/>
    <w:rsid w:val="00761F6B"/>
    <w:rsid w:val="007620AC"/>
    <w:rsid w:val="007622E5"/>
    <w:rsid w:val="00762402"/>
    <w:rsid w:val="00762694"/>
    <w:rsid w:val="00762C02"/>
    <w:rsid w:val="00762CC8"/>
    <w:rsid w:val="007631E6"/>
    <w:rsid w:val="007632EA"/>
    <w:rsid w:val="007634A1"/>
    <w:rsid w:val="007635F4"/>
    <w:rsid w:val="00763678"/>
    <w:rsid w:val="007637D5"/>
    <w:rsid w:val="007637E6"/>
    <w:rsid w:val="00763924"/>
    <w:rsid w:val="007639B9"/>
    <w:rsid w:val="007640D5"/>
    <w:rsid w:val="00764160"/>
    <w:rsid w:val="0076470A"/>
    <w:rsid w:val="007647A3"/>
    <w:rsid w:val="00764974"/>
    <w:rsid w:val="00764C1E"/>
    <w:rsid w:val="00764DC1"/>
    <w:rsid w:val="00764F45"/>
    <w:rsid w:val="00765217"/>
    <w:rsid w:val="00765552"/>
    <w:rsid w:val="007655B1"/>
    <w:rsid w:val="007655EB"/>
    <w:rsid w:val="0076597A"/>
    <w:rsid w:val="00765A82"/>
    <w:rsid w:val="00766842"/>
    <w:rsid w:val="00766AEB"/>
    <w:rsid w:val="00766C59"/>
    <w:rsid w:val="00767093"/>
    <w:rsid w:val="0076717E"/>
    <w:rsid w:val="00767210"/>
    <w:rsid w:val="0076737A"/>
    <w:rsid w:val="00767589"/>
    <w:rsid w:val="0076788B"/>
    <w:rsid w:val="00767F0C"/>
    <w:rsid w:val="00770022"/>
    <w:rsid w:val="0077027E"/>
    <w:rsid w:val="007704D4"/>
    <w:rsid w:val="007706A2"/>
    <w:rsid w:val="00770ABC"/>
    <w:rsid w:val="00770E07"/>
    <w:rsid w:val="00771273"/>
    <w:rsid w:val="007712EF"/>
    <w:rsid w:val="0077136F"/>
    <w:rsid w:val="007715D6"/>
    <w:rsid w:val="007715F4"/>
    <w:rsid w:val="007716C2"/>
    <w:rsid w:val="00771DE3"/>
    <w:rsid w:val="007723F8"/>
    <w:rsid w:val="0077253D"/>
    <w:rsid w:val="00772CCD"/>
    <w:rsid w:val="00772F7D"/>
    <w:rsid w:val="00772F8F"/>
    <w:rsid w:val="00773793"/>
    <w:rsid w:val="00773A34"/>
    <w:rsid w:val="00773AEF"/>
    <w:rsid w:val="00773B42"/>
    <w:rsid w:val="00773F76"/>
    <w:rsid w:val="00773FE0"/>
    <w:rsid w:val="0077408E"/>
    <w:rsid w:val="007743A2"/>
    <w:rsid w:val="00774530"/>
    <w:rsid w:val="00774C0C"/>
    <w:rsid w:val="007751B8"/>
    <w:rsid w:val="0077521C"/>
    <w:rsid w:val="0077540A"/>
    <w:rsid w:val="00775718"/>
    <w:rsid w:val="0077577A"/>
    <w:rsid w:val="007757E5"/>
    <w:rsid w:val="00775C87"/>
    <w:rsid w:val="00776213"/>
    <w:rsid w:val="00776662"/>
    <w:rsid w:val="00776930"/>
    <w:rsid w:val="00776B84"/>
    <w:rsid w:val="00776D16"/>
    <w:rsid w:val="00776D8D"/>
    <w:rsid w:val="00776DE8"/>
    <w:rsid w:val="00776EF3"/>
    <w:rsid w:val="0077749C"/>
    <w:rsid w:val="00777579"/>
    <w:rsid w:val="007775AE"/>
    <w:rsid w:val="00777738"/>
    <w:rsid w:val="00777885"/>
    <w:rsid w:val="00777904"/>
    <w:rsid w:val="00777A11"/>
    <w:rsid w:val="00777C10"/>
    <w:rsid w:val="00777CBA"/>
    <w:rsid w:val="00777ECC"/>
    <w:rsid w:val="0078037D"/>
    <w:rsid w:val="007803F8"/>
    <w:rsid w:val="0078054F"/>
    <w:rsid w:val="00780952"/>
    <w:rsid w:val="00780960"/>
    <w:rsid w:val="00780E1D"/>
    <w:rsid w:val="007813D0"/>
    <w:rsid w:val="007815DE"/>
    <w:rsid w:val="00781624"/>
    <w:rsid w:val="007816EC"/>
    <w:rsid w:val="007819F0"/>
    <w:rsid w:val="00781ACC"/>
    <w:rsid w:val="00781CB5"/>
    <w:rsid w:val="00781F83"/>
    <w:rsid w:val="0078265D"/>
    <w:rsid w:val="00782709"/>
    <w:rsid w:val="00782A48"/>
    <w:rsid w:val="00782C23"/>
    <w:rsid w:val="00782EEE"/>
    <w:rsid w:val="00783012"/>
    <w:rsid w:val="007830ED"/>
    <w:rsid w:val="0078318B"/>
    <w:rsid w:val="007833B9"/>
    <w:rsid w:val="007836E4"/>
    <w:rsid w:val="00783855"/>
    <w:rsid w:val="007838A1"/>
    <w:rsid w:val="007838E6"/>
    <w:rsid w:val="00783C38"/>
    <w:rsid w:val="0078423B"/>
    <w:rsid w:val="007846D3"/>
    <w:rsid w:val="0078495C"/>
    <w:rsid w:val="00784C86"/>
    <w:rsid w:val="007853FD"/>
    <w:rsid w:val="007854EA"/>
    <w:rsid w:val="007856DF"/>
    <w:rsid w:val="00785753"/>
    <w:rsid w:val="00785A28"/>
    <w:rsid w:val="00785BA6"/>
    <w:rsid w:val="00785FE8"/>
    <w:rsid w:val="007863B4"/>
    <w:rsid w:val="007864F9"/>
    <w:rsid w:val="0078677B"/>
    <w:rsid w:val="007869CD"/>
    <w:rsid w:val="00786D61"/>
    <w:rsid w:val="00786E01"/>
    <w:rsid w:val="00786EC3"/>
    <w:rsid w:val="00786F9A"/>
    <w:rsid w:val="00787164"/>
    <w:rsid w:val="0078718B"/>
    <w:rsid w:val="0078748B"/>
    <w:rsid w:val="007876A5"/>
    <w:rsid w:val="00787BB8"/>
    <w:rsid w:val="00787E70"/>
    <w:rsid w:val="007901DA"/>
    <w:rsid w:val="007901F7"/>
    <w:rsid w:val="007901FA"/>
    <w:rsid w:val="007904EE"/>
    <w:rsid w:val="007908AF"/>
    <w:rsid w:val="00790BF5"/>
    <w:rsid w:val="00790E37"/>
    <w:rsid w:val="00790FBB"/>
    <w:rsid w:val="007910BA"/>
    <w:rsid w:val="0079126C"/>
    <w:rsid w:val="007914CA"/>
    <w:rsid w:val="007918AF"/>
    <w:rsid w:val="00791D39"/>
    <w:rsid w:val="00791FF1"/>
    <w:rsid w:val="007920AE"/>
    <w:rsid w:val="007922EC"/>
    <w:rsid w:val="007926FD"/>
    <w:rsid w:val="00792843"/>
    <w:rsid w:val="00792C38"/>
    <w:rsid w:val="00792CE0"/>
    <w:rsid w:val="00792E27"/>
    <w:rsid w:val="00792F48"/>
    <w:rsid w:val="0079313D"/>
    <w:rsid w:val="00793400"/>
    <w:rsid w:val="00793585"/>
    <w:rsid w:val="007936A6"/>
    <w:rsid w:val="0079379E"/>
    <w:rsid w:val="0079399C"/>
    <w:rsid w:val="00793AD0"/>
    <w:rsid w:val="007940AE"/>
    <w:rsid w:val="0079465D"/>
    <w:rsid w:val="0079498E"/>
    <w:rsid w:val="007949F6"/>
    <w:rsid w:val="00794AB9"/>
    <w:rsid w:val="00795265"/>
    <w:rsid w:val="0079539C"/>
    <w:rsid w:val="0079546E"/>
    <w:rsid w:val="0079563C"/>
    <w:rsid w:val="00795BCC"/>
    <w:rsid w:val="00795C18"/>
    <w:rsid w:val="007967D7"/>
    <w:rsid w:val="00796805"/>
    <w:rsid w:val="00796C18"/>
    <w:rsid w:val="00796F8C"/>
    <w:rsid w:val="00797383"/>
    <w:rsid w:val="00797529"/>
    <w:rsid w:val="007976C5"/>
    <w:rsid w:val="00797744"/>
    <w:rsid w:val="00797AEF"/>
    <w:rsid w:val="00797B8E"/>
    <w:rsid w:val="00797C27"/>
    <w:rsid w:val="00797D24"/>
    <w:rsid w:val="007A0432"/>
    <w:rsid w:val="007A0468"/>
    <w:rsid w:val="007A099B"/>
    <w:rsid w:val="007A130D"/>
    <w:rsid w:val="007A132B"/>
    <w:rsid w:val="007A14B5"/>
    <w:rsid w:val="007A1820"/>
    <w:rsid w:val="007A197E"/>
    <w:rsid w:val="007A1A29"/>
    <w:rsid w:val="007A211E"/>
    <w:rsid w:val="007A226E"/>
    <w:rsid w:val="007A2515"/>
    <w:rsid w:val="007A2613"/>
    <w:rsid w:val="007A2AEC"/>
    <w:rsid w:val="007A2BFD"/>
    <w:rsid w:val="007A3770"/>
    <w:rsid w:val="007A38F2"/>
    <w:rsid w:val="007A3B79"/>
    <w:rsid w:val="007A3FD1"/>
    <w:rsid w:val="007A42D7"/>
    <w:rsid w:val="007A42F5"/>
    <w:rsid w:val="007A4BAE"/>
    <w:rsid w:val="007A4D98"/>
    <w:rsid w:val="007A4E64"/>
    <w:rsid w:val="007A4E8B"/>
    <w:rsid w:val="007A4EF2"/>
    <w:rsid w:val="007A4FBB"/>
    <w:rsid w:val="007A5135"/>
    <w:rsid w:val="007A5728"/>
    <w:rsid w:val="007A59CD"/>
    <w:rsid w:val="007A5B2F"/>
    <w:rsid w:val="007A5C1C"/>
    <w:rsid w:val="007A5ECC"/>
    <w:rsid w:val="007A6276"/>
    <w:rsid w:val="007A6536"/>
    <w:rsid w:val="007A67AF"/>
    <w:rsid w:val="007A68D1"/>
    <w:rsid w:val="007A6A90"/>
    <w:rsid w:val="007A6D99"/>
    <w:rsid w:val="007A7180"/>
    <w:rsid w:val="007A7248"/>
    <w:rsid w:val="007A72F1"/>
    <w:rsid w:val="007A7570"/>
    <w:rsid w:val="007A7616"/>
    <w:rsid w:val="007A76C0"/>
    <w:rsid w:val="007A776F"/>
    <w:rsid w:val="007A7A21"/>
    <w:rsid w:val="007A7AEA"/>
    <w:rsid w:val="007A7C59"/>
    <w:rsid w:val="007A7C60"/>
    <w:rsid w:val="007A7F82"/>
    <w:rsid w:val="007A7FFC"/>
    <w:rsid w:val="007B0A32"/>
    <w:rsid w:val="007B0A3C"/>
    <w:rsid w:val="007B0B00"/>
    <w:rsid w:val="007B0FC8"/>
    <w:rsid w:val="007B1084"/>
    <w:rsid w:val="007B1B29"/>
    <w:rsid w:val="007B1C06"/>
    <w:rsid w:val="007B1CC8"/>
    <w:rsid w:val="007B1D93"/>
    <w:rsid w:val="007B1EBF"/>
    <w:rsid w:val="007B210C"/>
    <w:rsid w:val="007B22E7"/>
    <w:rsid w:val="007B2382"/>
    <w:rsid w:val="007B30D4"/>
    <w:rsid w:val="007B3211"/>
    <w:rsid w:val="007B371C"/>
    <w:rsid w:val="007B376A"/>
    <w:rsid w:val="007B37D8"/>
    <w:rsid w:val="007B3B3D"/>
    <w:rsid w:val="007B4664"/>
    <w:rsid w:val="007B49EF"/>
    <w:rsid w:val="007B4A28"/>
    <w:rsid w:val="007B4A50"/>
    <w:rsid w:val="007B4B26"/>
    <w:rsid w:val="007B4EDE"/>
    <w:rsid w:val="007B50B1"/>
    <w:rsid w:val="007B5349"/>
    <w:rsid w:val="007B538C"/>
    <w:rsid w:val="007B53EF"/>
    <w:rsid w:val="007B5CA4"/>
    <w:rsid w:val="007B5D6E"/>
    <w:rsid w:val="007B5E58"/>
    <w:rsid w:val="007B626E"/>
    <w:rsid w:val="007B6855"/>
    <w:rsid w:val="007B68CB"/>
    <w:rsid w:val="007B68FD"/>
    <w:rsid w:val="007B6A41"/>
    <w:rsid w:val="007B6B72"/>
    <w:rsid w:val="007B6CA9"/>
    <w:rsid w:val="007B740D"/>
    <w:rsid w:val="007B748D"/>
    <w:rsid w:val="007B7660"/>
    <w:rsid w:val="007B7740"/>
    <w:rsid w:val="007B7BF4"/>
    <w:rsid w:val="007B7DE5"/>
    <w:rsid w:val="007B7E53"/>
    <w:rsid w:val="007B7E58"/>
    <w:rsid w:val="007B7FF9"/>
    <w:rsid w:val="007C00BF"/>
    <w:rsid w:val="007C00F7"/>
    <w:rsid w:val="007C01BA"/>
    <w:rsid w:val="007C057C"/>
    <w:rsid w:val="007C0617"/>
    <w:rsid w:val="007C07D1"/>
    <w:rsid w:val="007C0A57"/>
    <w:rsid w:val="007C0B91"/>
    <w:rsid w:val="007C10B5"/>
    <w:rsid w:val="007C10D2"/>
    <w:rsid w:val="007C1170"/>
    <w:rsid w:val="007C117A"/>
    <w:rsid w:val="007C12E6"/>
    <w:rsid w:val="007C157E"/>
    <w:rsid w:val="007C16D9"/>
    <w:rsid w:val="007C1AFA"/>
    <w:rsid w:val="007C1AFF"/>
    <w:rsid w:val="007C1B97"/>
    <w:rsid w:val="007C1BBB"/>
    <w:rsid w:val="007C1E2C"/>
    <w:rsid w:val="007C21E2"/>
    <w:rsid w:val="007C234C"/>
    <w:rsid w:val="007C24A9"/>
    <w:rsid w:val="007C25E8"/>
    <w:rsid w:val="007C2695"/>
    <w:rsid w:val="007C26A6"/>
    <w:rsid w:val="007C2814"/>
    <w:rsid w:val="007C288D"/>
    <w:rsid w:val="007C294E"/>
    <w:rsid w:val="007C31ED"/>
    <w:rsid w:val="007C325B"/>
    <w:rsid w:val="007C3294"/>
    <w:rsid w:val="007C35B4"/>
    <w:rsid w:val="007C38B0"/>
    <w:rsid w:val="007C3D81"/>
    <w:rsid w:val="007C3D82"/>
    <w:rsid w:val="007C41B1"/>
    <w:rsid w:val="007C42BF"/>
    <w:rsid w:val="007C444C"/>
    <w:rsid w:val="007C4A4C"/>
    <w:rsid w:val="007C4BAD"/>
    <w:rsid w:val="007C4D78"/>
    <w:rsid w:val="007C51B2"/>
    <w:rsid w:val="007C5457"/>
    <w:rsid w:val="007C54FE"/>
    <w:rsid w:val="007C5B7E"/>
    <w:rsid w:val="007C5CB5"/>
    <w:rsid w:val="007C5E17"/>
    <w:rsid w:val="007C5E91"/>
    <w:rsid w:val="007C5EE7"/>
    <w:rsid w:val="007C5F3D"/>
    <w:rsid w:val="007C602B"/>
    <w:rsid w:val="007C647A"/>
    <w:rsid w:val="007C65EB"/>
    <w:rsid w:val="007C6709"/>
    <w:rsid w:val="007C67C0"/>
    <w:rsid w:val="007C6A32"/>
    <w:rsid w:val="007C6CDB"/>
    <w:rsid w:val="007C6E9C"/>
    <w:rsid w:val="007C7339"/>
    <w:rsid w:val="007C76F6"/>
    <w:rsid w:val="007C7910"/>
    <w:rsid w:val="007C7AF8"/>
    <w:rsid w:val="007C7C99"/>
    <w:rsid w:val="007C7FEB"/>
    <w:rsid w:val="007D05F3"/>
    <w:rsid w:val="007D0AF7"/>
    <w:rsid w:val="007D0CD6"/>
    <w:rsid w:val="007D0F49"/>
    <w:rsid w:val="007D154F"/>
    <w:rsid w:val="007D1788"/>
    <w:rsid w:val="007D188B"/>
    <w:rsid w:val="007D1D31"/>
    <w:rsid w:val="007D23FD"/>
    <w:rsid w:val="007D2653"/>
    <w:rsid w:val="007D2922"/>
    <w:rsid w:val="007D297B"/>
    <w:rsid w:val="007D2A58"/>
    <w:rsid w:val="007D2B59"/>
    <w:rsid w:val="007D2BB4"/>
    <w:rsid w:val="007D2DB9"/>
    <w:rsid w:val="007D3102"/>
    <w:rsid w:val="007D31FE"/>
    <w:rsid w:val="007D33E9"/>
    <w:rsid w:val="007D347B"/>
    <w:rsid w:val="007D3906"/>
    <w:rsid w:val="007D3988"/>
    <w:rsid w:val="007D3A79"/>
    <w:rsid w:val="007D3CD0"/>
    <w:rsid w:val="007D3E14"/>
    <w:rsid w:val="007D40E8"/>
    <w:rsid w:val="007D4136"/>
    <w:rsid w:val="007D41AC"/>
    <w:rsid w:val="007D42CA"/>
    <w:rsid w:val="007D435A"/>
    <w:rsid w:val="007D4762"/>
    <w:rsid w:val="007D4827"/>
    <w:rsid w:val="007D4873"/>
    <w:rsid w:val="007D4973"/>
    <w:rsid w:val="007D4B95"/>
    <w:rsid w:val="007D4DC4"/>
    <w:rsid w:val="007D4E31"/>
    <w:rsid w:val="007D4FFC"/>
    <w:rsid w:val="007D5448"/>
    <w:rsid w:val="007D5747"/>
    <w:rsid w:val="007D57A8"/>
    <w:rsid w:val="007D5FCD"/>
    <w:rsid w:val="007D60CB"/>
    <w:rsid w:val="007D60D0"/>
    <w:rsid w:val="007D61F8"/>
    <w:rsid w:val="007D690A"/>
    <w:rsid w:val="007D6B49"/>
    <w:rsid w:val="007D6FF9"/>
    <w:rsid w:val="007D71D1"/>
    <w:rsid w:val="007D721C"/>
    <w:rsid w:val="007D721F"/>
    <w:rsid w:val="007D7249"/>
    <w:rsid w:val="007D726E"/>
    <w:rsid w:val="007D7AD9"/>
    <w:rsid w:val="007D7B49"/>
    <w:rsid w:val="007E00B5"/>
    <w:rsid w:val="007E02DF"/>
    <w:rsid w:val="007E036F"/>
    <w:rsid w:val="007E0462"/>
    <w:rsid w:val="007E05C0"/>
    <w:rsid w:val="007E07DD"/>
    <w:rsid w:val="007E0C70"/>
    <w:rsid w:val="007E0DA3"/>
    <w:rsid w:val="007E0F52"/>
    <w:rsid w:val="007E0F77"/>
    <w:rsid w:val="007E103A"/>
    <w:rsid w:val="007E1254"/>
    <w:rsid w:val="007E12D7"/>
    <w:rsid w:val="007E1609"/>
    <w:rsid w:val="007E1C82"/>
    <w:rsid w:val="007E1D7E"/>
    <w:rsid w:val="007E1F8E"/>
    <w:rsid w:val="007E202B"/>
    <w:rsid w:val="007E2645"/>
    <w:rsid w:val="007E2B80"/>
    <w:rsid w:val="007E2FCE"/>
    <w:rsid w:val="007E3560"/>
    <w:rsid w:val="007E3878"/>
    <w:rsid w:val="007E38B1"/>
    <w:rsid w:val="007E3A37"/>
    <w:rsid w:val="007E3B8C"/>
    <w:rsid w:val="007E3BC0"/>
    <w:rsid w:val="007E3CE2"/>
    <w:rsid w:val="007E3ED5"/>
    <w:rsid w:val="007E4203"/>
    <w:rsid w:val="007E4323"/>
    <w:rsid w:val="007E47D8"/>
    <w:rsid w:val="007E4921"/>
    <w:rsid w:val="007E4958"/>
    <w:rsid w:val="007E4960"/>
    <w:rsid w:val="007E4B9F"/>
    <w:rsid w:val="007E4E33"/>
    <w:rsid w:val="007E4ED9"/>
    <w:rsid w:val="007E50BC"/>
    <w:rsid w:val="007E517B"/>
    <w:rsid w:val="007E52A2"/>
    <w:rsid w:val="007E52A6"/>
    <w:rsid w:val="007E532C"/>
    <w:rsid w:val="007E5428"/>
    <w:rsid w:val="007E54C3"/>
    <w:rsid w:val="007E5535"/>
    <w:rsid w:val="007E5610"/>
    <w:rsid w:val="007E595D"/>
    <w:rsid w:val="007E597C"/>
    <w:rsid w:val="007E5B05"/>
    <w:rsid w:val="007E5BD8"/>
    <w:rsid w:val="007E5C2D"/>
    <w:rsid w:val="007E5EA2"/>
    <w:rsid w:val="007E61AE"/>
    <w:rsid w:val="007E636A"/>
    <w:rsid w:val="007E676D"/>
    <w:rsid w:val="007E68B7"/>
    <w:rsid w:val="007E6CA2"/>
    <w:rsid w:val="007E6D51"/>
    <w:rsid w:val="007E7342"/>
    <w:rsid w:val="007E7668"/>
    <w:rsid w:val="007E767F"/>
    <w:rsid w:val="007E7693"/>
    <w:rsid w:val="007F0081"/>
    <w:rsid w:val="007F0191"/>
    <w:rsid w:val="007F03AA"/>
    <w:rsid w:val="007F0846"/>
    <w:rsid w:val="007F09E2"/>
    <w:rsid w:val="007F0C12"/>
    <w:rsid w:val="007F0D8F"/>
    <w:rsid w:val="007F0E8D"/>
    <w:rsid w:val="007F0F88"/>
    <w:rsid w:val="007F0FA3"/>
    <w:rsid w:val="007F0FD3"/>
    <w:rsid w:val="007F1343"/>
    <w:rsid w:val="007F13EA"/>
    <w:rsid w:val="007F1ACF"/>
    <w:rsid w:val="007F1BB7"/>
    <w:rsid w:val="007F1F39"/>
    <w:rsid w:val="007F1F90"/>
    <w:rsid w:val="007F20D1"/>
    <w:rsid w:val="007F23B6"/>
    <w:rsid w:val="007F24DB"/>
    <w:rsid w:val="007F264B"/>
    <w:rsid w:val="007F29BC"/>
    <w:rsid w:val="007F2E53"/>
    <w:rsid w:val="007F2FB0"/>
    <w:rsid w:val="007F31F4"/>
    <w:rsid w:val="007F3202"/>
    <w:rsid w:val="007F3322"/>
    <w:rsid w:val="007F353F"/>
    <w:rsid w:val="007F367D"/>
    <w:rsid w:val="007F3932"/>
    <w:rsid w:val="007F3B00"/>
    <w:rsid w:val="007F3B23"/>
    <w:rsid w:val="007F3C62"/>
    <w:rsid w:val="007F3D5B"/>
    <w:rsid w:val="007F3DBD"/>
    <w:rsid w:val="007F3E0E"/>
    <w:rsid w:val="007F3FDD"/>
    <w:rsid w:val="007F438C"/>
    <w:rsid w:val="007F439F"/>
    <w:rsid w:val="007F461A"/>
    <w:rsid w:val="007F4623"/>
    <w:rsid w:val="007F4633"/>
    <w:rsid w:val="007F4875"/>
    <w:rsid w:val="007F4E65"/>
    <w:rsid w:val="007F4EB7"/>
    <w:rsid w:val="007F51B6"/>
    <w:rsid w:val="007F528F"/>
    <w:rsid w:val="007F52D2"/>
    <w:rsid w:val="007F55D1"/>
    <w:rsid w:val="007F5A1A"/>
    <w:rsid w:val="007F5B7C"/>
    <w:rsid w:val="007F5E7A"/>
    <w:rsid w:val="007F61C1"/>
    <w:rsid w:val="007F6F4B"/>
    <w:rsid w:val="007F70B3"/>
    <w:rsid w:val="007F719E"/>
    <w:rsid w:val="007F71A4"/>
    <w:rsid w:val="007F731F"/>
    <w:rsid w:val="007F745C"/>
    <w:rsid w:val="007F77B7"/>
    <w:rsid w:val="007F7A16"/>
    <w:rsid w:val="007F7CB8"/>
    <w:rsid w:val="00800050"/>
    <w:rsid w:val="0080038A"/>
    <w:rsid w:val="00800427"/>
    <w:rsid w:val="008004CB"/>
    <w:rsid w:val="00800831"/>
    <w:rsid w:val="00800909"/>
    <w:rsid w:val="00800C11"/>
    <w:rsid w:val="00800D51"/>
    <w:rsid w:val="00800E80"/>
    <w:rsid w:val="00800E89"/>
    <w:rsid w:val="008012BD"/>
    <w:rsid w:val="00801642"/>
    <w:rsid w:val="00801946"/>
    <w:rsid w:val="00801973"/>
    <w:rsid w:val="0080199E"/>
    <w:rsid w:val="00801B19"/>
    <w:rsid w:val="00801CB6"/>
    <w:rsid w:val="00801E4A"/>
    <w:rsid w:val="00801F97"/>
    <w:rsid w:val="00802103"/>
    <w:rsid w:val="00802122"/>
    <w:rsid w:val="0080217D"/>
    <w:rsid w:val="008025DE"/>
    <w:rsid w:val="008026A8"/>
    <w:rsid w:val="008028E4"/>
    <w:rsid w:val="00802DCD"/>
    <w:rsid w:val="00802E2A"/>
    <w:rsid w:val="0080310D"/>
    <w:rsid w:val="008034D1"/>
    <w:rsid w:val="008038B6"/>
    <w:rsid w:val="008038E2"/>
    <w:rsid w:val="008039C1"/>
    <w:rsid w:val="00803C0B"/>
    <w:rsid w:val="00803CFA"/>
    <w:rsid w:val="00804186"/>
    <w:rsid w:val="00804343"/>
    <w:rsid w:val="0080468D"/>
    <w:rsid w:val="0080473D"/>
    <w:rsid w:val="00804798"/>
    <w:rsid w:val="00805420"/>
    <w:rsid w:val="008056F6"/>
    <w:rsid w:val="0080570D"/>
    <w:rsid w:val="00805A98"/>
    <w:rsid w:val="00805B7C"/>
    <w:rsid w:val="00805BED"/>
    <w:rsid w:val="00805CB5"/>
    <w:rsid w:val="00805E27"/>
    <w:rsid w:val="00806277"/>
    <w:rsid w:val="008066E6"/>
    <w:rsid w:val="00806763"/>
    <w:rsid w:val="008067B3"/>
    <w:rsid w:val="00806902"/>
    <w:rsid w:val="008069DF"/>
    <w:rsid w:val="00806BAF"/>
    <w:rsid w:val="00806CBE"/>
    <w:rsid w:val="00806EDA"/>
    <w:rsid w:val="008070CA"/>
    <w:rsid w:val="00807327"/>
    <w:rsid w:val="0080733E"/>
    <w:rsid w:val="0080751D"/>
    <w:rsid w:val="008075EF"/>
    <w:rsid w:val="008077FB"/>
    <w:rsid w:val="00807928"/>
    <w:rsid w:val="008079B2"/>
    <w:rsid w:val="00807E62"/>
    <w:rsid w:val="008101C4"/>
    <w:rsid w:val="0081040B"/>
    <w:rsid w:val="00810492"/>
    <w:rsid w:val="00810647"/>
    <w:rsid w:val="008107E2"/>
    <w:rsid w:val="00810901"/>
    <w:rsid w:val="00810A0C"/>
    <w:rsid w:val="00810A23"/>
    <w:rsid w:val="00810C6F"/>
    <w:rsid w:val="00810CBE"/>
    <w:rsid w:val="00810CD8"/>
    <w:rsid w:val="00810E0C"/>
    <w:rsid w:val="00810E9B"/>
    <w:rsid w:val="00811159"/>
    <w:rsid w:val="00811203"/>
    <w:rsid w:val="008116D6"/>
    <w:rsid w:val="008116E7"/>
    <w:rsid w:val="00811765"/>
    <w:rsid w:val="008117A3"/>
    <w:rsid w:val="00811B8B"/>
    <w:rsid w:val="00811FD0"/>
    <w:rsid w:val="00812057"/>
    <w:rsid w:val="00812458"/>
    <w:rsid w:val="00812B4A"/>
    <w:rsid w:val="00812C80"/>
    <w:rsid w:val="00812D1F"/>
    <w:rsid w:val="00813031"/>
    <w:rsid w:val="0081320E"/>
    <w:rsid w:val="0081336C"/>
    <w:rsid w:val="00813399"/>
    <w:rsid w:val="008134A2"/>
    <w:rsid w:val="00813973"/>
    <w:rsid w:val="00813E22"/>
    <w:rsid w:val="00814291"/>
    <w:rsid w:val="00814788"/>
    <w:rsid w:val="00814EFA"/>
    <w:rsid w:val="00814F81"/>
    <w:rsid w:val="008150E3"/>
    <w:rsid w:val="00815297"/>
    <w:rsid w:val="00815309"/>
    <w:rsid w:val="00815627"/>
    <w:rsid w:val="00815B59"/>
    <w:rsid w:val="00815BAC"/>
    <w:rsid w:val="00816172"/>
    <w:rsid w:val="008162D0"/>
    <w:rsid w:val="0081674E"/>
    <w:rsid w:val="008169FE"/>
    <w:rsid w:val="00816AA4"/>
    <w:rsid w:val="00816D55"/>
    <w:rsid w:val="0081717B"/>
    <w:rsid w:val="008172D1"/>
    <w:rsid w:val="00817407"/>
    <w:rsid w:val="008174A8"/>
    <w:rsid w:val="008175C6"/>
    <w:rsid w:val="008176CA"/>
    <w:rsid w:val="0081778B"/>
    <w:rsid w:val="00817A58"/>
    <w:rsid w:val="00817AD2"/>
    <w:rsid w:val="00817B0E"/>
    <w:rsid w:val="00817B25"/>
    <w:rsid w:val="00817EA5"/>
    <w:rsid w:val="0082038A"/>
    <w:rsid w:val="008203B1"/>
    <w:rsid w:val="008203DF"/>
    <w:rsid w:val="008205E8"/>
    <w:rsid w:val="0082077E"/>
    <w:rsid w:val="00820830"/>
    <w:rsid w:val="00820D79"/>
    <w:rsid w:val="00820DB1"/>
    <w:rsid w:val="00820FE0"/>
    <w:rsid w:val="00821106"/>
    <w:rsid w:val="00821BA3"/>
    <w:rsid w:val="00821C7A"/>
    <w:rsid w:val="00821CE7"/>
    <w:rsid w:val="00822393"/>
    <w:rsid w:val="008223B6"/>
    <w:rsid w:val="008223D7"/>
    <w:rsid w:val="0082267B"/>
    <w:rsid w:val="0082275F"/>
    <w:rsid w:val="00822B52"/>
    <w:rsid w:val="00822DE5"/>
    <w:rsid w:val="0082309E"/>
    <w:rsid w:val="00823193"/>
    <w:rsid w:val="0082336A"/>
    <w:rsid w:val="00823403"/>
    <w:rsid w:val="008234A7"/>
    <w:rsid w:val="00823735"/>
    <w:rsid w:val="00823C9F"/>
    <w:rsid w:val="00823EA8"/>
    <w:rsid w:val="00823F51"/>
    <w:rsid w:val="0082402A"/>
    <w:rsid w:val="00824163"/>
    <w:rsid w:val="00824518"/>
    <w:rsid w:val="008249C6"/>
    <w:rsid w:val="00824B20"/>
    <w:rsid w:val="00824D67"/>
    <w:rsid w:val="008250A4"/>
    <w:rsid w:val="008255D1"/>
    <w:rsid w:val="008258F3"/>
    <w:rsid w:val="00825AF9"/>
    <w:rsid w:val="00825C87"/>
    <w:rsid w:val="00825CAE"/>
    <w:rsid w:val="00825CC3"/>
    <w:rsid w:val="00825E46"/>
    <w:rsid w:val="00825EE6"/>
    <w:rsid w:val="00825FB5"/>
    <w:rsid w:val="0082614E"/>
    <w:rsid w:val="00826216"/>
    <w:rsid w:val="00826285"/>
    <w:rsid w:val="00826592"/>
    <w:rsid w:val="00826812"/>
    <w:rsid w:val="00826D1A"/>
    <w:rsid w:val="00826E30"/>
    <w:rsid w:val="008273D2"/>
    <w:rsid w:val="00827606"/>
    <w:rsid w:val="0082778E"/>
    <w:rsid w:val="008277F8"/>
    <w:rsid w:val="00827AEA"/>
    <w:rsid w:val="00827C6C"/>
    <w:rsid w:val="00827F61"/>
    <w:rsid w:val="008300B5"/>
    <w:rsid w:val="00830335"/>
    <w:rsid w:val="008305B6"/>
    <w:rsid w:val="00830870"/>
    <w:rsid w:val="00830C0F"/>
    <w:rsid w:val="00830F45"/>
    <w:rsid w:val="00831035"/>
    <w:rsid w:val="0083108E"/>
    <w:rsid w:val="008310CB"/>
    <w:rsid w:val="00831108"/>
    <w:rsid w:val="00831134"/>
    <w:rsid w:val="00831494"/>
    <w:rsid w:val="00831528"/>
    <w:rsid w:val="008318CC"/>
    <w:rsid w:val="00832042"/>
    <w:rsid w:val="00832366"/>
    <w:rsid w:val="00832380"/>
    <w:rsid w:val="00832718"/>
    <w:rsid w:val="0083290E"/>
    <w:rsid w:val="00832B23"/>
    <w:rsid w:val="00832B5D"/>
    <w:rsid w:val="00832BDC"/>
    <w:rsid w:val="0083301C"/>
    <w:rsid w:val="0083343C"/>
    <w:rsid w:val="00833962"/>
    <w:rsid w:val="00833987"/>
    <w:rsid w:val="00833AC8"/>
    <w:rsid w:val="00833AE9"/>
    <w:rsid w:val="00834291"/>
    <w:rsid w:val="0083433B"/>
    <w:rsid w:val="00834345"/>
    <w:rsid w:val="008344B5"/>
    <w:rsid w:val="00834A98"/>
    <w:rsid w:val="00834B79"/>
    <w:rsid w:val="00834BFD"/>
    <w:rsid w:val="00834D67"/>
    <w:rsid w:val="0083509A"/>
    <w:rsid w:val="008350C2"/>
    <w:rsid w:val="008351F6"/>
    <w:rsid w:val="00835256"/>
    <w:rsid w:val="00835769"/>
    <w:rsid w:val="00835920"/>
    <w:rsid w:val="0083596B"/>
    <w:rsid w:val="008359A1"/>
    <w:rsid w:val="00835C05"/>
    <w:rsid w:val="00835C6C"/>
    <w:rsid w:val="00835E0D"/>
    <w:rsid w:val="008360B1"/>
    <w:rsid w:val="008360B8"/>
    <w:rsid w:val="00836394"/>
    <w:rsid w:val="00836404"/>
    <w:rsid w:val="00836638"/>
    <w:rsid w:val="0083665D"/>
    <w:rsid w:val="008366F8"/>
    <w:rsid w:val="00836C4F"/>
    <w:rsid w:val="00836FA6"/>
    <w:rsid w:val="0083713A"/>
    <w:rsid w:val="0083722E"/>
    <w:rsid w:val="008373E9"/>
    <w:rsid w:val="008378CE"/>
    <w:rsid w:val="00837BBF"/>
    <w:rsid w:val="00837F0D"/>
    <w:rsid w:val="00837F24"/>
    <w:rsid w:val="00840174"/>
    <w:rsid w:val="0084046A"/>
    <w:rsid w:val="00840511"/>
    <w:rsid w:val="008407DB"/>
    <w:rsid w:val="008408C3"/>
    <w:rsid w:val="00840BF3"/>
    <w:rsid w:val="00840EA7"/>
    <w:rsid w:val="00840F5E"/>
    <w:rsid w:val="00840F9F"/>
    <w:rsid w:val="0084116A"/>
    <w:rsid w:val="008411C9"/>
    <w:rsid w:val="008412FC"/>
    <w:rsid w:val="008413BC"/>
    <w:rsid w:val="00841633"/>
    <w:rsid w:val="008416D9"/>
    <w:rsid w:val="008419C2"/>
    <w:rsid w:val="00841B52"/>
    <w:rsid w:val="008421BC"/>
    <w:rsid w:val="008425C0"/>
    <w:rsid w:val="00842738"/>
    <w:rsid w:val="00842BA8"/>
    <w:rsid w:val="00842CA2"/>
    <w:rsid w:val="00843135"/>
    <w:rsid w:val="00843564"/>
    <w:rsid w:val="00843638"/>
    <w:rsid w:val="0084377D"/>
    <w:rsid w:val="008438B5"/>
    <w:rsid w:val="00843A76"/>
    <w:rsid w:val="00843BDB"/>
    <w:rsid w:val="00843D85"/>
    <w:rsid w:val="00843DF5"/>
    <w:rsid w:val="00844008"/>
    <w:rsid w:val="00844062"/>
    <w:rsid w:val="0084410A"/>
    <w:rsid w:val="00844617"/>
    <w:rsid w:val="0084463B"/>
    <w:rsid w:val="0084495F"/>
    <w:rsid w:val="00844C44"/>
    <w:rsid w:val="00844D8C"/>
    <w:rsid w:val="0084598A"/>
    <w:rsid w:val="00845EA2"/>
    <w:rsid w:val="00845EB4"/>
    <w:rsid w:val="00845EE6"/>
    <w:rsid w:val="00846007"/>
    <w:rsid w:val="00846750"/>
    <w:rsid w:val="00846763"/>
    <w:rsid w:val="00846C68"/>
    <w:rsid w:val="00846C6B"/>
    <w:rsid w:val="00846D0D"/>
    <w:rsid w:val="0084746D"/>
    <w:rsid w:val="0084766C"/>
    <w:rsid w:val="00847849"/>
    <w:rsid w:val="008478ED"/>
    <w:rsid w:val="00847B5F"/>
    <w:rsid w:val="00847B86"/>
    <w:rsid w:val="00847B89"/>
    <w:rsid w:val="00847FA4"/>
    <w:rsid w:val="00850357"/>
    <w:rsid w:val="008507DA"/>
    <w:rsid w:val="00850928"/>
    <w:rsid w:val="0085093E"/>
    <w:rsid w:val="008509D1"/>
    <w:rsid w:val="00850BF0"/>
    <w:rsid w:val="00850D9C"/>
    <w:rsid w:val="00850F9D"/>
    <w:rsid w:val="008510D1"/>
    <w:rsid w:val="008513AB"/>
    <w:rsid w:val="008513CD"/>
    <w:rsid w:val="0085151D"/>
    <w:rsid w:val="00851AC1"/>
    <w:rsid w:val="00851ADB"/>
    <w:rsid w:val="00851D97"/>
    <w:rsid w:val="00851F64"/>
    <w:rsid w:val="00852162"/>
    <w:rsid w:val="00852283"/>
    <w:rsid w:val="008522EA"/>
    <w:rsid w:val="00852369"/>
    <w:rsid w:val="00852713"/>
    <w:rsid w:val="008527E5"/>
    <w:rsid w:val="00852B18"/>
    <w:rsid w:val="00852C59"/>
    <w:rsid w:val="008534A1"/>
    <w:rsid w:val="008534C6"/>
    <w:rsid w:val="0085367C"/>
    <w:rsid w:val="00853F53"/>
    <w:rsid w:val="00854079"/>
    <w:rsid w:val="008540D0"/>
    <w:rsid w:val="0085420B"/>
    <w:rsid w:val="00854317"/>
    <w:rsid w:val="008549D9"/>
    <w:rsid w:val="00854B12"/>
    <w:rsid w:val="00854BF6"/>
    <w:rsid w:val="00854CAB"/>
    <w:rsid w:val="00854DD9"/>
    <w:rsid w:val="00855295"/>
    <w:rsid w:val="0085529D"/>
    <w:rsid w:val="00855491"/>
    <w:rsid w:val="008555E3"/>
    <w:rsid w:val="00855B25"/>
    <w:rsid w:val="00855B47"/>
    <w:rsid w:val="00855C11"/>
    <w:rsid w:val="00855D3D"/>
    <w:rsid w:val="00855EE6"/>
    <w:rsid w:val="00856102"/>
    <w:rsid w:val="00856390"/>
    <w:rsid w:val="00856571"/>
    <w:rsid w:val="008568F3"/>
    <w:rsid w:val="00856909"/>
    <w:rsid w:val="008569AF"/>
    <w:rsid w:val="00856CA6"/>
    <w:rsid w:val="00856D2D"/>
    <w:rsid w:val="00856F8F"/>
    <w:rsid w:val="00856FB1"/>
    <w:rsid w:val="00857136"/>
    <w:rsid w:val="00857246"/>
    <w:rsid w:val="00857322"/>
    <w:rsid w:val="008573DD"/>
    <w:rsid w:val="008578B8"/>
    <w:rsid w:val="0085795C"/>
    <w:rsid w:val="0085795E"/>
    <w:rsid w:val="008579BB"/>
    <w:rsid w:val="00857B7E"/>
    <w:rsid w:val="0086069C"/>
    <w:rsid w:val="008608FE"/>
    <w:rsid w:val="00860ADA"/>
    <w:rsid w:val="00860AEC"/>
    <w:rsid w:val="00861022"/>
    <w:rsid w:val="00861089"/>
    <w:rsid w:val="00861151"/>
    <w:rsid w:val="008611A5"/>
    <w:rsid w:val="0086129E"/>
    <w:rsid w:val="00861309"/>
    <w:rsid w:val="00861322"/>
    <w:rsid w:val="00861341"/>
    <w:rsid w:val="00861598"/>
    <w:rsid w:val="008615A2"/>
    <w:rsid w:val="0086165C"/>
    <w:rsid w:val="00861995"/>
    <w:rsid w:val="00861BFE"/>
    <w:rsid w:val="0086217A"/>
    <w:rsid w:val="008622A2"/>
    <w:rsid w:val="008624A1"/>
    <w:rsid w:val="008624CD"/>
    <w:rsid w:val="00862669"/>
    <w:rsid w:val="00862AA3"/>
    <w:rsid w:val="0086327E"/>
    <w:rsid w:val="00863410"/>
    <w:rsid w:val="00863415"/>
    <w:rsid w:val="008639CC"/>
    <w:rsid w:val="00864483"/>
    <w:rsid w:val="008644D0"/>
    <w:rsid w:val="0086497A"/>
    <w:rsid w:val="008649A8"/>
    <w:rsid w:val="00864B3C"/>
    <w:rsid w:val="00864EFE"/>
    <w:rsid w:val="0086571F"/>
    <w:rsid w:val="008657B2"/>
    <w:rsid w:val="0086592B"/>
    <w:rsid w:val="00865B17"/>
    <w:rsid w:val="00865BE0"/>
    <w:rsid w:val="00865C36"/>
    <w:rsid w:val="00865F5C"/>
    <w:rsid w:val="00865FAE"/>
    <w:rsid w:val="00866052"/>
    <w:rsid w:val="008663E7"/>
    <w:rsid w:val="0086645B"/>
    <w:rsid w:val="0086673A"/>
    <w:rsid w:val="00866754"/>
    <w:rsid w:val="008668F5"/>
    <w:rsid w:val="00866B44"/>
    <w:rsid w:val="00866C5C"/>
    <w:rsid w:val="00866D79"/>
    <w:rsid w:val="00866EFC"/>
    <w:rsid w:val="00867215"/>
    <w:rsid w:val="008675E6"/>
    <w:rsid w:val="008676D2"/>
    <w:rsid w:val="00867AC3"/>
    <w:rsid w:val="00867B70"/>
    <w:rsid w:val="00870034"/>
    <w:rsid w:val="008704AA"/>
    <w:rsid w:val="008709E1"/>
    <w:rsid w:val="00870C15"/>
    <w:rsid w:val="00870D03"/>
    <w:rsid w:val="0087127C"/>
    <w:rsid w:val="00871380"/>
    <w:rsid w:val="0087146F"/>
    <w:rsid w:val="008718BF"/>
    <w:rsid w:val="0087195F"/>
    <w:rsid w:val="00871B7A"/>
    <w:rsid w:val="00871DDD"/>
    <w:rsid w:val="00871DF8"/>
    <w:rsid w:val="00871E41"/>
    <w:rsid w:val="00871E5E"/>
    <w:rsid w:val="00872109"/>
    <w:rsid w:val="0087215B"/>
    <w:rsid w:val="008721BC"/>
    <w:rsid w:val="008722E8"/>
    <w:rsid w:val="00872373"/>
    <w:rsid w:val="0087283C"/>
    <w:rsid w:val="00872863"/>
    <w:rsid w:val="008729DF"/>
    <w:rsid w:val="00872B88"/>
    <w:rsid w:val="00872FC5"/>
    <w:rsid w:val="008733BB"/>
    <w:rsid w:val="008736BA"/>
    <w:rsid w:val="0087375D"/>
    <w:rsid w:val="00873825"/>
    <w:rsid w:val="008738C7"/>
    <w:rsid w:val="00873993"/>
    <w:rsid w:val="00873A6E"/>
    <w:rsid w:val="00873E21"/>
    <w:rsid w:val="00873EBD"/>
    <w:rsid w:val="00874001"/>
    <w:rsid w:val="00874035"/>
    <w:rsid w:val="008743E9"/>
    <w:rsid w:val="00874697"/>
    <w:rsid w:val="008746DD"/>
    <w:rsid w:val="008748B9"/>
    <w:rsid w:val="00874971"/>
    <w:rsid w:val="00874AFB"/>
    <w:rsid w:val="00874B5F"/>
    <w:rsid w:val="00874CCA"/>
    <w:rsid w:val="00874E78"/>
    <w:rsid w:val="00874F64"/>
    <w:rsid w:val="008757BE"/>
    <w:rsid w:val="00875B0B"/>
    <w:rsid w:val="00875B3A"/>
    <w:rsid w:val="00875B3D"/>
    <w:rsid w:val="00875B92"/>
    <w:rsid w:val="00875C30"/>
    <w:rsid w:val="00875F28"/>
    <w:rsid w:val="00875F63"/>
    <w:rsid w:val="0087603D"/>
    <w:rsid w:val="00876160"/>
    <w:rsid w:val="008763F4"/>
    <w:rsid w:val="00876430"/>
    <w:rsid w:val="00876607"/>
    <w:rsid w:val="00876A3B"/>
    <w:rsid w:val="00876C1A"/>
    <w:rsid w:val="00876E4D"/>
    <w:rsid w:val="00876F33"/>
    <w:rsid w:val="00877193"/>
    <w:rsid w:val="00877203"/>
    <w:rsid w:val="0087763C"/>
    <w:rsid w:val="00877864"/>
    <w:rsid w:val="00877A84"/>
    <w:rsid w:val="00877FDB"/>
    <w:rsid w:val="00880046"/>
    <w:rsid w:val="008801A2"/>
    <w:rsid w:val="008806CF"/>
    <w:rsid w:val="008807BF"/>
    <w:rsid w:val="00880A9C"/>
    <w:rsid w:val="00880B66"/>
    <w:rsid w:val="00880D03"/>
    <w:rsid w:val="00880D65"/>
    <w:rsid w:val="00880EB4"/>
    <w:rsid w:val="008810D1"/>
    <w:rsid w:val="00881457"/>
    <w:rsid w:val="00881461"/>
    <w:rsid w:val="008814EF"/>
    <w:rsid w:val="008814F0"/>
    <w:rsid w:val="0088183E"/>
    <w:rsid w:val="008818A4"/>
    <w:rsid w:val="00881C79"/>
    <w:rsid w:val="00881D47"/>
    <w:rsid w:val="00881DCE"/>
    <w:rsid w:val="00881DF4"/>
    <w:rsid w:val="00882268"/>
    <w:rsid w:val="00882359"/>
    <w:rsid w:val="00882A53"/>
    <w:rsid w:val="00882B19"/>
    <w:rsid w:val="00882B4A"/>
    <w:rsid w:val="00882B7B"/>
    <w:rsid w:val="0088334A"/>
    <w:rsid w:val="008838AB"/>
    <w:rsid w:val="0088434F"/>
    <w:rsid w:val="00884780"/>
    <w:rsid w:val="0088489F"/>
    <w:rsid w:val="00884D3A"/>
    <w:rsid w:val="00884E6C"/>
    <w:rsid w:val="008852D9"/>
    <w:rsid w:val="008858F0"/>
    <w:rsid w:val="00885912"/>
    <w:rsid w:val="00885D12"/>
    <w:rsid w:val="00885E9F"/>
    <w:rsid w:val="00885EE9"/>
    <w:rsid w:val="00885F6F"/>
    <w:rsid w:val="008862EA"/>
    <w:rsid w:val="00886792"/>
    <w:rsid w:val="00886BC5"/>
    <w:rsid w:val="00886C69"/>
    <w:rsid w:val="00886EA5"/>
    <w:rsid w:val="00886FAE"/>
    <w:rsid w:val="0088754C"/>
    <w:rsid w:val="008878BB"/>
    <w:rsid w:val="008878F1"/>
    <w:rsid w:val="00887A34"/>
    <w:rsid w:val="00887C7D"/>
    <w:rsid w:val="00887FAB"/>
    <w:rsid w:val="008903A3"/>
    <w:rsid w:val="008903B9"/>
    <w:rsid w:val="008904B4"/>
    <w:rsid w:val="008908A9"/>
    <w:rsid w:val="00890B70"/>
    <w:rsid w:val="00890FA3"/>
    <w:rsid w:val="00891044"/>
    <w:rsid w:val="008912CF"/>
    <w:rsid w:val="008913D2"/>
    <w:rsid w:val="00891701"/>
    <w:rsid w:val="0089177A"/>
    <w:rsid w:val="008918EB"/>
    <w:rsid w:val="00891B84"/>
    <w:rsid w:val="00891BBF"/>
    <w:rsid w:val="00891D51"/>
    <w:rsid w:val="00891E45"/>
    <w:rsid w:val="00891FAF"/>
    <w:rsid w:val="00892FE8"/>
    <w:rsid w:val="0089304D"/>
    <w:rsid w:val="0089314D"/>
    <w:rsid w:val="00893163"/>
    <w:rsid w:val="008931C0"/>
    <w:rsid w:val="00893837"/>
    <w:rsid w:val="00893D0A"/>
    <w:rsid w:val="00893DC9"/>
    <w:rsid w:val="0089459D"/>
    <w:rsid w:val="008945A0"/>
    <w:rsid w:val="008945C3"/>
    <w:rsid w:val="008946E8"/>
    <w:rsid w:val="008946EF"/>
    <w:rsid w:val="008948A1"/>
    <w:rsid w:val="00894B5C"/>
    <w:rsid w:val="00894BF5"/>
    <w:rsid w:val="00894E18"/>
    <w:rsid w:val="00895070"/>
    <w:rsid w:val="00895113"/>
    <w:rsid w:val="00895702"/>
    <w:rsid w:val="00895820"/>
    <w:rsid w:val="008959AA"/>
    <w:rsid w:val="008960D5"/>
    <w:rsid w:val="00896193"/>
    <w:rsid w:val="008964D5"/>
    <w:rsid w:val="0089653F"/>
    <w:rsid w:val="008967C0"/>
    <w:rsid w:val="00896B07"/>
    <w:rsid w:val="00896E35"/>
    <w:rsid w:val="00897045"/>
    <w:rsid w:val="00897113"/>
    <w:rsid w:val="00897197"/>
    <w:rsid w:val="0089722A"/>
    <w:rsid w:val="0089764F"/>
    <w:rsid w:val="00897703"/>
    <w:rsid w:val="00897748"/>
    <w:rsid w:val="008977BD"/>
    <w:rsid w:val="008A0486"/>
    <w:rsid w:val="008A0578"/>
    <w:rsid w:val="008A07CD"/>
    <w:rsid w:val="008A0940"/>
    <w:rsid w:val="008A0AD8"/>
    <w:rsid w:val="008A0CD0"/>
    <w:rsid w:val="008A0EFF"/>
    <w:rsid w:val="008A1112"/>
    <w:rsid w:val="008A1471"/>
    <w:rsid w:val="008A14B8"/>
    <w:rsid w:val="008A19A6"/>
    <w:rsid w:val="008A1A88"/>
    <w:rsid w:val="008A1B1B"/>
    <w:rsid w:val="008A1B6A"/>
    <w:rsid w:val="008A1C95"/>
    <w:rsid w:val="008A1D22"/>
    <w:rsid w:val="008A1E59"/>
    <w:rsid w:val="008A245C"/>
    <w:rsid w:val="008A2543"/>
    <w:rsid w:val="008A2912"/>
    <w:rsid w:val="008A2C75"/>
    <w:rsid w:val="008A2DFC"/>
    <w:rsid w:val="008A3028"/>
    <w:rsid w:val="008A305D"/>
    <w:rsid w:val="008A3162"/>
    <w:rsid w:val="008A31F3"/>
    <w:rsid w:val="008A325B"/>
    <w:rsid w:val="008A3563"/>
    <w:rsid w:val="008A3831"/>
    <w:rsid w:val="008A3BB5"/>
    <w:rsid w:val="008A3D0C"/>
    <w:rsid w:val="008A3E84"/>
    <w:rsid w:val="008A4164"/>
    <w:rsid w:val="008A480D"/>
    <w:rsid w:val="008A4BE7"/>
    <w:rsid w:val="008A4E4B"/>
    <w:rsid w:val="008A522A"/>
    <w:rsid w:val="008A5851"/>
    <w:rsid w:val="008A5EB8"/>
    <w:rsid w:val="008A643A"/>
    <w:rsid w:val="008A69EE"/>
    <w:rsid w:val="008A6ABF"/>
    <w:rsid w:val="008A6C6F"/>
    <w:rsid w:val="008A6D53"/>
    <w:rsid w:val="008A6EBA"/>
    <w:rsid w:val="008A6FF0"/>
    <w:rsid w:val="008A73DC"/>
    <w:rsid w:val="008A7411"/>
    <w:rsid w:val="008A74EF"/>
    <w:rsid w:val="008A7953"/>
    <w:rsid w:val="008A7B07"/>
    <w:rsid w:val="008A7B62"/>
    <w:rsid w:val="008B010A"/>
    <w:rsid w:val="008B04D4"/>
    <w:rsid w:val="008B0509"/>
    <w:rsid w:val="008B0542"/>
    <w:rsid w:val="008B05A0"/>
    <w:rsid w:val="008B0687"/>
    <w:rsid w:val="008B06AD"/>
    <w:rsid w:val="008B06D3"/>
    <w:rsid w:val="008B0806"/>
    <w:rsid w:val="008B141F"/>
    <w:rsid w:val="008B1A78"/>
    <w:rsid w:val="008B1DB5"/>
    <w:rsid w:val="008B2209"/>
    <w:rsid w:val="008B2424"/>
    <w:rsid w:val="008B24D7"/>
    <w:rsid w:val="008B27F4"/>
    <w:rsid w:val="008B28BE"/>
    <w:rsid w:val="008B300C"/>
    <w:rsid w:val="008B310C"/>
    <w:rsid w:val="008B318D"/>
    <w:rsid w:val="008B33DD"/>
    <w:rsid w:val="008B3848"/>
    <w:rsid w:val="008B386E"/>
    <w:rsid w:val="008B3887"/>
    <w:rsid w:val="008B3936"/>
    <w:rsid w:val="008B39FB"/>
    <w:rsid w:val="008B3E42"/>
    <w:rsid w:val="008B409E"/>
    <w:rsid w:val="008B4119"/>
    <w:rsid w:val="008B424B"/>
    <w:rsid w:val="008B4420"/>
    <w:rsid w:val="008B48C9"/>
    <w:rsid w:val="008B49C2"/>
    <w:rsid w:val="008B49D0"/>
    <w:rsid w:val="008B502A"/>
    <w:rsid w:val="008B5397"/>
    <w:rsid w:val="008B5643"/>
    <w:rsid w:val="008B5811"/>
    <w:rsid w:val="008B5876"/>
    <w:rsid w:val="008B5DD6"/>
    <w:rsid w:val="008B5F22"/>
    <w:rsid w:val="008B6393"/>
    <w:rsid w:val="008B69D5"/>
    <w:rsid w:val="008B6A63"/>
    <w:rsid w:val="008B6A9C"/>
    <w:rsid w:val="008B6DE0"/>
    <w:rsid w:val="008B70E0"/>
    <w:rsid w:val="008B70FC"/>
    <w:rsid w:val="008B7369"/>
    <w:rsid w:val="008B73E7"/>
    <w:rsid w:val="008B768C"/>
    <w:rsid w:val="008C00E6"/>
    <w:rsid w:val="008C013E"/>
    <w:rsid w:val="008C0457"/>
    <w:rsid w:val="008C0656"/>
    <w:rsid w:val="008C0753"/>
    <w:rsid w:val="008C0758"/>
    <w:rsid w:val="008C086E"/>
    <w:rsid w:val="008C0966"/>
    <w:rsid w:val="008C0A3C"/>
    <w:rsid w:val="008C0B67"/>
    <w:rsid w:val="008C0C6E"/>
    <w:rsid w:val="008C0C90"/>
    <w:rsid w:val="008C11C7"/>
    <w:rsid w:val="008C13EF"/>
    <w:rsid w:val="008C15BD"/>
    <w:rsid w:val="008C1C69"/>
    <w:rsid w:val="008C1F26"/>
    <w:rsid w:val="008C1F6B"/>
    <w:rsid w:val="008C22A4"/>
    <w:rsid w:val="008C2543"/>
    <w:rsid w:val="008C25B7"/>
    <w:rsid w:val="008C261B"/>
    <w:rsid w:val="008C292D"/>
    <w:rsid w:val="008C2A6F"/>
    <w:rsid w:val="008C2B30"/>
    <w:rsid w:val="008C2B62"/>
    <w:rsid w:val="008C2C13"/>
    <w:rsid w:val="008C2C7F"/>
    <w:rsid w:val="008C2E33"/>
    <w:rsid w:val="008C301E"/>
    <w:rsid w:val="008C3055"/>
    <w:rsid w:val="008C3188"/>
    <w:rsid w:val="008C32CC"/>
    <w:rsid w:val="008C35F7"/>
    <w:rsid w:val="008C36DB"/>
    <w:rsid w:val="008C38FB"/>
    <w:rsid w:val="008C3A44"/>
    <w:rsid w:val="008C3CC2"/>
    <w:rsid w:val="008C3F52"/>
    <w:rsid w:val="008C40A7"/>
    <w:rsid w:val="008C4345"/>
    <w:rsid w:val="008C4B60"/>
    <w:rsid w:val="008C4F5A"/>
    <w:rsid w:val="008C5A8D"/>
    <w:rsid w:val="008C6066"/>
    <w:rsid w:val="008C63F3"/>
    <w:rsid w:val="008C6937"/>
    <w:rsid w:val="008C7015"/>
    <w:rsid w:val="008C789B"/>
    <w:rsid w:val="008C7FC6"/>
    <w:rsid w:val="008C7FE7"/>
    <w:rsid w:val="008D05A6"/>
    <w:rsid w:val="008D08E3"/>
    <w:rsid w:val="008D0A0C"/>
    <w:rsid w:val="008D0C80"/>
    <w:rsid w:val="008D0DA1"/>
    <w:rsid w:val="008D101B"/>
    <w:rsid w:val="008D14D1"/>
    <w:rsid w:val="008D19D3"/>
    <w:rsid w:val="008D1B05"/>
    <w:rsid w:val="008D1C7A"/>
    <w:rsid w:val="008D1EF2"/>
    <w:rsid w:val="008D21B7"/>
    <w:rsid w:val="008D2209"/>
    <w:rsid w:val="008D23D5"/>
    <w:rsid w:val="008D2421"/>
    <w:rsid w:val="008D2CF1"/>
    <w:rsid w:val="008D2EDB"/>
    <w:rsid w:val="008D2EDD"/>
    <w:rsid w:val="008D2F84"/>
    <w:rsid w:val="008D3464"/>
    <w:rsid w:val="008D3500"/>
    <w:rsid w:val="008D3568"/>
    <w:rsid w:val="008D35F3"/>
    <w:rsid w:val="008D3B85"/>
    <w:rsid w:val="008D3BBB"/>
    <w:rsid w:val="008D3CB8"/>
    <w:rsid w:val="008D4180"/>
    <w:rsid w:val="008D4764"/>
    <w:rsid w:val="008D4A55"/>
    <w:rsid w:val="008D4A97"/>
    <w:rsid w:val="008D4B47"/>
    <w:rsid w:val="008D4DB0"/>
    <w:rsid w:val="008D4F6A"/>
    <w:rsid w:val="008D4F93"/>
    <w:rsid w:val="008D5075"/>
    <w:rsid w:val="008D5455"/>
    <w:rsid w:val="008D5B9F"/>
    <w:rsid w:val="008D5FCE"/>
    <w:rsid w:val="008D5FDA"/>
    <w:rsid w:val="008D5FFB"/>
    <w:rsid w:val="008D691B"/>
    <w:rsid w:val="008D6D60"/>
    <w:rsid w:val="008D6DC9"/>
    <w:rsid w:val="008D6F68"/>
    <w:rsid w:val="008D7021"/>
    <w:rsid w:val="008D729F"/>
    <w:rsid w:val="008D7494"/>
    <w:rsid w:val="008D7576"/>
    <w:rsid w:val="008D7903"/>
    <w:rsid w:val="008D7932"/>
    <w:rsid w:val="008D7B58"/>
    <w:rsid w:val="008D7D25"/>
    <w:rsid w:val="008D7D90"/>
    <w:rsid w:val="008E00FD"/>
    <w:rsid w:val="008E030E"/>
    <w:rsid w:val="008E0CB3"/>
    <w:rsid w:val="008E0D86"/>
    <w:rsid w:val="008E0DE3"/>
    <w:rsid w:val="008E1165"/>
    <w:rsid w:val="008E139C"/>
    <w:rsid w:val="008E148A"/>
    <w:rsid w:val="008E15B2"/>
    <w:rsid w:val="008E15CF"/>
    <w:rsid w:val="008E1728"/>
    <w:rsid w:val="008E19BD"/>
    <w:rsid w:val="008E1B2F"/>
    <w:rsid w:val="008E1F0A"/>
    <w:rsid w:val="008E2229"/>
    <w:rsid w:val="008E228F"/>
    <w:rsid w:val="008E22AD"/>
    <w:rsid w:val="008E286F"/>
    <w:rsid w:val="008E2A90"/>
    <w:rsid w:val="008E2C07"/>
    <w:rsid w:val="008E2FD7"/>
    <w:rsid w:val="008E366E"/>
    <w:rsid w:val="008E3827"/>
    <w:rsid w:val="008E38E8"/>
    <w:rsid w:val="008E393E"/>
    <w:rsid w:val="008E3AED"/>
    <w:rsid w:val="008E3B14"/>
    <w:rsid w:val="008E4160"/>
    <w:rsid w:val="008E4186"/>
    <w:rsid w:val="008E41C2"/>
    <w:rsid w:val="008E43F0"/>
    <w:rsid w:val="008E4483"/>
    <w:rsid w:val="008E478C"/>
    <w:rsid w:val="008E489A"/>
    <w:rsid w:val="008E49E6"/>
    <w:rsid w:val="008E4A98"/>
    <w:rsid w:val="008E4D12"/>
    <w:rsid w:val="008E4E61"/>
    <w:rsid w:val="008E5028"/>
    <w:rsid w:val="008E52DC"/>
    <w:rsid w:val="008E53D4"/>
    <w:rsid w:val="008E5408"/>
    <w:rsid w:val="008E548E"/>
    <w:rsid w:val="008E56C2"/>
    <w:rsid w:val="008E57C2"/>
    <w:rsid w:val="008E5AB9"/>
    <w:rsid w:val="008E5C51"/>
    <w:rsid w:val="008E602B"/>
    <w:rsid w:val="008E6066"/>
    <w:rsid w:val="008E6121"/>
    <w:rsid w:val="008E6348"/>
    <w:rsid w:val="008E6404"/>
    <w:rsid w:val="008E6736"/>
    <w:rsid w:val="008E6789"/>
    <w:rsid w:val="008E6959"/>
    <w:rsid w:val="008E6985"/>
    <w:rsid w:val="008E6CE2"/>
    <w:rsid w:val="008E6F20"/>
    <w:rsid w:val="008E7096"/>
    <w:rsid w:val="008E7C3E"/>
    <w:rsid w:val="008E7D01"/>
    <w:rsid w:val="008E7E97"/>
    <w:rsid w:val="008E7F33"/>
    <w:rsid w:val="008F0477"/>
    <w:rsid w:val="008F0647"/>
    <w:rsid w:val="008F0BB3"/>
    <w:rsid w:val="008F0C43"/>
    <w:rsid w:val="008F0C58"/>
    <w:rsid w:val="008F0E4D"/>
    <w:rsid w:val="008F104A"/>
    <w:rsid w:val="008F1822"/>
    <w:rsid w:val="008F19EB"/>
    <w:rsid w:val="008F1A06"/>
    <w:rsid w:val="008F1A79"/>
    <w:rsid w:val="008F1D46"/>
    <w:rsid w:val="008F1F59"/>
    <w:rsid w:val="008F2102"/>
    <w:rsid w:val="008F2154"/>
    <w:rsid w:val="008F2196"/>
    <w:rsid w:val="008F23DC"/>
    <w:rsid w:val="008F24A3"/>
    <w:rsid w:val="008F2575"/>
    <w:rsid w:val="008F26EC"/>
    <w:rsid w:val="008F27FD"/>
    <w:rsid w:val="008F29C7"/>
    <w:rsid w:val="008F2A29"/>
    <w:rsid w:val="008F2EF7"/>
    <w:rsid w:val="008F3067"/>
    <w:rsid w:val="008F33CE"/>
    <w:rsid w:val="008F34D6"/>
    <w:rsid w:val="008F370C"/>
    <w:rsid w:val="008F38F2"/>
    <w:rsid w:val="008F3A05"/>
    <w:rsid w:val="008F3A7E"/>
    <w:rsid w:val="008F3E28"/>
    <w:rsid w:val="008F3FCA"/>
    <w:rsid w:val="008F4189"/>
    <w:rsid w:val="008F4283"/>
    <w:rsid w:val="008F47D7"/>
    <w:rsid w:val="008F4CCC"/>
    <w:rsid w:val="008F4DDD"/>
    <w:rsid w:val="008F5285"/>
    <w:rsid w:val="008F5299"/>
    <w:rsid w:val="008F54B3"/>
    <w:rsid w:val="008F55A4"/>
    <w:rsid w:val="008F55A8"/>
    <w:rsid w:val="008F56D9"/>
    <w:rsid w:val="008F57CD"/>
    <w:rsid w:val="008F59B7"/>
    <w:rsid w:val="008F5A23"/>
    <w:rsid w:val="008F5A70"/>
    <w:rsid w:val="008F6234"/>
    <w:rsid w:val="008F669A"/>
    <w:rsid w:val="008F66D4"/>
    <w:rsid w:val="008F67B0"/>
    <w:rsid w:val="008F6A77"/>
    <w:rsid w:val="008F6AFF"/>
    <w:rsid w:val="008F6B5E"/>
    <w:rsid w:val="008F6C6C"/>
    <w:rsid w:val="008F6D58"/>
    <w:rsid w:val="008F6D80"/>
    <w:rsid w:val="008F6E02"/>
    <w:rsid w:val="008F6E19"/>
    <w:rsid w:val="008F72F7"/>
    <w:rsid w:val="008F7377"/>
    <w:rsid w:val="008F741F"/>
    <w:rsid w:val="008F790A"/>
    <w:rsid w:val="008F7CA1"/>
    <w:rsid w:val="008F7D37"/>
    <w:rsid w:val="008F7E4F"/>
    <w:rsid w:val="0090008C"/>
    <w:rsid w:val="009004A1"/>
    <w:rsid w:val="0090066E"/>
    <w:rsid w:val="0090074C"/>
    <w:rsid w:val="00900C60"/>
    <w:rsid w:val="00901269"/>
    <w:rsid w:val="00901A81"/>
    <w:rsid w:val="00901AAC"/>
    <w:rsid w:val="00901DB8"/>
    <w:rsid w:val="00901F4E"/>
    <w:rsid w:val="00901FCB"/>
    <w:rsid w:val="00902161"/>
    <w:rsid w:val="0090223A"/>
    <w:rsid w:val="009024BB"/>
    <w:rsid w:val="009027F0"/>
    <w:rsid w:val="00902877"/>
    <w:rsid w:val="009028CD"/>
    <w:rsid w:val="00902AF2"/>
    <w:rsid w:val="00902B50"/>
    <w:rsid w:val="00902E8A"/>
    <w:rsid w:val="00903263"/>
    <w:rsid w:val="009035D0"/>
    <w:rsid w:val="00903663"/>
    <w:rsid w:val="00903B27"/>
    <w:rsid w:val="00903BE4"/>
    <w:rsid w:val="00903C2F"/>
    <w:rsid w:val="00903DD4"/>
    <w:rsid w:val="0090445A"/>
    <w:rsid w:val="00904743"/>
    <w:rsid w:val="0090481A"/>
    <w:rsid w:val="00904875"/>
    <w:rsid w:val="009049DB"/>
    <w:rsid w:val="00904DE9"/>
    <w:rsid w:val="00904E0B"/>
    <w:rsid w:val="00904E2D"/>
    <w:rsid w:val="00904F46"/>
    <w:rsid w:val="0090508A"/>
    <w:rsid w:val="00905211"/>
    <w:rsid w:val="00905A49"/>
    <w:rsid w:val="00905C72"/>
    <w:rsid w:val="00905DB6"/>
    <w:rsid w:val="00905FBF"/>
    <w:rsid w:val="00906177"/>
    <w:rsid w:val="00906415"/>
    <w:rsid w:val="0090661F"/>
    <w:rsid w:val="00906628"/>
    <w:rsid w:val="00906729"/>
    <w:rsid w:val="00906876"/>
    <w:rsid w:val="00906C87"/>
    <w:rsid w:val="00906E27"/>
    <w:rsid w:val="00906F70"/>
    <w:rsid w:val="0090762C"/>
    <w:rsid w:val="009079A2"/>
    <w:rsid w:val="009079FF"/>
    <w:rsid w:val="00907B30"/>
    <w:rsid w:val="009102C3"/>
    <w:rsid w:val="00910973"/>
    <w:rsid w:val="009109BE"/>
    <w:rsid w:val="00910A5D"/>
    <w:rsid w:val="00910A65"/>
    <w:rsid w:val="00910AB2"/>
    <w:rsid w:val="00910B24"/>
    <w:rsid w:val="00910ED3"/>
    <w:rsid w:val="00911067"/>
    <w:rsid w:val="00911337"/>
    <w:rsid w:val="00911727"/>
    <w:rsid w:val="009118E0"/>
    <w:rsid w:val="00911906"/>
    <w:rsid w:val="00911CFE"/>
    <w:rsid w:val="00911D11"/>
    <w:rsid w:val="00912104"/>
    <w:rsid w:val="00912184"/>
    <w:rsid w:val="009125B7"/>
    <w:rsid w:val="009125BE"/>
    <w:rsid w:val="00912A85"/>
    <w:rsid w:val="00912B97"/>
    <w:rsid w:val="00912C54"/>
    <w:rsid w:val="00912F3C"/>
    <w:rsid w:val="00913800"/>
    <w:rsid w:val="00913939"/>
    <w:rsid w:val="00913D2C"/>
    <w:rsid w:val="00913DAB"/>
    <w:rsid w:val="00913EF2"/>
    <w:rsid w:val="00913FF2"/>
    <w:rsid w:val="00914010"/>
    <w:rsid w:val="009143D3"/>
    <w:rsid w:val="00914520"/>
    <w:rsid w:val="0091469E"/>
    <w:rsid w:val="00914B2B"/>
    <w:rsid w:val="00914B86"/>
    <w:rsid w:val="009153E6"/>
    <w:rsid w:val="009156D8"/>
    <w:rsid w:val="009158F2"/>
    <w:rsid w:val="00915A9D"/>
    <w:rsid w:val="00915CAF"/>
    <w:rsid w:val="00916A09"/>
    <w:rsid w:val="00916C53"/>
    <w:rsid w:val="00916E76"/>
    <w:rsid w:val="00916EAF"/>
    <w:rsid w:val="00917299"/>
    <w:rsid w:val="00917488"/>
    <w:rsid w:val="00917525"/>
    <w:rsid w:val="00917867"/>
    <w:rsid w:val="00917919"/>
    <w:rsid w:val="00917943"/>
    <w:rsid w:val="00917BFE"/>
    <w:rsid w:val="0092012E"/>
    <w:rsid w:val="009203AA"/>
    <w:rsid w:val="00920536"/>
    <w:rsid w:val="00920864"/>
    <w:rsid w:val="009213A4"/>
    <w:rsid w:val="009223F4"/>
    <w:rsid w:val="00922755"/>
    <w:rsid w:val="00922825"/>
    <w:rsid w:val="00922847"/>
    <w:rsid w:val="00922AC0"/>
    <w:rsid w:val="00922D46"/>
    <w:rsid w:val="0092360B"/>
    <w:rsid w:val="00923C36"/>
    <w:rsid w:val="0092419A"/>
    <w:rsid w:val="0092425B"/>
    <w:rsid w:val="0092460D"/>
    <w:rsid w:val="00924860"/>
    <w:rsid w:val="00924E76"/>
    <w:rsid w:val="0092500D"/>
    <w:rsid w:val="0092509F"/>
    <w:rsid w:val="0092544D"/>
    <w:rsid w:val="009254F7"/>
    <w:rsid w:val="00925795"/>
    <w:rsid w:val="009257B1"/>
    <w:rsid w:val="0092580C"/>
    <w:rsid w:val="00925CF0"/>
    <w:rsid w:val="00925F0D"/>
    <w:rsid w:val="00925F52"/>
    <w:rsid w:val="009261A0"/>
    <w:rsid w:val="00926348"/>
    <w:rsid w:val="00926607"/>
    <w:rsid w:val="009268E4"/>
    <w:rsid w:val="009269E0"/>
    <w:rsid w:val="00926B27"/>
    <w:rsid w:val="00926C38"/>
    <w:rsid w:val="00926FBF"/>
    <w:rsid w:val="00927098"/>
    <w:rsid w:val="0092717A"/>
    <w:rsid w:val="00927181"/>
    <w:rsid w:val="009273F0"/>
    <w:rsid w:val="009276DA"/>
    <w:rsid w:val="00927A67"/>
    <w:rsid w:val="00927A9D"/>
    <w:rsid w:val="00927C1F"/>
    <w:rsid w:val="00927C20"/>
    <w:rsid w:val="009301C1"/>
    <w:rsid w:val="00930363"/>
    <w:rsid w:val="0093056C"/>
    <w:rsid w:val="0093058C"/>
    <w:rsid w:val="00930642"/>
    <w:rsid w:val="009308D1"/>
    <w:rsid w:val="0093092B"/>
    <w:rsid w:val="00930AC0"/>
    <w:rsid w:val="0093117C"/>
    <w:rsid w:val="009313A0"/>
    <w:rsid w:val="009313AE"/>
    <w:rsid w:val="009315B1"/>
    <w:rsid w:val="009315CD"/>
    <w:rsid w:val="009316B5"/>
    <w:rsid w:val="009317F5"/>
    <w:rsid w:val="009319AA"/>
    <w:rsid w:val="00931B67"/>
    <w:rsid w:val="00931E26"/>
    <w:rsid w:val="00931F17"/>
    <w:rsid w:val="00931F5D"/>
    <w:rsid w:val="009321C5"/>
    <w:rsid w:val="00932794"/>
    <w:rsid w:val="009327B4"/>
    <w:rsid w:val="0093299C"/>
    <w:rsid w:val="00932C8B"/>
    <w:rsid w:val="00933003"/>
    <w:rsid w:val="00933191"/>
    <w:rsid w:val="0093336E"/>
    <w:rsid w:val="00933547"/>
    <w:rsid w:val="009336CD"/>
    <w:rsid w:val="00933899"/>
    <w:rsid w:val="00933957"/>
    <w:rsid w:val="009339D7"/>
    <w:rsid w:val="00933A71"/>
    <w:rsid w:val="00933D65"/>
    <w:rsid w:val="00933DA6"/>
    <w:rsid w:val="00933EE2"/>
    <w:rsid w:val="00934063"/>
    <w:rsid w:val="00934388"/>
    <w:rsid w:val="009343E8"/>
    <w:rsid w:val="0093496D"/>
    <w:rsid w:val="00934DBB"/>
    <w:rsid w:val="00934F3C"/>
    <w:rsid w:val="009359BB"/>
    <w:rsid w:val="00935AB9"/>
    <w:rsid w:val="00935B30"/>
    <w:rsid w:val="00935C13"/>
    <w:rsid w:val="00935DA8"/>
    <w:rsid w:val="0093641F"/>
    <w:rsid w:val="009365C8"/>
    <w:rsid w:val="00936665"/>
    <w:rsid w:val="00936716"/>
    <w:rsid w:val="00936A06"/>
    <w:rsid w:val="00936C15"/>
    <w:rsid w:val="009370F3"/>
    <w:rsid w:val="009371E8"/>
    <w:rsid w:val="0093770F"/>
    <w:rsid w:val="00937A82"/>
    <w:rsid w:val="00937A91"/>
    <w:rsid w:val="00937ACE"/>
    <w:rsid w:val="00937DEE"/>
    <w:rsid w:val="009406A0"/>
    <w:rsid w:val="009406B4"/>
    <w:rsid w:val="009406BB"/>
    <w:rsid w:val="009406D4"/>
    <w:rsid w:val="00940724"/>
    <w:rsid w:val="009408EE"/>
    <w:rsid w:val="00940AA3"/>
    <w:rsid w:val="00940B1A"/>
    <w:rsid w:val="00940CA4"/>
    <w:rsid w:val="00941188"/>
    <w:rsid w:val="00941703"/>
    <w:rsid w:val="00941712"/>
    <w:rsid w:val="00941B47"/>
    <w:rsid w:val="00941BB5"/>
    <w:rsid w:val="00941BD3"/>
    <w:rsid w:val="00941D9C"/>
    <w:rsid w:val="00941EBD"/>
    <w:rsid w:val="0094219A"/>
    <w:rsid w:val="009426F3"/>
    <w:rsid w:val="0094278C"/>
    <w:rsid w:val="009427F6"/>
    <w:rsid w:val="00942AC7"/>
    <w:rsid w:val="00942B63"/>
    <w:rsid w:val="00942CD9"/>
    <w:rsid w:val="00943170"/>
    <w:rsid w:val="00943206"/>
    <w:rsid w:val="00943230"/>
    <w:rsid w:val="00943500"/>
    <w:rsid w:val="00943803"/>
    <w:rsid w:val="00943960"/>
    <w:rsid w:val="009440FE"/>
    <w:rsid w:val="009445AF"/>
    <w:rsid w:val="009445B6"/>
    <w:rsid w:val="009445DF"/>
    <w:rsid w:val="00944987"/>
    <w:rsid w:val="00944A78"/>
    <w:rsid w:val="00944AF6"/>
    <w:rsid w:val="00944B91"/>
    <w:rsid w:val="00944D79"/>
    <w:rsid w:val="00944DDA"/>
    <w:rsid w:val="0094560B"/>
    <w:rsid w:val="00945BBA"/>
    <w:rsid w:val="00945C5E"/>
    <w:rsid w:val="009463D5"/>
    <w:rsid w:val="00946855"/>
    <w:rsid w:val="00946944"/>
    <w:rsid w:val="00946A1F"/>
    <w:rsid w:val="00946B35"/>
    <w:rsid w:val="00946E45"/>
    <w:rsid w:val="00946FC7"/>
    <w:rsid w:val="00947044"/>
    <w:rsid w:val="00947133"/>
    <w:rsid w:val="00947205"/>
    <w:rsid w:val="009474CE"/>
    <w:rsid w:val="00947564"/>
    <w:rsid w:val="009475C2"/>
    <w:rsid w:val="0094794F"/>
    <w:rsid w:val="0095046F"/>
    <w:rsid w:val="0095063D"/>
    <w:rsid w:val="00950738"/>
    <w:rsid w:val="0095078A"/>
    <w:rsid w:val="009509F1"/>
    <w:rsid w:val="00950AB9"/>
    <w:rsid w:val="00950C35"/>
    <w:rsid w:val="00950F04"/>
    <w:rsid w:val="00951202"/>
    <w:rsid w:val="00951B31"/>
    <w:rsid w:val="00951B7D"/>
    <w:rsid w:val="00951B85"/>
    <w:rsid w:val="00951C88"/>
    <w:rsid w:val="00952626"/>
    <w:rsid w:val="00952640"/>
    <w:rsid w:val="00952744"/>
    <w:rsid w:val="009527D0"/>
    <w:rsid w:val="00952AE9"/>
    <w:rsid w:val="00952B56"/>
    <w:rsid w:val="00952E6F"/>
    <w:rsid w:val="0095326A"/>
    <w:rsid w:val="0095343F"/>
    <w:rsid w:val="0095347B"/>
    <w:rsid w:val="00953B40"/>
    <w:rsid w:val="00953B42"/>
    <w:rsid w:val="00953CB6"/>
    <w:rsid w:val="00953E99"/>
    <w:rsid w:val="009541DF"/>
    <w:rsid w:val="00954398"/>
    <w:rsid w:val="009544CE"/>
    <w:rsid w:val="009546A6"/>
    <w:rsid w:val="009546F3"/>
    <w:rsid w:val="009550CF"/>
    <w:rsid w:val="0095526E"/>
    <w:rsid w:val="009559CF"/>
    <w:rsid w:val="00955A90"/>
    <w:rsid w:val="00955B9D"/>
    <w:rsid w:val="00955BB3"/>
    <w:rsid w:val="00955C1E"/>
    <w:rsid w:val="00955C79"/>
    <w:rsid w:val="00955EA7"/>
    <w:rsid w:val="00955FF7"/>
    <w:rsid w:val="0095607C"/>
    <w:rsid w:val="00956D13"/>
    <w:rsid w:val="00956F77"/>
    <w:rsid w:val="0095705E"/>
    <w:rsid w:val="00957122"/>
    <w:rsid w:val="009571E2"/>
    <w:rsid w:val="0095725B"/>
    <w:rsid w:val="009572D4"/>
    <w:rsid w:val="009576E3"/>
    <w:rsid w:val="00957756"/>
    <w:rsid w:val="0095776D"/>
    <w:rsid w:val="0095784A"/>
    <w:rsid w:val="00957CE5"/>
    <w:rsid w:val="00960179"/>
    <w:rsid w:val="00960296"/>
    <w:rsid w:val="00960408"/>
    <w:rsid w:val="00960418"/>
    <w:rsid w:val="009605A6"/>
    <w:rsid w:val="00960676"/>
    <w:rsid w:val="009606B3"/>
    <w:rsid w:val="0096071A"/>
    <w:rsid w:val="00960746"/>
    <w:rsid w:val="00960B92"/>
    <w:rsid w:val="00960BE7"/>
    <w:rsid w:val="00960F0E"/>
    <w:rsid w:val="00960FF9"/>
    <w:rsid w:val="00961281"/>
    <w:rsid w:val="009614F4"/>
    <w:rsid w:val="00961566"/>
    <w:rsid w:val="009616F8"/>
    <w:rsid w:val="00961925"/>
    <w:rsid w:val="00961A7C"/>
    <w:rsid w:val="00961B64"/>
    <w:rsid w:val="00961B97"/>
    <w:rsid w:val="00961F11"/>
    <w:rsid w:val="00962041"/>
    <w:rsid w:val="00962164"/>
    <w:rsid w:val="009623BB"/>
    <w:rsid w:val="009623F4"/>
    <w:rsid w:val="0096248E"/>
    <w:rsid w:val="009624A5"/>
    <w:rsid w:val="0096265F"/>
    <w:rsid w:val="009626C3"/>
    <w:rsid w:val="00962703"/>
    <w:rsid w:val="00962721"/>
    <w:rsid w:val="00962A79"/>
    <w:rsid w:val="00962E92"/>
    <w:rsid w:val="009636C1"/>
    <w:rsid w:val="00963E31"/>
    <w:rsid w:val="00963EEA"/>
    <w:rsid w:val="0096442B"/>
    <w:rsid w:val="0096475C"/>
    <w:rsid w:val="009647D4"/>
    <w:rsid w:val="0096482D"/>
    <w:rsid w:val="009648E0"/>
    <w:rsid w:val="00964C50"/>
    <w:rsid w:val="00964D50"/>
    <w:rsid w:val="00964E0F"/>
    <w:rsid w:val="00964E3D"/>
    <w:rsid w:val="00964EB1"/>
    <w:rsid w:val="00964FAD"/>
    <w:rsid w:val="009653EA"/>
    <w:rsid w:val="0096549E"/>
    <w:rsid w:val="0096560D"/>
    <w:rsid w:val="00965741"/>
    <w:rsid w:val="0096581F"/>
    <w:rsid w:val="00965F9A"/>
    <w:rsid w:val="0096603A"/>
    <w:rsid w:val="0096603C"/>
    <w:rsid w:val="009664D3"/>
    <w:rsid w:val="009664D8"/>
    <w:rsid w:val="009665BD"/>
    <w:rsid w:val="0096683C"/>
    <w:rsid w:val="00966A52"/>
    <w:rsid w:val="00966ADF"/>
    <w:rsid w:val="00966CDD"/>
    <w:rsid w:val="00966DE4"/>
    <w:rsid w:val="00966F54"/>
    <w:rsid w:val="009670D5"/>
    <w:rsid w:val="009670F2"/>
    <w:rsid w:val="00967128"/>
    <w:rsid w:val="0096748A"/>
    <w:rsid w:val="00967556"/>
    <w:rsid w:val="00967567"/>
    <w:rsid w:val="0096764E"/>
    <w:rsid w:val="00967926"/>
    <w:rsid w:val="00967B94"/>
    <w:rsid w:val="00967EAA"/>
    <w:rsid w:val="0097047D"/>
    <w:rsid w:val="009705D0"/>
    <w:rsid w:val="00970781"/>
    <w:rsid w:val="00970A1C"/>
    <w:rsid w:val="00971482"/>
    <w:rsid w:val="00971714"/>
    <w:rsid w:val="009717CE"/>
    <w:rsid w:val="0097180E"/>
    <w:rsid w:val="00971A1E"/>
    <w:rsid w:val="00971E86"/>
    <w:rsid w:val="00971EDF"/>
    <w:rsid w:val="00971F2B"/>
    <w:rsid w:val="00971F54"/>
    <w:rsid w:val="00971F73"/>
    <w:rsid w:val="00971F7D"/>
    <w:rsid w:val="0097222D"/>
    <w:rsid w:val="009726D2"/>
    <w:rsid w:val="00972AE5"/>
    <w:rsid w:val="00972AFA"/>
    <w:rsid w:val="009739EB"/>
    <w:rsid w:val="00973B40"/>
    <w:rsid w:val="00974107"/>
    <w:rsid w:val="0097411E"/>
    <w:rsid w:val="0097425B"/>
    <w:rsid w:val="00974569"/>
    <w:rsid w:val="00974813"/>
    <w:rsid w:val="009748AA"/>
    <w:rsid w:val="00974B6E"/>
    <w:rsid w:val="00974E1A"/>
    <w:rsid w:val="00974E42"/>
    <w:rsid w:val="009756DC"/>
    <w:rsid w:val="00975B7C"/>
    <w:rsid w:val="00975D98"/>
    <w:rsid w:val="00975F54"/>
    <w:rsid w:val="00976259"/>
    <w:rsid w:val="00976372"/>
    <w:rsid w:val="0097658F"/>
    <w:rsid w:val="009765A3"/>
    <w:rsid w:val="009765C9"/>
    <w:rsid w:val="00976B62"/>
    <w:rsid w:val="00976D7D"/>
    <w:rsid w:val="0097715F"/>
    <w:rsid w:val="009773EE"/>
    <w:rsid w:val="00977586"/>
    <w:rsid w:val="00977769"/>
    <w:rsid w:val="00977B64"/>
    <w:rsid w:val="00977B6B"/>
    <w:rsid w:val="00977C2E"/>
    <w:rsid w:val="00977D75"/>
    <w:rsid w:val="009803FD"/>
    <w:rsid w:val="009805CB"/>
    <w:rsid w:val="009806D2"/>
    <w:rsid w:val="00980704"/>
    <w:rsid w:val="0098071B"/>
    <w:rsid w:val="00980897"/>
    <w:rsid w:val="00980E65"/>
    <w:rsid w:val="00980E89"/>
    <w:rsid w:val="0098111B"/>
    <w:rsid w:val="009814AB"/>
    <w:rsid w:val="00981952"/>
    <w:rsid w:val="00982720"/>
    <w:rsid w:val="00982870"/>
    <w:rsid w:val="0098299A"/>
    <w:rsid w:val="00982C83"/>
    <w:rsid w:val="00982CF5"/>
    <w:rsid w:val="00982FA0"/>
    <w:rsid w:val="009831C1"/>
    <w:rsid w:val="00983363"/>
    <w:rsid w:val="009835B5"/>
    <w:rsid w:val="00983859"/>
    <w:rsid w:val="009838FB"/>
    <w:rsid w:val="00983A3D"/>
    <w:rsid w:val="00983DA2"/>
    <w:rsid w:val="00983F87"/>
    <w:rsid w:val="0098401B"/>
    <w:rsid w:val="00984030"/>
    <w:rsid w:val="0098408B"/>
    <w:rsid w:val="0098432D"/>
    <w:rsid w:val="0098447A"/>
    <w:rsid w:val="00984522"/>
    <w:rsid w:val="009846F5"/>
    <w:rsid w:val="00984AFE"/>
    <w:rsid w:val="00984D08"/>
    <w:rsid w:val="00984E28"/>
    <w:rsid w:val="00985057"/>
    <w:rsid w:val="00985079"/>
    <w:rsid w:val="0098522E"/>
    <w:rsid w:val="0098523B"/>
    <w:rsid w:val="009854A1"/>
    <w:rsid w:val="00985606"/>
    <w:rsid w:val="0098561D"/>
    <w:rsid w:val="00985877"/>
    <w:rsid w:val="00985935"/>
    <w:rsid w:val="00985A6F"/>
    <w:rsid w:val="00985C27"/>
    <w:rsid w:val="00985E47"/>
    <w:rsid w:val="00985FDB"/>
    <w:rsid w:val="0098636D"/>
    <w:rsid w:val="009866A9"/>
    <w:rsid w:val="00986D72"/>
    <w:rsid w:val="00986DBB"/>
    <w:rsid w:val="00986E0F"/>
    <w:rsid w:val="00986F89"/>
    <w:rsid w:val="009872BF"/>
    <w:rsid w:val="009875CB"/>
    <w:rsid w:val="00987719"/>
    <w:rsid w:val="00987909"/>
    <w:rsid w:val="00987EA7"/>
    <w:rsid w:val="00990128"/>
    <w:rsid w:val="0099016A"/>
    <w:rsid w:val="009902E2"/>
    <w:rsid w:val="00990492"/>
    <w:rsid w:val="009906ED"/>
    <w:rsid w:val="00990760"/>
    <w:rsid w:val="00990B7E"/>
    <w:rsid w:val="00990BE7"/>
    <w:rsid w:val="00990F22"/>
    <w:rsid w:val="00990F86"/>
    <w:rsid w:val="0099123B"/>
    <w:rsid w:val="0099144A"/>
    <w:rsid w:val="00991507"/>
    <w:rsid w:val="00991720"/>
    <w:rsid w:val="00991B56"/>
    <w:rsid w:val="00991E3C"/>
    <w:rsid w:val="00991F38"/>
    <w:rsid w:val="00992161"/>
    <w:rsid w:val="009925F1"/>
    <w:rsid w:val="0099260E"/>
    <w:rsid w:val="009926CE"/>
    <w:rsid w:val="00992AF9"/>
    <w:rsid w:val="00992C14"/>
    <w:rsid w:val="00992DCB"/>
    <w:rsid w:val="00992EC8"/>
    <w:rsid w:val="00992F71"/>
    <w:rsid w:val="00993083"/>
    <w:rsid w:val="00993568"/>
    <w:rsid w:val="009938DA"/>
    <w:rsid w:val="00993A3C"/>
    <w:rsid w:val="00993C4D"/>
    <w:rsid w:val="00993CF0"/>
    <w:rsid w:val="00993CF9"/>
    <w:rsid w:val="00993F14"/>
    <w:rsid w:val="009940E8"/>
    <w:rsid w:val="009943F9"/>
    <w:rsid w:val="0099445E"/>
    <w:rsid w:val="009944A4"/>
    <w:rsid w:val="009945BF"/>
    <w:rsid w:val="00994730"/>
    <w:rsid w:val="00994C1C"/>
    <w:rsid w:val="00994D0A"/>
    <w:rsid w:val="00994F5B"/>
    <w:rsid w:val="0099540F"/>
    <w:rsid w:val="009957BF"/>
    <w:rsid w:val="00995A77"/>
    <w:rsid w:val="00995BD2"/>
    <w:rsid w:val="00995E45"/>
    <w:rsid w:val="00995EBD"/>
    <w:rsid w:val="00995FFE"/>
    <w:rsid w:val="00996246"/>
    <w:rsid w:val="0099627F"/>
    <w:rsid w:val="00996CB3"/>
    <w:rsid w:val="00996F8C"/>
    <w:rsid w:val="00997505"/>
    <w:rsid w:val="00997701"/>
    <w:rsid w:val="00997905"/>
    <w:rsid w:val="009979AB"/>
    <w:rsid w:val="00997B7C"/>
    <w:rsid w:val="009A0261"/>
    <w:rsid w:val="009A04B5"/>
    <w:rsid w:val="009A0513"/>
    <w:rsid w:val="009A05D5"/>
    <w:rsid w:val="009A079B"/>
    <w:rsid w:val="009A07C4"/>
    <w:rsid w:val="009A0D63"/>
    <w:rsid w:val="009A0E84"/>
    <w:rsid w:val="009A14AB"/>
    <w:rsid w:val="009A177F"/>
    <w:rsid w:val="009A18A5"/>
    <w:rsid w:val="009A1C9F"/>
    <w:rsid w:val="009A2006"/>
    <w:rsid w:val="009A222A"/>
    <w:rsid w:val="009A23AD"/>
    <w:rsid w:val="009A2952"/>
    <w:rsid w:val="009A29BD"/>
    <w:rsid w:val="009A2A19"/>
    <w:rsid w:val="009A2C01"/>
    <w:rsid w:val="009A2C85"/>
    <w:rsid w:val="009A343B"/>
    <w:rsid w:val="009A3630"/>
    <w:rsid w:val="009A38ED"/>
    <w:rsid w:val="009A3B6B"/>
    <w:rsid w:val="009A3BEB"/>
    <w:rsid w:val="009A3E50"/>
    <w:rsid w:val="009A3FEC"/>
    <w:rsid w:val="009A4337"/>
    <w:rsid w:val="009A554C"/>
    <w:rsid w:val="009A571B"/>
    <w:rsid w:val="009A57BD"/>
    <w:rsid w:val="009A5A5D"/>
    <w:rsid w:val="009A5AF5"/>
    <w:rsid w:val="009A5D92"/>
    <w:rsid w:val="009A5D9F"/>
    <w:rsid w:val="009A5E31"/>
    <w:rsid w:val="009A5FCD"/>
    <w:rsid w:val="009A619F"/>
    <w:rsid w:val="009A625E"/>
    <w:rsid w:val="009A661B"/>
    <w:rsid w:val="009A6A24"/>
    <w:rsid w:val="009A6BB5"/>
    <w:rsid w:val="009A6EB2"/>
    <w:rsid w:val="009A7129"/>
    <w:rsid w:val="009A725F"/>
    <w:rsid w:val="009A7331"/>
    <w:rsid w:val="009A749C"/>
    <w:rsid w:val="009A75F5"/>
    <w:rsid w:val="009A7693"/>
    <w:rsid w:val="009A76B2"/>
    <w:rsid w:val="009A77DD"/>
    <w:rsid w:val="009A7861"/>
    <w:rsid w:val="009A7ABF"/>
    <w:rsid w:val="009B04AA"/>
    <w:rsid w:val="009B07F1"/>
    <w:rsid w:val="009B0A83"/>
    <w:rsid w:val="009B0C4D"/>
    <w:rsid w:val="009B1131"/>
    <w:rsid w:val="009B1218"/>
    <w:rsid w:val="009B1419"/>
    <w:rsid w:val="009B143C"/>
    <w:rsid w:val="009B1A80"/>
    <w:rsid w:val="009B1AB7"/>
    <w:rsid w:val="009B1B11"/>
    <w:rsid w:val="009B1D95"/>
    <w:rsid w:val="009B1E7E"/>
    <w:rsid w:val="009B221D"/>
    <w:rsid w:val="009B2900"/>
    <w:rsid w:val="009B2BB8"/>
    <w:rsid w:val="009B2E1A"/>
    <w:rsid w:val="009B2FC8"/>
    <w:rsid w:val="009B2FE2"/>
    <w:rsid w:val="009B3345"/>
    <w:rsid w:val="009B3707"/>
    <w:rsid w:val="009B3AD8"/>
    <w:rsid w:val="009B3B0C"/>
    <w:rsid w:val="009B4041"/>
    <w:rsid w:val="009B40DC"/>
    <w:rsid w:val="009B41DC"/>
    <w:rsid w:val="009B42A8"/>
    <w:rsid w:val="009B4385"/>
    <w:rsid w:val="009B4562"/>
    <w:rsid w:val="009B4680"/>
    <w:rsid w:val="009B47B5"/>
    <w:rsid w:val="009B4976"/>
    <w:rsid w:val="009B4C86"/>
    <w:rsid w:val="009B4E0C"/>
    <w:rsid w:val="009B5033"/>
    <w:rsid w:val="009B542C"/>
    <w:rsid w:val="009B5981"/>
    <w:rsid w:val="009B59BB"/>
    <w:rsid w:val="009B621D"/>
    <w:rsid w:val="009B62BC"/>
    <w:rsid w:val="009B6447"/>
    <w:rsid w:val="009B65F6"/>
    <w:rsid w:val="009B673C"/>
    <w:rsid w:val="009B675C"/>
    <w:rsid w:val="009B6808"/>
    <w:rsid w:val="009B6C6D"/>
    <w:rsid w:val="009B7464"/>
    <w:rsid w:val="009B747E"/>
    <w:rsid w:val="009B7499"/>
    <w:rsid w:val="009B7BE1"/>
    <w:rsid w:val="009C0049"/>
    <w:rsid w:val="009C0070"/>
    <w:rsid w:val="009C0306"/>
    <w:rsid w:val="009C03D7"/>
    <w:rsid w:val="009C0527"/>
    <w:rsid w:val="009C0686"/>
    <w:rsid w:val="009C07FD"/>
    <w:rsid w:val="009C099A"/>
    <w:rsid w:val="009C0B82"/>
    <w:rsid w:val="009C0FB9"/>
    <w:rsid w:val="009C1058"/>
    <w:rsid w:val="009C14D7"/>
    <w:rsid w:val="009C1569"/>
    <w:rsid w:val="009C16A8"/>
    <w:rsid w:val="009C16DC"/>
    <w:rsid w:val="009C189B"/>
    <w:rsid w:val="009C19AC"/>
    <w:rsid w:val="009C19BD"/>
    <w:rsid w:val="009C1BD8"/>
    <w:rsid w:val="009C1E49"/>
    <w:rsid w:val="009C1F3E"/>
    <w:rsid w:val="009C1F7B"/>
    <w:rsid w:val="009C2457"/>
    <w:rsid w:val="009C24D5"/>
    <w:rsid w:val="009C2669"/>
    <w:rsid w:val="009C299A"/>
    <w:rsid w:val="009C2A23"/>
    <w:rsid w:val="009C2A2E"/>
    <w:rsid w:val="009C2E79"/>
    <w:rsid w:val="009C30D1"/>
    <w:rsid w:val="009C325B"/>
    <w:rsid w:val="009C32F2"/>
    <w:rsid w:val="009C3592"/>
    <w:rsid w:val="009C372E"/>
    <w:rsid w:val="009C4236"/>
    <w:rsid w:val="009C452F"/>
    <w:rsid w:val="009C4534"/>
    <w:rsid w:val="009C4CD8"/>
    <w:rsid w:val="009C4D96"/>
    <w:rsid w:val="009C4DA8"/>
    <w:rsid w:val="009C5131"/>
    <w:rsid w:val="009C51ED"/>
    <w:rsid w:val="009C5289"/>
    <w:rsid w:val="009C55C1"/>
    <w:rsid w:val="009C561B"/>
    <w:rsid w:val="009C57AA"/>
    <w:rsid w:val="009C5AD7"/>
    <w:rsid w:val="009C5BC4"/>
    <w:rsid w:val="009C5BE2"/>
    <w:rsid w:val="009C5DD3"/>
    <w:rsid w:val="009C5E7C"/>
    <w:rsid w:val="009C5EF5"/>
    <w:rsid w:val="009C5FAC"/>
    <w:rsid w:val="009C6010"/>
    <w:rsid w:val="009C62DE"/>
    <w:rsid w:val="009C6465"/>
    <w:rsid w:val="009C6527"/>
    <w:rsid w:val="009C683C"/>
    <w:rsid w:val="009C6A37"/>
    <w:rsid w:val="009C6AC0"/>
    <w:rsid w:val="009C6FF2"/>
    <w:rsid w:val="009C70E8"/>
    <w:rsid w:val="009C7139"/>
    <w:rsid w:val="009C77C9"/>
    <w:rsid w:val="009C7E30"/>
    <w:rsid w:val="009D0162"/>
    <w:rsid w:val="009D042F"/>
    <w:rsid w:val="009D0686"/>
    <w:rsid w:val="009D0784"/>
    <w:rsid w:val="009D0982"/>
    <w:rsid w:val="009D0B52"/>
    <w:rsid w:val="009D0CC4"/>
    <w:rsid w:val="009D0E8C"/>
    <w:rsid w:val="009D1080"/>
    <w:rsid w:val="009D1156"/>
    <w:rsid w:val="009D13CF"/>
    <w:rsid w:val="009D19B8"/>
    <w:rsid w:val="009D1B36"/>
    <w:rsid w:val="009D1C16"/>
    <w:rsid w:val="009D1CB7"/>
    <w:rsid w:val="009D1CBC"/>
    <w:rsid w:val="009D2186"/>
    <w:rsid w:val="009D2703"/>
    <w:rsid w:val="009D2770"/>
    <w:rsid w:val="009D2960"/>
    <w:rsid w:val="009D2BD8"/>
    <w:rsid w:val="009D2D41"/>
    <w:rsid w:val="009D3001"/>
    <w:rsid w:val="009D3011"/>
    <w:rsid w:val="009D30F2"/>
    <w:rsid w:val="009D321E"/>
    <w:rsid w:val="009D3371"/>
    <w:rsid w:val="009D37DC"/>
    <w:rsid w:val="009D38A5"/>
    <w:rsid w:val="009D3C5D"/>
    <w:rsid w:val="009D3E05"/>
    <w:rsid w:val="009D43C0"/>
    <w:rsid w:val="009D4504"/>
    <w:rsid w:val="009D45C3"/>
    <w:rsid w:val="009D4608"/>
    <w:rsid w:val="009D469C"/>
    <w:rsid w:val="009D46E9"/>
    <w:rsid w:val="009D4705"/>
    <w:rsid w:val="009D4834"/>
    <w:rsid w:val="009D4A84"/>
    <w:rsid w:val="009D4B7B"/>
    <w:rsid w:val="009D4F50"/>
    <w:rsid w:val="009D4F8F"/>
    <w:rsid w:val="009D54DB"/>
    <w:rsid w:val="009D5583"/>
    <w:rsid w:val="009D57B7"/>
    <w:rsid w:val="009D5A89"/>
    <w:rsid w:val="009D61D4"/>
    <w:rsid w:val="009D6210"/>
    <w:rsid w:val="009D6578"/>
    <w:rsid w:val="009D6712"/>
    <w:rsid w:val="009D67E7"/>
    <w:rsid w:val="009D6F6B"/>
    <w:rsid w:val="009D708F"/>
    <w:rsid w:val="009D71FF"/>
    <w:rsid w:val="009D734A"/>
    <w:rsid w:val="009D759D"/>
    <w:rsid w:val="009D764B"/>
    <w:rsid w:val="009D79B2"/>
    <w:rsid w:val="009D79C0"/>
    <w:rsid w:val="009D7AA0"/>
    <w:rsid w:val="009D7C4E"/>
    <w:rsid w:val="009D7E85"/>
    <w:rsid w:val="009D7EF8"/>
    <w:rsid w:val="009E003D"/>
    <w:rsid w:val="009E0314"/>
    <w:rsid w:val="009E039A"/>
    <w:rsid w:val="009E0484"/>
    <w:rsid w:val="009E07D1"/>
    <w:rsid w:val="009E08A0"/>
    <w:rsid w:val="009E0A40"/>
    <w:rsid w:val="009E0CCF"/>
    <w:rsid w:val="009E0CD1"/>
    <w:rsid w:val="009E12B0"/>
    <w:rsid w:val="009E14DB"/>
    <w:rsid w:val="009E17F3"/>
    <w:rsid w:val="009E1A00"/>
    <w:rsid w:val="009E1A80"/>
    <w:rsid w:val="009E1CA5"/>
    <w:rsid w:val="009E1D30"/>
    <w:rsid w:val="009E1E40"/>
    <w:rsid w:val="009E1EFE"/>
    <w:rsid w:val="009E252D"/>
    <w:rsid w:val="009E2541"/>
    <w:rsid w:val="009E258E"/>
    <w:rsid w:val="009E26A3"/>
    <w:rsid w:val="009E272F"/>
    <w:rsid w:val="009E2914"/>
    <w:rsid w:val="009E2A63"/>
    <w:rsid w:val="009E345A"/>
    <w:rsid w:val="009E3470"/>
    <w:rsid w:val="009E370B"/>
    <w:rsid w:val="009E3850"/>
    <w:rsid w:val="009E388F"/>
    <w:rsid w:val="009E3B01"/>
    <w:rsid w:val="009E3F8C"/>
    <w:rsid w:val="009E451A"/>
    <w:rsid w:val="009E456B"/>
    <w:rsid w:val="009E49AF"/>
    <w:rsid w:val="009E4AB7"/>
    <w:rsid w:val="009E4B5C"/>
    <w:rsid w:val="009E4CEF"/>
    <w:rsid w:val="009E4E31"/>
    <w:rsid w:val="009E518C"/>
    <w:rsid w:val="009E5386"/>
    <w:rsid w:val="009E5726"/>
    <w:rsid w:val="009E5738"/>
    <w:rsid w:val="009E5795"/>
    <w:rsid w:val="009E5931"/>
    <w:rsid w:val="009E5A68"/>
    <w:rsid w:val="009E5B60"/>
    <w:rsid w:val="009E5CF6"/>
    <w:rsid w:val="009E5D0D"/>
    <w:rsid w:val="009E5E88"/>
    <w:rsid w:val="009E5EB5"/>
    <w:rsid w:val="009E6013"/>
    <w:rsid w:val="009E642D"/>
    <w:rsid w:val="009E64CD"/>
    <w:rsid w:val="009E66EC"/>
    <w:rsid w:val="009E6B38"/>
    <w:rsid w:val="009E6F4F"/>
    <w:rsid w:val="009E6F6C"/>
    <w:rsid w:val="009E6FD4"/>
    <w:rsid w:val="009E7393"/>
    <w:rsid w:val="009E7451"/>
    <w:rsid w:val="009E74FA"/>
    <w:rsid w:val="009E74FB"/>
    <w:rsid w:val="009E7A6C"/>
    <w:rsid w:val="009E7C36"/>
    <w:rsid w:val="009E7C62"/>
    <w:rsid w:val="009E7E4C"/>
    <w:rsid w:val="009E7F00"/>
    <w:rsid w:val="009F01BF"/>
    <w:rsid w:val="009F053B"/>
    <w:rsid w:val="009F0C8D"/>
    <w:rsid w:val="009F0F5D"/>
    <w:rsid w:val="009F1267"/>
    <w:rsid w:val="009F134F"/>
    <w:rsid w:val="009F1654"/>
    <w:rsid w:val="009F1935"/>
    <w:rsid w:val="009F19DF"/>
    <w:rsid w:val="009F1A97"/>
    <w:rsid w:val="009F1C0E"/>
    <w:rsid w:val="009F1D99"/>
    <w:rsid w:val="009F1DCE"/>
    <w:rsid w:val="009F20C3"/>
    <w:rsid w:val="009F2176"/>
    <w:rsid w:val="009F2483"/>
    <w:rsid w:val="009F24F3"/>
    <w:rsid w:val="009F254B"/>
    <w:rsid w:val="009F2565"/>
    <w:rsid w:val="009F26FF"/>
    <w:rsid w:val="009F295D"/>
    <w:rsid w:val="009F2B1F"/>
    <w:rsid w:val="009F2CBD"/>
    <w:rsid w:val="009F30E5"/>
    <w:rsid w:val="009F3372"/>
    <w:rsid w:val="009F3813"/>
    <w:rsid w:val="009F3D11"/>
    <w:rsid w:val="009F3D44"/>
    <w:rsid w:val="009F3DB8"/>
    <w:rsid w:val="009F3FEF"/>
    <w:rsid w:val="009F4422"/>
    <w:rsid w:val="009F479D"/>
    <w:rsid w:val="009F4829"/>
    <w:rsid w:val="009F4C2E"/>
    <w:rsid w:val="009F4DC0"/>
    <w:rsid w:val="009F584B"/>
    <w:rsid w:val="009F5A53"/>
    <w:rsid w:val="009F5BCF"/>
    <w:rsid w:val="009F5CD4"/>
    <w:rsid w:val="009F5D89"/>
    <w:rsid w:val="009F5E60"/>
    <w:rsid w:val="009F5EA5"/>
    <w:rsid w:val="009F6354"/>
    <w:rsid w:val="009F6404"/>
    <w:rsid w:val="009F650E"/>
    <w:rsid w:val="009F655D"/>
    <w:rsid w:val="009F6661"/>
    <w:rsid w:val="009F694C"/>
    <w:rsid w:val="009F6D0A"/>
    <w:rsid w:val="009F6D4A"/>
    <w:rsid w:val="009F6ED8"/>
    <w:rsid w:val="009F6FDA"/>
    <w:rsid w:val="009F7209"/>
    <w:rsid w:val="009F7A4B"/>
    <w:rsid w:val="009F7C0B"/>
    <w:rsid w:val="009F7C21"/>
    <w:rsid w:val="009F7DA5"/>
    <w:rsid w:val="009F7E85"/>
    <w:rsid w:val="00A00133"/>
    <w:rsid w:val="00A00217"/>
    <w:rsid w:val="00A0074C"/>
    <w:rsid w:val="00A008C3"/>
    <w:rsid w:val="00A009C5"/>
    <w:rsid w:val="00A00A12"/>
    <w:rsid w:val="00A00BC7"/>
    <w:rsid w:val="00A00CCD"/>
    <w:rsid w:val="00A00E41"/>
    <w:rsid w:val="00A00E9F"/>
    <w:rsid w:val="00A011D2"/>
    <w:rsid w:val="00A01382"/>
    <w:rsid w:val="00A01836"/>
    <w:rsid w:val="00A019AA"/>
    <w:rsid w:val="00A01ACD"/>
    <w:rsid w:val="00A01B73"/>
    <w:rsid w:val="00A01CEE"/>
    <w:rsid w:val="00A01CF9"/>
    <w:rsid w:val="00A01D39"/>
    <w:rsid w:val="00A01EDF"/>
    <w:rsid w:val="00A01F07"/>
    <w:rsid w:val="00A01F96"/>
    <w:rsid w:val="00A02104"/>
    <w:rsid w:val="00A029A4"/>
    <w:rsid w:val="00A02AE5"/>
    <w:rsid w:val="00A02C21"/>
    <w:rsid w:val="00A02C4C"/>
    <w:rsid w:val="00A02D0A"/>
    <w:rsid w:val="00A02F14"/>
    <w:rsid w:val="00A03011"/>
    <w:rsid w:val="00A0303F"/>
    <w:rsid w:val="00A03113"/>
    <w:rsid w:val="00A034B2"/>
    <w:rsid w:val="00A03C06"/>
    <w:rsid w:val="00A03E37"/>
    <w:rsid w:val="00A040CA"/>
    <w:rsid w:val="00A04A06"/>
    <w:rsid w:val="00A04AC5"/>
    <w:rsid w:val="00A04C2F"/>
    <w:rsid w:val="00A04FA3"/>
    <w:rsid w:val="00A05138"/>
    <w:rsid w:val="00A05197"/>
    <w:rsid w:val="00A052CE"/>
    <w:rsid w:val="00A052DE"/>
    <w:rsid w:val="00A05591"/>
    <w:rsid w:val="00A05629"/>
    <w:rsid w:val="00A0575B"/>
    <w:rsid w:val="00A05A49"/>
    <w:rsid w:val="00A05B60"/>
    <w:rsid w:val="00A05CDB"/>
    <w:rsid w:val="00A05D94"/>
    <w:rsid w:val="00A05E29"/>
    <w:rsid w:val="00A05E3C"/>
    <w:rsid w:val="00A06380"/>
    <w:rsid w:val="00A066D6"/>
    <w:rsid w:val="00A069CB"/>
    <w:rsid w:val="00A06AB3"/>
    <w:rsid w:val="00A070B8"/>
    <w:rsid w:val="00A07342"/>
    <w:rsid w:val="00A0740E"/>
    <w:rsid w:val="00A07676"/>
    <w:rsid w:val="00A079F3"/>
    <w:rsid w:val="00A07AAC"/>
    <w:rsid w:val="00A07E67"/>
    <w:rsid w:val="00A100FC"/>
    <w:rsid w:val="00A1020F"/>
    <w:rsid w:val="00A1025A"/>
    <w:rsid w:val="00A10448"/>
    <w:rsid w:val="00A1066E"/>
    <w:rsid w:val="00A10B63"/>
    <w:rsid w:val="00A10C28"/>
    <w:rsid w:val="00A10C73"/>
    <w:rsid w:val="00A10D07"/>
    <w:rsid w:val="00A10F38"/>
    <w:rsid w:val="00A1147B"/>
    <w:rsid w:val="00A1160F"/>
    <w:rsid w:val="00A11734"/>
    <w:rsid w:val="00A1184F"/>
    <w:rsid w:val="00A11920"/>
    <w:rsid w:val="00A11979"/>
    <w:rsid w:val="00A11F3E"/>
    <w:rsid w:val="00A11FE3"/>
    <w:rsid w:val="00A11FFB"/>
    <w:rsid w:val="00A1254C"/>
    <w:rsid w:val="00A12598"/>
    <w:rsid w:val="00A12D21"/>
    <w:rsid w:val="00A12DED"/>
    <w:rsid w:val="00A12F92"/>
    <w:rsid w:val="00A12FEA"/>
    <w:rsid w:val="00A13063"/>
    <w:rsid w:val="00A1316B"/>
    <w:rsid w:val="00A133B7"/>
    <w:rsid w:val="00A13423"/>
    <w:rsid w:val="00A13AB8"/>
    <w:rsid w:val="00A13B21"/>
    <w:rsid w:val="00A13EC3"/>
    <w:rsid w:val="00A142A4"/>
    <w:rsid w:val="00A143E2"/>
    <w:rsid w:val="00A1457A"/>
    <w:rsid w:val="00A1480F"/>
    <w:rsid w:val="00A14866"/>
    <w:rsid w:val="00A1487E"/>
    <w:rsid w:val="00A151DA"/>
    <w:rsid w:val="00A152B4"/>
    <w:rsid w:val="00A1543E"/>
    <w:rsid w:val="00A1562F"/>
    <w:rsid w:val="00A157A5"/>
    <w:rsid w:val="00A15B3C"/>
    <w:rsid w:val="00A15BE6"/>
    <w:rsid w:val="00A15CDE"/>
    <w:rsid w:val="00A15D57"/>
    <w:rsid w:val="00A15D6E"/>
    <w:rsid w:val="00A15F87"/>
    <w:rsid w:val="00A1616C"/>
    <w:rsid w:val="00A161D2"/>
    <w:rsid w:val="00A16284"/>
    <w:rsid w:val="00A163B2"/>
    <w:rsid w:val="00A165CC"/>
    <w:rsid w:val="00A166AE"/>
    <w:rsid w:val="00A1672B"/>
    <w:rsid w:val="00A16CF7"/>
    <w:rsid w:val="00A1732B"/>
    <w:rsid w:val="00A176D0"/>
    <w:rsid w:val="00A17AB0"/>
    <w:rsid w:val="00A203D5"/>
    <w:rsid w:val="00A20663"/>
    <w:rsid w:val="00A20945"/>
    <w:rsid w:val="00A20AE3"/>
    <w:rsid w:val="00A20B1B"/>
    <w:rsid w:val="00A20B68"/>
    <w:rsid w:val="00A20E73"/>
    <w:rsid w:val="00A21030"/>
    <w:rsid w:val="00A2130D"/>
    <w:rsid w:val="00A2133B"/>
    <w:rsid w:val="00A2154F"/>
    <w:rsid w:val="00A216E9"/>
    <w:rsid w:val="00A21766"/>
    <w:rsid w:val="00A2190D"/>
    <w:rsid w:val="00A21B2B"/>
    <w:rsid w:val="00A21C74"/>
    <w:rsid w:val="00A21CF3"/>
    <w:rsid w:val="00A21EF0"/>
    <w:rsid w:val="00A221C5"/>
    <w:rsid w:val="00A22828"/>
    <w:rsid w:val="00A22A28"/>
    <w:rsid w:val="00A22D22"/>
    <w:rsid w:val="00A22D83"/>
    <w:rsid w:val="00A22F51"/>
    <w:rsid w:val="00A22FD5"/>
    <w:rsid w:val="00A23185"/>
    <w:rsid w:val="00A233E8"/>
    <w:rsid w:val="00A2342C"/>
    <w:rsid w:val="00A23AD0"/>
    <w:rsid w:val="00A244F8"/>
    <w:rsid w:val="00A24729"/>
    <w:rsid w:val="00A24830"/>
    <w:rsid w:val="00A24B6A"/>
    <w:rsid w:val="00A24D91"/>
    <w:rsid w:val="00A24E37"/>
    <w:rsid w:val="00A24FF1"/>
    <w:rsid w:val="00A252CB"/>
    <w:rsid w:val="00A2536D"/>
    <w:rsid w:val="00A256AB"/>
    <w:rsid w:val="00A25875"/>
    <w:rsid w:val="00A25AE0"/>
    <w:rsid w:val="00A25BC8"/>
    <w:rsid w:val="00A25D7E"/>
    <w:rsid w:val="00A25E9F"/>
    <w:rsid w:val="00A25F65"/>
    <w:rsid w:val="00A26429"/>
    <w:rsid w:val="00A264E9"/>
    <w:rsid w:val="00A26505"/>
    <w:rsid w:val="00A26557"/>
    <w:rsid w:val="00A268C8"/>
    <w:rsid w:val="00A26E72"/>
    <w:rsid w:val="00A27477"/>
    <w:rsid w:val="00A27525"/>
    <w:rsid w:val="00A277DC"/>
    <w:rsid w:val="00A2784D"/>
    <w:rsid w:val="00A279E9"/>
    <w:rsid w:val="00A3021B"/>
    <w:rsid w:val="00A30304"/>
    <w:rsid w:val="00A3068F"/>
    <w:rsid w:val="00A3091C"/>
    <w:rsid w:val="00A3097A"/>
    <w:rsid w:val="00A30BB2"/>
    <w:rsid w:val="00A30CE8"/>
    <w:rsid w:val="00A30DF9"/>
    <w:rsid w:val="00A31167"/>
    <w:rsid w:val="00A311F3"/>
    <w:rsid w:val="00A31235"/>
    <w:rsid w:val="00A31766"/>
    <w:rsid w:val="00A3190C"/>
    <w:rsid w:val="00A31937"/>
    <w:rsid w:val="00A31D64"/>
    <w:rsid w:val="00A322B7"/>
    <w:rsid w:val="00A323EA"/>
    <w:rsid w:val="00A32E9E"/>
    <w:rsid w:val="00A3325D"/>
    <w:rsid w:val="00A332E6"/>
    <w:rsid w:val="00A33468"/>
    <w:rsid w:val="00A3370B"/>
    <w:rsid w:val="00A33E20"/>
    <w:rsid w:val="00A34011"/>
    <w:rsid w:val="00A3401E"/>
    <w:rsid w:val="00A341DC"/>
    <w:rsid w:val="00A34524"/>
    <w:rsid w:val="00A346A2"/>
    <w:rsid w:val="00A346BA"/>
    <w:rsid w:val="00A34830"/>
    <w:rsid w:val="00A34852"/>
    <w:rsid w:val="00A34CF9"/>
    <w:rsid w:val="00A34EDA"/>
    <w:rsid w:val="00A35152"/>
    <w:rsid w:val="00A3532E"/>
    <w:rsid w:val="00A3586C"/>
    <w:rsid w:val="00A35B05"/>
    <w:rsid w:val="00A35FAE"/>
    <w:rsid w:val="00A36232"/>
    <w:rsid w:val="00A3642E"/>
    <w:rsid w:val="00A36A62"/>
    <w:rsid w:val="00A36B8F"/>
    <w:rsid w:val="00A37255"/>
    <w:rsid w:val="00A37345"/>
    <w:rsid w:val="00A3750C"/>
    <w:rsid w:val="00A37563"/>
    <w:rsid w:val="00A37596"/>
    <w:rsid w:val="00A376CE"/>
    <w:rsid w:val="00A376D2"/>
    <w:rsid w:val="00A37775"/>
    <w:rsid w:val="00A37A28"/>
    <w:rsid w:val="00A37B99"/>
    <w:rsid w:val="00A40423"/>
    <w:rsid w:val="00A404F6"/>
    <w:rsid w:val="00A405CD"/>
    <w:rsid w:val="00A40962"/>
    <w:rsid w:val="00A40B1C"/>
    <w:rsid w:val="00A40CFA"/>
    <w:rsid w:val="00A40F01"/>
    <w:rsid w:val="00A412AE"/>
    <w:rsid w:val="00A4174C"/>
    <w:rsid w:val="00A41C59"/>
    <w:rsid w:val="00A41DFE"/>
    <w:rsid w:val="00A41E44"/>
    <w:rsid w:val="00A42E6D"/>
    <w:rsid w:val="00A43077"/>
    <w:rsid w:val="00A4307C"/>
    <w:rsid w:val="00A430EE"/>
    <w:rsid w:val="00A4310C"/>
    <w:rsid w:val="00A43115"/>
    <w:rsid w:val="00A434C5"/>
    <w:rsid w:val="00A43613"/>
    <w:rsid w:val="00A43713"/>
    <w:rsid w:val="00A438EC"/>
    <w:rsid w:val="00A439B8"/>
    <w:rsid w:val="00A43CEE"/>
    <w:rsid w:val="00A43D10"/>
    <w:rsid w:val="00A43DD7"/>
    <w:rsid w:val="00A44119"/>
    <w:rsid w:val="00A4484C"/>
    <w:rsid w:val="00A4495B"/>
    <w:rsid w:val="00A44AEF"/>
    <w:rsid w:val="00A44DF9"/>
    <w:rsid w:val="00A45187"/>
    <w:rsid w:val="00A455C8"/>
    <w:rsid w:val="00A45620"/>
    <w:rsid w:val="00A45BE4"/>
    <w:rsid w:val="00A46295"/>
    <w:rsid w:val="00A4651B"/>
    <w:rsid w:val="00A46991"/>
    <w:rsid w:val="00A46A3A"/>
    <w:rsid w:val="00A46B18"/>
    <w:rsid w:val="00A46B7F"/>
    <w:rsid w:val="00A46D24"/>
    <w:rsid w:val="00A46EAC"/>
    <w:rsid w:val="00A46F31"/>
    <w:rsid w:val="00A46FFC"/>
    <w:rsid w:val="00A470D5"/>
    <w:rsid w:val="00A472B7"/>
    <w:rsid w:val="00A4775D"/>
    <w:rsid w:val="00A477E7"/>
    <w:rsid w:val="00A479F0"/>
    <w:rsid w:val="00A47B3F"/>
    <w:rsid w:val="00A47D0A"/>
    <w:rsid w:val="00A50417"/>
    <w:rsid w:val="00A504DE"/>
    <w:rsid w:val="00A50823"/>
    <w:rsid w:val="00A50B85"/>
    <w:rsid w:val="00A51039"/>
    <w:rsid w:val="00A51237"/>
    <w:rsid w:val="00A512E2"/>
    <w:rsid w:val="00A51ACE"/>
    <w:rsid w:val="00A5221C"/>
    <w:rsid w:val="00A52260"/>
    <w:rsid w:val="00A522CF"/>
    <w:rsid w:val="00A524DF"/>
    <w:rsid w:val="00A525DE"/>
    <w:rsid w:val="00A52A11"/>
    <w:rsid w:val="00A52BA3"/>
    <w:rsid w:val="00A5340E"/>
    <w:rsid w:val="00A53507"/>
    <w:rsid w:val="00A53695"/>
    <w:rsid w:val="00A537F0"/>
    <w:rsid w:val="00A537F1"/>
    <w:rsid w:val="00A53A87"/>
    <w:rsid w:val="00A53C34"/>
    <w:rsid w:val="00A53CB2"/>
    <w:rsid w:val="00A53CFF"/>
    <w:rsid w:val="00A54011"/>
    <w:rsid w:val="00A540F7"/>
    <w:rsid w:val="00A543B9"/>
    <w:rsid w:val="00A54469"/>
    <w:rsid w:val="00A54656"/>
    <w:rsid w:val="00A5499C"/>
    <w:rsid w:val="00A549FB"/>
    <w:rsid w:val="00A54A76"/>
    <w:rsid w:val="00A54D50"/>
    <w:rsid w:val="00A54E34"/>
    <w:rsid w:val="00A54F04"/>
    <w:rsid w:val="00A55345"/>
    <w:rsid w:val="00A5556A"/>
    <w:rsid w:val="00A5606F"/>
    <w:rsid w:val="00A561D5"/>
    <w:rsid w:val="00A563E9"/>
    <w:rsid w:val="00A56984"/>
    <w:rsid w:val="00A56B33"/>
    <w:rsid w:val="00A56D60"/>
    <w:rsid w:val="00A574C1"/>
    <w:rsid w:val="00A57B96"/>
    <w:rsid w:val="00A57E06"/>
    <w:rsid w:val="00A57F23"/>
    <w:rsid w:val="00A6035F"/>
    <w:rsid w:val="00A6044E"/>
    <w:rsid w:val="00A60484"/>
    <w:rsid w:val="00A60544"/>
    <w:rsid w:val="00A60590"/>
    <w:rsid w:val="00A60836"/>
    <w:rsid w:val="00A6083D"/>
    <w:rsid w:val="00A6086A"/>
    <w:rsid w:val="00A6089A"/>
    <w:rsid w:val="00A60927"/>
    <w:rsid w:val="00A60ABF"/>
    <w:rsid w:val="00A60AC0"/>
    <w:rsid w:val="00A60E23"/>
    <w:rsid w:val="00A60FF2"/>
    <w:rsid w:val="00A61181"/>
    <w:rsid w:val="00A61602"/>
    <w:rsid w:val="00A6166E"/>
    <w:rsid w:val="00A61815"/>
    <w:rsid w:val="00A61C62"/>
    <w:rsid w:val="00A61CF8"/>
    <w:rsid w:val="00A61D36"/>
    <w:rsid w:val="00A61DBF"/>
    <w:rsid w:val="00A61ECD"/>
    <w:rsid w:val="00A61F95"/>
    <w:rsid w:val="00A6213D"/>
    <w:rsid w:val="00A622E3"/>
    <w:rsid w:val="00A623D4"/>
    <w:rsid w:val="00A6286F"/>
    <w:rsid w:val="00A62964"/>
    <w:rsid w:val="00A62A7F"/>
    <w:rsid w:val="00A62B57"/>
    <w:rsid w:val="00A62B74"/>
    <w:rsid w:val="00A62C3C"/>
    <w:rsid w:val="00A62D45"/>
    <w:rsid w:val="00A62E8B"/>
    <w:rsid w:val="00A63016"/>
    <w:rsid w:val="00A63029"/>
    <w:rsid w:val="00A633F7"/>
    <w:rsid w:val="00A63500"/>
    <w:rsid w:val="00A63870"/>
    <w:rsid w:val="00A63BD4"/>
    <w:rsid w:val="00A63E5C"/>
    <w:rsid w:val="00A63F08"/>
    <w:rsid w:val="00A63F57"/>
    <w:rsid w:val="00A63FA6"/>
    <w:rsid w:val="00A6435F"/>
    <w:rsid w:val="00A64382"/>
    <w:rsid w:val="00A64450"/>
    <w:rsid w:val="00A646CB"/>
    <w:rsid w:val="00A64A1B"/>
    <w:rsid w:val="00A64E05"/>
    <w:rsid w:val="00A65585"/>
    <w:rsid w:val="00A65758"/>
    <w:rsid w:val="00A6596F"/>
    <w:rsid w:val="00A65AAA"/>
    <w:rsid w:val="00A6629E"/>
    <w:rsid w:val="00A66410"/>
    <w:rsid w:val="00A665CD"/>
    <w:rsid w:val="00A6682B"/>
    <w:rsid w:val="00A66CBE"/>
    <w:rsid w:val="00A66DE0"/>
    <w:rsid w:val="00A66E7C"/>
    <w:rsid w:val="00A66F80"/>
    <w:rsid w:val="00A67115"/>
    <w:rsid w:val="00A67372"/>
    <w:rsid w:val="00A6739A"/>
    <w:rsid w:val="00A6749E"/>
    <w:rsid w:val="00A67653"/>
    <w:rsid w:val="00A676BD"/>
    <w:rsid w:val="00A676C2"/>
    <w:rsid w:val="00A676C6"/>
    <w:rsid w:val="00A677C8"/>
    <w:rsid w:val="00A677CC"/>
    <w:rsid w:val="00A67BC2"/>
    <w:rsid w:val="00A67D62"/>
    <w:rsid w:val="00A67DD7"/>
    <w:rsid w:val="00A67F65"/>
    <w:rsid w:val="00A705AF"/>
    <w:rsid w:val="00A70689"/>
    <w:rsid w:val="00A7083E"/>
    <w:rsid w:val="00A70CDF"/>
    <w:rsid w:val="00A71094"/>
    <w:rsid w:val="00A710E2"/>
    <w:rsid w:val="00A71587"/>
    <w:rsid w:val="00A716E5"/>
    <w:rsid w:val="00A7176C"/>
    <w:rsid w:val="00A71964"/>
    <w:rsid w:val="00A71999"/>
    <w:rsid w:val="00A71B19"/>
    <w:rsid w:val="00A71E85"/>
    <w:rsid w:val="00A721BA"/>
    <w:rsid w:val="00A723E9"/>
    <w:rsid w:val="00A72899"/>
    <w:rsid w:val="00A72ACB"/>
    <w:rsid w:val="00A72E6E"/>
    <w:rsid w:val="00A72E90"/>
    <w:rsid w:val="00A72ED0"/>
    <w:rsid w:val="00A737C7"/>
    <w:rsid w:val="00A73E16"/>
    <w:rsid w:val="00A741C6"/>
    <w:rsid w:val="00A7455E"/>
    <w:rsid w:val="00A745AF"/>
    <w:rsid w:val="00A746C8"/>
    <w:rsid w:val="00A74790"/>
    <w:rsid w:val="00A7499A"/>
    <w:rsid w:val="00A74B34"/>
    <w:rsid w:val="00A751B8"/>
    <w:rsid w:val="00A753C6"/>
    <w:rsid w:val="00A756F7"/>
    <w:rsid w:val="00A762F4"/>
    <w:rsid w:val="00A76524"/>
    <w:rsid w:val="00A767C4"/>
    <w:rsid w:val="00A76A0F"/>
    <w:rsid w:val="00A76C5A"/>
    <w:rsid w:val="00A76FDE"/>
    <w:rsid w:val="00A77136"/>
    <w:rsid w:val="00A77149"/>
    <w:rsid w:val="00A7719E"/>
    <w:rsid w:val="00A77A54"/>
    <w:rsid w:val="00A77A9F"/>
    <w:rsid w:val="00A77C26"/>
    <w:rsid w:val="00A77E4E"/>
    <w:rsid w:val="00A80023"/>
    <w:rsid w:val="00A80056"/>
    <w:rsid w:val="00A803A6"/>
    <w:rsid w:val="00A80538"/>
    <w:rsid w:val="00A80834"/>
    <w:rsid w:val="00A80BA0"/>
    <w:rsid w:val="00A80C03"/>
    <w:rsid w:val="00A80EA7"/>
    <w:rsid w:val="00A8150F"/>
    <w:rsid w:val="00A81744"/>
    <w:rsid w:val="00A8222C"/>
    <w:rsid w:val="00A822EB"/>
    <w:rsid w:val="00A82AB8"/>
    <w:rsid w:val="00A8315D"/>
    <w:rsid w:val="00A83542"/>
    <w:rsid w:val="00A8355B"/>
    <w:rsid w:val="00A83626"/>
    <w:rsid w:val="00A83666"/>
    <w:rsid w:val="00A83A8C"/>
    <w:rsid w:val="00A83D27"/>
    <w:rsid w:val="00A83E12"/>
    <w:rsid w:val="00A83EE2"/>
    <w:rsid w:val="00A84841"/>
    <w:rsid w:val="00A8488B"/>
    <w:rsid w:val="00A848CE"/>
    <w:rsid w:val="00A84EA1"/>
    <w:rsid w:val="00A84EB4"/>
    <w:rsid w:val="00A84F22"/>
    <w:rsid w:val="00A851B3"/>
    <w:rsid w:val="00A85275"/>
    <w:rsid w:val="00A85719"/>
    <w:rsid w:val="00A8579E"/>
    <w:rsid w:val="00A85C56"/>
    <w:rsid w:val="00A862A1"/>
    <w:rsid w:val="00A862F3"/>
    <w:rsid w:val="00A86376"/>
    <w:rsid w:val="00A867AE"/>
    <w:rsid w:val="00A86E70"/>
    <w:rsid w:val="00A87091"/>
    <w:rsid w:val="00A8713C"/>
    <w:rsid w:val="00A8716B"/>
    <w:rsid w:val="00A87273"/>
    <w:rsid w:val="00A872C8"/>
    <w:rsid w:val="00A87378"/>
    <w:rsid w:val="00A877FA"/>
    <w:rsid w:val="00A87A4C"/>
    <w:rsid w:val="00A9003A"/>
    <w:rsid w:val="00A9053D"/>
    <w:rsid w:val="00A90FD5"/>
    <w:rsid w:val="00A91479"/>
    <w:rsid w:val="00A91521"/>
    <w:rsid w:val="00A91AC4"/>
    <w:rsid w:val="00A91CAE"/>
    <w:rsid w:val="00A91EAF"/>
    <w:rsid w:val="00A91FF6"/>
    <w:rsid w:val="00A921B5"/>
    <w:rsid w:val="00A9226E"/>
    <w:rsid w:val="00A923A8"/>
    <w:rsid w:val="00A923B9"/>
    <w:rsid w:val="00A92489"/>
    <w:rsid w:val="00A9249F"/>
    <w:rsid w:val="00A92A6A"/>
    <w:rsid w:val="00A92C0C"/>
    <w:rsid w:val="00A92C81"/>
    <w:rsid w:val="00A92CEE"/>
    <w:rsid w:val="00A92CEF"/>
    <w:rsid w:val="00A92DFB"/>
    <w:rsid w:val="00A930D1"/>
    <w:rsid w:val="00A9332B"/>
    <w:rsid w:val="00A9342B"/>
    <w:rsid w:val="00A9346C"/>
    <w:rsid w:val="00A936EA"/>
    <w:rsid w:val="00A936F0"/>
    <w:rsid w:val="00A937E5"/>
    <w:rsid w:val="00A938B4"/>
    <w:rsid w:val="00A94129"/>
    <w:rsid w:val="00A9413C"/>
    <w:rsid w:val="00A941DA"/>
    <w:rsid w:val="00A94747"/>
    <w:rsid w:val="00A949F6"/>
    <w:rsid w:val="00A94A71"/>
    <w:rsid w:val="00A94CF1"/>
    <w:rsid w:val="00A94DAC"/>
    <w:rsid w:val="00A94F20"/>
    <w:rsid w:val="00A950EE"/>
    <w:rsid w:val="00A95252"/>
    <w:rsid w:val="00A9542C"/>
    <w:rsid w:val="00A95643"/>
    <w:rsid w:val="00A96004"/>
    <w:rsid w:val="00A96088"/>
    <w:rsid w:val="00A960CC"/>
    <w:rsid w:val="00A9611A"/>
    <w:rsid w:val="00A967F6"/>
    <w:rsid w:val="00A967F7"/>
    <w:rsid w:val="00A96B68"/>
    <w:rsid w:val="00A96D0A"/>
    <w:rsid w:val="00A971B8"/>
    <w:rsid w:val="00A97258"/>
    <w:rsid w:val="00A976A7"/>
    <w:rsid w:val="00A97749"/>
    <w:rsid w:val="00A978C8"/>
    <w:rsid w:val="00A979A8"/>
    <w:rsid w:val="00A97B8B"/>
    <w:rsid w:val="00A97B90"/>
    <w:rsid w:val="00A97E6E"/>
    <w:rsid w:val="00AA0329"/>
    <w:rsid w:val="00AA03D2"/>
    <w:rsid w:val="00AA041B"/>
    <w:rsid w:val="00AA04A6"/>
    <w:rsid w:val="00AA05E5"/>
    <w:rsid w:val="00AA0634"/>
    <w:rsid w:val="00AA0B76"/>
    <w:rsid w:val="00AA0B7D"/>
    <w:rsid w:val="00AA0D50"/>
    <w:rsid w:val="00AA128A"/>
    <w:rsid w:val="00AA1B0A"/>
    <w:rsid w:val="00AA1B3D"/>
    <w:rsid w:val="00AA1B86"/>
    <w:rsid w:val="00AA21BB"/>
    <w:rsid w:val="00AA22FC"/>
    <w:rsid w:val="00AA249A"/>
    <w:rsid w:val="00AA2756"/>
    <w:rsid w:val="00AA2D0B"/>
    <w:rsid w:val="00AA2E3D"/>
    <w:rsid w:val="00AA2E52"/>
    <w:rsid w:val="00AA308D"/>
    <w:rsid w:val="00AA31F3"/>
    <w:rsid w:val="00AA3247"/>
    <w:rsid w:val="00AA32DE"/>
    <w:rsid w:val="00AA3644"/>
    <w:rsid w:val="00AA3776"/>
    <w:rsid w:val="00AA3781"/>
    <w:rsid w:val="00AA37DC"/>
    <w:rsid w:val="00AA38A4"/>
    <w:rsid w:val="00AA3BFC"/>
    <w:rsid w:val="00AA3C54"/>
    <w:rsid w:val="00AA3DFD"/>
    <w:rsid w:val="00AA3FC0"/>
    <w:rsid w:val="00AA418A"/>
    <w:rsid w:val="00AA45DB"/>
    <w:rsid w:val="00AA47FB"/>
    <w:rsid w:val="00AA4C90"/>
    <w:rsid w:val="00AA4DFD"/>
    <w:rsid w:val="00AA4E3C"/>
    <w:rsid w:val="00AA4E6B"/>
    <w:rsid w:val="00AA4F79"/>
    <w:rsid w:val="00AA5019"/>
    <w:rsid w:val="00AA5237"/>
    <w:rsid w:val="00AA54A4"/>
    <w:rsid w:val="00AA556C"/>
    <w:rsid w:val="00AA5571"/>
    <w:rsid w:val="00AA5675"/>
    <w:rsid w:val="00AA56DF"/>
    <w:rsid w:val="00AA571A"/>
    <w:rsid w:val="00AA5729"/>
    <w:rsid w:val="00AA5C60"/>
    <w:rsid w:val="00AA5CE2"/>
    <w:rsid w:val="00AA5F1F"/>
    <w:rsid w:val="00AA5FE8"/>
    <w:rsid w:val="00AA6818"/>
    <w:rsid w:val="00AA6AF8"/>
    <w:rsid w:val="00AA6D0D"/>
    <w:rsid w:val="00AA6E03"/>
    <w:rsid w:val="00AA6F41"/>
    <w:rsid w:val="00AA7A28"/>
    <w:rsid w:val="00AA7E22"/>
    <w:rsid w:val="00AB00A5"/>
    <w:rsid w:val="00AB0576"/>
    <w:rsid w:val="00AB05DD"/>
    <w:rsid w:val="00AB0771"/>
    <w:rsid w:val="00AB078C"/>
    <w:rsid w:val="00AB079E"/>
    <w:rsid w:val="00AB0817"/>
    <w:rsid w:val="00AB09E3"/>
    <w:rsid w:val="00AB0A2B"/>
    <w:rsid w:val="00AB0B0E"/>
    <w:rsid w:val="00AB0B16"/>
    <w:rsid w:val="00AB0E9B"/>
    <w:rsid w:val="00AB1061"/>
    <w:rsid w:val="00AB10F5"/>
    <w:rsid w:val="00AB13E0"/>
    <w:rsid w:val="00AB18AA"/>
    <w:rsid w:val="00AB18DF"/>
    <w:rsid w:val="00AB1D16"/>
    <w:rsid w:val="00AB228C"/>
    <w:rsid w:val="00AB2466"/>
    <w:rsid w:val="00AB26E2"/>
    <w:rsid w:val="00AB2927"/>
    <w:rsid w:val="00AB2D6F"/>
    <w:rsid w:val="00AB2E78"/>
    <w:rsid w:val="00AB2F2D"/>
    <w:rsid w:val="00AB329B"/>
    <w:rsid w:val="00AB3477"/>
    <w:rsid w:val="00AB3B3C"/>
    <w:rsid w:val="00AB3DB5"/>
    <w:rsid w:val="00AB3E52"/>
    <w:rsid w:val="00AB3F3A"/>
    <w:rsid w:val="00AB407B"/>
    <w:rsid w:val="00AB434A"/>
    <w:rsid w:val="00AB43E8"/>
    <w:rsid w:val="00AB444B"/>
    <w:rsid w:val="00AB45D8"/>
    <w:rsid w:val="00AB4606"/>
    <w:rsid w:val="00AB46EF"/>
    <w:rsid w:val="00AB47F9"/>
    <w:rsid w:val="00AB489D"/>
    <w:rsid w:val="00AB4A4D"/>
    <w:rsid w:val="00AB4BB7"/>
    <w:rsid w:val="00AB4BE4"/>
    <w:rsid w:val="00AB4D96"/>
    <w:rsid w:val="00AB4D9A"/>
    <w:rsid w:val="00AB4EC4"/>
    <w:rsid w:val="00AB4FCD"/>
    <w:rsid w:val="00AB4FF4"/>
    <w:rsid w:val="00AB508F"/>
    <w:rsid w:val="00AB5646"/>
    <w:rsid w:val="00AB56D5"/>
    <w:rsid w:val="00AB570B"/>
    <w:rsid w:val="00AB5A21"/>
    <w:rsid w:val="00AB5C20"/>
    <w:rsid w:val="00AB5C79"/>
    <w:rsid w:val="00AB5D98"/>
    <w:rsid w:val="00AB5E44"/>
    <w:rsid w:val="00AB60C9"/>
    <w:rsid w:val="00AB68CA"/>
    <w:rsid w:val="00AB69A8"/>
    <w:rsid w:val="00AB6AAD"/>
    <w:rsid w:val="00AB6F9E"/>
    <w:rsid w:val="00AB6FA6"/>
    <w:rsid w:val="00AB703D"/>
    <w:rsid w:val="00AB73A8"/>
    <w:rsid w:val="00AB73BB"/>
    <w:rsid w:val="00AB7465"/>
    <w:rsid w:val="00AB77AA"/>
    <w:rsid w:val="00AB77D6"/>
    <w:rsid w:val="00AB7919"/>
    <w:rsid w:val="00AB7A41"/>
    <w:rsid w:val="00AB7C6A"/>
    <w:rsid w:val="00AB7CA7"/>
    <w:rsid w:val="00AB7CB0"/>
    <w:rsid w:val="00AC01B0"/>
    <w:rsid w:val="00AC0580"/>
    <w:rsid w:val="00AC0B10"/>
    <w:rsid w:val="00AC0CD0"/>
    <w:rsid w:val="00AC0FA2"/>
    <w:rsid w:val="00AC12DB"/>
    <w:rsid w:val="00AC13ED"/>
    <w:rsid w:val="00AC1937"/>
    <w:rsid w:val="00AC19BD"/>
    <w:rsid w:val="00AC1BEE"/>
    <w:rsid w:val="00AC1F6B"/>
    <w:rsid w:val="00AC204A"/>
    <w:rsid w:val="00AC216C"/>
    <w:rsid w:val="00AC21E1"/>
    <w:rsid w:val="00AC226A"/>
    <w:rsid w:val="00AC230E"/>
    <w:rsid w:val="00AC27C3"/>
    <w:rsid w:val="00AC2A35"/>
    <w:rsid w:val="00AC2A73"/>
    <w:rsid w:val="00AC2CDD"/>
    <w:rsid w:val="00AC2EED"/>
    <w:rsid w:val="00AC2F5A"/>
    <w:rsid w:val="00AC3051"/>
    <w:rsid w:val="00AC34CA"/>
    <w:rsid w:val="00AC37D9"/>
    <w:rsid w:val="00AC3E03"/>
    <w:rsid w:val="00AC4099"/>
    <w:rsid w:val="00AC41B9"/>
    <w:rsid w:val="00AC4296"/>
    <w:rsid w:val="00AC48DE"/>
    <w:rsid w:val="00AC4C1D"/>
    <w:rsid w:val="00AC4D5B"/>
    <w:rsid w:val="00AC4FCB"/>
    <w:rsid w:val="00AC5429"/>
    <w:rsid w:val="00AC546B"/>
    <w:rsid w:val="00AC5602"/>
    <w:rsid w:val="00AC563C"/>
    <w:rsid w:val="00AC572F"/>
    <w:rsid w:val="00AC5BBB"/>
    <w:rsid w:val="00AC5D21"/>
    <w:rsid w:val="00AC5DB0"/>
    <w:rsid w:val="00AC61B1"/>
    <w:rsid w:val="00AC63A2"/>
    <w:rsid w:val="00AC68D8"/>
    <w:rsid w:val="00AC6A2F"/>
    <w:rsid w:val="00AC701F"/>
    <w:rsid w:val="00AC71EC"/>
    <w:rsid w:val="00AC72E5"/>
    <w:rsid w:val="00AC7459"/>
    <w:rsid w:val="00AC7461"/>
    <w:rsid w:val="00AC751B"/>
    <w:rsid w:val="00AC76E8"/>
    <w:rsid w:val="00AC7766"/>
    <w:rsid w:val="00AC78FF"/>
    <w:rsid w:val="00AC7994"/>
    <w:rsid w:val="00AC7B54"/>
    <w:rsid w:val="00AC7C63"/>
    <w:rsid w:val="00AC7F77"/>
    <w:rsid w:val="00AD0149"/>
    <w:rsid w:val="00AD038E"/>
    <w:rsid w:val="00AD0CB4"/>
    <w:rsid w:val="00AD0D0F"/>
    <w:rsid w:val="00AD0FAC"/>
    <w:rsid w:val="00AD1030"/>
    <w:rsid w:val="00AD1569"/>
    <w:rsid w:val="00AD1671"/>
    <w:rsid w:val="00AD19CE"/>
    <w:rsid w:val="00AD1ACE"/>
    <w:rsid w:val="00AD1CF2"/>
    <w:rsid w:val="00AD26BC"/>
    <w:rsid w:val="00AD2DC2"/>
    <w:rsid w:val="00AD2EC5"/>
    <w:rsid w:val="00AD32AE"/>
    <w:rsid w:val="00AD34A1"/>
    <w:rsid w:val="00AD36EC"/>
    <w:rsid w:val="00AD3840"/>
    <w:rsid w:val="00AD3CC4"/>
    <w:rsid w:val="00AD3D10"/>
    <w:rsid w:val="00AD3DBB"/>
    <w:rsid w:val="00AD4118"/>
    <w:rsid w:val="00AD4125"/>
    <w:rsid w:val="00AD42CC"/>
    <w:rsid w:val="00AD44E2"/>
    <w:rsid w:val="00AD4767"/>
    <w:rsid w:val="00AD4DCA"/>
    <w:rsid w:val="00AD4DCE"/>
    <w:rsid w:val="00AD4F00"/>
    <w:rsid w:val="00AD5043"/>
    <w:rsid w:val="00AD51F6"/>
    <w:rsid w:val="00AD52B6"/>
    <w:rsid w:val="00AD539B"/>
    <w:rsid w:val="00AD5400"/>
    <w:rsid w:val="00AD5539"/>
    <w:rsid w:val="00AD56EC"/>
    <w:rsid w:val="00AD59B8"/>
    <w:rsid w:val="00AD59FC"/>
    <w:rsid w:val="00AD5A24"/>
    <w:rsid w:val="00AD5CA2"/>
    <w:rsid w:val="00AD60AE"/>
    <w:rsid w:val="00AD60C7"/>
    <w:rsid w:val="00AD61B2"/>
    <w:rsid w:val="00AD61D9"/>
    <w:rsid w:val="00AD65F4"/>
    <w:rsid w:val="00AD68BB"/>
    <w:rsid w:val="00AD6B04"/>
    <w:rsid w:val="00AD6DFB"/>
    <w:rsid w:val="00AD7272"/>
    <w:rsid w:val="00AD742B"/>
    <w:rsid w:val="00AD75C9"/>
    <w:rsid w:val="00AD7E84"/>
    <w:rsid w:val="00AD7E93"/>
    <w:rsid w:val="00AD7EDA"/>
    <w:rsid w:val="00AD7F58"/>
    <w:rsid w:val="00AE08B4"/>
    <w:rsid w:val="00AE09B1"/>
    <w:rsid w:val="00AE0A36"/>
    <w:rsid w:val="00AE0B67"/>
    <w:rsid w:val="00AE0B6E"/>
    <w:rsid w:val="00AE0C02"/>
    <w:rsid w:val="00AE108C"/>
    <w:rsid w:val="00AE10E1"/>
    <w:rsid w:val="00AE1638"/>
    <w:rsid w:val="00AE1AED"/>
    <w:rsid w:val="00AE1F7E"/>
    <w:rsid w:val="00AE246C"/>
    <w:rsid w:val="00AE283B"/>
    <w:rsid w:val="00AE2AB2"/>
    <w:rsid w:val="00AE2CA1"/>
    <w:rsid w:val="00AE2CE5"/>
    <w:rsid w:val="00AE2CFF"/>
    <w:rsid w:val="00AE2D71"/>
    <w:rsid w:val="00AE3194"/>
    <w:rsid w:val="00AE31FB"/>
    <w:rsid w:val="00AE33E5"/>
    <w:rsid w:val="00AE34C0"/>
    <w:rsid w:val="00AE35C2"/>
    <w:rsid w:val="00AE37CC"/>
    <w:rsid w:val="00AE3871"/>
    <w:rsid w:val="00AE38C0"/>
    <w:rsid w:val="00AE38CE"/>
    <w:rsid w:val="00AE3A1F"/>
    <w:rsid w:val="00AE3BEE"/>
    <w:rsid w:val="00AE3CAD"/>
    <w:rsid w:val="00AE4AD6"/>
    <w:rsid w:val="00AE523A"/>
    <w:rsid w:val="00AE52C7"/>
    <w:rsid w:val="00AE5931"/>
    <w:rsid w:val="00AE5CCB"/>
    <w:rsid w:val="00AE605B"/>
    <w:rsid w:val="00AE6161"/>
    <w:rsid w:val="00AE61AA"/>
    <w:rsid w:val="00AE61CA"/>
    <w:rsid w:val="00AE6337"/>
    <w:rsid w:val="00AE6420"/>
    <w:rsid w:val="00AE64F7"/>
    <w:rsid w:val="00AE679C"/>
    <w:rsid w:val="00AE6CB3"/>
    <w:rsid w:val="00AE700B"/>
    <w:rsid w:val="00AE73E0"/>
    <w:rsid w:val="00AE74FC"/>
    <w:rsid w:val="00AE7547"/>
    <w:rsid w:val="00AE7683"/>
    <w:rsid w:val="00AE7C64"/>
    <w:rsid w:val="00AE7EA0"/>
    <w:rsid w:val="00AF0365"/>
    <w:rsid w:val="00AF047E"/>
    <w:rsid w:val="00AF0836"/>
    <w:rsid w:val="00AF0CF5"/>
    <w:rsid w:val="00AF1145"/>
    <w:rsid w:val="00AF12DA"/>
    <w:rsid w:val="00AF1938"/>
    <w:rsid w:val="00AF194C"/>
    <w:rsid w:val="00AF1AE4"/>
    <w:rsid w:val="00AF1D4A"/>
    <w:rsid w:val="00AF1E88"/>
    <w:rsid w:val="00AF1F37"/>
    <w:rsid w:val="00AF2C25"/>
    <w:rsid w:val="00AF347E"/>
    <w:rsid w:val="00AF34C9"/>
    <w:rsid w:val="00AF35A4"/>
    <w:rsid w:val="00AF3703"/>
    <w:rsid w:val="00AF3877"/>
    <w:rsid w:val="00AF3917"/>
    <w:rsid w:val="00AF3C82"/>
    <w:rsid w:val="00AF4774"/>
    <w:rsid w:val="00AF4D54"/>
    <w:rsid w:val="00AF4DB5"/>
    <w:rsid w:val="00AF4DC2"/>
    <w:rsid w:val="00AF4DDD"/>
    <w:rsid w:val="00AF4EFD"/>
    <w:rsid w:val="00AF4FA1"/>
    <w:rsid w:val="00AF5032"/>
    <w:rsid w:val="00AF5066"/>
    <w:rsid w:val="00AF5269"/>
    <w:rsid w:val="00AF52EB"/>
    <w:rsid w:val="00AF5568"/>
    <w:rsid w:val="00AF5605"/>
    <w:rsid w:val="00AF5B1A"/>
    <w:rsid w:val="00AF5C1B"/>
    <w:rsid w:val="00AF5D2F"/>
    <w:rsid w:val="00AF5EF1"/>
    <w:rsid w:val="00AF5FC6"/>
    <w:rsid w:val="00AF5FEB"/>
    <w:rsid w:val="00AF6005"/>
    <w:rsid w:val="00AF6026"/>
    <w:rsid w:val="00AF6141"/>
    <w:rsid w:val="00AF624D"/>
    <w:rsid w:val="00AF65F8"/>
    <w:rsid w:val="00AF69CB"/>
    <w:rsid w:val="00AF69EA"/>
    <w:rsid w:val="00AF6A7F"/>
    <w:rsid w:val="00AF6B01"/>
    <w:rsid w:val="00AF700D"/>
    <w:rsid w:val="00AF7046"/>
    <w:rsid w:val="00AF7745"/>
    <w:rsid w:val="00AF7898"/>
    <w:rsid w:val="00AF7F0B"/>
    <w:rsid w:val="00B00185"/>
    <w:rsid w:val="00B0024C"/>
    <w:rsid w:val="00B00353"/>
    <w:rsid w:val="00B00658"/>
    <w:rsid w:val="00B00843"/>
    <w:rsid w:val="00B009F9"/>
    <w:rsid w:val="00B00B3C"/>
    <w:rsid w:val="00B00F6A"/>
    <w:rsid w:val="00B01174"/>
    <w:rsid w:val="00B012D9"/>
    <w:rsid w:val="00B0152B"/>
    <w:rsid w:val="00B01581"/>
    <w:rsid w:val="00B01A43"/>
    <w:rsid w:val="00B01C41"/>
    <w:rsid w:val="00B01D17"/>
    <w:rsid w:val="00B01FD2"/>
    <w:rsid w:val="00B02076"/>
    <w:rsid w:val="00B0227B"/>
    <w:rsid w:val="00B028C5"/>
    <w:rsid w:val="00B02E2A"/>
    <w:rsid w:val="00B030E3"/>
    <w:rsid w:val="00B0333E"/>
    <w:rsid w:val="00B036D7"/>
    <w:rsid w:val="00B03BC8"/>
    <w:rsid w:val="00B03F56"/>
    <w:rsid w:val="00B042E6"/>
    <w:rsid w:val="00B0461D"/>
    <w:rsid w:val="00B0479D"/>
    <w:rsid w:val="00B04CDE"/>
    <w:rsid w:val="00B05314"/>
    <w:rsid w:val="00B0535A"/>
    <w:rsid w:val="00B05432"/>
    <w:rsid w:val="00B055B1"/>
    <w:rsid w:val="00B05745"/>
    <w:rsid w:val="00B0579F"/>
    <w:rsid w:val="00B05921"/>
    <w:rsid w:val="00B05948"/>
    <w:rsid w:val="00B059DA"/>
    <w:rsid w:val="00B05B0E"/>
    <w:rsid w:val="00B05D47"/>
    <w:rsid w:val="00B05E62"/>
    <w:rsid w:val="00B064C7"/>
    <w:rsid w:val="00B06586"/>
    <w:rsid w:val="00B06673"/>
    <w:rsid w:val="00B06691"/>
    <w:rsid w:val="00B068C4"/>
    <w:rsid w:val="00B06980"/>
    <w:rsid w:val="00B06E7A"/>
    <w:rsid w:val="00B06F71"/>
    <w:rsid w:val="00B0729A"/>
    <w:rsid w:val="00B074E2"/>
    <w:rsid w:val="00B07815"/>
    <w:rsid w:val="00B07C33"/>
    <w:rsid w:val="00B07F5D"/>
    <w:rsid w:val="00B105BB"/>
    <w:rsid w:val="00B109F9"/>
    <w:rsid w:val="00B10A99"/>
    <w:rsid w:val="00B10EDD"/>
    <w:rsid w:val="00B1110D"/>
    <w:rsid w:val="00B1110F"/>
    <w:rsid w:val="00B1147D"/>
    <w:rsid w:val="00B11579"/>
    <w:rsid w:val="00B1163A"/>
    <w:rsid w:val="00B11885"/>
    <w:rsid w:val="00B11D99"/>
    <w:rsid w:val="00B120BF"/>
    <w:rsid w:val="00B12263"/>
    <w:rsid w:val="00B12A45"/>
    <w:rsid w:val="00B12C3A"/>
    <w:rsid w:val="00B12F02"/>
    <w:rsid w:val="00B13373"/>
    <w:rsid w:val="00B133A6"/>
    <w:rsid w:val="00B13714"/>
    <w:rsid w:val="00B13863"/>
    <w:rsid w:val="00B13B23"/>
    <w:rsid w:val="00B13B29"/>
    <w:rsid w:val="00B13C9C"/>
    <w:rsid w:val="00B13CB3"/>
    <w:rsid w:val="00B13E1E"/>
    <w:rsid w:val="00B13EA3"/>
    <w:rsid w:val="00B13F57"/>
    <w:rsid w:val="00B14211"/>
    <w:rsid w:val="00B143B2"/>
    <w:rsid w:val="00B1443C"/>
    <w:rsid w:val="00B146DD"/>
    <w:rsid w:val="00B147F7"/>
    <w:rsid w:val="00B149FC"/>
    <w:rsid w:val="00B14BC0"/>
    <w:rsid w:val="00B14BEC"/>
    <w:rsid w:val="00B14C0D"/>
    <w:rsid w:val="00B14C14"/>
    <w:rsid w:val="00B14DAF"/>
    <w:rsid w:val="00B152D2"/>
    <w:rsid w:val="00B15744"/>
    <w:rsid w:val="00B1575C"/>
    <w:rsid w:val="00B15A29"/>
    <w:rsid w:val="00B15D12"/>
    <w:rsid w:val="00B15E69"/>
    <w:rsid w:val="00B15FB6"/>
    <w:rsid w:val="00B162D6"/>
    <w:rsid w:val="00B163C9"/>
    <w:rsid w:val="00B1685F"/>
    <w:rsid w:val="00B16E7E"/>
    <w:rsid w:val="00B17130"/>
    <w:rsid w:val="00B174EE"/>
    <w:rsid w:val="00B17656"/>
    <w:rsid w:val="00B176E6"/>
    <w:rsid w:val="00B17879"/>
    <w:rsid w:val="00B17945"/>
    <w:rsid w:val="00B17B52"/>
    <w:rsid w:val="00B17BA4"/>
    <w:rsid w:val="00B17C24"/>
    <w:rsid w:val="00B20127"/>
    <w:rsid w:val="00B206A2"/>
    <w:rsid w:val="00B20B73"/>
    <w:rsid w:val="00B20C56"/>
    <w:rsid w:val="00B213BD"/>
    <w:rsid w:val="00B21403"/>
    <w:rsid w:val="00B2155B"/>
    <w:rsid w:val="00B21E7B"/>
    <w:rsid w:val="00B22062"/>
    <w:rsid w:val="00B22246"/>
    <w:rsid w:val="00B222ED"/>
    <w:rsid w:val="00B222F6"/>
    <w:rsid w:val="00B223EC"/>
    <w:rsid w:val="00B22ADE"/>
    <w:rsid w:val="00B23407"/>
    <w:rsid w:val="00B23439"/>
    <w:rsid w:val="00B23465"/>
    <w:rsid w:val="00B235CA"/>
    <w:rsid w:val="00B23644"/>
    <w:rsid w:val="00B23815"/>
    <w:rsid w:val="00B23EE3"/>
    <w:rsid w:val="00B2402E"/>
    <w:rsid w:val="00B246EA"/>
    <w:rsid w:val="00B2471E"/>
    <w:rsid w:val="00B24A87"/>
    <w:rsid w:val="00B24BB3"/>
    <w:rsid w:val="00B2511A"/>
    <w:rsid w:val="00B251A2"/>
    <w:rsid w:val="00B254FD"/>
    <w:rsid w:val="00B25646"/>
    <w:rsid w:val="00B256EC"/>
    <w:rsid w:val="00B25868"/>
    <w:rsid w:val="00B25AC1"/>
    <w:rsid w:val="00B25D0D"/>
    <w:rsid w:val="00B25ED4"/>
    <w:rsid w:val="00B25F15"/>
    <w:rsid w:val="00B2623F"/>
    <w:rsid w:val="00B2648E"/>
    <w:rsid w:val="00B267E7"/>
    <w:rsid w:val="00B2688A"/>
    <w:rsid w:val="00B26AB3"/>
    <w:rsid w:val="00B26CE6"/>
    <w:rsid w:val="00B26DB2"/>
    <w:rsid w:val="00B27031"/>
    <w:rsid w:val="00B2740E"/>
    <w:rsid w:val="00B27778"/>
    <w:rsid w:val="00B278F6"/>
    <w:rsid w:val="00B279EC"/>
    <w:rsid w:val="00B27A5A"/>
    <w:rsid w:val="00B27EB3"/>
    <w:rsid w:val="00B30152"/>
    <w:rsid w:val="00B306E8"/>
    <w:rsid w:val="00B30AEF"/>
    <w:rsid w:val="00B30C95"/>
    <w:rsid w:val="00B30CB8"/>
    <w:rsid w:val="00B30E7B"/>
    <w:rsid w:val="00B310FE"/>
    <w:rsid w:val="00B31295"/>
    <w:rsid w:val="00B313DA"/>
    <w:rsid w:val="00B317D5"/>
    <w:rsid w:val="00B31A4E"/>
    <w:rsid w:val="00B31D1E"/>
    <w:rsid w:val="00B31F62"/>
    <w:rsid w:val="00B32018"/>
    <w:rsid w:val="00B32042"/>
    <w:rsid w:val="00B32081"/>
    <w:rsid w:val="00B32151"/>
    <w:rsid w:val="00B3218D"/>
    <w:rsid w:val="00B32275"/>
    <w:rsid w:val="00B32664"/>
    <w:rsid w:val="00B32737"/>
    <w:rsid w:val="00B3279C"/>
    <w:rsid w:val="00B329C7"/>
    <w:rsid w:val="00B329FF"/>
    <w:rsid w:val="00B32FB4"/>
    <w:rsid w:val="00B335E4"/>
    <w:rsid w:val="00B33A6B"/>
    <w:rsid w:val="00B33B9A"/>
    <w:rsid w:val="00B33DA2"/>
    <w:rsid w:val="00B33DA3"/>
    <w:rsid w:val="00B342EB"/>
    <w:rsid w:val="00B34616"/>
    <w:rsid w:val="00B34795"/>
    <w:rsid w:val="00B34959"/>
    <w:rsid w:val="00B34A3D"/>
    <w:rsid w:val="00B34AD9"/>
    <w:rsid w:val="00B34C14"/>
    <w:rsid w:val="00B34F97"/>
    <w:rsid w:val="00B350BF"/>
    <w:rsid w:val="00B351AE"/>
    <w:rsid w:val="00B35248"/>
    <w:rsid w:val="00B35280"/>
    <w:rsid w:val="00B356B7"/>
    <w:rsid w:val="00B35929"/>
    <w:rsid w:val="00B35A6E"/>
    <w:rsid w:val="00B35B9E"/>
    <w:rsid w:val="00B36038"/>
    <w:rsid w:val="00B362B7"/>
    <w:rsid w:val="00B363D6"/>
    <w:rsid w:val="00B368AE"/>
    <w:rsid w:val="00B369CA"/>
    <w:rsid w:val="00B36D30"/>
    <w:rsid w:val="00B371C7"/>
    <w:rsid w:val="00B373CD"/>
    <w:rsid w:val="00B3764C"/>
    <w:rsid w:val="00B377AD"/>
    <w:rsid w:val="00B37819"/>
    <w:rsid w:val="00B37834"/>
    <w:rsid w:val="00B37AC4"/>
    <w:rsid w:val="00B37C3D"/>
    <w:rsid w:val="00B408C3"/>
    <w:rsid w:val="00B408C8"/>
    <w:rsid w:val="00B40A13"/>
    <w:rsid w:val="00B40AA4"/>
    <w:rsid w:val="00B40E27"/>
    <w:rsid w:val="00B40E37"/>
    <w:rsid w:val="00B41055"/>
    <w:rsid w:val="00B4128B"/>
    <w:rsid w:val="00B41629"/>
    <w:rsid w:val="00B417E9"/>
    <w:rsid w:val="00B41871"/>
    <w:rsid w:val="00B41D7F"/>
    <w:rsid w:val="00B41E1A"/>
    <w:rsid w:val="00B41E63"/>
    <w:rsid w:val="00B42003"/>
    <w:rsid w:val="00B42062"/>
    <w:rsid w:val="00B423AB"/>
    <w:rsid w:val="00B423B5"/>
    <w:rsid w:val="00B4241B"/>
    <w:rsid w:val="00B4250E"/>
    <w:rsid w:val="00B426CB"/>
    <w:rsid w:val="00B42899"/>
    <w:rsid w:val="00B42A4E"/>
    <w:rsid w:val="00B42B1E"/>
    <w:rsid w:val="00B43B62"/>
    <w:rsid w:val="00B43EC7"/>
    <w:rsid w:val="00B4429F"/>
    <w:rsid w:val="00B442DE"/>
    <w:rsid w:val="00B44626"/>
    <w:rsid w:val="00B44709"/>
    <w:rsid w:val="00B4470B"/>
    <w:rsid w:val="00B449FD"/>
    <w:rsid w:val="00B44CC0"/>
    <w:rsid w:val="00B45082"/>
    <w:rsid w:val="00B4567F"/>
    <w:rsid w:val="00B456BB"/>
    <w:rsid w:val="00B4590F"/>
    <w:rsid w:val="00B45A01"/>
    <w:rsid w:val="00B45C95"/>
    <w:rsid w:val="00B45CAB"/>
    <w:rsid w:val="00B45F5F"/>
    <w:rsid w:val="00B45FBA"/>
    <w:rsid w:val="00B45FFA"/>
    <w:rsid w:val="00B46112"/>
    <w:rsid w:val="00B468B7"/>
    <w:rsid w:val="00B46A7B"/>
    <w:rsid w:val="00B46B3F"/>
    <w:rsid w:val="00B46F09"/>
    <w:rsid w:val="00B46FA9"/>
    <w:rsid w:val="00B4705D"/>
    <w:rsid w:val="00B47673"/>
    <w:rsid w:val="00B47794"/>
    <w:rsid w:val="00B477A6"/>
    <w:rsid w:val="00B47C0E"/>
    <w:rsid w:val="00B47C4C"/>
    <w:rsid w:val="00B47DCC"/>
    <w:rsid w:val="00B50479"/>
    <w:rsid w:val="00B509A0"/>
    <w:rsid w:val="00B50A3C"/>
    <w:rsid w:val="00B50C60"/>
    <w:rsid w:val="00B50DC2"/>
    <w:rsid w:val="00B50EAD"/>
    <w:rsid w:val="00B513A4"/>
    <w:rsid w:val="00B5160E"/>
    <w:rsid w:val="00B51871"/>
    <w:rsid w:val="00B518F4"/>
    <w:rsid w:val="00B51DED"/>
    <w:rsid w:val="00B51EB1"/>
    <w:rsid w:val="00B52013"/>
    <w:rsid w:val="00B52087"/>
    <w:rsid w:val="00B52224"/>
    <w:rsid w:val="00B52456"/>
    <w:rsid w:val="00B5266F"/>
    <w:rsid w:val="00B5276F"/>
    <w:rsid w:val="00B52B14"/>
    <w:rsid w:val="00B52DE5"/>
    <w:rsid w:val="00B52E61"/>
    <w:rsid w:val="00B52F42"/>
    <w:rsid w:val="00B5363C"/>
    <w:rsid w:val="00B53C98"/>
    <w:rsid w:val="00B53D66"/>
    <w:rsid w:val="00B54446"/>
    <w:rsid w:val="00B54BBD"/>
    <w:rsid w:val="00B54BD4"/>
    <w:rsid w:val="00B54BDB"/>
    <w:rsid w:val="00B54BDE"/>
    <w:rsid w:val="00B54D8A"/>
    <w:rsid w:val="00B54EF3"/>
    <w:rsid w:val="00B550FE"/>
    <w:rsid w:val="00B552D6"/>
    <w:rsid w:val="00B55A4D"/>
    <w:rsid w:val="00B55CAA"/>
    <w:rsid w:val="00B55F98"/>
    <w:rsid w:val="00B55FE6"/>
    <w:rsid w:val="00B563AF"/>
    <w:rsid w:val="00B56837"/>
    <w:rsid w:val="00B56EEE"/>
    <w:rsid w:val="00B57485"/>
    <w:rsid w:val="00B576D3"/>
    <w:rsid w:val="00B577CD"/>
    <w:rsid w:val="00B57FAB"/>
    <w:rsid w:val="00B57FCE"/>
    <w:rsid w:val="00B60072"/>
    <w:rsid w:val="00B60130"/>
    <w:rsid w:val="00B60349"/>
    <w:rsid w:val="00B605E8"/>
    <w:rsid w:val="00B607DE"/>
    <w:rsid w:val="00B60823"/>
    <w:rsid w:val="00B60AD9"/>
    <w:rsid w:val="00B60B60"/>
    <w:rsid w:val="00B61113"/>
    <w:rsid w:val="00B613A9"/>
    <w:rsid w:val="00B61589"/>
    <w:rsid w:val="00B61AE3"/>
    <w:rsid w:val="00B61B37"/>
    <w:rsid w:val="00B61D76"/>
    <w:rsid w:val="00B61F53"/>
    <w:rsid w:val="00B61F8C"/>
    <w:rsid w:val="00B61FCF"/>
    <w:rsid w:val="00B61FD9"/>
    <w:rsid w:val="00B6200E"/>
    <w:rsid w:val="00B620F6"/>
    <w:rsid w:val="00B62124"/>
    <w:rsid w:val="00B6218A"/>
    <w:rsid w:val="00B6249F"/>
    <w:rsid w:val="00B625D6"/>
    <w:rsid w:val="00B62A4B"/>
    <w:rsid w:val="00B633D8"/>
    <w:rsid w:val="00B633EF"/>
    <w:rsid w:val="00B63609"/>
    <w:rsid w:val="00B63860"/>
    <w:rsid w:val="00B638B4"/>
    <w:rsid w:val="00B63D6F"/>
    <w:rsid w:val="00B640F8"/>
    <w:rsid w:val="00B642D2"/>
    <w:rsid w:val="00B6436E"/>
    <w:rsid w:val="00B64498"/>
    <w:rsid w:val="00B64560"/>
    <w:rsid w:val="00B645D8"/>
    <w:rsid w:val="00B6470C"/>
    <w:rsid w:val="00B64781"/>
    <w:rsid w:val="00B649CA"/>
    <w:rsid w:val="00B64CED"/>
    <w:rsid w:val="00B64F51"/>
    <w:rsid w:val="00B65081"/>
    <w:rsid w:val="00B65085"/>
    <w:rsid w:val="00B65861"/>
    <w:rsid w:val="00B658D9"/>
    <w:rsid w:val="00B659EE"/>
    <w:rsid w:val="00B65A68"/>
    <w:rsid w:val="00B65C2A"/>
    <w:rsid w:val="00B65CCE"/>
    <w:rsid w:val="00B65FA6"/>
    <w:rsid w:val="00B6617A"/>
    <w:rsid w:val="00B66347"/>
    <w:rsid w:val="00B6646A"/>
    <w:rsid w:val="00B66616"/>
    <w:rsid w:val="00B669F4"/>
    <w:rsid w:val="00B66CFF"/>
    <w:rsid w:val="00B67098"/>
    <w:rsid w:val="00B67331"/>
    <w:rsid w:val="00B67384"/>
    <w:rsid w:val="00B67BD6"/>
    <w:rsid w:val="00B67D40"/>
    <w:rsid w:val="00B67ECC"/>
    <w:rsid w:val="00B67F81"/>
    <w:rsid w:val="00B67F86"/>
    <w:rsid w:val="00B70038"/>
    <w:rsid w:val="00B70144"/>
    <w:rsid w:val="00B70425"/>
    <w:rsid w:val="00B7071B"/>
    <w:rsid w:val="00B70A85"/>
    <w:rsid w:val="00B70B6E"/>
    <w:rsid w:val="00B70D01"/>
    <w:rsid w:val="00B70D36"/>
    <w:rsid w:val="00B7126A"/>
    <w:rsid w:val="00B714E5"/>
    <w:rsid w:val="00B7195E"/>
    <w:rsid w:val="00B719C0"/>
    <w:rsid w:val="00B71D2E"/>
    <w:rsid w:val="00B71DFC"/>
    <w:rsid w:val="00B72320"/>
    <w:rsid w:val="00B724AC"/>
    <w:rsid w:val="00B7263D"/>
    <w:rsid w:val="00B726FC"/>
    <w:rsid w:val="00B72711"/>
    <w:rsid w:val="00B7282D"/>
    <w:rsid w:val="00B72B0D"/>
    <w:rsid w:val="00B72C47"/>
    <w:rsid w:val="00B72E63"/>
    <w:rsid w:val="00B72F05"/>
    <w:rsid w:val="00B734C9"/>
    <w:rsid w:val="00B73760"/>
    <w:rsid w:val="00B73B03"/>
    <w:rsid w:val="00B73D9C"/>
    <w:rsid w:val="00B73DE9"/>
    <w:rsid w:val="00B73EBA"/>
    <w:rsid w:val="00B73F41"/>
    <w:rsid w:val="00B73F65"/>
    <w:rsid w:val="00B74060"/>
    <w:rsid w:val="00B74095"/>
    <w:rsid w:val="00B7424A"/>
    <w:rsid w:val="00B744B6"/>
    <w:rsid w:val="00B744F2"/>
    <w:rsid w:val="00B74F72"/>
    <w:rsid w:val="00B75064"/>
    <w:rsid w:val="00B75792"/>
    <w:rsid w:val="00B75A55"/>
    <w:rsid w:val="00B75A89"/>
    <w:rsid w:val="00B75B0A"/>
    <w:rsid w:val="00B76114"/>
    <w:rsid w:val="00B76252"/>
    <w:rsid w:val="00B7667C"/>
    <w:rsid w:val="00B7714A"/>
    <w:rsid w:val="00B774C5"/>
    <w:rsid w:val="00B77A60"/>
    <w:rsid w:val="00B77C4B"/>
    <w:rsid w:val="00B77F06"/>
    <w:rsid w:val="00B80081"/>
    <w:rsid w:val="00B80531"/>
    <w:rsid w:val="00B806D1"/>
    <w:rsid w:val="00B80C19"/>
    <w:rsid w:val="00B80EAD"/>
    <w:rsid w:val="00B80F48"/>
    <w:rsid w:val="00B814A0"/>
    <w:rsid w:val="00B817E4"/>
    <w:rsid w:val="00B819AC"/>
    <w:rsid w:val="00B81D90"/>
    <w:rsid w:val="00B81EBD"/>
    <w:rsid w:val="00B81F01"/>
    <w:rsid w:val="00B81FBF"/>
    <w:rsid w:val="00B82136"/>
    <w:rsid w:val="00B8229F"/>
    <w:rsid w:val="00B82498"/>
    <w:rsid w:val="00B82567"/>
    <w:rsid w:val="00B8284D"/>
    <w:rsid w:val="00B828EB"/>
    <w:rsid w:val="00B82D23"/>
    <w:rsid w:val="00B8307D"/>
    <w:rsid w:val="00B831D3"/>
    <w:rsid w:val="00B832D6"/>
    <w:rsid w:val="00B83896"/>
    <w:rsid w:val="00B83B3D"/>
    <w:rsid w:val="00B8424B"/>
    <w:rsid w:val="00B84359"/>
    <w:rsid w:val="00B84911"/>
    <w:rsid w:val="00B84A8D"/>
    <w:rsid w:val="00B84ADC"/>
    <w:rsid w:val="00B85022"/>
    <w:rsid w:val="00B850FC"/>
    <w:rsid w:val="00B853FC"/>
    <w:rsid w:val="00B857BE"/>
    <w:rsid w:val="00B859EC"/>
    <w:rsid w:val="00B85DEC"/>
    <w:rsid w:val="00B85E78"/>
    <w:rsid w:val="00B86002"/>
    <w:rsid w:val="00B8611E"/>
    <w:rsid w:val="00B86132"/>
    <w:rsid w:val="00B86150"/>
    <w:rsid w:val="00B865E0"/>
    <w:rsid w:val="00B86882"/>
    <w:rsid w:val="00B86910"/>
    <w:rsid w:val="00B86964"/>
    <w:rsid w:val="00B86BA2"/>
    <w:rsid w:val="00B86BD8"/>
    <w:rsid w:val="00B86D6F"/>
    <w:rsid w:val="00B86DE3"/>
    <w:rsid w:val="00B8740F"/>
    <w:rsid w:val="00B875F4"/>
    <w:rsid w:val="00B876DA"/>
    <w:rsid w:val="00B87B11"/>
    <w:rsid w:val="00B87C1A"/>
    <w:rsid w:val="00B90071"/>
    <w:rsid w:val="00B90145"/>
    <w:rsid w:val="00B901B4"/>
    <w:rsid w:val="00B904C8"/>
    <w:rsid w:val="00B904DA"/>
    <w:rsid w:val="00B905CB"/>
    <w:rsid w:val="00B90764"/>
    <w:rsid w:val="00B908A0"/>
    <w:rsid w:val="00B90CBE"/>
    <w:rsid w:val="00B90D83"/>
    <w:rsid w:val="00B90EB9"/>
    <w:rsid w:val="00B910A5"/>
    <w:rsid w:val="00B911EA"/>
    <w:rsid w:val="00B919F6"/>
    <w:rsid w:val="00B91C05"/>
    <w:rsid w:val="00B9218E"/>
    <w:rsid w:val="00B92484"/>
    <w:rsid w:val="00B92C56"/>
    <w:rsid w:val="00B92D58"/>
    <w:rsid w:val="00B92E7E"/>
    <w:rsid w:val="00B92F6D"/>
    <w:rsid w:val="00B9333E"/>
    <w:rsid w:val="00B934F8"/>
    <w:rsid w:val="00B93705"/>
    <w:rsid w:val="00B93CA9"/>
    <w:rsid w:val="00B93EB0"/>
    <w:rsid w:val="00B93EDA"/>
    <w:rsid w:val="00B93F73"/>
    <w:rsid w:val="00B94207"/>
    <w:rsid w:val="00B94680"/>
    <w:rsid w:val="00B9468F"/>
    <w:rsid w:val="00B94B3E"/>
    <w:rsid w:val="00B94DF7"/>
    <w:rsid w:val="00B94E58"/>
    <w:rsid w:val="00B94F74"/>
    <w:rsid w:val="00B94FDC"/>
    <w:rsid w:val="00B9533A"/>
    <w:rsid w:val="00B95495"/>
    <w:rsid w:val="00B95575"/>
    <w:rsid w:val="00B9568A"/>
    <w:rsid w:val="00B956AD"/>
    <w:rsid w:val="00B95800"/>
    <w:rsid w:val="00B9594F"/>
    <w:rsid w:val="00B95F02"/>
    <w:rsid w:val="00B962AE"/>
    <w:rsid w:val="00B9631D"/>
    <w:rsid w:val="00B963BD"/>
    <w:rsid w:val="00B9642B"/>
    <w:rsid w:val="00B96585"/>
    <w:rsid w:val="00B965A6"/>
    <w:rsid w:val="00B965C3"/>
    <w:rsid w:val="00B96851"/>
    <w:rsid w:val="00B96919"/>
    <w:rsid w:val="00B96984"/>
    <w:rsid w:val="00B96B55"/>
    <w:rsid w:val="00B96BC0"/>
    <w:rsid w:val="00B96C9C"/>
    <w:rsid w:val="00B96E21"/>
    <w:rsid w:val="00B96E94"/>
    <w:rsid w:val="00B96F42"/>
    <w:rsid w:val="00B97180"/>
    <w:rsid w:val="00B972C2"/>
    <w:rsid w:val="00B974B2"/>
    <w:rsid w:val="00B9764F"/>
    <w:rsid w:val="00B97826"/>
    <w:rsid w:val="00B97EE6"/>
    <w:rsid w:val="00B97F72"/>
    <w:rsid w:val="00BA028A"/>
    <w:rsid w:val="00BA05F8"/>
    <w:rsid w:val="00BA07EC"/>
    <w:rsid w:val="00BA092D"/>
    <w:rsid w:val="00BA0955"/>
    <w:rsid w:val="00BA0B2E"/>
    <w:rsid w:val="00BA0D7B"/>
    <w:rsid w:val="00BA1021"/>
    <w:rsid w:val="00BA1108"/>
    <w:rsid w:val="00BA1568"/>
    <w:rsid w:val="00BA1574"/>
    <w:rsid w:val="00BA16A2"/>
    <w:rsid w:val="00BA170A"/>
    <w:rsid w:val="00BA1869"/>
    <w:rsid w:val="00BA1D0C"/>
    <w:rsid w:val="00BA1D75"/>
    <w:rsid w:val="00BA1EBA"/>
    <w:rsid w:val="00BA24E0"/>
    <w:rsid w:val="00BA2678"/>
    <w:rsid w:val="00BA2C8B"/>
    <w:rsid w:val="00BA2EC1"/>
    <w:rsid w:val="00BA329F"/>
    <w:rsid w:val="00BA35DE"/>
    <w:rsid w:val="00BA36B2"/>
    <w:rsid w:val="00BA3867"/>
    <w:rsid w:val="00BA3AA1"/>
    <w:rsid w:val="00BA3B13"/>
    <w:rsid w:val="00BA3D6D"/>
    <w:rsid w:val="00BA3E4C"/>
    <w:rsid w:val="00BA3F3D"/>
    <w:rsid w:val="00BA40CC"/>
    <w:rsid w:val="00BA439C"/>
    <w:rsid w:val="00BA4621"/>
    <w:rsid w:val="00BA4689"/>
    <w:rsid w:val="00BA4769"/>
    <w:rsid w:val="00BA4918"/>
    <w:rsid w:val="00BA4B36"/>
    <w:rsid w:val="00BA4B44"/>
    <w:rsid w:val="00BA4B55"/>
    <w:rsid w:val="00BA4C3B"/>
    <w:rsid w:val="00BA4CBC"/>
    <w:rsid w:val="00BA4E14"/>
    <w:rsid w:val="00BA5148"/>
    <w:rsid w:val="00BA52F1"/>
    <w:rsid w:val="00BA5370"/>
    <w:rsid w:val="00BA5481"/>
    <w:rsid w:val="00BA5650"/>
    <w:rsid w:val="00BA5823"/>
    <w:rsid w:val="00BA5CF5"/>
    <w:rsid w:val="00BA5D7F"/>
    <w:rsid w:val="00BA61B3"/>
    <w:rsid w:val="00BA63FC"/>
    <w:rsid w:val="00BA6ADA"/>
    <w:rsid w:val="00BA6C1B"/>
    <w:rsid w:val="00BA6F79"/>
    <w:rsid w:val="00BA75BE"/>
    <w:rsid w:val="00BA7C48"/>
    <w:rsid w:val="00BA7C7F"/>
    <w:rsid w:val="00BA7D4C"/>
    <w:rsid w:val="00BB00E8"/>
    <w:rsid w:val="00BB0610"/>
    <w:rsid w:val="00BB0947"/>
    <w:rsid w:val="00BB0A87"/>
    <w:rsid w:val="00BB0CED"/>
    <w:rsid w:val="00BB0D0F"/>
    <w:rsid w:val="00BB16E1"/>
    <w:rsid w:val="00BB1941"/>
    <w:rsid w:val="00BB1CEC"/>
    <w:rsid w:val="00BB1D0C"/>
    <w:rsid w:val="00BB1FAD"/>
    <w:rsid w:val="00BB2559"/>
    <w:rsid w:val="00BB2842"/>
    <w:rsid w:val="00BB2998"/>
    <w:rsid w:val="00BB2AD9"/>
    <w:rsid w:val="00BB2AF3"/>
    <w:rsid w:val="00BB2C58"/>
    <w:rsid w:val="00BB2CA5"/>
    <w:rsid w:val="00BB2CAF"/>
    <w:rsid w:val="00BB2E8D"/>
    <w:rsid w:val="00BB2F26"/>
    <w:rsid w:val="00BB309E"/>
    <w:rsid w:val="00BB35B9"/>
    <w:rsid w:val="00BB381B"/>
    <w:rsid w:val="00BB3981"/>
    <w:rsid w:val="00BB3A0A"/>
    <w:rsid w:val="00BB3CDE"/>
    <w:rsid w:val="00BB3F37"/>
    <w:rsid w:val="00BB4028"/>
    <w:rsid w:val="00BB40F3"/>
    <w:rsid w:val="00BB42D7"/>
    <w:rsid w:val="00BB4309"/>
    <w:rsid w:val="00BB4372"/>
    <w:rsid w:val="00BB43F4"/>
    <w:rsid w:val="00BB4D72"/>
    <w:rsid w:val="00BB4DF8"/>
    <w:rsid w:val="00BB5399"/>
    <w:rsid w:val="00BB545F"/>
    <w:rsid w:val="00BB54A4"/>
    <w:rsid w:val="00BB5599"/>
    <w:rsid w:val="00BB5887"/>
    <w:rsid w:val="00BB59CB"/>
    <w:rsid w:val="00BB5C6A"/>
    <w:rsid w:val="00BB66C3"/>
    <w:rsid w:val="00BB699E"/>
    <w:rsid w:val="00BB7079"/>
    <w:rsid w:val="00BB70EB"/>
    <w:rsid w:val="00BB73A5"/>
    <w:rsid w:val="00BB7546"/>
    <w:rsid w:val="00BB75A5"/>
    <w:rsid w:val="00BB760A"/>
    <w:rsid w:val="00BB7828"/>
    <w:rsid w:val="00BB7CB0"/>
    <w:rsid w:val="00BB7E61"/>
    <w:rsid w:val="00BB7EF6"/>
    <w:rsid w:val="00BB7FFC"/>
    <w:rsid w:val="00BC00CE"/>
    <w:rsid w:val="00BC04FA"/>
    <w:rsid w:val="00BC083B"/>
    <w:rsid w:val="00BC096C"/>
    <w:rsid w:val="00BC0A89"/>
    <w:rsid w:val="00BC0F5D"/>
    <w:rsid w:val="00BC12D6"/>
    <w:rsid w:val="00BC1B9A"/>
    <w:rsid w:val="00BC1BE1"/>
    <w:rsid w:val="00BC1BF7"/>
    <w:rsid w:val="00BC1C23"/>
    <w:rsid w:val="00BC1D13"/>
    <w:rsid w:val="00BC2048"/>
    <w:rsid w:val="00BC2616"/>
    <w:rsid w:val="00BC2757"/>
    <w:rsid w:val="00BC2813"/>
    <w:rsid w:val="00BC28B4"/>
    <w:rsid w:val="00BC2AAB"/>
    <w:rsid w:val="00BC3041"/>
    <w:rsid w:val="00BC3223"/>
    <w:rsid w:val="00BC32B6"/>
    <w:rsid w:val="00BC32BA"/>
    <w:rsid w:val="00BC3337"/>
    <w:rsid w:val="00BC337F"/>
    <w:rsid w:val="00BC3957"/>
    <w:rsid w:val="00BC3A32"/>
    <w:rsid w:val="00BC3A91"/>
    <w:rsid w:val="00BC3C3D"/>
    <w:rsid w:val="00BC3D36"/>
    <w:rsid w:val="00BC4095"/>
    <w:rsid w:val="00BC4154"/>
    <w:rsid w:val="00BC4327"/>
    <w:rsid w:val="00BC486E"/>
    <w:rsid w:val="00BC4BFB"/>
    <w:rsid w:val="00BC4D41"/>
    <w:rsid w:val="00BC4EEF"/>
    <w:rsid w:val="00BC4FC2"/>
    <w:rsid w:val="00BC51FB"/>
    <w:rsid w:val="00BC52EA"/>
    <w:rsid w:val="00BC535A"/>
    <w:rsid w:val="00BC59F1"/>
    <w:rsid w:val="00BC5BA1"/>
    <w:rsid w:val="00BC5CEB"/>
    <w:rsid w:val="00BC5E89"/>
    <w:rsid w:val="00BC5EE7"/>
    <w:rsid w:val="00BC5F33"/>
    <w:rsid w:val="00BC5F7B"/>
    <w:rsid w:val="00BC623A"/>
    <w:rsid w:val="00BC625E"/>
    <w:rsid w:val="00BC6463"/>
    <w:rsid w:val="00BC65FE"/>
    <w:rsid w:val="00BC6862"/>
    <w:rsid w:val="00BC6955"/>
    <w:rsid w:val="00BC6F3A"/>
    <w:rsid w:val="00BC7061"/>
    <w:rsid w:val="00BC7380"/>
    <w:rsid w:val="00BC74DF"/>
    <w:rsid w:val="00BC759F"/>
    <w:rsid w:val="00BC7706"/>
    <w:rsid w:val="00BC7A2E"/>
    <w:rsid w:val="00BC7EFF"/>
    <w:rsid w:val="00BD02D3"/>
    <w:rsid w:val="00BD0911"/>
    <w:rsid w:val="00BD095E"/>
    <w:rsid w:val="00BD0B6D"/>
    <w:rsid w:val="00BD0E66"/>
    <w:rsid w:val="00BD0EBD"/>
    <w:rsid w:val="00BD0EE9"/>
    <w:rsid w:val="00BD108D"/>
    <w:rsid w:val="00BD14AA"/>
    <w:rsid w:val="00BD14DD"/>
    <w:rsid w:val="00BD1775"/>
    <w:rsid w:val="00BD214D"/>
    <w:rsid w:val="00BD23E0"/>
    <w:rsid w:val="00BD24FE"/>
    <w:rsid w:val="00BD2503"/>
    <w:rsid w:val="00BD2B54"/>
    <w:rsid w:val="00BD2D96"/>
    <w:rsid w:val="00BD3374"/>
    <w:rsid w:val="00BD3B3E"/>
    <w:rsid w:val="00BD3CC2"/>
    <w:rsid w:val="00BD3F26"/>
    <w:rsid w:val="00BD4466"/>
    <w:rsid w:val="00BD4683"/>
    <w:rsid w:val="00BD48FE"/>
    <w:rsid w:val="00BD4942"/>
    <w:rsid w:val="00BD4B5C"/>
    <w:rsid w:val="00BD4F9E"/>
    <w:rsid w:val="00BD51A9"/>
    <w:rsid w:val="00BD52D4"/>
    <w:rsid w:val="00BD5A52"/>
    <w:rsid w:val="00BD603D"/>
    <w:rsid w:val="00BD6A3F"/>
    <w:rsid w:val="00BD6C23"/>
    <w:rsid w:val="00BD6E87"/>
    <w:rsid w:val="00BD700F"/>
    <w:rsid w:val="00BD70C3"/>
    <w:rsid w:val="00BD71EC"/>
    <w:rsid w:val="00BD7897"/>
    <w:rsid w:val="00BD7B50"/>
    <w:rsid w:val="00BD7C06"/>
    <w:rsid w:val="00BD7CDD"/>
    <w:rsid w:val="00BD7E01"/>
    <w:rsid w:val="00BE0005"/>
    <w:rsid w:val="00BE04A7"/>
    <w:rsid w:val="00BE0907"/>
    <w:rsid w:val="00BE0AD6"/>
    <w:rsid w:val="00BE0CDD"/>
    <w:rsid w:val="00BE0D27"/>
    <w:rsid w:val="00BE110B"/>
    <w:rsid w:val="00BE14CA"/>
    <w:rsid w:val="00BE1943"/>
    <w:rsid w:val="00BE1EB4"/>
    <w:rsid w:val="00BE1FB2"/>
    <w:rsid w:val="00BE2443"/>
    <w:rsid w:val="00BE26C8"/>
    <w:rsid w:val="00BE27CF"/>
    <w:rsid w:val="00BE2878"/>
    <w:rsid w:val="00BE2F8D"/>
    <w:rsid w:val="00BE31EB"/>
    <w:rsid w:val="00BE328B"/>
    <w:rsid w:val="00BE3357"/>
    <w:rsid w:val="00BE344F"/>
    <w:rsid w:val="00BE373A"/>
    <w:rsid w:val="00BE4125"/>
    <w:rsid w:val="00BE4210"/>
    <w:rsid w:val="00BE4414"/>
    <w:rsid w:val="00BE4433"/>
    <w:rsid w:val="00BE48DF"/>
    <w:rsid w:val="00BE4D28"/>
    <w:rsid w:val="00BE4EAC"/>
    <w:rsid w:val="00BE57CD"/>
    <w:rsid w:val="00BE5BCC"/>
    <w:rsid w:val="00BE5F76"/>
    <w:rsid w:val="00BE602F"/>
    <w:rsid w:val="00BE65F1"/>
    <w:rsid w:val="00BE6937"/>
    <w:rsid w:val="00BE6B8E"/>
    <w:rsid w:val="00BE6DD0"/>
    <w:rsid w:val="00BE7133"/>
    <w:rsid w:val="00BE7520"/>
    <w:rsid w:val="00BE77BF"/>
    <w:rsid w:val="00BE7B54"/>
    <w:rsid w:val="00BE7B9A"/>
    <w:rsid w:val="00BE7D3E"/>
    <w:rsid w:val="00BF0221"/>
    <w:rsid w:val="00BF05E8"/>
    <w:rsid w:val="00BF0681"/>
    <w:rsid w:val="00BF0BB4"/>
    <w:rsid w:val="00BF0BDB"/>
    <w:rsid w:val="00BF0C32"/>
    <w:rsid w:val="00BF1010"/>
    <w:rsid w:val="00BF137B"/>
    <w:rsid w:val="00BF13C0"/>
    <w:rsid w:val="00BF196F"/>
    <w:rsid w:val="00BF1D3E"/>
    <w:rsid w:val="00BF1E91"/>
    <w:rsid w:val="00BF20E2"/>
    <w:rsid w:val="00BF21CC"/>
    <w:rsid w:val="00BF2FEF"/>
    <w:rsid w:val="00BF37EF"/>
    <w:rsid w:val="00BF380D"/>
    <w:rsid w:val="00BF385E"/>
    <w:rsid w:val="00BF3A92"/>
    <w:rsid w:val="00BF3EE8"/>
    <w:rsid w:val="00BF3F54"/>
    <w:rsid w:val="00BF40AB"/>
    <w:rsid w:val="00BF412A"/>
    <w:rsid w:val="00BF425D"/>
    <w:rsid w:val="00BF4550"/>
    <w:rsid w:val="00BF45DE"/>
    <w:rsid w:val="00BF4762"/>
    <w:rsid w:val="00BF477D"/>
    <w:rsid w:val="00BF4825"/>
    <w:rsid w:val="00BF4ED1"/>
    <w:rsid w:val="00BF5774"/>
    <w:rsid w:val="00BF5B10"/>
    <w:rsid w:val="00BF5E35"/>
    <w:rsid w:val="00BF5E61"/>
    <w:rsid w:val="00BF61B7"/>
    <w:rsid w:val="00BF63AC"/>
    <w:rsid w:val="00BF6431"/>
    <w:rsid w:val="00BF64AF"/>
    <w:rsid w:val="00BF6718"/>
    <w:rsid w:val="00BF6BF7"/>
    <w:rsid w:val="00BF6BFD"/>
    <w:rsid w:val="00BF716D"/>
    <w:rsid w:val="00BF71C7"/>
    <w:rsid w:val="00BF729B"/>
    <w:rsid w:val="00BF7744"/>
    <w:rsid w:val="00BF787B"/>
    <w:rsid w:val="00BF7A10"/>
    <w:rsid w:val="00BF7FD8"/>
    <w:rsid w:val="00C0010D"/>
    <w:rsid w:val="00C004D9"/>
    <w:rsid w:val="00C00754"/>
    <w:rsid w:val="00C00766"/>
    <w:rsid w:val="00C008DC"/>
    <w:rsid w:val="00C00947"/>
    <w:rsid w:val="00C00952"/>
    <w:rsid w:val="00C00AEE"/>
    <w:rsid w:val="00C00B09"/>
    <w:rsid w:val="00C00CC8"/>
    <w:rsid w:val="00C00D0C"/>
    <w:rsid w:val="00C00E77"/>
    <w:rsid w:val="00C01170"/>
    <w:rsid w:val="00C012DC"/>
    <w:rsid w:val="00C01529"/>
    <w:rsid w:val="00C01573"/>
    <w:rsid w:val="00C015CF"/>
    <w:rsid w:val="00C0163B"/>
    <w:rsid w:val="00C016E6"/>
    <w:rsid w:val="00C0179B"/>
    <w:rsid w:val="00C01816"/>
    <w:rsid w:val="00C01BE8"/>
    <w:rsid w:val="00C01CA1"/>
    <w:rsid w:val="00C01F9C"/>
    <w:rsid w:val="00C0214F"/>
    <w:rsid w:val="00C0221E"/>
    <w:rsid w:val="00C023EB"/>
    <w:rsid w:val="00C02471"/>
    <w:rsid w:val="00C025CC"/>
    <w:rsid w:val="00C02675"/>
    <w:rsid w:val="00C02E3B"/>
    <w:rsid w:val="00C03005"/>
    <w:rsid w:val="00C032EB"/>
    <w:rsid w:val="00C0334D"/>
    <w:rsid w:val="00C033AC"/>
    <w:rsid w:val="00C033BB"/>
    <w:rsid w:val="00C035EC"/>
    <w:rsid w:val="00C03B08"/>
    <w:rsid w:val="00C03B9E"/>
    <w:rsid w:val="00C03C8B"/>
    <w:rsid w:val="00C03D3D"/>
    <w:rsid w:val="00C03E64"/>
    <w:rsid w:val="00C03E79"/>
    <w:rsid w:val="00C03F72"/>
    <w:rsid w:val="00C0419B"/>
    <w:rsid w:val="00C041B0"/>
    <w:rsid w:val="00C042B9"/>
    <w:rsid w:val="00C04510"/>
    <w:rsid w:val="00C0476B"/>
    <w:rsid w:val="00C04871"/>
    <w:rsid w:val="00C04B70"/>
    <w:rsid w:val="00C04C1B"/>
    <w:rsid w:val="00C04E33"/>
    <w:rsid w:val="00C058F8"/>
    <w:rsid w:val="00C05E4D"/>
    <w:rsid w:val="00C05E7D"/>
    <w:rsid w:val="00C05EA7"/>
    <w:rsid w:val="00C060C2"/>
    <w:rsid w:val="00C065DD"/>
    <w:rsid w:val="00C06621"/>
    <w:rsid w:val="00C066CD"/>
    <w:rsid w:val="00C06B72"/>
    <w:rsid w:val="00C0722A"/>
    <w:rsid w:val="00C0732F"/>
    <w:rsid w:val="00C0735C"/>
    <w:rsid w:val="00C0757E"/>
    <w:rsid w:val="00C07681"/>
    <w:rsid w:val="00C07824"/>
    <w:rsid w:val="00C078E7"/>
    <w:rsid w:val="00C07A6D"/>
    <w:rsid w:val="00C1026E"/>
    <w:rsid w:val="00C10349"/>
    <w:rsid w:val="00C103E8"/>
    <w:rsid w:val="00C106C7"/>
    <w:rsid w:val="00C1090C"/>
    <w:rsid w:val="00C10A07"/>
    <w:rsid w:val="00C10B9F"/>
    <w:rsid w:val="00C10F9E"/>
    <w:rsid w:val="00C10FBE"/>
    <w:rsid w:val="00C10FCA"/>
    <w:rsid w:val="00C11671"/>
    <w:rsid w:val="00C116DC"/>
    <w:rsid w:val="00C11710"/>
    <w:rsid w:val="00C117C3"/>
    <w:rsid w:val="00C117FA"/>
    <w:rsid w:val="00C11939"/>
    <w:rsid w:val="00C119E6"/>
    <w:rsid w:val="00C11A80"/>
    <w:rsid w:val="00C11D14"/>
    <w:rsid w:val="00C1218F"/>
    <w:rsid w:val="00C12218"/>
    <w:rsid w:val="00C1226D"/>
    <w:rsid w:val="00C122F3"/>
    <w:rsid w:val="00C12420"/>
    <w:rsid w:val="00C12698"/>
    <w:rsid w:val="00C128E0"/>
    <w:rsid w:val="00C12BA7"/>
    <w:rsid w:val="00C12E61"/>
    <w:rsid w:val="00C12FD2"/>
    <w:rsid w:val="00C13036"/>
    <w:rsid w:val="00C1327A"/>
    <w:rsid w:val="00C13306"/>
    <w:rsid w:val="00C13454"/>
    <w:rsid w:val="00C13518"/>
    <w:rsid w:val="00C1358F"/>
    <w:rsid w:val="00C13869"/>
    <w:rsid w:val="00C13C62"/>
    <w:rsid w:val="00C13E28"/>
    <w:rsid w:val="00C141CF"/>
    <w:rsid w:val="00C14221"/>
    <w:rsid w:val="00C142A0"/>
    <w:rsid w:val="00C142B1"/>
    <w:rsid w:val="00C1440C"/>
    <w:rsid w:val="00C146DC"/>
    <w:rsid w:val="00C14738"/>
    <w:rsid w:val="00C148C5"/>
    <w:rsid w:val="00C14901"/>
    <w:rsid w:val="00C14A24"/>
    <w:rsid w:val="00C14B83"/>
    <w:rsid w:val="00C14BD8"/>
    <w:rsid w:val="00C14DA5"/>
    <w:rsid w:val="00C14E7D"/>
    <w:rsid w:val="00C15730"/>
    <w:rsid w:val="00C158B5"/>
    <w:rsid w:val="00C15C37"/>
    <w:rsid w:val="00C15D24"/>
    <w:rsid w:val="00C15DD2"/>
    <w:rsid w:val="00C15FD3"/>
    <w:rsid w:val="00C16147"/>
    <w:rsid w:val="00C16195"/>
    <w:rsid w:val="00C161BE"/>
    <w:rsid w:val="00C16372"/>
    <w:rsid w:val="00C16436"/>
    <w:rsid w:val="00C166FE"/>
    <w:rsid w:val="00C168F7"/>
    <w:rsid w:val="00C16B83"/>
    <w:rsid w:val="00C16C43"/>
    <w:rsid w:val="00C16D3E"/>
    <w:rsid w:val="00C16E7B"/>
    <w:rsid w:val="00C17265"/>
    <w:rsid w:val="00C17682"/>
    <w:rsid w:val="00C176CB"/>
    <w:rsid w:val="00C17898"/>
    <w:rsid w:val="00C17D89"/>
    <w:rsid w:val="00C17DEB"/>
    <w:rsid w:val="00C17E99"/>
    <w:rsid w:val="00C17F5D"/>
    <w:rsid w:val="00C2016B"/>
    <w:rsid w:val="00C203A8"/>
    <w:rsid w:val="00C205E6"/>
    <w:rsid w:val="00C209AC"/>
    <w:rsid w:val="00C20D52"/>
    <w:rsid w:val="00C20F40"/>
    <w:rsid w:val="00C213A4"/>
    <w:rsid w:val="00C213C3"/>
    <w:rsid w:val="00C214D0"/>
    <w:rsid w:val="00C217BC"/>
    <w:rsid w:val="00C218ED"/>
    <w:rsid w:val="00C21A4B"/>
    <w:rsid w:val="00C21A85"/>
    <w:rsid w:val="00C21A8A"/>
    <w:rsid w:val="00C222E4"/>
    <w:rsid w:val="00C2230B"/>
    <w:rsid w:val="00C224FE"/>
    <w:rsid w:val="00C22547"/>
    <w:rsid w:val="00C22A99"/>
    <w:rsid w:val="00C22B64"/>
    <w:rsid w:val="00C22C95"/>
    <w:rsid w:val="00C22DCE"/>
    <w:rsid w:val="00C23035"/>
    <w:rsid w:val="00C23048"/>
    <w:rsid w:val="00C23096"/>
    <w:rsid w:val="00C2309F"/>
    <w:rsid w:val="00C23453"/>
    <w:rsid w:val="00C23498"/>
    <w:rsid w:val="00C23683"/>
    <w:rsid w:val="00C237B0"/>
    <w:rsid w:val="00C237E3"/>
    <w:rsid w:val="00C238CE"/>
    <w:rsid w:val="00C23D59"/>
    <w:rsid w:val="00C23E40"/>
    <w:rsid w:val="00C2405C"/>
    <w:rsid w:val="00C242D1"/>
    <w:rsid w:val="00C243B1"/>
    <w:rsid w:val="00C24756"/>
    <w:rsid w:val="00C247B7"/>
    <w:rsid w:val="00C24810"/>
    <w:rsid w:val="00C24B92"/>
    <w:rsid w:val="00C24CAB"/>
    <w:rsid w:val="00C251BA"/>
    <w:rsid w:val="00C251D3"/>
    <w:rsid w:val="00C252DE"/>
    <w:rsid w:val="00C25441"/>
    <w:rsid w:val="00C254F4"/>
    <w:rsid w:val="00C25668"/>
    <w:rsid w:val="00C256B2"/>
    <w:rsid w:val="00C257B3"/>
    <w:rsid w:val="00C258B9"/>
    <w:rsid w:val="00C25CF3"/>
    <w:rsid w:val="00C25FCF"/>
    <w:rsid w:val="00C25FF6"/>
    <w:rsid w:val="00C261CC"/>
    <w:rsid w:val="00C261DC"/>
    <w:rsid w:val="00C2654E"/>
    <w:rsid w:val="00C26583"/>
    <w:rsid w:val="00C26C05"/>
    <w:rsid w:val="00C26E41"/>
    <w:rsid w:val="00C2760C"/>
    <w:rsid w:val="00C27AB8"/>
    <w:rsid w:val="00C27B2A"/>
    <w:rsid w:val="00C27D22"/>
    <w:rsid w:val="00C27F36"/>
    <w:rsid w:val="00C27FA2"/>
    <w:rsid w:val="00C30110"/>
    <w:rsid w:val="00C3057F"/>
    <w:rsid w:val="00C305CB"/>
    <w:rsid w:val="00C30D85"/>
    <w:rsid w:val="00C30E43"/>
    <w:rsid w:val="00C31510"/>
    <w:rsid w:val="00C316F2"/>
    <w:rsid w:val="00C31E5D"/>
    <w:rsid w:val="00C3233B"/>
    <w:rsid w:val="00C323C3"/>
    <w:rsid w:val="00C32702"/>
    <w:rsid w:val="00C32954"/>
    <w:rsid w:val="00C32C14"/>
    <w:rsid w:val="00C32F4E"/>
    <w:rsid w:val="00C32FDA"/>
    <w:rsid w:val="00C33008"/>
    <w:rsid w:val="00C33230"/>
    <w:rsid w:val="00C332C9"/>
    <w:rsid w:val="00C334A4"/>
    <w:rsid w:val="00C3368B"/>
    <w:rsid w:val="00C33A07"/>
    <w:rsid w:val="00C33E1D"/>
    <w:rsid w:val="00C33E37"/>
    <w:rsid w:val="00C33E7B"/>
    <w:rsid w:val="00C33EA6"/>
    <w:rsid w:val="00C341A2"/>
    <w:rsid w:val="00C342DC"/>
    <w:rsid w:val="00C343F6"/>
    <w:rsid w:val="00C34572"/>
    <w:rsid w:val="00C345D9"/>
    <w:rsid w:val="00C347D9"/>
    <w:rsid w:val="00C34B21"/>
    <w:rsid w:val="00C34C76"/>
    <w:rsid w:val="00C34CDE"/>
    <w:rsid w:val="00C34EB2"/>
    <w:rsid w:val="00C35369"/>
    <w:rsid w:val="00C35577"/>
    <w:rsid w:val="00C3566B"/>
    <w:rsid w:val="00C35673"/>
    <w:rsid w:val="00C35877"/>
    <w:rsid w:val="00C35973"/>
    <w:rsid w:val="00C35A21"/>
    <w:rsid w:val="00C35B5E"/>
    <w:rsid w:val="00C35CF6"/>
    <w:rsid w:val="00C35E16"/>
    <w:rsid w:val="00C35E93"/>
    <w:rsid w:val="00C35EA6"/>
    <w:rsid w:val="00C35ECB"/>
    <w:rsid w:val="00C36434"/>
    <w:rsid w:val="00C365C8"/>
    <w:rsid w:val="00C36638"/>
    <w:rsid w:val="00C366FF"/>
    <w:rsid w:val="00C368A8"/>
    <w:rsid w:val="00C36C1C"/>
    <w:rsid w:val="00C36F02"/>
    <w:rsid w:val="00C37152"/>
    <w:rsid w:val="00C37748"/>
    <w:rsid w:val="00C37911"/>
    <w:rsid w:val="00C3799D"/>
    <w:rsid w:val="00C37A0C"/>
    <w:rsid w:val="00C37B75"/>
    <w:rsid w:val="00C37FCC"/>
    <w:rsid w:val="00C37FD7"/>
    <w:rsid w:val="00C40547"/>
    <w:rsid w:val="00C40568"/>
    <w:rsid w:val="00C405AE"/>
    <w:rsid w:val="00C406EE"/>
    <w:rsid w:val="00C40740"/>
    <w:rsid w:val="00C4081A"/>
    <w:rsid w:val="00C40DAC"/>
    <w:rsid w:val="00C40E22"/>
    <w:rsid w:val="00C413E8"/>
    <w:rsid w:val="00C41695"/>
    <w:rsid w:val="00C41D1F"/>
    <w:rsid w:val="00C41F83"/>
    <w:rsid w:val="00C42044"/>
    <w:rsid w:val="00C42257"/>
    <w:rsid w:val="00C42785"/>
    <w:rsid w:val="00C428D7"/>
    <w:rsid w:val="00C42952"/>
    <w:rsid w:val="00C4301F"/>
    <w:rsid w:val="00C430C8"/>
    <w:rsid w:val="00C43441"/>
    <w:rsid w:val="00C43555"/>
    <w:rsid w:val="00C43563"/>
    <w:rsid w:val="00C43711"/>
    <w:rsid w:val="00C4377D"/>
    <w:rsid w:val="00C4377E"/>
    <w:rsid w:val="00C43B59"/>
    <w:rsid w:val="00C43F56"/>
    <w:rsid w:val="00C44014"/>
    <w:rsid w:val="00C44025"/>
    <w:rsid w:val="00C447C4"/>
    <w:rsid w:val="00C447E3"/>
    <w:rsid w:val="00C44904"/>
    <w:rsid w:val="00C44E92"/>
    <w:rsid w:val="00C44E9A"/>
    <w:rsid w:val="00C45088"/>
    <w:rsid w:val="00C451BE"/>
    <w:rsid w:val="00C45290"/>
    <w:rsid w:val="00C452EF"/>
    <w:rsid w:val="00C4535C"/>
    <w:rsid w:val="00C45551"/>
    <w:rsid w:val="00C455B7"/>
    <w:rsid w:val="00C457B5"/>
    <w:rsid w:val="00C45980"/>
    <w:rsid w:val="00C45DE1"/>
    <w:rsid w:val="00C46030"/>
    <w:rsid w:val="00C46744"/>
    <w:rsid w:val="00C4674A"/>
    <w:rsid w:val="00C468B4"/>
    <w:rsid w:val="00C46DD7"/>
    <w:rsid w:val="00C47031"/>
    <w:rsid w:val="00C472F8"/>
    <w:rsid w:val="00C47495"/>
    <w:rsid w:val="00C4774D"/>
    <w:rsid w:val="00C477E8"/>
    <w:rsid w:val="00C47960"/>
    <w:rsid w:val="00C47B3B"/>
    <w:rsid w:val="00C47DDD"/>
    <w:rsid w:val="00C50062"/>
    <w:rsid w:val="00C5009B"/>
    <w:rsid w:val="00C50134"/>
    <w:rsid w:val="00C501E6"/>
    <w:rsid w:val="00C50238"/>
    <w:rsid w:val="00C50297"/>
    <w:rsid w:val="00C5031B"/>
    <w:rsid w:val="00C50483"/>
    <w:rsid w:val="00C506CD"/>
    <w:rsid w:val="00C506F1"/>
    <w:rsid w:val="00C50A86"/>
    <w:rsid w:val="00C50B56"/>
    <w:rsid w:val="00C50C65"/>
    <w:rsid w:val="00C50D05"/>
    <w:rsid w:val="00C50E41"/>
    <w:rsid w:val="00C50E79"/>
    <w:rsid w:val="00C50F84"/>
    <w:rsid w:val="00C51273"/>
    <w:rsid w:val="00C512E3"/>
    <w:rsid w:val="00C515BD"/>
    <w:rsid w:val="00C5177C"/>
    <w:rsid w:val="00C51884"/>
    <w:rsid w:val="00C518C8"/>
    <w:rsid w:val="00C519BB"/>
    <w:rsid w:val="00C51C40"/>
    <w:rsid w:val="00C51D4D"/>
    <w:rsid w:val="00C52148"/>
    <w:rsid w:val="00C52166"/>
    <w:rsid w:val="00C521FA"/>
    <w:rsid w:val="00C522EC"/>
    <w:rsid w:val="00C52496"/>
    <w:rsid w:val="00C524F7"/>
    <w:rsid w:val="00C529B7"/>
    <w:rsid w:val="00C52A4F"/>
    <w:rsid w:val="00C52B15"/>
    <w:rsid w:val="00C52DA6"/>
    <w:rsid w:val="00C52DCE"/>
    <w:rsid w:val="00C53237"/>
    <w:rsid w:val="00C534F8"/>
    <w:rsid w:val="00C53864"/>
    <w:rsid w:val="00C53AB2"/>
    <w:rsid w:val="00C53B54"/>
    <w:rsid w:val="00C53B55"/>
    <w:rsid w:val="00C53C18"/>
    <w:rsid w:val="00C53F54"/>
    <w:rsid w:val="00C54403"/>
    <w:rsid w:val="00C546C8"/>
    <w:rsid w:val="00C547F8"/>
    <w:rsid w:val="00C54A15"/>
    <w:rsid w:val="00C54ADA"/>
    <w:rsid w:val="00C54B49"/>
    <w:rsid w:val="00C54E3B"/>
    <w:rsid w:val="00C55163"/>
    <w:rsid w:val="00C551C1"/>
    <w:rsid w:val="00C556FF"/>
    <w:rsid w:val="00C55900"/>
    <w:rsid w:val="00C5597D"/>
    <w:rsid w:val="00C55B22"/>
    <w:rsid w:val="00C55BDA"/>
    <w:rsid w:val="00C5658B"/>
    <w:rsid w:val="00C56E5C"/>
    <w:rsid w:val="00C5716D"/>
    <w:rsid w:val="00C575C3"/>
    <w:rsid w:val="00C576B5"/>
    <w:rsid w:val="00C57A55"/>
    <w:rsid w:val="00C60BE9"/>
    <w:rsid w:val="00C60EB4"/>
    <w:rsid w:val="00C612B7"/>
    <w:rsid w:val="00C6141F"/>
    <w:rsid w:val="00C614C1"/>
    <w:rsid w:val="00C6165F"/>
    <w:rsid w:val="00C6183F"/>
    <w:rsid w:val="00C618AC"/>
    <w:rsid w:val="00C61B1E"/>
    <w:rsid w:val="00C61C2A"/>
    <w:rsid w:val="00C61C8D"/>
    <w:rsid w:val="00C61F0B"/>
    <w:rsid w:val="00C61F9B"/>
    <w:rsid w:val="00C621D1"/>
    <w:rsid w:val="00C622A2"/>
    <w:rsid w:val="00C62632"/>
    <w:rsid w:val="00C626AF"/>
    <w:rsid w:val="00C62A20"/>
    <w:rsid w:val="00C62C1A"/>
    <w:rsid w:val="00C62DC2"/>
    <w:rsid w:val="00C62EDB"/>
    <w:rsid w:val="00C63512"/>
    <w:rsid w:val="00C63C3B"/>
    <w:rsid w:val="00C63C51"/>
    <w:rsid w:val="00C63CC6"/>
    <w:rsid w:val="00C63E53"/>
    <w:rsid w:val="00C63FA7"/>
    <w:rsid w:val="00C64013"/>
    <w:rsid w:val="00C64120"/>
    <w:rsid w:val="00C64348"/>
    <w:rsid w:val="00C64389"/>
    <w:rsid w:val="00C645BD"/>
    <w:rsid w:val="00C64A0A"/>
    <w:rsid w:val="00C65066"/>
    <w:rsid w:val="00C650BB"/>
    <w:rsid w:val="00C651F1"/>
    <w:rsid w:val="00C6532C"/>
    <w:rsid w:val="00C65779"/>
    <w:rsid w:val="00C657D0"/>
    <w:rsid w:val="00C65961"/>
    <w:rsid w:val="00C65CD8"/>
    <w:rsid w:val="00C65DBA"/>
    <w:rsid w:val="00C65DD6"/>
    <w:rsid w:val="00C65E6B"/>
    <w:rsid w:val="00C65EDA"/>
    <w:rsid w:val="00C65FCA"/>
    <w:rsid w:val="00C66227"/>
    <w:rsid w:val="00C662AA"/>
    <w:rsid w:val="00C662E9"/>
    <w:rsid w:val="00C66635"/>
    <w:rsid w:val="00C66A75"/>
    <w:rsid w:val="00C66C63"/>
    <w:rsid w:val="00C6711B"/>
    <w:rsid w:val="00C6717C"/>
    <w:rsid w:val="00C671D6"/>
    <w:rsid w:val="00C674E1"/>
    <w:rsid w:val="00C6750F"/>
    <w:rsid w:val="00C675B6"/>
    <w:rsid w:val="00C67776"/>
    <w:rsid w:val="00C67808"/>
    <w:rsid w:val="00C6794F"/>
    <w:rsid w:val="00C67A1E"/>
    <w:rsid w:val="00C67DD9"/>
    <w:rsid w:val="00C67E54"/>
    <w:rsid w:val="00C7015A"/>
    <w:rsid w:val="00C706C1"/>
    <w:rsid w:val="00C70868"/>
    <w:rsid w:val="00C70925"/>
    <w:rsid w:val="00C709FF"/>
    <w:rsid w:val="00C710DD"/>
    <w:rsid w:val="00C7119E"/>
    <w:rsid w:val="00C715D3"/>
    <w:rsid w:val="00C71B0C"/>
    <w:rsid w:val="00C71DDE"/>
    <w:rsid w:val="00C72478"/>
    <w:rsid w:val="00C72646"/>
    <w:rsid w:val="00C72C15"/>
    <w:rsid w:val="00C73019"/>
    <w:rsid w:val="00C7334B"/>
    <w:rsid w:val="00C737C9"/>
    <w:rsid w:val="00C7380E"/>
    <w:rsid w:val="00C73810"/>
    <w:rsid w:val="00C73C28"/>
    <w:rsid w:val="00C73D1F"/>
    <w:rsid w:val="00C73E6E"/>
    <w:rsid w:val="00C73EF9"/>
    <w:rsid w:val="00C741B6"/>
    <w:rsid w:val="00C7437B"/>
    <w:rsid w:val="00C746A3"/>
    <w:rsid w:val="00C74BAC"/>
    <w:rsid w:val="00C74DAF"/>
    <w:rsid w:val="00C7509C"/>
    <w:rsid w:val="00C751C6"/>
    <w:rsid w:val="00C752EA"/>
    <w:rsid w:val="00C753A0"/>
    <w:rsid w:val="00C7549E"/>
    <w:rsid w:val="00C75512"/>
    <w:rsid w:val="00C75797"/>
    <w:rsid w:val="00C75993"/>
    <w:rsid w:val="00C75C4F"/>
    <w:rsid w:val="00C76075"/>
    <w:rsid w:val="00C76487"/>
    <w:rsid w:val="00C766E4"/>
    <w:rsid w:val="00C767B9"/>
    <w:rsid w:val="00C76879"/>
    <w:rsid w:val="00C7689D"/>
    <w:rsid w:val="00C76A4F"/>
    <w:rsid w:val="00C76BE8"/>
    <w:rsid w:val="00C76D8F"/>
    <w:rsid w:val="00C76DDA"/>
    <w:rsid w:val="00C76DF8"/>
    <w:rsid w:val="00C77311"/>
    <w:rsid w:val="00C77536"/>
    <w:rsid w:val="00C775E7"/>
    <w:rsid w:val="00C77687"/>
    <w:rsid w:val="00C777AD"/>
    <w:rsid w:val="00C802D6"/>
    <w:rsid w:val="00C802EB"/>
    <w:rsid w:val="00C80D6B"/>
    <w:rsid w:val="00C81350"/>
    <w:rsid w:val="00C813A3"/>
    <w:rsid w:val="00C81553"/>
    <w:rsid w:val="00C81681"/>
    <w:rsid w:val="00C81C65"/>
    <w:rsid w:val="00C81D61"/>
    <w:rsid w:val="00C8204C"/>
    <w:rsid w:val="00C8229C"/>
    <w:rsid w:val="00C825BA"/>
    <w:rsid w:val="00C827E7"/>
    <w:rsid w:val="00C82A1D"/>
    <w:rsid w:val="00C82DAB"/>
    <w:rsid w:val="00C82DEF"/>
    <w:rsid w:val="00C82F7D"/>
    <w:rsid w:val="00C83678"/>
    <w:rsid w:val="00C839CC"/>
    <w:rsid w:val="00C83A8D"/>
    <w:rsid w:val="00C83BC2"/>
    <w:rsid w:val="00C83E1C"/>
    <w:rsid w:val="00C83F58"/>
    <w:rsid w:val="00C840F4"/>
    <w:rsid w:val="00C84314"/>
    <w:rsid w:val="00C84859"/>
    <w:rsid w:val="00C8497B"/>
    <w:rsid w:val="00C84C13"/>
    <w:rsid w:val="00C84CCB"/>
    <w:rsid w:val="00C85096"/>
    <w:rsid w:val="00C850E0"/>
    <w:rsid w:val="00C85B56"/>
    <w:rsid w:val="00C85E5F"/>
    <w:rsid w:val="00C8600F"/>
    <w:rsid w:val="00C86105"/>
    <w:rsid w:val="00C8693B"/>
    <w:rsid w:val="00C8694A"/>
    <w:rsid w:val="00C86A38"/>
    <w:rsid w:val="00C86D23"/>
    <w:rsid w:val="00C86D33"/>
    <w:rsid w:val="00C86E5B"/>
    <w:rsid w:val="00C86FDB"/>
    <w:rsid w:val="00C86FE0"/>
    <w:rsid w:val="00C86FFB"/>
    <w:rsid w:val="00C87006"/>
    <w:rsid w:val="00C8718A"/>
    <w:rsid w:val="00C875CB"/>
    <w:rsid w:val="00C877B4"/>
    <w:rsid w:val="00C87982"/>
    <w:rsid w:val="00C87A22"/>
    <w:rsid w:val="00C87B15"/>
    <w:rsid w:val="00C87B1D"/>
    <w:rsid w:val="00C87C38"/>
    <w:rsid w:val="00C87EEC"/>
    <w:rsid w:val="00C87F61"/>
    <w:rsid w:val="00C901BC"/>
    <w:rsid w:val="00C90340"/>
    <w:rsid w:val="00C90368"/>
    <w:rsid w:val="00C90702"/>
    <w:rsid w:val="00C907AF"/>
    <w:rsid w:val="00C9089F"/>
    <w:rsid w:val="00C9090B"/>
    <w:rsid w:val="00C90E0C"/>
    <w:rsid w:val="00C91054"/>
    <w:rsid w:val="00C912F5"/>
    <w:rsid w:val="00C91305"/>
    <w:rsid w:val="00C91318"/>
    <w:rsid w:val="00C914AF"/>
    <w:rsid w:val="00C916DD"/>
    <w:rsid w:val="00C9185E"/>
    <w:rsid w:val="00C91CD3"/>
    <w:rsid w:val="00C91EBB"/>
    <w:rsid w:val="00C91F80"/>
    <w:rsid w:val="00C91FE0"/>
    <w:rsid w:val="00C92052"/>
    <w:rsid w:val="00C92141"/>
    <w:rsid w:val="00C926CF"/>
    <w:rsid w:val="00C9270F"/>
    <w:rsid w:val="00C927F5"/>
    <w:rsid w:val="00C92C49"/>
    <w:rsid w:val="00C9330E"/>
    <w:rsid w:val="00C93354"/>
    <w:rsid w:val="00C93509"/>
    <w:rsid w:val="00C9359D"/>
    <w:rsid w:val="00C935AC"/>
    <w:rsid w:val="00C93AA4"/>
    <w:rsid w:val="00C93D7C"/>
    <w:rsid w:val="00C93E9F"/>
    <w:rsid w:val="00C93EFE"/>
    <w:rsid w:val="00C93FB0"/>
    <w:rsid w:val="00C940EC"/>
    <w:rsid w:val="00C9423D"/>
    <w:rsid w:val="00C94262"/>
    <w:rsid w:val="00C94369"/>
    <w:rsid w:val="00C94972"/>
    <w:rsid w:val="00C94AAC"/>
    <w:rsid w:val="00C94AFC"/>
    <w:rsid w:val="00C94BAC"/>
    <w:rsid w:val="00C94C34"/>
    <w:rsid w:val="00C94CE0"/>
    <w:rsid w:val="00C94F5B"/>
    <w:rsid w:val="00C950A5"/>
    <w:rsid w:val="00C95317"/>
    <w:rsid w:val="00C953AD"/>
    <w:rsid w:val="00C9544B"/>
    <w:rsid w:val="00C9567A"/>
    <w:rsid w:val="00C9573A"/>
    <w:rsid w:val="00C95797"/>
    <w:rsid w:val="00C95A5C"/>
    <w:rsid w:val="00C95CB4"/>
    <w:rsid w:val="00C95D9B"/>
    <w:rsid w:val="00C95E70"/>
    <w:rsid w:val="00C95EC6"/>
    <w:rsid w:val="00C96510"/>
    <w:rsid w:val="00C96888"/>
    <w:rsid w:val="00C96995"/>
    <w:rsid w:val="00C96A6D"/>
    <w:rsid w:val="00C96B3B"/>
    <w:rsid w:val="00C96EED"/>
    <w:rsid w:val="00C96F46"/>
    <w:rsid w:val="00C97022"/>
    <w:rsid w:val="00C97025"/>
    <w:rsid w:val="00C976C2"/>
    <w:rsid w:val="00C9770E"/>
    <w:rsid w:val="00C97819"/>
    <w:rsid w:val="00C97884"/>
    <w:rsid w:val="00C97A61"/>
    <w:rsid w:val="00C97EAC"/>
    <w:rsid w:val="00CA04DA"/>
    <w:rsid w:val="00CA0993"/>
    <w:rsid w:val="00CA0DE1"/>
    <w:rsid w:val="00CA0F98"/>
    <w:rsid w:val="00CA0FC1"/>
    <w:rsid w:val="00CA0FC5"/>
    <w:rsid w:val="00CA1011"/>
    <w:rsid w:val="00CA14B6"/>
    <w:rsid w:val="00CA1557"/>
    <w:rsid w:val="00CA1989"/>
    <w:rsid w:val="00CA1998"/>
    <w:rsid w:val="00CA1A06"/>
    <w:rsid w:val="00CA1A55"/>
    <w:rsid w:val="00CA1ADD"/>
    <w:rsid w:val="00CA1CC6"/>
    <w:rsid w:val="00CA1EAB"/>
    <w:rsid w:val="00CA1F75"/>
    <w:rsid w:val="00CA22F5"/>
    <w:rsid w:val="00CA28DE"/>
    <w:rsid w:val="00CA29A8"/>
    <w:rsid w:val="00CA2B50"/>
    <w:rsid w:val="00CA2CD1"/>
    <w:rsid w:val="00CA2E33"/>
    <w:rsid w:val="00CA2F86"/>
    <w:rsid w:val="00CA2F9A"/>
    <w:rsid w:val="00CA3040"/>
    <w:rsid w:val="00CA30EA"/>
    <w:rsid w:val="00CA3162"/>
    <w:rsid w:val="00CA35EA"/>
    <w:rsid w:val="00CA36BB"/>
    <w:rsid w:val="00CA3813"/>
    <w:rsid w:val="00CA3B10"/>
    <w:rsid w:val="00CA3D57"/>
    <w:rsid w:val="00CA3E0A"/>
    <w:rsid w:val="00CA3E15"/>
    <w:rsid w:val="00CA3F01"/>
    <w:rsid w:val="00CA4134"/>
    <w:rsid w:val="00CA41F1"/>
    <w:rsid w:val="00CA4506"/>
    <w:rsid w:val="00CA4AF4"/>
    <w:rsid w:val="00CA4E74"/>
    <w:rsid w:val="00CA5390"/>
    <w:rsid w:val="00CA5728"/>
    <w:rsid w:val="00CA5807"/>
    <w:rsid w:val="00CA5836"/>
    <w:rsid w:val="00CA5F50"/>
    <w:rsid w:val="00CA63A1"/>
    <w:rsid w:val="00CA6ABB"/>
    <w:rsid w:val="00CA6E6D"/>
    <w:rsid w:val="00CA6ED4"/>
    <w:rsid w:val="00CA7110"/>
    <w:rsid w:val="00CA772F"/>
    <w:rsid w:val="00CA77F0"/>
    <w:rsid w:val="00CA7EC4"/>
    <w:rsid w:val="00CB0132"/>
    <w:rsid w:val="00CB0338"/>
    <w:rsid w:val="00CB099B"/>
    <w:rsid w:val="00CB09EB"/>
    <w:rsid w:val="00CB0DEA"/>
    <w:rsid w:val="00CB0E69"/>
    <w:rsid w:val="00CB10F2"/>
    <w:rsid w:val="00CB1381"/>
    <w:rsid w:val="00CB1479"/>
    <w:rsid w:val="00CB15E9"/>
    <w:rsid w:val="00CB20DE"/>
    <w:rsid w:val="00CB215A"/>
    <w:rsid w:val="00CB2169"/>
    <w:rsid w:val="00CB22E2"/>
    <w:rsid w:val="00CB2324"/>
    <w:rsid w:val="00CB273E"/>
    <w:rsid w:val="00CB2A40"/>
    <w:rsid w:val="00CB2AA9"/>
    <w:rsid w:val="00CB2C04"/>
    <w:rsid w:val="00CB2D3A"/>
    <w:rsid w:val="00CB2F86"/>
    <w:rsid w:val="00CB30DB"/>
    <w:rsid w:val="00CB30E1"/>
    <w:rsid w:val="00CB32DD"/>
    <w:rsid w:val="00CB3C2B"/>
    <w:rsid w:val="00CB3C4B"/>
    <w:rsid w:val="00CB3FA1"/>
    <w:rsid w:val="00CB420B"/>
    <w:rsid w:val="00CB4231"/>
    <w:rsid w:val="00CB4474"/>
    <w:rsid w:val="00CB4742"/>
    <w:rsid w:val="00CB49AB"/>
    <w:rsid w:val="00CB4BEA"/>
    <w:rsid w:val="00CB4CD4"/>
    <w:rsid w:val="00CB4EAE"/>
    <w:rsid w:val="00CB4F64"/>
    <w:rsid w:val="00CB505C"/>
    <w:rsid w:val="00CB50DC"/>
    <w:rsid w:val="00CB51A1"/>
    <w:rsid w:val="00CB523C"/>
    <w:rsid w:val="00CB5250"/>
    <w:rsid w:val="00CB5258"/>
    <w:rsid w:val="00CB5619"/>
    <w:rsid w:val="00CB5B42"/>
    <w:rsid w:val="00CB605E"/>
    <w:rsid w:val="00CB62D4"/>
    <w:rsid w:val="00CB64AE"/>
    <w:rsid w:val="00CB6579"/>
    <w:rsid w:val="00CB6A06"/>
    <w:rsid w:val="00CB6AE1"/>
    <w:rsid w:val="00CB6C4C"/>
    <w:rsid w:val="00CB6DCB"/>
    <w:rsid w:val="00CB6F99"/>
    <w:rsid w:val="00CB7030"/>
    <w:rsid w:val="00CB757F"/>
    <w:rsid w:val="00CB7659"/>
    <w:rsid w:val="00CB78C6"/>
    <w:rsid w:val="00CB78EB"/>
    <w:rsid w:val="00CB79AD"/>
    <w:rsid w:val="00CB7A0C"/>
    <w:rsid w:val="00CB7BEA"/>
    <w:rsid w:val="00CB7CD3"/>
    <w:rsid w:val="00CB7CFA"/>
    <w:rsid w:val="00CB7F25"/>
    <w:rsid w:val="00CC065D"/>
    <w:rsid w:val="00CC0694"/>
    <w:rsid w:val="00CC0A8E"/>
    <w:rsid w:val="00CC0AF2"/>
    <w:rsid w:val="00CC0EBD"/>
    <w:rsid w:val="00CC0F06"/>
    <w:rsid w:val="00CC14A3"/>
    <w:rsid w:val="00CC1A8F"/>
    <w:rsid w:val="00CC1B72"/>
    <w:rsid w:val="00CC1C2C"/>
    <w:rsid w:val="00CC1DF1"/>
    <w:rsid w:val="00CC1E07"/>
    <w:rsid w:val="00CC1E2F"/>
    <w:rsid w:val="00CC1ECB"/>
    <w:rsid w:val="00CC1EED"/>
    <w:rsid w:val="00CC1F42"/>
    <w:rsid w:val="00CC2015"/>
    <w:rsid w:val="00CC21D9"/>
    <w:rsid w:val="00CC244B"/>
    <w:rsid w:val="00CC260B"/>
    <w:rsid w:val="00CC277F"/>
    <w:rsid w:val="00CC293C"/>
    <w:rsid w:val="00CC2AAF"/>
    <w:rsid w:val="00CC2C0B"/>
    <w:rsid w:val="00CC3092"/>
    <w:rsid w:val="00CC30FD"/>
    <w:rsid w:val="00CC363D"/>
    <w:rsid w:val="00CC36DC"/>
    <w:rsid w:val="00CC38E7"/>
    <w:rsid w:val="00CC39C0"/>
    <w:rsid w:val="00CC3A52"/>
    <w:rsid w:val="00CC3A8E"/>
    <w:rsid w:val="00CC3E25"/>
    <w:rsid w:val="00CC4006"/>
    <w:rsid w:val="00CC4157"/>
    <w:rsid w:val="00CC4234"/>
    <w:rsid w:val="00CC425A"/>
    <w:rsid w:val="00CC431F"/>
    <w:rsid w:val="00CC4729"/>
    <w:rsid w:val="00CC4A16"/>
    <w:rsid w:val="00CC4D78"/>
    <w:rsid w:val="00CC517E"/>
    <w:rsid w:val="00CC52A0"/>
    <w:rsid w:val="00CC5439"/>
    <w:rsid w:val="00CC561D"/>
    <w:rsid w:val="00CC56BC"/>
    <w:rsid w:val="00CC57BC"/>
    <w:rsid w:val="00CC587D"/>
    <w:rsid w:val="00CC5D92"/>
    <w:rsid w:val="00CC5F1D"/>
    <w:rsid w:val="00CC6061"/>
    <w:rsid w:val="00CC6335"/>
    <w:rsid w:val="00CC643B"/>
    <w:rsid w:val="00CC653F"/>
    <w:rsid w:val="00CC6B2B"/>
    <w:rsid w:val="00CC6E56"/>
    <w:rsid w:val="00CC6FF5"/>
    <w:rsid w:val="00CC7014"/>
    <w:rsid w:val="00CC722D"/>
    <w:rsid w:val="00CC7328"/>
    <w:rsid w:val="00CC73D0"/>
    <w:rsid w:val="00CD00FF"/>
    <w:rsid w:val="00CD0342"/>
    <w:rsid w:val="00CD0501"/>
    <w:rsid w:val="00CD0A8F"/>
    <w:rsid w:val="00CD0F58"/>
    <w:rsid w:val="00CD104A"/>
    <w:rsid w:val="00CD130E"/>
    <w:rsid w:val="00CD13C1"/>
    <w:rsid w:val="00CD14C5"/>
    <w:rsid w:val="00CD18E8"/>
    <w:rsid w:val="00CD1C72"/>
    <w:rsid w:val="00CD1CFA"/>
    <w:rsid w:val="00CD1DE7"/>
    <w:rsid w:val="00CD1F3F"/>
    <w:rsid w:val="00CD1FBB"/>
    <w:rsid w:val="00CD2251"/>
    <w:rsid w:val="00CD2366"/>
    <w:rsid w:val="00CD23C2"/>
    <w:rsid w:val="00CD2464"/>
    <w:rsid w:val="00CD283A"/>
    <w:rsid w:val="00CD29F4"/>
    <w:rsid w:val="00CD324F"/>
    <w:rsid w:val="00CD3360"/>
    <w:rsid w:val="00CD3388"/>
    <w:rsid w:val="00CD3669"/>
    <w:rsid w:val="00CD3698"/>
    <w:rsid w:val="00CD3763"/>
    <w:rsid w:val="00CD3979"/>
    <w:rsid w:val="00CD3987"/>
    <w:rsid w:val="00CD3A80"/>
    <w:rsid w:val="00CD3BC4"/>
    <w:rsid w:val="00CD3C76"/>
    <w:rsid w:val="00CD3CFD"/>
    <w:rsid w:val="00CD3CFF"/>
    <w:rsid w:val="00CD427A"/>
    <w:rsid w:val="00CD490E"/>
    <w:rsid w:val="00CD4964"/>
    <w:rsid w:val="00CD499B"/>
    <w:rsid w:val="00CD4A5F"/>
    <w:rsid w:val="00CD4D49"/>
    <w:rsid w:val="00CD4D79"/>
    <w:rsid w:val="00CD4DDD"/>
    <w:rsid w:val="00CD4E50"/>
    <w:rsid w:val="00CD5291"/>
    <w:rsid w:val="00CD5584"/>
    <w:rsid w:val="00CD5634"/>
    <w:rsid w:val="00CD58BB"/>
    <w:rsid w:val="00CD5D3E"/>
    <w:rsid w:val="00CD5D84"/>
    <w:rsid w:val="00CD5DD3"/>
    <w:rsid w:val="00CD5FB6"/>
    <w:rsid w:val="00CD63D5"/>
    <w:rsid w:val="00CD641A"/>
    <w:rsid w:val="00CD64D3"/>
    <w:rsid w:val="00CD689F"/>
    <w:rsid w:val="00CD6A1E"/>
    <w:rsid w:val="00CD6AAF"/>
    <w:rsid w:val="00CD6BA3"/>
    <w:rsid w:val="00CD6CE5"/>
    <w:rsid w:val="00CD6EC8"/>
    <w:rsid w:val="00CD6EEF"/>
    <w:rsid w:val="00CD6EF2"/>
    <w:rsid w:val="00CD6F8A"/>
    <w:rsid w:val="00CD73CA"/>
    <w:rsid w:val="00CD7404"/>
    <w:rsid w:val="00CD74FE"/>
    <w:rsid w:val="00CD76D5"/>
    <w:rsid w:val="00CD7ABD"/>
    <w:rsid w:val="00CD7BA0"/>
    <w:rsid w:val="00CD7BCD"/>
    <w:rsid w:val="00CE01C1"/>
    <w:rsid w:val="00CE041D"/>
    <w:rsid w:val="00CE06F7"/>
    <w:rsid w:val="00CE0A53"/>
    <w:rsid w:val="00CE0C5B"/>
    <w:rsid w:val="00CE0F18"/>
    <w:rsid w:val="00CE100C"/>
    <w:rsid w:val="00CE10F0"/>
    <w:rsid w:val="00CE12BC"/>
    <w:rsid w:val="00CE1317"/>
    <w:rsid w:val="00CE131F"/>
    <w:rsid w:val="00CE174F"/>
    <w:rsid w:val="00CE181D"/>
    <w:rsid w:val="00CE1BCE"/>
    <w:rsid w:val="00CE1CA0"/>
    <w:rsid w:val="00CE1D3D"/>
    <w:rsid w:val="00CE1DEE"/>
    <w:rsid w:val="00CE1F10"/>
    <w:rsid w:val="00CE201B"/>
    <w:rsid w:val="00CE2186"/>
    <w:rsid w:val="00CE21D8"/>
    <w:rsid w:val="00CE2284"/>
    <w:rsid w:val="00CE2383"/>
    <w:rsid w:val="00CE2448"/>
    <w:rsid w:val="00CE2500"/>
    <w:rsid w:val="00CE2840"/>
    <w:rsid w:val="00CE2C8D"/>
    <w:rsid w:val="00CE2CB7"/>
    <w:rsid w:val="00CE306F"/>
    <w:rsid w:val="00CE319B"/>
    <w:rsid w:val="00CE3596"/>
    <w:rsid w:val="00CE3627"/>
    <w:rsid w:val="00CE36E0"/>
    <w:rsid w:val="00CE37D0"/>
    <w:rsid w:val="00CE3934"/>
    <w:rsid w:val="00CE3969"/>
    <w:rsid w:val="00CE3FA4"/>
    <w:rsid w:val="00CE43D5"/>
    <w:rsid w:val="00CE46FB"/>
    <w:rsid w:val="00CE4941"/>
    <w:rsid w:val="00CE4C20"/>
    <w:rsid w:val="00CE4E9A"/>
    <w:rsid w:val="00CE50F2"/>
    <w:rsid w:val="00CE53D9"/>
    <w:rsid w:val="00CE56C3"/>
    <w:rsid w:val="00CE5AC6"/>
    <w:rsid w:val="00CE5BD1"/>
    <w:rsid w:val="00CE5DC9"/>
    <w:rsid w:val="00CE5E10"/>
    <w:rsid w:val="00CE5EAF"/>
    <w:rsid w:val="00CE62AE"/>
    <w:rsid w:val="00CE640A"/>
    <w:rsid w:val="00CE653A"/>
    <w:rsid w:val="00CE6569"/>
    <w:rsid w:val="00CE659B"/>
    <w:rsid w:val="00CE665C"/>
    <w:rsid w:val="00CE6813"/>
    <w:rsid w:val="00CE706E"/>
    <w:rsid w:val="00CE7095"/>
    <w:rsid w:val="00CE70CC"/>
    <w:rsid w:val="00CE7293"/>
    <w:rsid w:val="00CE74F4"/>
    <w:rsid w:val="00CE7510"/>
    <w:rsid w:val="00CE77D2"/>
    <w:rsid w:val="00CE7945"/>
    <w:rsid w:val="00CE79E0"/>
    <w:rsid w:val="00CE7DAF"/>
    <w:rsid w:val="00CE7F72"/>
    <w:rsid w:val="00CE7FE6"/>
    <w:rsid w:val="00CF0329"/>
    <w:rsid w:val="00CF0722"/>
    <w:rsid w:val="00CF07E4"/>
    <w:rsid w:val="00CF0857"/>
    <w:rsid w:val="00CF0BC6"/>
    <w:rsid w:val="00CF0D4B"/>
    <w:rsid w:val="00CF1053"/>
    <w:rsid w:val="00CF1090"/>
    <w:rsid w:val="00CF1794"/>
    <w:rsid w:val="00CF1916"/>
    <w:rsid w:val="00CF1A58"/>
    <w:rsid w:val="00CF1C0B"/>
    <w:rsid w:val="00CF1F28"/>
    <w:rsid w:val="00CF1F44"/>
    <w:rsid w:val="00CF20C2"/>
    <w:rsid w:val="00CF2368"/>
    <w:rsid w:val="00CF23E8"/>
    <w:rsid w:val="00CF2713"/>
    <w:rsid w:val="00CF2D21"/>
    <w:rsid w:val="00CF2D2B"/>
    <w:rsid w:val="00CF303B"/>
    <w:rsid w:val="00CF30AF"/>
    <w:rsid w:val="00CF31EC"/>
    <w:rsid w:val="00CF36D6"/>
    <w:rsid w:val="00CF3999"/>
    <w:rsid w:val="00CF3A2C"/>
    <w:rsid w:val="00CF3B98"/>
    <w:rsid w:val="00CF4084"/>
    <w:rsid w:val="00CF42B0"/>
    <w:rsid w:val="00CF4408"/>
    <w:rsid w:val="00CF4EC8"/>
    <w:rsid w:val="00CF54EE"/>
    <w:rsid w:val="00CF5550"/>
    <w:rsid w:val="00CF560B"/>
    <w:rsid w:val="00CF564E"/>
    <w:rsid w:val="00CF587A"/>
    <w:rsid w:val="00CF59A9"/>
    <w:rsid w:val="00CF5AA0"/>
    <w:rsid w:val="00CF6102"/>
    <w:rsid w:val="00CF621B"/>
    <w:rsid w:val="00CF6269"/>
    <w:rsid w:val="00CF63DC"/>
    <w:rsid w:val="00CF63F5"/>
    <w:rsid w:val="00CF6663"/>
    <w:rsid w:val="00CF681E"/>
    <w:rsid w:val="00CF6AEE"/>
    <w:rsid w:val="00CF6BC3"/>
    <w:rsid w:val="00CF6F95"/>
    <w:rsid w:val="00CF71C2"/>
    <w:rsid w:val="00CF71E8"/>
    <w:rsid w:val="00CF79A5"/>
    <w:rsid w:val="00CF79AA"/>
    <w:rsid w:val="00CF7A28"/>
    <w:rsid w:val="00CF7FB0"/>
    <w:rsid w:val="00D0003D"/>
    <w:rsid w:val="00D001C0"/>
    <w:rsid w:val="00D00231"/>
    <w:rsid w:val="00D003B1"/>
    <w:rsid w:val="00D00A9E"/>
    <w:rsid w:val="00D00AA7"/>
    <w:rsid w:val="00D00CB8"/>
    <w:rsid w:val="00D00D9E"/>
    <w:rsid w:val="00D00F24"/>
    <w:rsid w:val="00D01256"/>
    <w:rsid w:val="00D013FF"/>
    <w:rsid w:val="00D016EA"/>
    <w:rsid w:val="00D0171B"/>
    <w:rsid w:val="00D02282"/>
    <w:rsid w:val="00D022A4"/>
    <w:rsid w:val="00D022F4"/>
    <w:rsid w:val="00D027D1"/>
    <w:rsid w:val="00D03328"/>
    <w:rsid w:val="00D035F1"/>
    <w:rsid w:val="00D036FF"/>
    <w:rsid w:val="00D03C6D"/>
    <w:rsid w:val="00D03DC5"/>
    <w:rsid w:val="00D03FB1"/>
    <w:rsid w:val="00D04714"/>
    <w:rsid w:val="00D048D8"/>
    <w:rsid w:val="00D049DC"/>
    <w:rsid w:val="00D04A8F"/>
    <w:rsid w:val="00D04AAC"/>
    <w:rsid w:val="00D04B03"/>
    <w:rsid w:val="00D05142"/>
    <w:rsid w:val="00D05202"/>
    <w:rsid w:val="00D05224"/>
    <w:rsid w:val="00D056FA"/>
    <w:rsid w:val="00D05AD1"/>
    <w:rsid w:val="00D05BD9"/>
    <w:rsid w:val="00D063ED"/>
    <w:rsid w:val="00D06433"/>
    <w:rsid w:val="00D064C9"/>
    <w:rsid w:val="00D06584"/>
    <w:rsid w:val="00D068E6"/>
    <w:rsid w:val="00D06A1D"/>
    <w:rsid w:val="00D06CDB"/>
    <w:rsid w:val="00D06CE3"/>
    <w:rsid w:val="00D073A9"/>
    <w:rsid w:val="00D073DA"/>
    <w:rsid w:val="00D07588"/>
    <w:rsid w:val="00D07631"/>
    <w:rsid w:val="00D077F2"/>
    <w:rsid w:val="00D07D8D"/>
    <w:rsid w:val="00D07EF7"/>
    <w:rsid w:val="00D10067"/>
    <w:rsid w:val="00D10146"/>
    <w:rsid w:val="00D1054A"/>
    <w:rsid w:val="00D10608"/>
    <w:rsid w:val="00D108DD"/>
    <w:rsid w:val="00D109D2"/>
    <w:rsid w:val="00D10E5C"/>
    <w:rsid w:val="00D11041"/>
    <w:rsid w:val="00D11064"/>
    <w:rsid w:val="00D1146A"/>
    <w:rsid w:val="00D1193E"/>
    <w:rsid w:val="00D11C7E"/>
    <w:rsid w:val="00D11F0F"/>
    <w:rsid w:val="00D11F75"/>
    <w:rsid w:val="00D1223B"/>
    <w:rsid w:val="00D12657"/>
    <w:rsid w:val="00D1280C"/>
    <w:rsid w:val="00D12871"/>
    <w:rsid w:val="00D12A40"/>
    <w:rsid w:val="00D13127"/>
    <w:rsid w:val="00D13485"/>
    <w:rsid w:val="00D135A6"/>
    <w:rsid w:val="00D1392A"/>
    <w:rsid w:val="00D13A7D"/>
    <w:rsid w:val="00D13B91"/>
    <w:rsid w:val="00D13B9B"/>
    <w:rsid w:val="00D13E48"/>
    <w:rsid w:val="00D1440A"/>
    <w:rsid w:val="00D14430"/>
    <w:rsid w:val="00D149BB"/>
    <w:rsid w:val="00D14D74"/>
    <w:rsid w:val="00D14EAE"/>
    <w:rsid w:val="00D14F2E"/>
    <w:rsid w:val="00D151CD"/>
    <w:rsid w:val="00D15646"/>
    <w:rsid w:val="00D1575A"/>
    <w:rsid w:val="00D158BC"/>
    <w:rsid w:val="00D15956"/>
    <w:rsid w:val="00D15CD2"/>
    <w:rsid w:val="00D15EF6"/>
    <w:rsid w:val="00D163A5"/>
    <w:rsid w:val="00D164B0"/>
    <w:rsid w:val="00D168B2"/>
    <w:rsid w:val="00D168E4"/>
    <w:rsid w:val="00D169DD"/>
    <w:rsid w:val="00D16B60"/>
    <w:rsid w:val="00D16C64"/>
    <w:rsid w:val="00D16DB8"/>
    <w:rsid w:val="00D16E2D"/>
    <w:rsid w:val="00D16FBE"/>
    <w:rsid w:val="00D17083"/>
    <w:rsid w:val="00D1771C"/>
    <w:rsid w:val="00D17763"/>
    <w:rsid w:val="00D178EF"/>
    <w:rsid w:val="00D17C24"/>
    <w:rsid w:val="00D17D39"/>
    <w:rsid w:val="00D17D8D"/>
    <w:rsid w:val="00D17F42"/>
    <w:rsid w:val="00D20024"/>
    <w:rsid w:val="00D203A8"/>
    <w:rsid w:val="00D207ED"/>
    <w:rsid w:val="00D208DF"/>
    <w:rsid w:val="00D20E47"/>
    <w:rsid w:val="00D21309"/>
    <w:rsid w:val="00D21317"/>
    <w:rsid w:val="00D21321"/>
    <w:rsid w:val="00D21419"/>
    <w:rsid w:val="00D21592"/>
    <w:rsid w:val="00D21848"/>
    <w:rsid w:val="00D21863"/>
    <w:rsid w:val="00D219A7"/>
    <w:rsid w:val="00D21B99"/>
    <w:rsid w:val="00D21EC3"/>
    <w:rsid w:val="00D22608"/>
    <w:rsid w:val="00D22830"/>
    <w:rsid w:val="00D229E8"/>
    <w:rsid w:val="00D22A44"/>
    <w:rsid w:val="00D22A5B"/>
    <w:rsid w:val="00D22E0C"/>
    <w:rsid w:val="00D23246"/>
    <w:rsid w:val="00D233DD"/>
    <w:rsid w:val="00D234C4"/>
    <w:rsid w:val="00D23882"/>
    <w:rsid w:val="00D23ACA"/>
    <w:rsid w:val="00D23B5E"/>
    <w:rsid w:val="00D23BE8"/>
    <w:rsid w:val="00D23F07"/>
    <w:rsid w:val="00D23FA4"/>
    <w:rsid w:val="00D2421A"/>
    <w:rsid w:val="00D24388"/>
    <w:rsid w:val="00D244C7"/>
    <w:rsid w:val="00D2475A"/>
    <w:rsid w:val="00D24A28"/>
    <w:rsid w:val="00D24C39"/>
    <w:rsid w:val="00D24DEF"/>
    <w:rsid w:val="00D250FF"/>
    <w:rsid w:val="00D25144"/>
    <w:rsid w:val="00D25169"/>
    <w:rsid w:val="00D252B6"/>
    <w:rsid w:val="00D253B0"/>
    <w:rsid w:val="00D25486"/>
    <w:rsid w:val="00D25B0C"/>
    <w:rsid w:val="00D25C1B"/>
    <w:rsid w:val="00D25D18"/>
    <w:rsid w:val="00D25E72"/>
    <w:rsid w:val="00D261FF"/>
    <w:rsid w:val="00D2667D"/>
    <w:rsid w:val="00D269A3"/>
    <w:rsid w:val="00D277D3"/>
    <w:rsid w:val="00D2798C"/>
    <w:rsid w:val="00D27F71"/>
    <w:rsid w:val="00D30590"/>
    <w:rsid w:val="00D30629"/>
    <w:rsid w:val="00D308DF"/>
    <w:rsid w:val="00D309C9"/>
    <w:rsid w:val="00D30CB3"/>
    <w:rsid w:val="00D30F9A"/>
    <w:rsid w:val="00D31002"/>
    <w:rsid w:val="00D31344"/>
    <w:rsid w:val="00D3145B"/>
    <w:rsid w:val="00D31BA2"/>
    <w:rsid w:val="00D31C2D"/>
    <w:rsid w:val="00D3216F"/>
    <w:rsid w:val="00D324E9"/>
    <w:rsid w:val="00D32C26"/>
    <w:rsid w:val="00D32CF9"/>
    <w:rsid w:val="00D32D60"/>
    <w:rsid w:val="00D32DEE"/>
    <w:rsid w:val="00D32E08"/>
    <w:rsid w:val="00D32ECD"/>
    <w:rsid w:val="00D33239"/>
    <w:rsid w:val="00D33310"/>
    <w:rsid w:val="00D33727"/>
    <w:rsid w:val="00D33796"/>
    <w:rsid w:val="00D337C1"/>
    <w:rsid w:val="00D338A6"/>
    <w:rsid w:val="00D33BE3"/>
    <w:rsid w:val="00D341A9"/>
    <w:rsid w:val="00D344C0"/>
    <w:rsid w:val="00D345AE"/>
    <w:rsid w:val="00D35091"/>
    <w:rsid w:val="00D35299"/>
    <w:rsid w:val="00D35766"/>
    <w:rsid w:val="00D35B37"/>
    <w:rsid w:val="00D3610B"/>
    <w:rsid w:val="00D364F9"/>
    <w:rsid w:val="00D370E8"/>
    <w:rsid w:val="00D371FE"/>
    <w:rsid w:val="00D400C6"/>
    <w:rsid w:val="00D4018C"/>
    <w:rsid w:val="00D40B60"/>
    <w:rsid w:val="00D40C96"/>
    <w:rsid w:val="00D40E45"/>
    <w:rsid w:val="00D40FBB"/>
    <w:rsid w:val="00D41230"/>
    <w:rsid w:val="00D4150B"/>
    <w:rsid w:val="00D41568"/>
    <w:rsid w:val="00D41674"/>
    <w:rsid w:val="00D4189E"/>
    <w:rsid w:val="00D41A20"/>
    <w:rsid w:val="00D41C43"/>
    <w:rsid w:val="00D41C94"/>
    <w:rsid w:val="00D41DBC"/>
    <w:rsid w:val="00D41DF0"/>
    <w:rsid w:val="00D41FDF"/>
    <w:rsid w:val="00D420AA"/>
    <w:rsid w:val="00D423A0"/>
    <w:rsid w:val="00D423DC"/>
    <w:rsid w:val="00D42693"/>
    <w:rsid w:val="00D428C1"/>
    <w:rsid w:val="00D4290B"/>
    <w:rsid w:val="00D42974"/>
    <w:rsid w:val="00D433E8"/>
    <w:rsid w:val="00D434D2"/>
    <w:rsid w:val="00D436B8"/>
    <w:rsid w:val="00D436CC"/>
    <w:rsid w:val="00D43876"/>
    <w:rsid w:val="00D43B2E"/>
    <w:rsid w:val="00D43DD8"/>
    <w:rsid w:val="00D440BA"/>
    <w:rsid w:val="00D441D7"/>
    <w:rsid w:val="00D444CE"/>
    <w:rsid w:val="00D447E1"/>
    <w:rsid w:val="00D44A5E"/>
    <w:rsid w:val="00D44F51"/>
    <w:rsid w:val="00D45027"/>
    <w:rsid w:val="00D45067"/>
    <w:rsid w:val="00D45261"/>
    <w:rsid w:val="00D453FD"/>
    <w:rsid w:val="00D454B3"/>
    <w:rsid w:val="00D455E8"/>
    <w:rsid w:val="00D456E9"/>
    <w:rsid w:val="00D458FD"/>
    <w:rsid w:val="00D45ADA"/>
    <w:rsid w:val="00D45BA5"/>
    <w:rsid w:val="00D45E18"/>
    <w:rsid w:val="00D45E3E"/>
    <w:rsid w:val="00D45FFF"/>
    <w:rsid w:val="00D460FF"/>
    <w:rsid w:val="00D46127"/>
    <w:rsid w:val="00D461B9"/>
    <w:rsid w:val="00D4639A"/>
    <w:rsid w:val="00D4661C"/>
    <w:rsid w:val="00D46930"/>
    <w:rsid w:val="00D46A7B"/>
    <w:rsid w:val="00D46C51"/>
    <w:rsid w:val="00D47024"/>
    <w:rsid w:val="00D473A7"/>
    <w:rsid w:val="00D4758D"/>
    <w:rsid w:val="00D47936"/>
    <w:rsid w:val="00D47B2E"/>
    <w:rsid w:val="00D47E70"/>
    <w:rsid w:val="00D47FC6"/>
    <w:rsid w:val="00D502B0"/>
    <w:rsid w:val="00D50545"/>
    <w:rsid w:val="00D50799"/>
    <w:rsid w:val="00D50BDD"/>
    <w:rsid w:val="00D510DE"/>
    <w:rsid w:val="00D51245"/>
    <w:rsid w:val="00D51861"/>
    <w:rsid w:val="00D519AE"/>
    <w:rsid w:val="00D519BD"/>
    <w:rsid w:val="00D51A0A"/>
    <w:rsid w:val="00D51C83"/>
    <w:rsid w:val="00D51EBA"/>
    <w:rsid w:val="00D52101"/>
    <w:rsid w:val="00D52136"/>
    <w:rsid w:val="00D52629"/>
    <w:rsid w:val="00D527EC"/>
    <w:rsid w:val="00D52A27"/>
    <w:rsid w:val="00D52E18"/>
    <w:rsid w:val="00D52E6B"/>
    <w:rsid w:val="00D5300C"/>
    <w:rsid w:val="00D5305A"/>
    <w:rsid w:val="00D53175"/>
    <w:rsid w:val="00D53328"/>
    <w:rsid w:val="00D53426"/>
    <w:rsid w:val="00D53B86"/>
    <w:rsid w:val="00D5435E"/>
    <w:rsid w:val="00D543D4"/>
    <w:rsid w:val="00D545BC"/>
    <w:rsid w:val="00D5480D"/>
    <w:rsid w:val="00D54B69"/>
    <w:rsid w:val="00D54BB4"/>
    <w:rsid w:val="00D54C7A"/>
    <w:rsid w:val="00D54D49"/>
    <w:rsid w:val="00D54F56"/>
    <w:rsid w:val="00D550B3"/>
    <w:rsid w:val="00D552C1"/>
    <w:rsid w:val="00D5540B"/>
    <w:rsid w:val="00D55581"/>
    <w:rsid w:val="00D555B5"/>
    <w:rsid w:val="00D557AC"/>
    <w:rsid w:val="00D55B14"/>
    <w:rsid w:val="00D55C00"/>
    <w:rsid w:val="00D55D13"/>
    <w:rsid w:val="00D56299"/>
    <w:rsid w:val="00D5647C"/>
    <w:rsid w:val="00D564DD"/>
    <w:rsid w:val="00D567A8"/>
    <w:rsid w:val="00D569A2"/>
    <w:rsid w:val="00D56CED"/>
    <w:rsid w:val="00D56E12"/>
    <w:rsid w:val="00D56E57"/>
    <w:rsid w:val="00D572F8"/>
    <w:rsid w:val="00D5753E"/>
    <w:rsid w:val="00D57880"/>
    <w:rsid w:val="00D5795F"/>
    <w:rsid w:val="00D603F0"/>
    <w:rsid w:val="00D609B6"/>
    <w:rsid w:val="00D60B2A"/>
    <w:rsid w:val="00D60E77"/>
    <w:rsid w:val="00D60F71"/>
    <w:rsid w:val="00D6122E"/>
    <w:rsid w:val="00D614A1"/>
    <w:rsid w:val="00D615AF"/>
    <w:rsid w:val="00D61ABA"/>
    <w:rsid w:val="00D61D8D"/>
    <w:rsid w:val="00D61E92"/>
    <w:rsid w:val="00D6232E"/>
    <w:rsid w:val="00D626ED"/>
    <w:rsid w:val="00D62B65"/>
    <w:rsid w:val="00D62BF7"/>
    <w:rsid w:val="00D62C2C"/>
    <w:rsid w:val="00D6356D"/>
    <w:rsid w:val="00D6361A"/>
    <w:rsid w:val="00D63680"/>
    <w:rsid w:val="00D63725"/>
    <w:rsid w:val="00D63FF1"/>
    <w:rsid w:val="00D6421D"/>
    <w:rsid w:val="00D643F2"/>
    <w:rsid w:val="00D6442C"/>
    <w:rsid w:val="00D6447E"/>
    <w:rsid w:val="00D647D9"/>
    <w:rsid w:val="00D64AF2"/>
    <w:rsid w:val="00D64DD4"/>
    <w:rsid w:val="00D652EA"/>
    <w:rsid w:val="00D65409"/>
    <w:rsid w:val="00D6568E"/>
    <w:rsid w:val="00D65870"/>
    <w:rsid w:val="00D658D5"/>
    <w:rsid w:val="00D659CB"/>
    <w:rsid w:val="00D65BDF"/>
    <w:rsid w:val="00D65D79"/>
    <w:rsid w:val="00D65E13"/>
    <w:rsid w:val="00D65EA0"/>
    <w:rsid w:val="00D66505"/>
    <w:rsid w:val="00D66940"/>
    <w:rsid w:val="00D66B97"/>
    <w:rsid w:val="00D66E62"/>
    <w:rsid w:val="00D66F99"/>
    <w:rsid w:val="00D6760A"/>
    <w:rsid w:val="00D67638"/>
    <w:rsid w:val="00D678C3"/>
    <w:rsid w:val="00D67926"/>
    <w:rsid w:val="00D6798A"/>
    <w:rsid w:val="00D67AC4"/>
    <w:rsid w:val="00D67D09"/>
    <w:rsid w:val="00D67DD8"/>
    <w:rsid w:val="00D67F37"/>
    <w:rsid w:val="00D67F65"/>
    <w:rsid w:val="00D67FD5"/>
    <w:rsid w:val="00D7005A"/>
    <w:rsid w:val="00D7048C"/>
    <w:rsid w:val="00D70500"/>
    <w:rsid w:val="00D70851"/>
    <w:rsid w:val="00D70872"/>
    <w:rsid w:val="00D70941"/>
    <w:rsid w:val="00D70A52"/>
    <w:rsid w:val="00D70C87"/>
    <w:rsid w:val="00D70E5B"/>
    <w:rsid w:val="00D71321"/>
    <w:rsid w:val="00D71C9C"/>
    <w:rsid w:val="00D71F32"/>
    <w:rsid w:val="00D7221D"/>
    <w:rsid w:val="00D725AD"/>
    <w:rsid w:val="00D72716"/>
    <w:rsid w:val="00D72C32"/>
    <w:rsid w:val="00D72D6F"/>
    <w:rsid w:val="00D72E49"/>
    <w:rsid w:val="00D7364C"/>
    <w:rsid w:val="00D73888"/>
    <w:rsid w:val="00D73B6E"/>
    <w:rsid w:val="00D73C5E"/>
    <w:rsid w:val="00D73D52"/>
    <w:rsid w:val="00D73E1E"/>
    <w:rsid w:val="00D74430"/>
    <w:rsid w:val="00D74502"/>
    <w:rsid w:val="00D74ED4"/>
    <w:rsid w:val="00D7507E"/>
    <w:rsid w:val="00D7541D"/>
    <w:rsid w:val="00D757DD"/>
    <w:rsid w:val="00D75879"/>
    <w:rsid w:val="00D75E62"/>
    <w:rsid w:val="00D761BB"/>
    <w:rsid w:val="00D76355"/>
    <w:rsid w:val="00D763B1"/>
    <w:rsid w:val="00D7683C"/>
    <w:rsid w:val="00D7697C"/>
    <w:rsid w:val="00D76A18"/>
    <w:rsid w:val="00D76AE5"/>
    <w:rsid w:val="00D76B1D"/>
    <w:rsid w:val="00D76C9E"/>
    <w:rsid w:val="00D76DF1"/>
    <w:rsid w:val="00D77319"/>
    <w:rsid w:val="00D77646"/>
    <w:rsid w:val="00D7774D"/>
    <w:rsid w:val="00D77C24"/>
    <w:rsid w:val="00D77FF2"/>
    <w:rsid w:val="00D805FF"/>
    <w:rsid w:val="00D80905"/>
    <w:rsid w:val="00D80E80"/>
    <w:rsid w:val="00D8111A"/>
    <w:rsid w:val="00D812D1"/>
    <w:rsid w:val="00D813E2"/>
    <w:rsid w:val="00D81508"/>
    <w:rsid w:val="00D81636"/>
    <w:rsid w:val="00D81697"/>
    <w:rsid w:val="00D81B11"/>
    <w:rsid w:val="00D81B96"/>
    <w:rsid w:val="00D81D47"/>
    <w:rsid w:val="00D81EC2"/>
    <w:rsid w:val="00D82000"/>
    <w:rsid w:val="00D8206A"/>
    <w:rsid w:val="00D822DD"/>
    <w:rsid w:val="00D822F7"/>
    <w:rsid w:val="00D8268C"/>
    <w:rsid w:val="00D8291E"/>
    <w:rsid w:val="00D82930"/>
    <w:rsid w:val="00D82A3A"/>
    <w:rsid w:val="00D82A6E"/>
    <w:rsid w:val="00D82AA5"/>
    <w:rsid w:val="00D82ADD"/>
    <w:rsid w:val="00D82C1A"/>
    <w:rsid w:val="00D82C37"/>
    <w:rsid w:val="00D82F79"/>
    <w:rsid w:val="00D8324E"/>
    <w:rsid w:val="00D83395"/>
    <w:rsid w:val="00D8353F"/>
    <w:rsid w:val="00D83B02"/>
    <w:rsid w:val="00D83F20"/>
    <w:rsid w:val="00D84768"/>
    <w:rsid w:val="00D847C2"/>
    <w:rsid w:val="00D848D1"/>
    <w:rsid w:val="00D84923"/>
    <w:rsid w:val="00D84A26"/>
    <w:rsid w:val="00D84B7C"/>
    <w:rsid w:val="00D85113"/>
    <w:rsid w:val="00D859EE"/>
    <w:rsid w:val="00D85FBA"/>
    <w:rsid w:val="00D86141"/>
    <w:rsid w:val="00D862F3"/>
    <w:rsid w:val="00D86433"/>
    <w:rsid w:val="00D8659B"/>
    <w:rsid w:val="00D86A9E"/>
    <w:rsid w:val="00D86AFE"/>
    <w:rsid w:val="00D86C0F"/>
    <w:rsid w:val="00D871A4"/>
    <w:rsid w:val="00D8729D"/>
    <w:rsid w:val="00D87508"/>
    <w:rsid w:val="00D876EC"/>
    <w:rsid w:val="00D8776C"/>
    <w:rsid w:val="00D877A1"/>
    <w:rsid w:val="00D87888"/>
    <w:rsid w:val="00D878BE"/>
    <w:rsid w:val="00D87B76"/>
    <w:rsid w:val="00D87BFE"/>
    <w:rsid w:val="00D87C9F"/>
    <w:rsid w:val="00D87D25"/>
    <w:rsid w:val="00D87D60"/>
    <w:rsid w:val="00D87E5D"/>
    <w:rsid w:val="00D900BF"/>
    <w:rsid w:val="00D90193"/>
    <w:rsid w:val="00D902F6"/>
    <w:rsid w:val="00D9032C"/>
    <w:rsid w:val="00D903F8"/>
    <w:rsid w:val="00D90464"/>
    <w:rsid w:val="00D9053A"/>
    <w:rsid w:val="00D9058F"/>
    <w:rsid w:val="00D905CE"/>
    <w:rsid w:val="00D906F9"/>
    <w:rsid w:val="00D9085B"/>
    <w:rsid w:val="00D90E26"/>
    <w:rsid w:val="00D90F1A"/>
    <w:rsid w:val="00D90FD4"/>
    <w:rsid w:val="00D910F6"/>
    <w:rsid w:val="00D9120C"/>
    <w:rsid w:val="00D913FE"/>
    <w:rsid w:val="00D914F4"/>
    <w:rsid w:val="00D917A6"/>
    <w:rsid w:val="00D91ACC"/>
    <w:rsid w:val="00D91B5A"/>
    <w:rsid w:val="00D922FC"/>
    <w:rsid w:val="00D9276A"/>
    <w:rsid w:val="00D92C51"/>
    <w:rsid w:val="00D932CB"/>
    <w:rsid w:val="00D93409"/>
    <w:rsid w:val="00D9352B"/>
    <w:rsid w:val="00D9354E"/>
    <w:rsid w:val="00D937FF"/>
    <w:rsid w:val="00D93973"/>
    <w:rsid w:val="00D9398E"/>
    <w:rsid w:val="00D93BB9"/>
    <w:rsid w:val="00D93C3E"/>
    <w:rsid w:val="00D93EA8"/>
    <w:rsid w:val="00D946BD"/>
    <w:rsid w:val="00D94760"/>
    <w:rsid w:val="00D94799"/>
    <w:rsid w:val="00D94898"/>
    <w:rsid w:val="00D9499F"/>
    <w:rsid w:val="00D949E7"/>
    <w:rsid w:val="00D94CEF"/>
    <w:rsid w:val="00D9557D"/>
    <w:rsid w:val="00D956CD"/>
    <w:rsid w:val="00D95742"/>
    <w:rsid w:val="00D9579D"/>
    <w:rsid w:val="00D95AFD"/>
    <w:rsid w:val="00D95B7B"/>
    <w:rsid w:val="00D95B99"/>
    <w:rsid w:val="00D95E75"/>
    <w:rsid w:val="00D96077"/>
    <w:rsid w:val="00D9648E"/>
    <w:rsid w:val="00D9662E"/>
    <w:rsid w:val="00D966B1"/>
    <w:rsid w:val="00D96D22"/>
    <w:rsid w:val="00D96E51"/>
    <w:rsid w:val="00D96EB0"/>
    <w:rsid w:val="00D96F01"/>
    <w:rsid w:val="00D9709A"/>
    <w:rsid w:val="00D97134"/>
    <w:rsid w:val="00D97335"/>
    <w:rsid w:val="00D974F4"/>
    <w:rsid w:val="00D9755C"/>
    <w:rsid w:val="00D975EC"/>
    <w:rsid w:val="00D97925"/>
    <w:rsid w:val="00D979E6"/>
    <w:rsid w:val="00D97A88"/>
    <w:rsid w:val="00D97C89"/>
    <w:rsid w:val="00D97F76"/>
    <w:rsid w:val="00DA0012"/>
    <w:rsid w:val="00DA00B2"/>
    <w:rsid w:val="00DA0280"/>
    <w:rsid w:val="00DA02B2"/>
    <w:rsid w:val="00DA0400"/>
    <w:rsid w:val="00DA052C"/>
    <w:rsid w:val="00DA07D1"/>
    <w:rsid w:val="00DA0938"/>
    <w:rsid w:val="00DA0CA5"/>
    <w:rsid w:val="00DA0EA2"/>
    <w:rsid w:val="00DA0F8F"/>
    <w:rsid w:val="00DA1042"/>
    <w:rsid w:val="00DA16EF"/>
    <w:rsid w:val="00DA1713"/>
    <w:rsid w:val="00DA187F"/>
    <w:rsid w:val="00DA18FD"/>
    <w:rsid w:val="00DA1962"/>
    <w:rsid w:val="00DA1B02"/>
    <w:rsid w:val="00DA1F68"/>
    <w:rsid w:val="00DA20FC"/>
    <w:rsid w:val="00DA2247"/>
    <w:rsid w:val="00DA2369"/>
    <w:rsid w:val="00DA29D9"/>
    <w:rsid w:val="00DA31B3"/>
    <w:rsid w:val="00DA32BC"/>
    <w:rsid w:val="00DA3426"/>
    <w:rsid w:val="00DA367A"/>
    <w:rsid w:val="00DA38B4"/>
    <w:rsid w:val="00DA3BF0"/>
    <w:rsid w:val="00DA3D41"/>
    <w:rsid w:val="00DA3F7F"/>
    <w:rsid w:val="00DA4160"/>
    <w:rsid w:val="00DA43AF"/>
    <w:rsid w:val="00DA46EB"/>
    <w:rsid w:val="00DA47AE"/>
    <w:rsid w:val="00DA49B2"/>
    <w:rsid w:val="00DA4C09"/>
    <w:rsid w:val="00DA4C7B"/>
    <w:rsid w:val="00DA4EA7"/>
    <w:rsid w:val="00DA4F12"/>
    <w:rsid w:val="00DA54A1"/>
    <w:rsid w:val="00DA54C7"/>
    <w:rsid w:val="00DA572D"/>
    <w:rsid w:val="00DA5978"/>
    <w:rsid w:val="00DA5DBD"/>
    <w:rsid w:val="00DA5F89"/>
    <w:rsid w:val="00DA6058"/>
    <w:rsid w:val="00DA6128"/>
    <w:rsid w:val="00DA6358"/>
    <w:rsid w:val="00DA63AC"/>
    <w:rsid w:val="00DA66D3"/>
    <w:rsid w:val="00DA69B5"/>
    <w:rsid w:val="00DA6AED"/>
    <w:rsid w:val="00DA6C19"/>
    <w:rsid w:val="00DA726E"/>
    <w:rsid w:val="00DA751E"/>
    <w:rsid w:val="00DA7988"/>
    <w:rsid w:val="00DA7C48"/>
    <w:rsid w:val="00DA7CA1"/>
    <w:rsid w:val="00DA7D2D"/>
    <w:rsid w:val="00DA7ED5"/>
    <w:rsid w:val="00DB03A6"/>
    <w:rsid w:val="00DB082F"/>
    <w:rsid w:val="00DB086E"/>
    <w:rsid w:val="00DB0C20"/>
    <w:rsid w:val="00DB0DAD"/>
    <w:rsid w:val="00DB100E"/>
    <w:rsid w:val="00DB1437"/>
    <w:rsid w:val="00DB1489"/>
    <w:rsid w:val="00DB14B1"/>
    <w:rsid w:val="00DB1649"/>
    <w:rsid w:val="00DB167A"/>
    <w:rsid w:val="00DB16E7"/>
    <w:rsid w:val="00DB18A7"/>
    <w:rsid w:val="00DB18C8"/>
    <w:rsid w:val="00DB1D9A"/>
    <w:rsid w:val="00DB24D4"/>
    <w:rsid w:val="00DB28E1"/>
    <w:rsid w:val="00DB2AFD"/>
    <w:rsid w:val="00DB2B8E"/>
    <w:rsid w:val="00DB2BD0"/>
    <w:rsid w:val="00DB3004"/>
    <w:rsid w:val="00DB30D6"/>
    <w:rsid w:val="00DB3177"/>
    <w:rsid w:val="00DB32C8"/>
    <w:rsid w:val="00DB32FA"/>
    <w:rsid w:val="00DB337F"/>
    <w:rsid w:val="00DB3423"/>
    <w:rsid w:val="00DB41D1"/>
    <w:rsid w:val="00DB445E"/>
    <w:rsid w:val="00DB4529"/>
    <w:rsid w:val="00DB45B9"/>
    <w:rsid w:val="00DB47F4"/>
    <w:rsid w:val="00DB4AC0"/>
    <w:rsid w:val="00DB4C71"/>
    <w:rsid w:val="00DB518A"/>
    <w:rsid w:val="00DB5540"/>
    <w:rsid w:val="00DB5717"/>
    <w:rsid w:val="00DB5813"/>
    <w:rsid w:val="00DB5821"/>
    <w:rsid w:val="00DB59FB"/>
    <w:rsid w:val="00DB5A91"/>
    <w:rsid w:val="00DB5B1E"/>
    <w:rsid w:val="00DB62AD"/>
    <w:rsid w:val="00DB62E5"/>
    <w:rsid w:val="00DB6335"/>
    <w:rsid w:val="00DB64C0"/>
    <w:rsid w:val="00DB6592"/>
    <w:rsid w:val="00DB663A"/>
    <w:rsid w:val="00DB6684"/>
    <w:rsid w:val="00DB68E5"/>
    <w:rsid w:val="00DB68FB"/>
    <w:rsid w:val="00DB69DA"/>
    <w:rsid w:val="00DB6B93"/>
    <w:rsid w:val="00DB6E94"/>
    <w:rsid w:val="00DB7182"/>
    <w:rsid w:val="00DB74EF"/>
    <w:rsid w:val="00DB7B91"/>
    <w:rsid w:val="00DC0084"/>
    <w:rsid w:val="00DC042F"/>
    <w:rsid w:val="00DC04F8"/>
    <w:rsid w:val="00DC0657"/>
    <w:rsid w:val="00DC0CDD"/>
    <w:rsid w:val="00DC11D1"/>
    <w:rsid w:val="00DC1247"/>
    <w:rsid w:val="00DC1B4C"/>
    <w:rsid w:val="00DC1BAB"/>
    <w:rsid w:val="00DC1BC5"/>
    <w:rsid w:val="00DC1C92"/>
    <w:rsid w:val="00DC1CBF"/>
    <w:rsid w:val="00DC1E03"/>
    <w:rsid w:val="00DC2502"/>
    <w:rsid w:val="00DC27EA"/>
    <w:rsid w:val="00DC28C4"/>
    <w:rsid w:val="00DC2BE5"/>
    <w:rsid w:val="00DC2CBC"/>
    <w:rsid w:val="00DC2DE1"/>
    <w:rsid w:val="00DC3252"/>
    <w:rsid w:val="00DC33D2"/>
    <w:rsid w:val="00DC3493"/>
    <w:rsid w:val="00DC3591"/>
    <w:rsid w:val="00DC38C5"/>
    <w:rsid w:val="00DC3A04"/>
    <w:rsid w:val="00DC4192"/>
    <w:rsid w:val="00DC43C7"/>
    <w:rsid w:val="00DC46EE"/>
    <w:rsid w:val="00DC486A"/>
    <w:rsid w:val="00DC4A08"/>
    <w:rsid w:val="00DC4BF7"/>
    <w:rsid w:val="00DC51F5"/>
    <w:rsid w:val="00DC55CD"/>
    <w:rsid w:val="00DC5AE2"/>
    <w:rsid w:val="00DC5BFB"/>
    <w:rsid w:val="00DC5D20"/>
    <w:rsid w:val="00DC5F37"/>
    <w:rsid w:val="00DC60F6"/>
    <w:rsid w:val="00DC6220"/>
    <w:rsid w:val="00DC6329"/>
    <w:rsid w:val="00DC63AF"/>
    <w:rsid w:val="00DC63CE"/>
    <w:rsid w:val="00DC6439"/>
    <w:rsid w:val="00DC645C"/>
    <w:rsid w:val="00DC647C"/>
    <w:rsid w:val="00DC655C"/>
    <w:rsid w:val="00DC66BB"/>
    <w:rsid w:val="00DC6A6A"/>
    <w:rsid w:val="00DC6BB9"/>
    <w:rsid w:val="00DC6CC3"/>
    <w:rsid w:val="00DC6CD3"/>
    <w:rsid w:val="00DC6E22"/>
    <w:rsid w:val="00DC6EF8"/>
    <w:rsid w:val="00DC73C7"/>
    <w:rsid w:val="00DC77B1"/>
    <w:rsid w:val="00DC7988"/>
    <w:rsid w:val="00DC7A84"/>
    <w:rsid w:val="00DC7B5D"/>
    <w:rsid w:val="00DC7B93"/>
    <w:rsid w:val="00DC7B9A"/>
    <w:rsid w:val="00DC7D6E"/>
    <w:rsid w:val="00DD00BB"/>
    <w:rsid w:val="00DD0168"/>
    <w:rsid w:val="00DD018A"/>
    <w:rsid w:val="00DD0245"/>
    <w:rsid w:val="00DD0366"/>
    <w:rsid w:val="00DD0534"/>
    <w:rsid w:val="00DD077A"/>
    <w:rsid w:val="00DD086D"/>
    <w:rsid w:val="00DD08BE"/>
    <w:rsid w:val="00DD0AC1"/>
    <w:rsid w:val="00DD0C58"/>
    <w:rsid w:val="00DD0F42"/>
    <w:rsid w:val="00DD0F4A"/>
    <w:rsid w:val="00DD102D"/>
    <w:rsid w:val="00DD1272"/>
    <w:rsid w:val="00DD1393"/>
    <w:rsid w:val="00DD14CA"/>
    <w:rsid w:val="00DD15FF"/>
    <w:rsid w:val="00DD1651"/>
    <w:rsid w:val="00DD1E4D"/>
    <w:rsid w:val="00DD2666"/>
    <w:rsid w:val="00DD2842"/>
    <w:rsid w:val="00DD2951"/>
    <w:rsid w:val="00DD30D9"/>
    <w:rsid w:val="00DD3374"/>
    <w:rsid w:val="00DD360B"/>
    <w:rsid w:val="00DD36C4"/>
    <w:rsid w:val="00DD3709"/>
    <w:rsid w:val="00DD3AA9"/>
    <w:rsid w:val="00DD3B91"/>
    <w:rsid w:val="00DD3BAD"/>
    <w:rsid w:val="00DD3DA2"/>
    <w:rsid w:val="00DD41F4"/>
    <w:rsid w:val="00DD496C"/>
    <w:rsid w:val="00DD4B93"/>
    <w:rsid w:val="00DD4D11"/>
    <w:rsid w:val="00DD4D4E"/>
    <w:rsid w:val="00DD4EF8"/>
    <w:rsid w:val="00DD4F3D"/>
    <w:rsid w:val="00DD50AF"/>
    <w:rsid w:val="00DD51D3"/>
    <w:rsid w:val="00DD5200"/>
    <w:rsid w:val="00DD52E7"/>
    <w:rsid w:val="00DD5457"/>
    <w:rsid w:val="00DD57FF"/>
    <w:rsid w:val="00DD5871"/>
    <w:rsid w:val="00DD5C75"/>
    <w:rsid w:val="00DD608B"/>
    <w:rsid w:val="00DD61C9"/>
    <w:rsid w:val="00DD61FB"/>
    <w:rsid w:val="00DD634D"/>
    <w:rsid w:val="00DD69BC"/>
    <w:rsid w:val="00DD6E8E"/>
    <w:rsid w:val="00DD7047"/>
    <w:rsid w:val="00DD74AB"/>
    <w:rsid w:val="00DD74F6"/>
    <w:rsid w:val="00DD7533"/>
    <w:rsid w:val="00DD753D"/>
    <w:rsid w:val="00DD75A7"/>
    <w:rsid w:val="00DD79A7"/>
    <w:rsid w:val="00DD7C77"/>
    <w:rsid w:val="00DD7F36"/>
    <w:rsid w:val="00DD7FFC"/>
    <w:rsid w:val="00DE009B"/>
    <w:rsid w:val="00DE01EB"/>
    <w:rsid w:val="00DE02D5"/>
    <w:rsid w:val="00DE03B5"/>
    <w:rsid w:val="00DE0405"/>
    <w:rsid w:val="00DE0764"/>
    <w:rsid w:val="00DE08C9"/>
    <w:rsid w:val="00DE0A4B"/>
    <w:rsid w:val="00DE0B69"/>
    <w:rsid w:val="00DE0D8A"/>
    <w:rsid w:val="00DE110E"/>
    <w:rsid w:val="00DE1201"/>
    <w:rsid w:val="00DE1463"/>
    <w:rsid w:val="00DE14EC"/>
    <w:rsid w:val="00DE1695"/>
    <w:rsid w:val="00DE18F2"/>
    <w:rsid w:val="00DE1B9B"/>
    <w:rsid w:val="00DE1F01"/>
    <w:rsid w:val="00DE209F"/>
    <w:rsid w:val="00DE25B5"/>
    <w:rsid w:val="00DE2731"/>
    <w:rsid w:val="00DE29CF"/>
    <w:rsid w:val="00DE2A5F"/>
    <w:rsid w:val="00DE2F88"/>
    <w:rsid w:val="00DE30F3"/>
    <w:rsid w:val="00DE31BC"/>
    <w:rsid w:val="00DE326D"/>
    <w:rsid w:val="00DE3371"/>
    <w:rsid w:val="00DE3437"/>
    <w:rsid w:val="00DE355D"/>
    <w:rsid w:val="00DE3955"/>
    <w:rsid w:val="00DE3A6D"/>
    <w:rsid w:val="00DE3CA6"/>
    <w:rsid w:val="00DE3D24"/>
    <w:rsid w:val="00DE3D96"/>
    <w:rsid w:val="00DE3E1D"/>
    <w:rsid w:val="00DE405E"/>
    <w:rsid w:val="00DE424C"/>
    <w:rsid w:val="00DE462B"/>
    <w:rsid w:val="00DE463D"/>
    <w:rsid w:val="00DE469E"/>
    <w:rsid w:val="00DE4895"/>
    <w:rsid w:val="00DE48D4"/>
    <w:rsid w:val="00DE4BC7"/>
    <w:rsid w:val="00DE4D4E"/>
    <w:rsid w:val="00DE5028"/>
    <w:rsid w:val="00DE504A"/>
    <w:rsid w:val="00DE525B"/>
    <w:rsid w:val="00DE55ED"/>
    <w:rsid w:val="00DE58D8"/>
    <w:rsid w:val="00DE59E4"/>
    <w:rsid w:val="00DE5A61"/>
    <w:rsid w:val="00DE5A85"/>
    <w:rsid w:val="00DE5BD4"/>
    <w:rsid w:val="00DE5C0B"/>
    <w:rsid w:val="00DE5EB9"/>
    <w:rsid w:val="00DE5F6E"/>
    <w:rsid w:val="00DE61A2"/>
    <w:rsid w:val="00DE62A4"/>
    <w:rsid w:val="00DE66A9"/>
    <w:rsid w:val="00DE6B6E"/>
    <w:rsid w:val="00DE6D16"/>
    <w:rsid w:val="00DE71B2"/>
    <w:rsid w:val="00DE744A"/>
    <w:rsid w:val="00DE7658"/>
    <w:rsid w:val="00DE77FA"/>
    <w:rsid w:val="00DE7AE0"/>
    <w:rsid w:val="00DE7E77"/>
    <w:rsid w:val="00DE7FEB"/>
    <w:rsid w:val="00DF006F"/>
    <w:rsid w:val="00DF015F"/>
    <w:rsid w:val="00DF01AA"/>
    <w:rsid w:val="00DF023B"/>
    <w:rsid w:val="00DF080A"/>
    <w:rsid w:val="00DF0E6D"/>
    <w:rsid w:val="00DF0F7D"/>
    <w:rsid w:val="00DF1083"/>
    <w:rsid w:val="00DF1095"/>
    <w:rsid w:val="00DF1225"/>
    <w:rsid w:val="00DF1C2A"/>
    <w:rsid w:val="00DF1EC0"/>
    <w:rsid w:val="00DF1EE7"/>
    <w:rsid w:val="00DF20A5"/>
    <w:rsid w:val="00DF231F"/>
    <w:rsid w:val="00DF2819"/>
    <w:rsid w:val="00DF28DF"/>
    <w:rsid w:val="00DF2D7D"/>
    <w:rsid w:val="00DF2DFE"/>
    <w:rsid w:val="00DF35C5"/>
    <w:rsid w:val="00DF4304"/>
    <w:rsid w:val="00DF46BD"/>
    <w:rsid w:val="00DF4988"/>
    <w:rsid w:val="00DF49F9"/>
    <w:rsid w:val="00DF4D3A"/>
    <w:rsid w:val="00DF4E7D"/>
    <w:rsid w:val="00DF5210"/>
    <w:rsid w:val="00DF5263"/>
    <w:rsid w:val="00DF54CA"/>
    <w:rsid w:val="00DF55D3"/>
    <w:rsid w:val="00DF5AE6"/>
    <w:rsid w:val="00DF5D4D"/>
    <w:rsid w:val="00DF627B"/>
    <w:rsid w:val="00DF63F8"/>
    <w:rsid w:val="00DF6487"/>
    <w:rsid w:val="00DF67B4"/>
    <w:rsid w:val="00DF690F"/>
    <w:rsid w:val="00DF6D7D"/>
    <w:rsid w:val="00DF719D"/>
    <w:rsid w:val="00DF7225"/>
    <w:rsid w:val="00DF7534"/>
    <w:rsid w:val="00DF760A"/>
    <w:rsid w:val="00DF7625"/>
    <w:rsid w:val="00DF78C1"/>
    <w:rsid w:val="00DF7B5A"/>
    <w:rsid w:val="00DF7BA6"/>
    <w:rsid w:val="00E0017A"/>
    <w:rsid w:val="00E001BE"/>
    <w:rsid w:val="00E003DF"/>
    <w:rsid w:val="00E005A1"/>
    <w:rsid w:val="00E006B5"/>
    <w:rsid w:val="00E007E2"/>
    <w:rsid w:val="00E00990"/>
    <w:rsid w:val="00E00AD1"/>
    <w:rsid w:val="00E00D56"/>
    <w:rsid w:val="00E01212"/>
    <w:rsid w:val="00E012F5"/>
    <w:rsid w:val="00E01925"/>
    <w:rsid w:val="00E01BA3"/>
    <w:rsid w:val="00E01DA8"/>
    <w:rsid w:val="00E02041"/>
    <w:rsid w:val="00E02102"/>
    <w:rsid w:val="00E0227E"/>
    <w:rsid w:val="00E02303"/>
    <w:rsid w:val="00E0254A"/>
    <w:rsid w:val="00E02550"/>
    <w:rsid w:val="00E027AD"/>
    <w:rsid w:val="00E02DE3"/>
    <w:rsid w:val="00E02FDD"/>
    <w:rsid w:val="00E031D2"/>
    <w:rsid w:val="00E03465"/>
    <w:rsid w:val="00E03541"/>
    <w:rsid w:val="00E0372B"/>
    <w:rsid w:val="00E03834"/>
    <w:rsid w:val="00E03963"/>
    <w:rsid w:val="00E03A9B"/>
    <w:rsid w:val="00E03B94"/>
    <w:rsid w:val="00E03C49"/>
    <w:rsid w:val="00E04263"/>
    <w:rsid w:val="00E04939"/>
    <w:rsid w:val="00E04A96"/>
    <w:rsid w:val="00E04E47"/>
    <w:rsid w:val="00E0520A"/>
    <w:rsid w:val="00E05506"/>
    <w:rsid w:val="00E05575"/>
    <w:rsid w:val="00E05A54"/>
    <w:rsid w:val="00E05B5E"/>
    <w:rsid w:val="00E05C55"/>
    <w:rsid w:val="00E05F9A"/>
    <w:rsid w:val="00E05FAD"/>
    <w:rsid w:val="00E061E0"/>
    <w:rsid w:val="00E06821"/>
    <w:rsid w:val="00E06958"/>
    <w:rsid w:val="00E06BCD"/>
    <w:rsid w:val="00E07135"/>
    <w:rsid w:val="00E074DA"/>
    <w:rsid w:val="00E07643"/>
    <w:rsid w:val="00E0765B"/>
    <w:rsid w:val="00E0769A"/>
    <w:rsid w:val="00E0771C"/>
    <w:rsid w:val="00E07A81"/>
    <w:rsid w:val="00E07A8D"/>
    <w:rsid w:val="00E07AC0"/>
    <w:rsid w:val="00E07F51"/>
    <w:rsid w:val="00E1004A"/>
    <w:rsid w:val="00E1019A"/>
    <w:rsid w:val="00E10396"/>
    <w:rsid w:val="00E10527"/>
    <w:rsid w:val="00E106A3"/>
    <w:rsid w:val="00E1082F"/>
    <w:rsid w:val="00E10AFA"/>
    <w:rsid w:val="00E10B7A"/>
    <w:rsid w:val="00E10D3D"/>
    <w:rsid w:val="00E110E0"/>
    <w:rsid w:val="00E11144"/>
    <w:rsid w:val="00E11632"/>
    <w:rsid w:val="00E116C1"/>
    <w:rsid w:val="00E11764"/>
    <w:rsid w:val="00E117F9"/>
    <w:rsid w:val="00E11C25"/>
    <w:rsid w:val="00E11D5F"/>
    <w:rsid w:val="00E11EFE"/>
    <w:rsid w:val="00E127CC"/>
    <w:rsid w:val="00E12B34"/>
    <w:rsid w:val="00E12C3E"/>
    <w:rsid w:val="00E12C75"/>
    <w:rsid w:val="00E1322E"/>
    <w:rsid w:val="00E13319"/>
    <w:rsid w:val="00E1365A"/>
    <w:rsid w:val="00E13767"/>
    <w:rsid w:val="00E1376C"/>
    <w:rsid w:val="00E13945"/>
    <w:rsid w:val="00E13C45"/>
    <w:rsid w:val="00E13DAA"/>
    <w:rsid w:val="00E1409F"/>
    <w:rsid w:val="00E141EA"/>
    <w:rsid w:val="00E1439A"/>
    <w:rsid w:val="00E14431"/>
    <w:rsid w:val="00E14489"/>
    <w:rsid w:val="00E146DD"/>
    <w:rsid w:val="00E14F3C"/>
    <w:rsid w:val="00E14F84"/>
    <w:rsid w:val="00E15209"/>
    <w:rsid w:val="00E1528F"/>
    <w:rsid w:val="00E152CE"/>
    <w:rsid w:val="00E15432"/>
    <w:rsid w:val="00E154F5"/>
    <w:rsid w:val="00E15761"/>
    <w:rsid w:val="00E157A9"/>
    <w:rsid w:val="00E15861"/>
    <w:rsid w:val="00E15A1D"/>
    <w:rsid w:val="00E15A57"/>
    <w:rsid w:val="00E15B5E"/>
    <w:rsid w:val="00E163DE"/>
    <w:rsid w:val="00E163EC"/>
    <w:rsid w:val="00E16558"/>
    <w:rsid w:val="00E16563"/>
    <w:rsid w:val="00E1657B"/>
    <w:rsid w:val="00E165E5"/>
    <w:rsid w:val="00E16A66"/>
    <w:rsid w:val="00E16D8C"/>
    <w:rsid w:val="00E17102"/>
    <w:rsid w:val="00E172F1"/>
    <w:rsid w:val="00E17657"/>
    <w:rsid w:val="00E176A1"/>
    <w:rsid w:val="00E1787D"/>
    <w:rsid w:val="00E17A59"/>
    <w:rsid w:val="00E17B60"/>
    <w:rsid w:val="00E17EC0"/>
    <w:rsid w:val="00E20AC1"/>
    <w:rsid w:val="00E20FE0"/>
    <w:rsid w:val="00E20FE1"/>
    <w:rsid w:val="00E210A4"/>
    <w:rsid w:val="00E210FD"/>
    <w:rsid w:val="00E21505"/>
    <w:rsid w:val="00E21964"/>
    <w:rsid w:val="00E21A32"/>
    <w:rsid w:val="00E21A3B"/>
    <w:rsid w:val="00E21A5A"/>
    <w:rsid w:val="00E21C2B"/>
    <w:rsid w:val="00E21D09"/>
    <w:rsid w:val="00E22361"/>
    <w:rsid w:val="00E22541"/>
    <w:rsid w:val="00E22552"/>
    <w:rsid w:val="00E22789"/>
    <w:rsid w:val="00E227E9"/>
    <w:rsid w:val="00E228A3"/>
    <w:rsid w:val="00E22971"/>
    <w:rsid w:val="00E22E59"/>
    <w:rsid w:val="00E22F06"/>
    <w:rsid w:val="00E232B0"/>
    <w:rsid w:val="00E233FC"/>
    <w:rsid w:val="00E236A0"/>
    <w:rsid w:val="00E23BB2"/>
    <w:rsid w:val="00E23C96"/>
    <w:rsid w:val="00E23D32"/>
    <w:rsid w:val="00E23DB3"/>
    <w:rsid w:val="00E240ED"/>
    <w:rsid w:val="00E2416F"/>
    <w:rsid w:val="00E242F4"/>
    <w:rsid w:val="00E24C45"/>
    <w:rsid w:val="00E24E76"/>
    <w:rsid w:val="00E24F27"/>
    <w:rsid w:val="00E2529E"/>
    <w:rsid w:val="00E253C8"/>
    <w:rsid w:val="00E254A3"/>
    <w:rsid w:val="00E255FD"/>
    <w:rsid w:val="00E25805"/>
    <w:rsid w:val="00E26153"/>
    <w:rsid w:val="00E263E8"/>
    <w:rsid w:val="00E264C2"/>
    <w:rsid w:val="00E2679D"/>
    <w:rsid w:val="00E26889"/>
    <w:rsid w:val="00E26A41"/>
    <w:rsid w:val="00E26CF1"/>
    <w:rsid w:val="00E27211"/>
    <w:rsid w:val="00E27319"/>
    <w:rsid w:val="00E27444"/>
    <w:rsid w:val="00E275C1"/>
    <w:rsid w:val="00E27C48"/>
    <w:rsid w:val="00E27CCE"/>
    <w:rsid w:val="00E27E35"/>
    <w:rsid w:val="00E30111"/>
    <w:rsid w:val="00E30427"/>
    <w:rsid w:val="00E308E7"/>
    <w:rsid w:val="00E30A82"/>
    <w:rsid w:val="00E30BF4"/>
    <w:rsid w:val="00E30DE4"/>
    <w:rsid w:val="00E30DF7"/>
    <w:rsid w:val="00E30E1B"/>
    <w:rsid w:val="00E30FD3"/>
    <w:rsid w:val="00E3127C"/>
    <w:rsid w:val="00E313EF"/>
    <w:rsid w:val="00E315BF"/>
    <w:rsid w:val="00E31A3F"/>
    <w:rsid w:val="00E31B4A"/>
    <w:rsid w:val="00E31CF9"/>
    <w:rsid w:val="00E31E85"/>
    <w:rsid w:val="00E31F7F"/>
    <w:rsid w:val="00E32047"/>
    <w:rsid w:val="00E32090"/>
    <w:rsid w:val="00E32229"/>
    <w:rsid w:val="00E326E9"/>
    <w:rsid w:val="00E326F9"/>
    <w:rsid w:val="00E32778"/>
    <w:rsid w:val="00E32C48"/>
    <w:rsid w:val="00E32D85"/>
    <w:rsid w:val="00E33086"/>
    <w:rsid w:val="00E333D7"/>
    <w:rsid w:val="00E3374E"/>
    <w:rsid w:val="00E337A6"/>
    <w:rsid w:val="00E33811"/>
    <w:rsid w:val="00E339C3"/>
    <w:rsid w:val="00E33A5A"/>
    <w:rsid w:val="00E33BA9"/>
    <w:rsid w:val="00E33C3D"/>
    <w:rsid w:val="00E33C5C"/>
    <w:rsid w:val="00E340C9"/>
    <w:rsid w:val="00E34267"/>
    <w:rsid w:val="00E34323"/>
    <w:rsid w:val="00E3478D"/>
    <w:rsid w:val="00E34868"/>
    <w:rsid w:val="00E35455"/>
    <w:rsid w:val="00E355CE"/>
    <w:rsid w:val="00E3619F"/>
    <w:rsid w:val="00E361B7"/>
    <w:rsid w:val="00E366E6"/>
    <w:rsid w:val="00E3691D"/>
    <w:rsid w:val="00E369A7"/>
    <w:rsid w:val="00E369E9"/>
    <w:rsid w:val="00E36FEF"/>
    <w:rsid w:val="00E37240"/>
    <w:rsid w:val="00E376AB"/>
    <w:rsid w:val="00E3775C"/>
    <w:rsid w:val="00E37A17"/>
    <w:rsid w:val="00E37AF2"/>
    <w:rsid w:val="00E37CAF"/>
    <w:rsid w:val="00E40100"/>
    <w:rsid w:val="00E404BE"/>
    <w:rsid w:val="00E40773"/>
    <w:rsid w:val="00E407C6"/>
    <w:rsid w:val="00E40ADA"/>
    <w:rsid w:val="00E4106A"/>
    <w:rsid w:val="00E41250"/>
    <w:rsid w:val="00E412C9"/>
    <w:rsid w:val="00E41362"/>
    <w:rsid w:val="00E414E4"/>
    <w:rsid w:val="00E41AB6"/>
    <w:rsid w:val="00E41B30"/>
    <w:rsid w:val="00E41B37"/>
    <w:rsid w:val="00E41BF7"/>
    <w:rsid w:val="00E41D3F"/>
    <w:rsid w:val="00E41E9F"/>
    <w:rsid w:val="00E42310"/>
    <w:rsid w:val="00E423A4"/>
    <w:rsid w:val="00E423DB"/>
    <w:rsid w:val="00E424FA"/>
    <w:rsid w:val="00E427D1"/>
    <w:rsid w:val="00E42B64"/>
    <w:rsid w:val="00E42DDD"/>
    <w:rsid w:val="00E42FF8"/>
    <w:rsid w:val="00E4318F"/>
    <w:rsid w:val="00E431CE"/>
    <w:rsid w:val="00E431F5"/>
    <w:rsid w:val="00E434AD"/>
    <w:rsid w:val="00E43639"/>
    <w:rsid w:val="00E4390C"/>
    <w:rsid w:val="00E43944"/>
    <w:rsid w:val="00E43951"/>
    <w:rsid w:val="00E43A95"/>
    <w:rsid w:val="00E43B13"/>
    <w:rsid w:val="00E43F7C"/>
    <w:rsid w:val="00E43FF7"/>
    <w:rsid w:val="00E440FA"/>
    <w:rsid w:val="00E4464F"/>
    <w:rsid w:val="00E44BFB"/>
    <w:rsid w:val="00E45378"/>
    <w:rsid w:val="00E45405"/>
    <w:rsid w:val="00E4555B"/>
    <w:rsid w:val="00E455DF"/>
    <w:rsid w:val="00E4574E"/>
    <w:rsid w:val="00E458F0"/>
    <w:rsid w:val="00E45A8A"/>
    <w:rsid w:val="00E45BA5"/>
    <w:rsid w:val="00E45EA2"/>
    <w:rsid w:val="00E46216"/>
    <w:rsid w:val="00E46537"/>
    <w:rsid w:val="00E46842"/>
    <w:rsid w:val="00E46862"/>
    <w:rsid w:val="00E46F3A"/>
    <w:rsid w:val="00E4720E"/>
    <w:rsid w:val="00E47256"/>
    <w:rsid w:val="00E4732D"/>
    <w:rsid w:val="00E47348"/>
    <w:rsid w:val="00E47849"/>
    <w:rsid w:val="00E47A3C"/>
    <w:rsid w:val="00E47A4A"/>
    <w:rsid w:val="00E47A53"/>
    <w:rsid w:val="00E47A54"/>
    <w:rsid w:val="00E50323"/>
    <w:rsid w:val="00E50423"/>
    <w:rsid w:val="00E508D8"/>
    <w:rsid w:val="00E509A0"/>
    <w:rsid w:val="00E50D4F"/>
    <w:rsid w:val="00E50E04"/>
    <w:rsid w:val="00E51057"/>
    <w:rsid w:val="00E51370"/>
    <w:rsid w:val="00E5137E"/>
    <w:rsid w:val="00E515F8"/>
    <w:rsid w:val="00E5192E"/>
    <w:rsid w:val="00E51949"/>
    <w:rsid w:val="00E51969"/>
    <w:rsid w:val="00E521AD"/>
    <w:rsid w:val="00E5220B"/>
    <w:rsid w:val="00E5257B"/>
    <w:rsid w:val="00E52699"/>
    <w:rsid w:val="00E529D4"/>
    <w:rsid w:val="00E52D14"/>
    <w:rsid w:val="00E535AD"/>
    <w:rsid w:val="00E53B68"/>
    <w:rsid w:val="00E53CF7"/>
    <w:rsid w:val="00E53E0A"/>
    <w:rsid w:val="00E53E77"/>
    <w:rsid w:val="00E53F99"/>
    <w:rsid w:val="00E5409D"/>
    <w:rsid w:val="00E54194"/>
    <w:rsid w:val="00E541A0"/>
    <w:rsid w:val="00E54210"/>
    <w:rsid w:val="00E545BE"/>
    <w:rsid w:val="00E547DC"/>
    <w:rsid w:val="00E5488C"/>
    <w:rsid w:val="00E55020"/>
    <w:rsid w:val="00E5511B"/>
    <w:rsid w:val="00E55303"/>
    <w:rsid w:val="00E55345"/>
    <w:rsid w:val="00E55A3B"/>
    <w:rsid w:val="00E55A41"/>
    <w:rsid w:val="00E55EDA"/>
    <w:rsid w:val="00E55F7F"/>
    <w:rsid w:val="00E56182"/>
    <w:rsid w:val="00E563CF"/>
    <w:rsid w:val="00E565C1"/>
    <w:rsid w:val="00E56638"/>
    <w:rsid w:val="00E566C5"/>
    <w:rsid w:val="00E56790"/>
    <w:rsid w:val="00E56E1B"/>
    <w:rsid w:val="00E56F34"/>
    <w:rsid w:val="00E56F95"/>
    <w:rsid w:val="00E5750A"/>
    <w:rsid w:val="00E5757E"/>
    <w:rsid w:val="00E575CA"/>
    <w:rsid w:val="00E57636"/>
    <w:rsid w:val="00E57773"/>
    <w:rsid w:val="00E5789D"/>
    <w:rsid w:val="00E578D0"/>
    <w:rsid w:val="00E57CBD"/>
    <w:rsid w:val="00E6074A"/>
    <w:rsid w:val="00E6078F"/>
    <w:rsid w:val="00E60822"/>
    <w:rsid w:val="00E6093E"/>
    <w:rsid w:val="00E609AC"/>
    <w:rsid w:val="00E60A31"/>
    <w:rsid w:val="00E60D0F"/>
    <w:rsid w:val="00E611F2"/>
    <w:rsid w:val="00E617A7"/>
    <w:rsid w:val="00E618B7"/>
    <w:rsid w:val="00E61BCB"/>
    <w:rsid w:val="00E61C86"/>
    <w:rsid w:val="00E61D6B"/>
    <w:rsid w:val="00E61EB0"/>
    <w:rsid w:val="00E61F70"/>
    <w:rsid w:val="00E621D1"/>
    <w:rsid w:val="00E62246"/>
    <w:rsid w:val="00E62570"/>
    <w:rsid w:val="00E62843"/>
    <w:rsid w:val="00E62A4E"/>
    <w:rsid w:val="00E62B71"/>
    <w:rsid w:val="00E6308D"/>
    <w:rsid w:val="00E63179"/>
    <w:rsid w:val="00E632BB"/>
    <w:rsid w:val="00E63722"/>
    <w:rsid w:val="00E6383A"/>
    <w:rsid w:val="00E638C4"/>
    <w:rsid w:val="00E63C01"/>
    <w:rsid w:val="00E642C5"/>
    <w:rsid w:val="00E64732"/>
    <w:rsid w:val="00E647DE"/>
    <w:rsid w:val="00E648A2"/>
    <w:rsid w:val="00E64AC7"/>
    <w:rsid w:val="00E64AFB"/>
    <w:rsid w:val="00E64CA1"/>
    <w:rsid w:val="00E64D96"/>
    <w:rsid w:val="00E65022"/>
    <w:rsid w:val="00E65207"/>
    <w:rsid w:val="00E6539A"/>
    <w:rsid w:val="00E6540D"/>
    <w:rsid w:val="00E6565E"/>
    <w:rsid w:val="00E6586F"/>
    <w:rsid w:val="00E65A00"/>
    <w:rsid w:val="00E65A04"/>
    <w:rsid w:val="00E65B02"/>
    <w:rsid w:val="00E65B8A"/>
    <w:rsid w:val="00E65CA6"/>
    <w:rsid w:val="00E65D73"/>
    <w:rsid w:val="00E65D8F"/>
    <w:rsid w:val="00E66095"/>
    <w:rsid w:val="00E66281"/>
    <w:rsid w:val="00E66292"/>
    <w:rsid w:val="00E6635B"/>
    <w:rsid w:val="00E66489"/>
    <w:rsid w:val="00E665EA"/>
    <w:rsid w:val="00E6684E"/>
    <w:rsid w:val="00E66D80"/>
    <w:rsid w:val="00E66E34"/>
    <w:rsid w:val="00E6714A"/>
    <w:rsid w:val="00E6755E"/>
    <w:rsid w:val="00E677F0"/>
    <w:rsid w:val="00E67999"/>
    <w:rsid w:val="00E67F68"/>
    <w:rsid w:val="00E703C3"/>
    <w:rsid w:val="00E7077A"/>
    <w:rsid w:val="00E707AB"/>
    <w:rsid w:val="00E70811"/>
    <w:rsid w:val="00E70817"/>
    <w:rsid w:val="00E70848"/>
    <w:rsid w:val="00E70B44"/>
    <w:rsid w:val="00E70BDE"/>
    <w:rsid w:val="00E70DA0"/>
    <w:rsid w:val="00E7107C"/>
    <w:rsid w:val="00E710AF"/>
    <w:rsid w:val="00E712BF"/>
    <w:rsid w:val="00E714B9"/>
    <w:rsid w:val="00E714EA"/>
    <w:rsid w:val="00E71626"/>
    <w:rsid w:val="00E718EF"/>
    <w:rsid w:val="00E71904"/>
    <w:rsid w:val="00E71AEF"/>
    <w:rsid w:val="00E71C97"/>
    <w:rsid w:val="00E71E1B"/>
    <w:rsid w:val="00E71ED9"/>
    <w:rsid w:val="00E71FBB"/>
    <w:rsid w:val="00E722EF"/>
    <w:rsid w:val="00E726C9"/>
    <w:rsid w:val="00E72756"/>
    <w:rsid w:val="00E728A0"/>
    <w:rsid w:val="00E729DE"/>
    <w:rsid w:val="00E72B48"/>
    <w:rsid w:val="00E72B9E"/>
    <w:rsid w:val="00E73076"/>
    <w:rsid w:val="00E730B2"/>
    <w:rsid w:val="00E7317E"/>
    <w:rsid w:val="00E732AE"/>
    <w:rsid w:val="00E73790"/>
    <w:rsid w:val="00E737A4"/>
    <w:rsid w:val="00E73C2B"/>
    <w:rsid w:val="00E741DD"/>
    <w:rsid w:val="00E74208"/>
    <w:rsid w:val="00E7432A"/>
    <w:rsid w:val="00E74512"/>
    <w:rsid w:val="00E748B1"/>
    <w:rsid w:val="00E749CE"/>
    <w:rsid w:val="00E74B76"/>
    <w:rsid w:val="00E74BA7"/>
    <w:rsid w:val="00E74D25"/>
    <w:rsid w:val="00E74FA2"/>
    <w:rsid w:val="00E75315"/>
    <w:rsid w:val="00E75758"/>
    <w:rsid w:val="00E75948"/>
    <w:rsid w:val="00E75FF5"/>
    <w:rsid w:val="00E763BE"/>
    <w:rsid w:val="00E76661"/>
    <w:rsid w:val="00E769E7"/>
    <w:rsid w:val="00E76E7C"/>
    <w:rsid w:val="00E76EFF"/>
    <w:rsid w:val="00E76F5F"/>
    <w:rsid w:val="00E77028"/>
    <w:rsid w:val="00E7705A"/>
    <w:rsid w:val="00E770EF"/>
    <w:rsid w:val="00E77140"/>
    <w:rsid w:val="00E77343"/>
    <w:rsid w:val="00E7738B"/>
    <w:rsid w:val="00E7750C"/>
    <w:rsid w:val="00E779CB"/>
    <w:rsid w:val="00E77BC0"/>
    <w:rsid w:val="00E77E19"/>
    <w:rsid w:val="00E80478"/>
    <w:rsid w:val="00E806A1"/>
    <w:rsid w:val="00E80C65"/>
    <w:rsid w:val="00E80DD2"/>
    <w:rsid w:val="00E80E7B"/>
    <w:rsid w:val="00E8107F"/>
    <w:rsid w:val="00E8117C"/>
    <w:rsid w:val="00E814D0"/>
    <w:rsid w:val="00E81509"/>
    <w:rsid w:val="00E8150F"/>
    <w:rsid w:val="00E815FD"/>
    <w:rsid w:val="00E81DA0"/>
    <w:rsid w:val="00E82395"/>
    <w:rsid w:val="00E823FC"/>
    <w:rsid w:val="00E826CB"/>
    <w:rsid w:val="00E82A08"/>
    <w:rsid w:val="00E82A50"/>
    <w:rsid w:val="00E82BE7"/>
    <w:rsid w:val="00E82CDC"/>
    <w:rsid w:val="00E82E41"/>
    <w:rsid w:val="00E83491"/>
    <w:rsid w:val="00E83523"/>
    <w:rsid w:val="00E8365F"/>
    <w:rsid w:val="00E83711"/>
    <w:rsid w:val="00E8377A"/>
    <w:rsid w:val="00E83AA5"/>
    <w:rsid w:val="00E83B0F"/>
    <w:rsid w:val="00E83B35"/>
    <w:rsid w:val="00E83C34"/>
    <w:rsid w:val="00E83F3D"/>
    <w:rsid w:val="00E83F83"/>
    <w:rsid w:val="00E83FAA"/>
    <w:rsid w:val="00E84022"/>
    <w:rsid w:val="00E8451F"/>
    <w:rsid w:val="00E848CC"/>
    <w:rsid w:val="00E8505E"/>
    <w:rsid w:val="00E850A0"/>
    <w:rsid w:val="00E850B4"/>
    <w:rsid w:val="00E85114"/>
    <w:rsid w:val="00E851DF"/>
    <w:rsid w:val="00E85286"/>
    <w:rsid w:val="00E85378"/>
    <w:rsid w:val="00E854A6"/>
    <w:rsid w:val="00E85C1F"/>
    <w:rsid w:val="00E860DC"/>
    <w:rsid w:val="00E862C4"/>
    <w:rsid w:val="00E86FEE"/>
    <w:rsid w:val="00E8717E"/>
    <w:rsid w:val="00E872A7"/>
    <w:rsid w:val="00E872CF"/>
    <w:rsid w:val="00E87346"/>
    <w:rsid w:val="00E87369"/>
    <w:rsid w:val="00E874B7"/>
    <w:rsid w:val="00E877E7"/>
    <w:rsid w:val="00E8782F"/>
    <w:rsid w:val="00E901F7"/>
    <w:rsid w:val="00E9042D"/>
    <w:rsid w:val="00E90460"/>
    <w:rsid w:val="00E904F6"/>
    <w:rsid w:val="00E9068F"/>
    <w:rsid w:val="00E90715"/>
    <w:rsid w:val="00E90A48"/>
    <w:rsid w:val="00E90BBE"/>
    <w:rsid w:val="00E910DE"/>
    <w:rsid w:val="00E91836"/>
    <w:rsid w:val="00E91C7C"/>
    <w:rsid w:val="00E91C9E"/>
    <w:rsid w:val="00E91D82"/>
    <w:rsid w:val="00E91FA8"/>
    <w:rsid w:val="00E9218A"/>
    <w:rsid w:val="00E92252"/>
    <w:rsid w:val="00E9238D"/>
    <w:rsid w:val="00E9276C"/>
    <w:rsid w:val="00E92B31"/>
    <w:rsid w:val="00E92F75"/>
    <w:rsid w:val="00E931F2"/>
    <w:rsid w:val="00E93998"/>
    <w:rsid w:val="00E93CDC"/>
    <w:rsid w:val="00E94007"/>
    <w:rsid w:val="00E940C6"/>
    <w:rsid w:val="00E9419C"/>
    <w:rsid w:val="00E9471A"/>
    <w:rsid w:val="00E949CC"/>
    <w:rsid w:val="00E94B03"/>
    <w:rsid w:val="00E94C6E"/>
    <w:rsid w:val="00E9504D"/>
    <w:rsid w:val="00E959C8"/>
    <w:rsid w:val="00E95E07"/>
    <w:rsid w:val="00E961CD"/>
    <w:rsid w:val="00E9635A"/>
    <w:rsid w:val="00E963D2"/>
    <w:rsid w:val="00E96484"/>
    <w:rsid w:val="00E96511"/>
    <w:rsid w:val="00E9665E"/>
    <w:rsid w:val="00E968A9"/>
    <w:rsid w:val="00E969A1"/>
    <w:rsid w:val="00E96A3E"/>
    <w:rsid w:val="00E96AE4"/>
    <w:rsid w:val="00E96B4F"/>
    <w:rsid w:val="00E96D1D"/>
    <w:rsid w:val="00E96E44"/>
    <w:rsid w:val="00E97037"/>
    <w:rsid w:val="00E970BC"/>
    <w:rsid w:val="00E9756F"/>
    <w:rsid w:val="00E976B4"/>
    <w:rsid w:val="00E97E59"/>
    <w:rsid w:val="00E97F1A"/>
    <w:rsid w:val="00EA0069"/>
    <w:rsid w:val="00EA03F0"/>
    <w:rsid w:val="00EA0400"/>
    <w:rsid w:val="00EA0560"/>
    <w:rsid w:val="00EA05BC"/>
    <w:rsid w:val="00EA06F2"/>
    <w:rsid w:val="00EA0854"/>
    <w:rsid w:val="00EA0B5D"/>
    <w:rsid w:val="00EA0CD0"/>
    <w:rsid w:val="00EA0CEA"/>
    <w:rsid w:val="00EA0F24"/>
    <w:rsid w:val="00EA10F4"/>
    <w:rsid w:val="00EA12C3"/>
    <w:rsid w:val="00EA1997"/>
    <w:rsid w:val="00EA1ACC"/>
    <w:rsid w:val="00EA1D7E"/>
    <w:rsid w:val="00EA2225"/>
    <w:rsid w:val="00EA2399"/>
    <w:rsid w:val="00EA2442"/>
    <w:rsid w:val="00EA259E"/>
    <w:rsid w:val="00EA261A"/>
    <w:rsid w:val="00EA2779"/>
    <w:rsid w:val="00EA2798"/>
    <w:rsid w:val="00EA27F3"/>
    <w:rsid w:val="00EA2A36"/>
    <w:rsid w:val="00EA2B52"/>
    <w:rsid w:val="00EA2D62"/>
    <w:rsid w:val="00EA30D9"/>
    <w:rsid w:val="00EA355C"/>
    <w:rsid w:val="00EA3AE0"/>
    <w:rsid w:val="00EA3B5A"/>
    <w:rsid w:val="00EA3DB0"/>
    <w:rsid w:val="00EA3EFF"/>
    <w:rsid w:val="00EA4006"/>
    <w:rsid w:val="00EA409D"/>
    <w:rsid w:val="00EA438F"/>
    <w:rsid w:val="00EA481F"/>
    <w:rsid w:val="00EA48F2"/>
    <w:rsid w:val="00EA5067"/>
    <w:rsid w:val="00EA5109"/>
    <w:rsid w:val="00EA5346"/>
    <w:rsid w:val="00EA55C7"/>
    <w:rsid w:val="00EA5728"/>
    <w:rsid w:val="00EA5742"/>
    <w:rsid w:val="00EA589B"/>
    <w:rsid w:val="00EA5C11"/>
    <w:rsid w:val="00EA5EE4"/>
    <w:rsid w:val="00EA5FD9"/>
    <w:rsid w:val="00EA6623"/>
    <w:rsid w:val="00EA6751"/>
    <w:rsid w:val="00EA67BA"/>
    <w:rsid w:val="00EA6804"/>
    <w:rsid w:val="00EA6AE9"/>
    <w:rsid w:val="00EA6AEF"/>
    <w:rsid w:val="00EA6BF2"/>
    <w:rsid w:val="00EA6E0A"/>
    <w:rsid w:val="00EA6EF3"/>
    <w:rsid w:val="00EA6F5E"/>
    <w:rsid w:val="00EA6FEF"/>
    <w:rsid w:val="00EA712E"/>
    <w:rsid w:val="00EA7243"/>
    <w:rsid w:val="00EA731D"/>
    <w:rsid w:val="00EA74DA"/>
    <w:rsid w:val="00EA7576"/>
    <w:rsid w:val="00EA7684"/>
    <w:rsid w:val="00EA77C4"/>
    <w:rsid w:val="00EA7936"/>
    <w:rsid w:val="00EA7ADE"/>
    <w:rsid w:val="00EA7BBF"/>
    <w:rsid w:val="00EA7EB9"/>
    <w:rsid w:val="00EB00F9"/>
    <w:rsid w:val="00EB0536"/>
    <w:rsid w:val="00EB0575"/>
    <w:rsid w:val="00EB0870"/>
    <w:rsid w:val="00EB0BDD"/>
    <w:rsid w:val="00EB0C86"/>
    <w:rsid w:val="00EB0D9B"/>
    <w:rsid w:val="00EB1121"/>
    <w:rsid w:val="00EB1137"/>
    <w:rsid w:val="00EB1145"/>
    <w:rsid w:val="00EB1146"/>
    <w:rsid w:val="00EB1263"/>
    <w:rsid w:val="00EB141D"/>
    <w:rsid w:val="00EB149F"/>
    <w:rsid w:val="00EB16AA"/>
    <w:rsid w:val="00EB181B"/>
    <w:rsid w:val="00EB1FE4"/>
    <w:rsid w:val="00EB2283"/>
    <w:rsid w:val="00EB2403"/>
    <w:rsid w:val="00EB258E"/>
    <w:rsid w:val="00EB2611"/>
    <w:rsid w:val="00EB2CF3"/>
    <w:rsid w:val="00EB2D1B"/>
    <w:rsid w:val="00EB2E16"/>
    <w:rsid w:val="00EB2F66"/>
    <w:rsid w:val="00EB3073"/>
    <w:rsid w:val="00EB3096"/>
    <w:rsid w:val="00EB3117"/>
    <w:rsid w:val="00EB3195"/>
    <w:rsid w:val="00EB343D"/>
    <w:rsid w:val="00EB3641"/>
    <w:rsid w:val="00EB3AD2"/>
    <w:rsid w:val="00EB3B4C"/>
    <w:rsid w:val="00EB3C07"/>
    <w:rsid w:val="00EB3F68"/>
    <w:rsid w:val="00EB43B4"/>
    <w:rsid w:val="00EB478F"/>
    <w:rsid w:val="00EB4A5B"/>
    <w:rsid w:val="00EB4A97"/>
    <w:rsid w:val="00EB4C80"/>
    <w:rsid w:val="00EB4D7D"/>
    <w:rsid w:val="00EB4D8B"/>
    <w:rsid w:val="00EB4DC9"/>
    <w:rsid w:val="00EB4F62"/>
    <w:rsid w:val="00EB5063"/>
    <w:rsid w:val="00EB52C1"/>
    <w:rsid w:val="00EB5318"/>
    <w:rsid w:val="00EB56BB"/>
    <w:rsid w:val="00EB576D"/>
    <w:rsid w:val="00EB588F"/>
    <w:rsid w:val="00EB5BC7"/>
    <w:rsid w:val="00EB5D7A"/>
    <w:rsid w:val="00EB5D7B"/>
    <w:rsid w:val="00EB5DFA"/>
    <w:rsid w:val="00EB5E90"/>
    <w:rsid w:val="00EB631B"/>
    <w:rsid w:val="00EB634B"/>
    <w:rsid w:val="00EB64C1"/>
    <w:rsid w:val="00EB653F"/>
    <w:rsid w:val="00EB65C9"/>
    <w:rsid w:val="00EB669C"/>
    <w:rsid w:val="00EB6D55"/>
    <w:rsid w:val="00EB6E93"/>
    <w:rsid w:val="00EB6F0A"/>
    <w:rsid w:val="00EB7650"/>
    <w:rsid w:val="00EB7C2E"/>
    <w:rsid w:val="00EB7F35"/>
    <w:rsid w:val="00EB7FF1"/>
    <w:rsid w:val="00EC0192"/>
    <w:rsid w:val="00EC03A6"/>
    <w:rsid w:val="00EC061B"/>
    <w:rsid w:val="00EC073E"/>
    <w:rsid w:val="00EC092C"/>
    <w:rsid w:val="00EC0C05"/>
    <w:rsid w:val="00EC0CBF"/>
    <w:rsid w:val="00EC0DAA"/>
    <w:rsid w:val="00EC0E9A"/>
    <w:rsid w:val="00EC113E"/>
    <w:rsid w:val="00EC120A"/>
    <w:rsid w:val="00EC12A8"/>
    <w:rsid w:val="00EC1494"/>
    <w:rsid w:val="00EC19F6"/>
    <w:rsid w:val="00EC25BF"/>
    <w:rsid w:val="00EC27FE"/>
    <w:rsid w:val="00EC28F7"/>
    <w:rsid w:val="00EC29A4"/>
    <w:rsid w:val="00EC29B4"/>
    <w:rsid w:val="00EC2AF5"/>
    <w:rsid w:val="00EC2BD7"/>
    <w:rsid w:val="00EC2F95"/>
    <w:rsid w:val="00EC3053"/>
    <w:rsid w:val="00EC3092"/>
    <w:rsid w:val="00EC30B8"/>
    <w:rsid w:val="00EC3A4E"/>
    <w:rsid w:val="00EC3DEB"/>
    <w:rsid w:val="00EC3EAF"/>
    <w:rsid w:val="00EC4421"/>
    <w:rsid w:val="00EC4529"/>
    <w:rsid w:val="00EC45F0"/>
    <w:rsid w:val="00EC4AB8"/>
    <w:rsid w:val="00EC4C47"/>
    <w:rsid w:val="00EC4E8E"/>
    <w:rsid w:val="00EC4F96"/>
    <w:rsid w:val="00EC5145"/>
    <w:rsid w:val="00EC52D0"/>
    <w:rsid w:val="00EC5393"/>
    <w:rsid w:val="00EC53C3"/>
    <w:rsid w:val="00EC5686"/>
    <w:rsid w:val="00EC58E4"/>
    <w:rsid w:val="00EC59DD"/>
    <w:rsid w:val="00EC5BD7"/>
    <w:rsid w:val="00EC5D1C"/>
    <w:rsid w:val="00EC5E25"/>
    <w:rsid w:val="00EC5EAB"/>
    <w:rsid w:val="00EC6457"/>
    <w:rsid w:val="00EC682E"/>
    <w:rsid w:val="00EC6929"/>
    <w:rsid w:val="00EC6F00"/>
    <w:rsid w:val="00EC71E4"/>
    <w:rsid w:val="00EC738B"/>
    <w:rsid w:val="00EC75AE"/>
    <w:rsid w:val="00EC75F6"/>
    <w:rsid w:val="00EC7C6B"/>
    <w:rsid w:val="00EC7EA5"/>
    <w:rsid w:val="00ED0515"/>
    <w:rsid w:val="00ED0591"/>
    <w:rsid w:val="00ED0B08"/>
    <w:rsid w:val="00ED0CA8"/>
    <w:rsid w:val="00ED0F85"/>
    <w:rsid w:val="00ED1B12"/>
    <w:rsid w:val="00ED1B90"/>
    <w:rsid w:val="00ED1E3C"/>
    <w:rsid w:val="00ED1ECB"/>
    <w:rsid w:val="00ED1FC8"/>
    <w:rsid w:val="00ED2209"/>
    <w:rsid w:val="00ED2260"/>
    <w:rsid w:val="00ED27DF"/>
    <w:rsid w:val="00ED2B0F"/>
    <w:rsid w:val="00ED325F"/>
    <w:rsid w:val="00ED351A"/>
    <w:rsid w:val="00ED3620"/>
    <w:rsid w:val="00ED393F"/>
    <w:rsid w:val="00ED3D06"/>
    <w:rsid w:val="00ED3D6F"/>
    <w:rsid w:val="00ED3E17"/>
    <w:rsid w:val="00ED3F15"/>
    <w:rsid w:val="00ED409D"/>
    <w:rsid w:val="00ED421A"/>
    <w:rsid w:val="00ED42C1"/>
    <w:rsid w:val="00ED42E4"/>
    <w:rsid w:val="00ED4407"/>
    <w:rsid w:val="00ED472D"/>
    <w:rsid w:val="00ED4B76"/>
    <w:rsid w:val="00ED4BB6"/>
    <w:rsid w:val="00ED4C12"/>
    <w:rsid w:val="00ED4CD9"/>
    <w:rsid w:val="00ED4D47"/>
    <w:rsid w:val="00ED4F1A"/>
    <w:rsid w:val="00ED50EE"/>
    <w:rsid w:val="00ED52C1"/>
    <w:rsid w:val="00ED53D7"/>
    <w:rsid w:val="00ED5511"/>
    <w:rsid w:val="00ED570C"/>
    <w:rsid w:val="00ED5BCC"/>
    <w:rsid w:val="00ED5C5A"/>
    <w:rsid w:val="00ED5C6E"/>
    <w:rsid w:val="00ED5DC1"/>
    <w:rsid w:val="00ED5FDF"/>
    <w:rsid w:val="00ED6071"/>
    <w:rsid w:val="00ED6634"/>
    <w:rsid w:val="00ED67F0"/>
    <w:rsid w:val="00ED6833"/>
    <w:rsid w:val="00ED6855"/>
    <w:rsid w:val="00ED693A"/>
    <w:rsid w:val="00ED6CEA"/>
    <w:rsid w:val="00ED6DE6"/>
    <w:rsid w:val="00ED6EB6"/>
    <w:rsid w:val="00ED7569"/>
    <w:rsid w:val="00ED7601"/>
    <w:rsid w:val="00ED7812"/>
    <w:rsid w:val="00ED79B0"/>
    <w:rsid w:val="00ED7C65"/>
    <w:rsid w:val="00ED7E26"/>
    <w:rsid w:val="00EE00A3"/>
    <w:rsid w:val="00EE049D"/>
    <w:rsid w:val="00EE0577"/>
    <w:rsid w:val="00EE0C7C"/>
    <w:rsid w:val="00EE13BC"/>
    <w:rsid w:val="00EE17A5"/>
    <w:rsid w:val="00EE17F8"/>
    <w:rsid w:val="00EE1AEB"/>
    <w:rsid w:val="00EE1C9B"/>
    <w:rsid w:val="00EE1D01"/>
    <w:rsid w:val="00EE21CB"/>
    <w:rsid w:val="00EE250F"/>
    <w:rsid w:val="00EE27AB"/>
    <w:rsid w:val="00EE3406"/>
    <w:rsid w:val="00EE3711"/>
    <w:rsid w:val="00EE391D"/>
    <w:rsid w:val="00EE395F"/>
    <w:rsid w:val="00EE3C57"/>
    <w:rsid w:val="00EE3D2D"/>
    <w:rsid w:val="00EE3F1D"/>
    <w:rsid w:val="00EE3F9E"/>
    <w:rsid w:val="00EE4174"/>
    <w:rsid w:val="00EE4488"/>
    <w:rsid w:val="00EE459E"/>
    <w:rsid w:val="00EE472C"/>
    <w:rsid w:val="00EE4896"/>
    <w:rsid w:val="00EE4B9B"/>
    <w:rsid w:val="00EE4C76"/>
    <w:rsid w:val="00EE4DC9"/>
    <w:rsid w:val="00EE4F9B"/>
    <w:rsid w:val="00EE4FAC"/>
    <w:rsid w:val="00EE4FC0"/>
    <w:rsid w:val="00EE506D"/>
    <w:rsid w:val="00EE5155"/>
    <w:rsid w:val="00EE5192"/>
    <w:rsid w:val="00EE537B"/>
    <w:rsid w:val="00EE5A27"/>
    <w:rsid w:val="00EE5D66"/>
    <w:rsid w:val="00EE5DB4"/>
    <w:rsid w:val="00EE5EB5"/>
    <w:rsid w:val="00EE61F2"/>
    <w:rsid w:val="00EE6226"/>
    <w:rsid w:val="00EE6381"/>
    <w:rsid w:val="00EE6513"/>
    <w:rsid w:val="00EE6534"/>
    <w:rsid w:val="00EE6824"/>
    <w:rsid w:val="00EE6899"/>
    <w:rsid w:val="00EE6B6A"/>
    <w:rsid w:val="00EE6C43"/>
    <w:rsid w:val="00EE6E1C"/>
    <w:rsid w:val="00EE7362"/>
    <w:rsid w:val="00EE7375"/>
    <w:rsid w:val="00EE7D36"/>
    <w:rsid w:val="00EE7DBD"/>
    <w:rsid w:val="00EE7F50"/>
    <w:rsid w:val="00EF0900"/>
    <w:rsid w:val="00EF0BED"/>
    <w:rsid w:val="00EF0C0A"/>
    <w:rsid w:val="00EF0CE4"/>
    <w:rsid w:val="00EF0D82"/>
    <w:rsid w:val="00EF0F55"/>
    <w:rsid w:val="00EF129C"/>
    <w:rsid w:val="00EF16F5"/>
    <w:rsid w:val="00EF19CF"/>
    <w:rsid w:val="00EF1DE6"/>
    <w:rsid w:val="00EF283B"/>
    <w:rsid w:val="00EF305C"/>
    <w:rsid w:val="00EF312F"/>
    <w:rsid w:val="00EF3158"/>
    <w:rsid w:val="00EF3295"/>
    <w:rsid w:val="00EF343D"/>
    <w:rsid w:val="00EF3666"/>
    <w:rsid w:val="00EF3745"/>
    <w:rsid w:val="00EF374C"/>
    <w:rsid w:val="00EF3B5A"/>
    <w:rsid w:val="00EF3C07"/>
    <w:rsid w:val="00EF3D5F"/>
    <w:rsid w:val="00EF3EB2"/>
    <w:rsid w:val="00EF403C"/>
    <w:rsid w:val="00EF4054"/>
    <w:rsid w:val="00EF430C"/>
    <w:rsid w:val="00EF43A3"/>
    <w:rsid w:val="00EF4441"/>
    <w:rsid w:val="00EF4740"/>
    <w:rsid w:val="00EF4E68"/>
    <w:rsid w:val="00EF4FBD"/>
    <w:rsid w:val="00EF5073"/>
    <w:rsid w:val="00EF5300"/>
    <w:rsid w:val="00EF5595"/>
    <w:rsid w:val="00EF57EF"/>
    <w:rsid w:val="00EF5847"/>
    <w:rsid w:val="00EF58DC"/>
    <w:rsid w:val="00EF5976"/>
    <w:rsid w:val="00EF5F83"/>
    <w:rsid w:val="00EF5F9C"/>
    <w:rsid w:val="00EF61C7"/>
    <w:rsid w:val="00EF6476"/>
    <w:rsid w:val="00EF68F9"/>
    <w:rsid w:val="00EF697D"/>
    <w:rsid w:val="00EF6A92"/>
    <w:rsid w:val="00EF6D50"/>
    <w:rsid w:val="00EF6E08"/>
    <w:rsid w:val="00EF6F50"/>
    <w:rsid w:val="00EF7021"/>
    <w:rsid w:val="00EF7388"/>
    <w:rsid w:val="00EF7651"/>
    <w:rsid w:val="00EF776D"/>
    <w:rsid w:val="00EF7B05"/>
    <w:rsid w:val="00EF7FAF"/>
    <w:rsid w:val="00F00763"/>
    <w:rsid w:val="00F0085F"/>
    <w:rsid w:val="00F00871"/>
    <w:rsid w:val="00F00979"/>
    <w:rsid w:val="00F00B0C"/>
    <w:rsid w:val="00F00CF9"/>
    <w:rsid w:val="00F00D1B"/>
    <w:rsid w:val="00F010D0"/>
    <w:rsid w:val="00F01109"/>
    <w:rsid w:val="00F01371"/>
    <w:rsid w:val="00F01775"/>
    <w:rsid w:val="00F018FE"/>
    <w:rsid w:val="00F01D6F"/>
    <w:rsid w:val="00F01F9A"/>
    <w:rsid w:val="00F0215C"/>
    <w:rsid w:val="00F021C1"/>
    <w:rsid w:val="00F022BF"/>
    <w:rsid w:val="00F024D6"/>
    <w:rsid w:val="00F0264B"/>
    <w:rsid w:val="00F027BD"/>
    <w:rsid w:val="00F02901"/>
    <w:rsid w:val="00F02FD0"/>
    <w:rsid w:val="00F033BC"/>
    <w:rsid w:val="00F03636"/>
    <w:rsid w:val="00F036DB"/>
    <w:rsid w:val="00F03706"/>
    <w:rsid w:val="00F04637"/>
    <w:rsid w:val="00F048C1"/>
    <w:rsid w:val="00F04A29"/>
    <w:rsid w:val="00F04B6F"/>
    <w:rsid w:val="00F04CC6"/>
    <w:rsid w:val="00F04E5F"/>
    <w:rsid w:val="00F0504D"/>
    <w:rsid w:val="00F0538A"/>
    <w:rsid w:val="00F05410"/>
    <w:rsid w:val="00F05B6D"/>
    <w:rsid w:val="00F05CB1"/>
    <w:rsid w:val="00F05E35"/>
    <w:rsid w:val="00F05ED2"/>
    <w:rsid w:val="00F061B0"/>
    <w:rsid w:val="00F0626A"/>
    <w:rsid w:val="00F062CC"/>
    <w:rsid w:val="00F0635C"/>
    <w:rsid w:val="00F063ED"/>
    <w:rsid w:val="00F0693C"/>
    <w:rsid w:val="00F06CAA"/>
    <w:rsid w:val="00F06CBD"/>
    <w:rsid w:val="00F06D20"/>
    <w:rsid w:val="00F072B8"/>
    <w:rsid w:val="00F074F7"/>
    <w:rsid w:val="00F077CC"/>
    <w:rsid w:val="00F07A86"/>
    <w:rsid w:val="00F07DBC"/>
    <w:rsid w:val="00F102F0"/>
    <w:rsid w:val="00F10992"/>
    <w:rsid w:val="00F1102E"/>
    <w:rsid w:val="00F11043"/>
    <w:rsid w:val="00F1110D"/>
    <w:rsid w:val="00F1118C"/>
    <w:rsid w:val="00F113B3"/>
    <w:rsid w:val="00F1143C"/>
    <w:rsid w:val="00F117BF"/>
    <w:rsid w:val="00F11A87"/>
    <w:rsid w:val="00F11AF1"/>
    <w:rsid w:val="00F11B2C"/>
    <w:rsid w:val="00F11B4C"/>
    <w:rsid w:val="00F11BD4"/>
    <w:rsid w:val="00F11C87"/>
    <w:rsid w:val="00F11DB7"/>
    <w:rsid w:val="00F11E84"/>
    <w:rsid w:val="00F121D9"/>
    <w:rsid w:val="00F124AD"/>
    <w:rsid w:val="00F127E4"/>
    <w:rsid w:val="00F129F6"/>
    <w:rsid w:val="00F12EE3"/>
    <w:rsid w:val="00F12F42"/>
    <w:rsid w:val="00F1328A"/>
    <w:rsid w:val="00F13571"/>
    <w:rsid w:val="00F139F9"/>
    <w:rsid w:val="00F13A00"/>
    <w:rsid w:val="00F13D5A"/>
    <w:rsid w:val="00F1428D"/>
    <w:rsid w:val="00F14718"/>
    <w:rsid w:val="00F1475B"/>
    <w:rsid w:val="00F149A2"/>
    <w:rsid w:val="00F14C54"/>
    <w:rsid w:val="00F14CBC"/>
    <w:rsid w:val="00F1540B"/>
    <w:rsid w:val="00F15559"/>
    <w:rsid w:val="00F157C9"/>
    <w:rsid w:val="00F1585D"/>
    <w:rsid w:val="00F15B8B"/>
    <w:rsid w:val="00F15CE7"/>
    <w:rsid w:val="00F15D1B"/>
    <w:rsid w:val="00F15ECF"/>
    <w:rsid w:val="00F16625"/>
    <w:rsid w:val="00F1674D"/>
    <w:rsid w:val="00F169E5"/>
    <w:rsid w:val="00F16ACC"/>
    <w:rsid w:val="00F16E64"/>
    <w:rsid w:val="00F170DB"/>
    <w:rsid w:val="00F170ED"/>
    <w:rsid w:val="00F17237"/>
    <w:rsid w:val="00F1738F"/>
    <w:rsid w:val="00F1749C"/>
    <w:rsid w:val="00F17501"/>
    <w:rsid w:val="00F1756C"/>
    <w:rsid w:val="00F178C4"/>
    <w:rsid w:val="00F17BB0"/>
    <w:rsid w:val="00F17F3D"/>
    <w:rsid w:val="00F17F3F"/>
    <w:rsid w:val="00F2008D"/>
    <w:rsid w:val="00F20133"/>
    <w:rsid w:val="00F20212"/>
    <w:rsid w:val="00F204BF"/>
    <w:rsid w:val="00F20AF2"/>
    <w:rsid w:val="00F20B13"/>
    <w:rsid w:val="00F20D8D"/>
    <w:rsid w:val="00F20E22"/>
    <w:rsid w:val="00F211D9"/>
    <w:rsid w:val="00F21614"/>
    <w:rsid w:val="00F21655"/>
    <w:rsid w:val="00F216E7"/>
    <w:rsid w:val="00F21A69"/>
    <w:rsid w:val="00F21C19"/>
    <w:rsid w:val="00F21C28"/>
    <w:rsid w:val="00F21C30"/>
    <w:rsid w:val="00F21C6B"/>
    <w:rsid w:val="00F21C79"/>
    <w:rsid w:val="00F21F95"/>
    <w:rsid w:val="00F21FA7"/>
    <w:rsid w:val="00F22074"/>
    <w:rsid w:val="00F22078"/>
    <w:rsid w:val="00F22177"/>
    <w:rsid w:val="00F22237"/>
    <w:rsid w:val="00F2299E"/>
    <w:rsid w:val="00F229FD"/>
    <w:rsid w:val="00F22AE4"/>
    <w:rsid w:val="00F2317C"/>
    <w:rsid w:val="00F232B8"/>
    <w:rsid w:val="00F2333C"/>
    <w:rsid w:val="00F23389"/>
    <w:rsid w:val="00F233C3"/>
    <w:rsid w:val="00F23982"/>
    <w:rsid w:val="00F23D78"/>
    <w:rsid w:val="00F23EDB"/>
    <w:rsid w:val="00F243B0"/>
    <w:rsid w:val="00F244C1"/>
    <w:rsid w:val="00F24531"/>
    <w:rsid w:val="00F24584"/>
    <w:rsid w:val="00F2467D"/>
    <w:rsid w:val="00F24B28"/>
    <w:rsid w:val="00F25291"/>
    <w:rsid w:val="00F252DE"/>
    <w:rsid w:val="00F2625D"/>
    <w:rsid w:val="00F2638B"/>
    <w:rsid w:val="00F26392"/>
    <w:rsid w:val="00F268B1"/>
    <w:rsid w:val="00F26B4F"/>
    <w:rsid w:val="00F26B89"/>
    <w:rsid w:val="00F26DA7"/>
    <w:rsid w:val="00F26E9C"/>
    <w:rsid w:val="00F27373"/>
    <w:rsid w:val="00F276B5"/>
    <w:rsid w:val="00F277B5"/>
    <w:rsid w:val="00F27C24"/>
    <w:rsid w:val="00F27CE3"/>
    <w:rsid w:val="00F27FC6"/>
    <w:rsid w:val="00F300E7"/>
    <w:rsid w:val="00F302BD"/>
    <w:rsid w:val="00F30598"/>
    <w:rsid w:val="00F30A75"/>
    <w:rsid w:val="00F30D99"/>
    <w:rsid w:val="00F30F10"/>
    <w:rsid w:val="00F31450"/>
    <w:rsid w:val="00F31AE1"/>
    <w:rsid w:val="00F31CAE"/>
    <w:rsid w:val="00F31DE9"/>
    <w:rsid w:val="00F320F9"/>
    <w:rsid w:val="00F32107"/>
    <w:rsid w:val="00F32589"/>
    <w:rsid w:val="00F32A96"/>
    <w:rsid w:val="00F32D2B"/>
    <w:rsid w:val="00F3311B"/>
    <w:rsid w:val="00F33429"/>
    <w:rsid w:val="00F33795"/>
    <w:rsid w:val="00F339D2"/>
    <w:rsid w:val="00F33ACE"/>
    <w:rsid w:val="00F33E0C"/>
    <w:rsid w:val="00F33EEE"/>
    <w:rsid w:val="00F34229"/>
    <w:rsid w:val="00F342A7"/>
    <w:rsid w:val="00F3445B"/>
    <w:rsid w:val="00F34BBC"/>
    <w:rsid w:val="00F34F5D"/>
    <w:rsid w:val="00F352BB"/>
    <w:rsid w:val="00F35588"/>
    <w:rsid w:val="00F35995"/>
    <w:rsid w:val="00F36278"/>
    <w:rsid w:val="00F3636C"/>
    <w:rsid w:val="00F36639"/>
    <w:rsid w:val="00F3663D"/>
    <w:rsid w:val="00F36B26"/>
    <w:rsid w:val="00F36D83"/>
    <w:rsid w:val="00F36E2B"/>
    <w:rsid w:val="00F3718F"/>
    <w:rsid w:val="00F37224"/>
    <w:rsid w:val="00F372A0"/>
    <w:rsid w:val="00F37318"/>
    <w:rsid w:val="00F3731C"/>
    <w:rsid w:val="00F37849"/>
    <w:rsid w:val="00F37BEA"/>
    <w:rsid w:val="00F37D9F"/>
    <w:rsid w:val="00F37E62"/>
    <w:rsid w:val="00F407E4"/>
    <w:rsid w:val="00F40857"/>
    <w:rsid w:val="00F40A8E"/>
    <w:rsid w:val="00F40B18"/>
    <w:rsid w:val="00F40B84"/>
    <w:rsid w:val="00F41052"/>
    <w:rsid w:val="00F41641"/>
    <w:rsid w:val="00F41790"/>
    <w:rsid w:val="00F41B18"/>
    <w:rsid w:val="00F41B3B"/>
    <w:rsid w:val="00F41BE0"/>
    <w:rsid w:val="00F41F01"/>
    <w:rsid w:val="00F422CF"/>
    <w:rsid w:val="00F424B8"/>
    <w:rsid w:val="00F42570"/>
    <w:rsid w:val="00F425DB"/>
    <w:rsid w:val="00F426B5"/>
    <w:rsid w:val="00F4270E"/>
    <w:rsid w:val="00F42B26"/>
    <w:rsid w:val="00F42B60"/>
    <w:rsid w:val="00F42DF3"/>
    <w:rsid w:val="00F430D6"/>
    <w:rsid w:val="00F4327D"/>
    <w:rsid w:val="00F432CB"/>
    <w:rsid w:val="00F43442"/>
    <w:rsid w:val="00F434EE"/>
    <w:rsid w:val="00F4377F"/>
    <w:rsid w:val="00F437C9"/>
    <w:rsid w:val="00F43815"/>
    <w:rsid w:val="00F43888"/>
    <w:rsid w:val="00F43A29"/>
    <w:rsid w:val="00F43A79"/>
    <w:rsid w:val="00F43BB5"/>
    <w:rsid w:val="00F43EA0"/>
    <w:rsid w:val="00F43F06"/>
    <w:rsid w:val="00F4407F"/>
    <w:rsid w:val="00F4415C"/>
    <w:rsid w:val="00F44A82"/>
    <w:rsid w:val="00F44B82"/>
    <w:rsid w:val="00F44CB4"/>
    <w:rsid w:val="00F44F77"/>
    <w:rsid w:val="00F452C6"/>
    <w:rsid w:val="00F4549A"/>
    <w:rsid w:val="00F454FD"/>
    <w:rsid w:val="00F45C10"/>
    <w:rsid w:val="00F45D86"/>
    <w:rsid w:val="00F45F17"/>
    <w:rsid w:val="00F46826"/>
    <w:rsid w:val="00F4692C"/>
    <w:rsid w:val="00F46B0F"/>
    <w:rsid w:val="00F46B21"/>
    <w:rsid w:val="00F46D88"/>
    <w:rsid w:val="00F46DAF"/>
    <w:rsid w:val="00F46F6B"/>
    <w:rsid w:val="00F4770C"/>
    <w:rsid w:val="00F47BE2"/>
    <w:rsid w:val="00F50018"/>
    <w:rsid w:val="00F5008A"/>
    <w:rsid w:val="00F5011B"/>
    <w:rsid w:val="00F501CE"/>
    <w:rsid w:val="00F50338"/>
    <w:rsid w:val="00F503E2"/>
    <w:rsid w:val="00F50455"/>
    <w:rsid w:val="00F5051F"/>
    <w:rsid w:val="00F507F3"/>
    <w:rsid w:val="00F50C23"/>
    <w:rsid w:val="00F50EC1"/>
    <w:rsid w:val="00F51019"/>
    <w:rsid w:val="00F5108F"/>
    <w:rsid w:val="00F5125C"/>
    <w:rsid w:val="00F512DD"/>
    <w:rsid w:val="00F513EA"/>
    <w:rsid w:val="00F5155E"/>
    <w:rsid w:val="00F5179B"/>
    <w:rsid w:val="00F51C44"/>
    <w:rsid w:val="00F51C65"/>
    <w:rsid w:val="00F51E4B"/>
    <w:rsid w:val="00F51EBF"/>
    <w:rsid w:val="00F5213B"/>
    <w:rsid w:val="00F5241B"/>
    <w:rsid w:val="00F52732"/>
    <w:rsid w:val="00F52836"/>
    <w:rsid w:val="00F52AB7"/>
    <w:rsid w:val="00F52D99"/>
    <w:rsid w:val="00F52EF8"/>
    <w:rsid w:val="00F5301D"/>
    <w:rsid w:val="00F533A1"/>
    <w:rsid w:val="00F53455"/>
    <w:rsid w:val="00F53533"/>
    <w:rsid w:val="00F535EB"/>
    <w:rsid w:val="00F53887"/>
    <w:rsid w:val="00F53A90"/>
    <w:rsid w:val="00F53C75"/>
    <w:rsid w:val="00F53C8A"/>
    <w:rsid w:val="00F53CFD"/>
    <w:rsid w:val="00F53F39"/>
    <w:rsid w:val="00F5428A"/>
    <w:rsid w:val="00F542C3"/>
    <w:rsid w:val="00F549FC"/>
    <w:rsid w:val="00F54C4C"/>
    <w:rsid w:val="00F54D7C"/>
    <w:rsid w:val="00F5501C"/>
    <w:rsid w:val="00F5532A"/>
    <w:rsid w:val="00F55626"/>
    <w:rsid w:val="00F55C9F"/>
    <w:rsid w:val="00F55CBB"/>
    <w:rsid w:val="00F55D83"/>
    <w:rsid w:val="00F5624B"/>
    <w:rsid w:val="00F564E1"/>
    <w:rsid w:val="00F56849"/>
    <w:rsid w:val="00F56C8E"/>
    <w:rsid w:val="00F56C99"/>
    <w:rsid w:val="00F56D0E"/>
    <w:rsid w:val="00F56E22"/>
    <w:rsid w:val="00F57257"/>
    <w:rsid w:val="00F573A6"/>
    <w:rsid w:val="00F57574"/>
    <w:rsid w:val="00F57786"/>
    <w:rsid w:val="00F577DF"/>
    <w:rsid w:val="00F57858"/>
    <w:rsid w:val="00F57992"/>
    <w:rsid w:val="00F57CF9"/>
    <w:rsid w:val="00F57D34"/>
    <w:rsid w:val="00F57DC7"/>
    <w:rsid w:val="00F60181"/>
    <w:rsid w:val="00F6032D"/>
    <w:rsid w:val="00F60768"/>
    <w:rsid w:val="00F6093B"/>
    <w:rsid w:val="00F60A35"/>
    <w:rsid w:val="00F60B48"/>
    <w:rsid w:val="00F60BB1"/>
    <w:rsid w:val="00F60E5B"/>
    <w:rsid w:val="00F60EDA"/>
    <w:rsid w:val="00F610D6"/>
    <w:rsid w:val="00F61104"/>
    <w:rsid w:val="00F6168F"/>
    <w:rsid w:val="00F618BB"/>
    <w:rsid w:val="00F6195B"/>
    <w:rsid w:val="00F61AAD"/>
    <w:rsid w:val="00F61D3E"/>
    <w:rsid w:val="00F61F6D"/>
    <w:rsid w:val="00F6251E"/>
    <w:rsid w:val="00F6256C"/>
    <w:rsid w:val="00F625D7"/>
    <w:rsid w:val="00F62967"/>
    <w:rsid w:val="00F62AA8"/>
    <w:rsid w:val="00F62C47"/>
    <w:rsid w:val="00F63142"/>
    <w:rsid w:val="00F636D6"/>
    <w:rsid w:val="00F63943"/>
    <w:rsid w:val="00F63AB6"/>
    <w:rsid w:val="00F63B55"/>
    <w:rsid w:val="00F63DCB"/>
    <w:rsid w:val="00F63E82"/>
    <w:rsid w:val="00F63F29"/>
    <w:rsid w:val="00F64018"/>
    <w:rsid w:val="00F64154"/>
    <w:rsid w:val="00F641AD"/>
    <w:rsid w:val="00F64256"/>
    <w:rsid w:val="00F642E3"/>
    <w:rsid w:val="00F646F2"/>
    <w:rsid w:val="00F649C3"/>
    <w:rsid w:val="00F64EB9"/>
    <w:rsid w:val="00F65228"/>
    <w:rsid w:val="00F6522D"/>
    <w:rsid w:val="00F65ABA"/>
    <w:rsid w:val="00F65B2B"/>
    <w:rsid w:val="00F65B2F"/>
    <w:rsid w:val="00F65DE4"/>
    <w:rsid w:val="00F6655B"/>
    <w:rsid w:val="00F66664"/>
    <w:rsid w:val="00F66BE5"/>
    <w:rsid w:val="00F66C89"/>
    <w:rsid w:val="00F676E6"/>
    <w:rsid w:val="00F67768"/>
    <w:rsid w:val="00F679A0"/>
    <w:rsid w:val="00F67E83"/>
    <w:rsid w:val="00F67FA6"/>
    <w:rsid w:val="00F703F5"/>
    <w:rsid w:val="00F7090E"/>
    <w:rsid w:val="00F70A00"/>
    <w:rsid w:val="00F70B68"/>
    <w:rsid w:val="00F70DC5"/>
    <w:rsid w:val="00F70EA1"/>
    <w:rsid w:val="00F70FC8"/>
    <w:rsid w:val="00F710AB"/>
    <w:rsid w:val="00F713EF"/>
    <w:rsid w:val="00F7169D"/>
    <w:rsid w:val="00F7173E"/>
    <w:rsid w:val="00F71FE4"/>
    <w:rsid w:val="00F721A7"/>
    <w:rsid w:val="00F7226A"/>
    <w:rsid w:val="00F72536"/>
    <w:rsid w:val="00F72734"/>
    <w:rsid w:val="00F72C75"/>
    <w:rsid w:val="00F72D86"/>
    <w:rsid w:val="00F72E44"/>
    <w:rsid w:val="00F7323B"/>
    <w:rsid w:val="00F732F0"/>
    <w:rsid w:val="00F7353F"/>
    <w:rsid w:val="00F73578"/>
    <w:rsid w:val="00F73596"/>
    <w:rsid w:val="00F7370C"/>
    <w:rsid w:val="00F73813"/>
    <w:rsid w:val="00F73861"/>
    <w:rsid w:val="00F738F2"/>
    <w:rsid w:val="00F73951"/>
    <w:rsid w:val="00F739E8"/>
    <w:rsid w:val="00F74118"/>
    <w:rsid w:val="00F7415F"/>
    <w:rsid w:val="00F742C2"/>
    <w:rsid w:val="00F74546"/>
    <w:rsid w:val="00F7461D"/>
    <w:rsid w:val="00F749F3"/>
    <w:rsid w:val="00F74C81"/>
    <w:rsid w:val="00F74DB2"/>
    <w:rsid w:val="00F74DDB"/>
    <w:rsid w:val="00F750C6"/>
    <w:rsid w:val="00F75145"/>
    <w:rsid w:val="00F751F3"/>
    <w:rsid w:val="00F752D2"/>
    <w:rsid w:val="00F754F9"/>
    <w:rsid w:val="00F7571B"/>
    <w:rsid w:val="00F7582A"/>
    <w:rsid w:val="00F758C5"/>
    <w:rsid w:val="00F75A09"/>
    <w:rsid w:val="00F75DE7"/>
    <w:rsid w:val="00F76058"/>
    <w:rsid w:val="00F7606E"/>
    <w:rsid w:val="00F760F7"/>
    <w:rsid w:val="00F7682E"/>
    <w:rsid w:val="00F768F5"/>
    <w:rsid w:val="00F76973"/>
    <w:rsid w:val="00F76FD9"/>
    <w:rsid w:val="00F770B8"/>
    <w:rsid w:val="00F774F9"/>
    <w:rsid w:val="00F77633"/>
    <w:rsid w:val="00F77AC6"/>
    <w:rsid w:val="00F8007A"/>
    <w:rsid w:val="00F802CD"/>
    <w:rsid w:val="00F802F6"/>
    <w:rsid w:val="00F804BF"/>
    <w:rsid w:val="00F806FB"/>
    <w:rsid w:val="00F80907"/>
    <w:rsid w:val="00F809AA"/>
    <w:rsid w:val="00F80BDC"/>
    <w:rsid w:val="00F80FCF"/>
    <w:rsid w:val="00F81202"/>
    <w:rsid w:val="00F8128D"/>
    <w:rsid w:val="00F813ED"/>
    <w:rsid w:val="00F814A7"/>
    <w:rsid w:val="00F8155F"/>
    <w:rsid w:val="00F8211B"/>
    <w:rsid w:val="00F82213"/>
    <w:rsid w:val="00F822EC"/>
    <w:rsid w:val="00F82326"/>
    <w:rsid w:val="00F82373"/>
    <w:rsid w:val="00F825FA"/>
    <w:rsid w:val="00F82907"/>
    <w:rsid w:val="00F82FD6"/>
    <w:rsid w:val="00F830C1"/>
    <w:rsid w:val="00F834A0"/>
    <w:rsid w:val="00F8361B"/>
    <w:rsid w:val="00F83954"/>
    <w:rsid w:val="00F839D0"/>
    <w:rsid w:val="00F8455F"/>
    <w:rsid w:val="00F8491D"/>
    <w:rsid w:val="00F84B81"/>
    <w:rsid w:val="00F84C9C"/>
    <w:rsid w:val="00F85029"/>
    <w:rsid w:val="00F851C9"/>
    <w:rsid w:val="00F852FA"/>
    <w:rsid w:val="00F8535B"/>
    <w:rsid w:val="00F853C0"/>
    <w:rsid w:val="00F856B8"/>
    <w:rsid w:val="00F856FC"/>
    <w:rsid w:val="00F857E4"/>
    <w:rsid w:val="00F859CD"/>
    <w:rsid w:val="00F85C53"/>
    <w:rsid w:val="00F85D63"/>
    <w:rsid w:val="00F8616D"/>
    <w:rsid w:val="00F86402"/>
    <w:rsid w:val="00F864D3"/>
    <w:rsid w:val="00F86A7E"/>
    <w:rsid w:val="00F86E2A"/>
    <w:rsid w:val="00F872E9"/>
    <w:rsid w:val="00F8753D"/>
    <w:rsid w:val="00F87803"/>
    <w:rsid w:val="00F8780E"/>
    <w:rsid w:val="00F87A26"/>
    <w:rsid w:val="00F900A0"/>
    <w:rsid w:val="00F9014A"/>
    <w:rsid w:val="00F9020A"/>
    <w:rsid w:val="00F90529"/>
    <w:rsid w:val="00F9071E"/>
    <w:rsid w:val="00F90D23"/>
    <w:rsid w:val="00F90E25"/>
    <w:rsid w:val="00F90EDD"/>
    <w:rsid w:val="00F90FF0"/>
    <w:rsid w:val="00F9106E"/>
    <w:rsid w:val="00F913B3"/>
    <w:rsid w:val="00F9169F"/>
    <w:rsid w:val="00F91757"/>
    <w:rsid w:val="00F91B00"/>
    <w:rsid w:val="00F91BA9"/>
    <w:rsid w:val="00F91ECE"/>
    <w:rsid w:val="00F9207C"/>
    <w:rsid w:val="00F92438"/>
    <w:rsid w:val="00F92447"/>
    <w:rsid w:val="00F9280E"/>
    <w:rsid w:val="00F929E2"/>
    <w:rsid w:val="00F92A60"/>
    <w:rsid w:val="00F92B0A"/>
    <w:rsid w:val="00F92C53"/>
    <w:rsid w:val="00F92DAA"/>
    <w:rsid w:val="00F9395C"/>
    <w:rsid w:val="00F93E8C"/>
    <w:rsid w:val="00F93F6E"/>
    <w:rsid w:val="00F93FE3"/>
    <w:rsid w:val="00F9447A"/>
    <w:rsid w:val="00F944DD"/>
    <w:rsid w:val="00F94643"/>
    <w:rsid w:val="00F948EF"/>
    <w:rsid w:val="00F94F8C"/>
    <w:rsid w:val="00F95BB2"/>
    <w:rsid w:val="00F96157"/>
    <w:rsid w:val="00F9663E"/>
    <w:rsid w:val="00F969E7"/>
    <w:rsid w:val="00F96A7B"/>
    <w:rsid w:val="00F96E59"/>
    <w:rsid w:val="00F96F17"/>
    <w:rsid w:val="00F96F35"/>
    <w:rsid w:val="00F971A4"/>
    <w:rsid w:val="00F973BB"/>
    <w:rsid w:val="00F97730"/>
    <w:rsid w:val="00F977EE"/>
    <w:rsid w:val="00F97AD1"/>
    <w:rsid w:val="00F97AF6"/>
    <w:rsid w:val="00F97B32"/>
    <w:rsid w:val="00F97F21"/>
    <w:rsid w:val="00FA0094"/>
    <w:rsid w:val="00FA015C"/>
    <w:rsid w:val="00FA01A8"/>
    <w:rsid w:val="00FA02EA"/>
    <w:rsid w:val="00FA040A"/>
    <w:rsid w:val="00FA04CD"/>
    <w:rsid w:val="00FA06C1"/>
    <w:rsid w:val="00FA0C5F"/>
    <w:rsid w:val="00FA10BE"/>
    <w:rsid w:val="00FA12C7"/>
    <w:rsid w:val="00FA1565"/>
    <w:rsid w:val="00FA16DC"/>
    <w:rsid w:val="00FA184B"/>
    <w:rsid w:val="00FA186B"/>
    <w:rsid w:val="00FA1A73"/>
    <w:rsid w:val="00FA2437"/>
    <w:rsid w:val="00FA24B3"/>
    <w:rsid w:val="00FA2860"/>
    <w:rsid w:val="00FA2A8B"/>
    <w:rsid w:val="00FA2A9E"/>
    <w:rsid w:val="00FA2B46"/>
    <w:rsid w:val="00FA2D34"/>
    <w:rsid w:val="00FA2DBE"/>
    <w:rsid w:val="00FA30F5"/>
    <w:rsid w:val="00FA3273"/>
    <w:rsid w:val="00FA3448"/>
    <w:rsid w:val="00FA357E"/>
    <w:rsid w:val="00FA3597"/>
    <w:rsid w:val="00FA37CE"/>
    <w:rsid w:val="00FA3A5A"/>
    <w:rsid w:val="00FA405F"/>
    <w:rsid w:val="00FA491A"/>
    <w:rsid w:val="00FA491F"/>
    <w:rsid w:val="00FA4A2B"/>
    <w:rsid w:val="00FA4F96"/>
    <w:rsid w:val="00FA5293"/>
    <w:rsid w:val="00FA5439"/>
    <w:rsid w:val="00FA58CD"/>
    <w:rsid w:val="00FA5939"/>
    <w:rsid w:val="00FA595E"/>
    <w:rsid w:val="00FA599E"/>
    <w:rsid w:val="00FA5B13"/>
    <w:rsid w:val="00FA5E7C"/>
    <w:rsid w:val="00FA5E9C"/>
    <w:rsid w:val="00FA5EC7"/>
    <w:rsid w:val="00FA5F34"/>
    <w:rsid w:val="00FA5F7C"/>
    <w:rsid w:val="00FA5F9B"/>
    <w:rsid w:val="00FA6464"/>
    <w:rsid w:val="00FA6CE0"/>
    <w:rsid w:val="00FA6DD0"/>
    <w:rsid w:val="00FA6ED2"/>
    <w:rsid w:val="00FA6FDD"/>
    <w:rsid w:val="00FA7018"/>
    <w:rsid w:val="00FA7107"/>
    <w:rsid w:val="00FA7B09"/>
    <w:rsid w:val="00FA7F66"/>
    <w:rsid w:val="00FA7FCF"/>
    <w:rsid w:val="00FB0E87"/>
    <w:rsid w:val="00FB0F20"/>
    <w:rsid w:val="00FB12BB"/>
    <w:rsid w:val="00FB1719"/>
    <w:rsid w:val="00FB1788"/>
    <w:rsid w:val="00FB1A92"/>
    <w:rsid w:val="00FB1AF0"/>
    <w:rsid w:val="00FB1D15"/>
    <w:rsid w:val="00FB2106"/>
    <w:rsid w:val="00FB212F"/>
    <w:rsid w:val="00FB2377"/>
    <w:rsid w:val="00FB2516"/>
    <w:rsid w:val="00FB262C"/>
    <w:rsid w:val="00FB2766"/>
    <w:rsid w:val="00FB2BB6"/>
    <w:rsid w:val="00FB2CAD"/>
    <w:rsid w:val="00FB2D0D"/>
    <w:rsid w:val="00FB2D1F"/>
    <w:rsid w:val="00FB33DD"/>
    <w:rsid w:val="00FB3A4A"/>
    <w:rsid w:val="00FB3A57"/>
    <w:rsid w:val="00FB3B37"/>
    <w:rsid w:val="00FB3C5F"/>
    <w:rsid w:val="00FB3DD5"/>
    <w:rsid w:val="00FB400E"/>
    <w:rsid w:val="00FB410F"/>
    <w:rsid w:val="00FB4267"/>
    <w:rsid w:val="00FB4762"/>
    <w:rsid w:val="00FB48E0"/>
    <w:rsid w:val="00FB4B83"/>
    <w:rsid w:val="00FB4C36"/>
    <w:rsid w:val="00FB5090"/>
    <w:rsid w:val="00FB5235"/>
    <w:rsid w:val="00FB523C"/>
    <w:rsid w:val="00FB63B2"/>
    <w:rsid w:val="00FB6444"/>
    <w:rsid w:val="00FB6ABE"/>
    <w:rsid w:val="00FB6C00"/>
    <w:rsid w:val="00FB6F26"/>
    <w:rsid w:val="00FB72B6"/>
    <w:rsid w:val="00FB748E"/>
    <w:rsid w:val="00FB75C7"/>
    <w:rsid w:val="00FB7634"/>
    <w:rsid w:val="00FC03B8"/>
    <w:rsid w:val="00FC0424"/>
    <w:rsid w:val="00FC0940"/>
    <w:rsid w:val="00FC0AA3"/>
    <w:rsid w:val="00FC0AA9"/>
    <w:rsid w:val="00FC0DC8"/>
    <w:rsid w:val="00FC1226"/>
    <w:rsid w:val="00FC1316"/>
    <w:rsid w:val="00FC1CB0"/>
    <w:rsid w:val="00FC1FA7"/>
    <w:rsid w:val="00FC2484"/>
    <w:rsid w:val="00FC26FF"/>
    <w:rsid w:val="00FC296D"/>
    <w:rsid w:val="00FC2CA5"/>
    <w:rsid w:val="00FC2D5B"/>
    <w:rsid w:val="00FC32DE"/>
    <w:rsid w:val="00FC3579"/>
    <w:rsid w:val="00FC37D6"/>
    <w:rsid w:val="00FC380E"/>
    <w:rsid w:val="00FC3CB6"/>
    <w:rsid w:val="00FC4065"/>
    <w:rsid w:val="00FC428F"/>
    <w:rsid w:val="00FC43C5"/>
    <w:rsid w:val="00FC472B"/>
    <w:rsid w:val="00FC4A60"/>
    <w:rsid w:val="00FC4AD8"/>
    <w:rsid w:val="00FC4CB7"/>
    <w:rsid w:val="00FC4EE5"/>
    <w:rsid w:val="00FC507D"/>
    <w:rsid w:val="00FC50ED"/>
    <w:rsid w:val="00FC51DD"/>
    <w:rsid w:val="00FC5307"/>
    <w:rsid w:val="00FC58E9"/>
    <w:rsid w:val="00FC5A15"/>
    <w:rsid w:val="00FC5F86"/>
    <w:rsid w:val="00FC6016"/>
    <w:rsid w:val="00FC61C1"/>
    <w:rsid w:val="00FC64F8"/>
    <w:rsid w:val="00FC6FA7"/>
    <w:rsid w:val="00FC701C"/>
    <w:rsid w:val="00FC705E"/>
    <w:rsid w:val="00FC7670"/>
    <w:rsid w:val="00FC78F9"/>
    <w:rsid w:val="00FC79E6"/>
    <w:rsid w:val="00FC7AB7"/>
    <w:rsid w:val="00FC7B5D"/>
    <w:rsid w:val="00FC7C7E"/>
    <w:rsid w:val="00FC7F41"/>
    <w:rsid w:val="00FC7F72"/>
    <w:rsid w:val="00FD06D2"/>
    <w:rsid w:val="00FD06FB"/>
    <w:rsid w:val="00FD0759"/>
    <w:rsid w:val="00FD0B02"/>
    <w:rsid w:val="00FD0B11"/>
    <w:rsid w:val="00FD0DBE"/>
    <w:rsid w:val="00FD0F14"/>
    <w:rsid w:val="00FD0FC6"/>
    <w:rsid w:val="00FD120B"/>
    <w:rsid w:val="00FD1287"/>
    <w:rsid w:val="00FD12BE"/>
    <w:rsid w:val="00FD13D6"/>
    <w:rsid w:val="00FD146E"/>
    <w:rsid w:val="00FD14EA"/>
    <w:rsid w:val="00FD1540"/>
    <w:rsid w:val="00FD1678"/>
    <w:rsid w:val="00FD1685"/>
    <w:rsid w:val="00FD1690"/>
    <w:rsid w:val="00FD16C5"/>
    <w:rsid w:val="00FD193B"/>
    <w:rsid w:val="00FD1A0E"/>
    <w:rsid w:val="00FD1A5F"/>
    <w:rsid w:val="00FD1C5C"/>
    <w:rsid w:val="00FD1F0A"/>
    <w:rsid w:val="00FD2160"/>
    <w:rsid w:val="00FD2326"/>
    <w:rsid w:val="00FD286F"/>
    <w:rsid w:val="00FD2A6B"/>
    <w:rsid w:val="00FD2BB8"/>
    <w:rsid w:val="00FD2CA4"/>
    <w:rsid w:val="00FD3454"/>
    <w:rsid w:val="00FD38AE"/>
    <w:rsid w:val="00FD38E0"/>
    <w:rsid w:val="00FD3A0F"/>
    <w:rsid w:val="00FD3DBC"/>
    <w:rsid w:val="00FD3F5F"/>
    <w:rsid w:val="00FD3FC5"/>
    <w:rsid w:val="00FD4607"/>
    <w:rsid w:val="00FD481D"/>
    <w:rsid w:val="00FD4955"/>
    <w:rsid w:val="00FD4D9C"/>
    <w:rsid w:val="00FD50B5"/>
    <w:rsid w:val="00FD52D6"/>
    <w:rsid w:val="00FD56C4"/>
    <w:rsid w:val="00FD572E"/>
    <w:rsid w:val="00FD5A91"/>
    <w:rsid w:val="00FD5B9C"/>
    <w:rsid w:val="00FD5DC7"/>
    <w:rsid w:val="00FD5E76"/>
    <w:rsid w:val="00FD63A2"/>
    <w:rsid w:val="00FD63A3"/>
    <w:rsid w:val="00FD64FC"/>
    <w:rsid w:val="00FD66C6"/>
    <w:rsid w:val="00FD6735"/>
    <w:rsid w:val="00FD6885"/>
    <w:rsid w:val="00FD689D"/>
    <w:rsid w:val="00FD6A77"/>
    <w:rsid w:val="00FD6A98"/>
    <w:rsid w:val="00FD6B8E"/>
    <w:rsid w:val="00FD6C30"/>
    <w:rsid w:val="00FD6CBE"/>
    <w:rsid w:val="00FD6FB1"/>
    <w:rsid w:val="00FD7248"/>
    <w:rsid w:val="00FD7658"/>
    <w:rsid w:val="00FD76D9"/>
    <w:rsid w:val="00FD7826"/>
    <w:rsid w:val="00FD79D7"/>
    <w:rsid w:val="00FD7D93"/>
    <w:rsid w:val="00FD7FB5"/>
    <w:rsid w:val="00FE007A"/>
    <w:rsid w:val="00FE028C"/>
    <w:rsid w:val="00FE035F"/>
    <w:rsid w:val="00FE065F"/>
    <w:rsid w:val="00FE0742"/>
    <w:rsid w:val="00FE08AF"/>
    <w:rsid w:val="00FE0D36"/>
    <w:rsid w:val="00FE10B7"/>
    <w:rsid w:val="00FE124E"/>
    <w:rsid w:val="00FE14AC"/>
    <w:rsid w:val="00FE14D1"/>
    <w:rsid w:val="00FE159F"/>
    <w:rsid w:val="00FE160F"/>
    <w:rsid w:val="00FE16B4"/>
    <w:rsid w:val="00FE1897"/>
    <w:rsid w:val="00FE18B0"/>
    <w:rsid w:val="00FE18EE"/>
    <w:rsid w:val="00FE1AC5"/>
    <w:rsid w:val="00FE1DB6"/>
    <w:rsid w:val="00FE1E8B"/>
    <w:rsid w:val="00FE1EC4"/>
    <w:rsid w:val="00FE234E"/>
    <w:rsid w:val="00FE24DD"/>
    <w:rsid w:val="00FE26C9"/>
    <w:rsid w:val="00FE2775"/>
    <w:rsid w:val="00FE27BC"/>
    <w:rsid w:val="00FE2804"/>
    <w:rsid w:val="00FE2934"/>
    <w:rsid w:val="00FE2A80"/>
    <w:rsid w:val="00FE2BFB"/>
    <w:rsid w:val="00FE2C42"/>
    <w:rsid w:val="00FE2DA9"/>
    <w:rsid w:val="00FE2E94"/>
    <w:rsid w:val="00FE303C"/>
    <w:rsid w:val="00FE3269"/>
    <w:rsid w:val="00FE3398"/>
    <w:rsid w:val="00FE39CB"/>
    <w:rsid w:val="00FE3AA3"/>
    <w:rsid w:val="00FE3D36"/>
    <w:rsid w:val="00FE3E0B"/>
    <w:rsid w:val="00FE4004"/>
    <w:rsid w:val="00FE43DC"/>
    <w:rsid w:val="00FE47B4"/>
    <w:rsid w:val="00FE4884"/>
    <w:rsid w:val="00FE4D92"/>
    <w:rsid w:val="00FE4F89"/>
    <w:rsid w:val="00FE50F0"/>
    <w:rsid w:val="00FE529C"/>
    <w:rsid w:val="00FE551B"/>
    <w:rsid w:val="00FE587E"/>
    <w:rsid w:val="00FE58D5"/>
    <w:rsid w:val="00FE5DB9"/>
    <w:rsid w:val="00FE656B"/>
    <w:rsid w:val="00FE68DC"/>
    <w:rsid w:val="00FE6A13"/>
    <w:rsid w:val="00FE6AA5"/>
    <w:rsid w:val="00FE6B8C"/>
    <w:rsid w:val="00FE6C87"/>
    <w:rsid w:val="00FE6CA4"/>
    <w:rsid w:val="00FE7493"/>
    <w:rsid w:val="00FE767B"/>
    <w:rsid w:val="00FE7909"/>
    <w:rsid w:val="00FE7B03"/>
    <w:rsid w:val="00FF010E"/>
    <w:rsid w:val="00FF01F9"/>
    <w:rsid w:val="00FF0493"/>
    <w:rsid w:val="00FF0682"/>
    <w:rsid w:val="00FF0775"/>
    <w:rsid w:val="00FF0827"/>
    <w:rsid w:val="00FF0D28"/>
    <w:rsid w:val="00FF0DC3"/>
    <w:rsid w:val="00FF0DF1"/>
    <w:rsid w:val="00FF10B5"/>
    <w:rsid w:val="00FF17B7"/>
    <w:rsid w:val="00FF1BD1"/>
    <w:rsid w:val="00FF2032"/>
    <w:rsid w:val="00FF207B"/>
    <w:rsid w:val="00FF257B"/>
    <w:rsid w:val="00FF2588"/>
    <w:rsid w:val="00FF2691"/>
    <w:rsid w:val="00FF26FB"/>
    <w:rsid w:val="00FF2813"/>
    <w:rsid w:val="00FF2B8F"/>
    <w:rsid w:val="00FF2C96"/>
    <w:rsid w:val="00FF2DB8"/>
    <w:rsid w:val="00FF2F5D"/>
    <w:rsid w:val="00FF2FB0"/>
    <w:rsid w:val="00FF327C"/>
    <w:rsid w:val="00FF32AD"/>
    <w:rsid w:val="00FF34F0"/>
    <w:rsid w:val="00FF3642"/>
    <w:rsid w:val="00FF3DA0"/>
    <w:rsid w:val="00FF4262"/>
    <w:rsid w:val="00FF42A3"/>
    <w:rsid w:val="00FF447E"/>
    <w:rsid w:val="00FF4593"/>
    <w:rsid w:val="00FF4716"/>
    <w:rsid w:val="00FF47D4"/>
    <w:rsid w:val="00FF486D"/>
    <w:rsid w:val="00FF4FF5"/>
    <w:rsid w:val="00FF522A"/>
    <w:rsid w:val="00FF52E6"/>
    <w:rsid w:val="00FF5471"/>
    <w:rsid w:val="00FF552E"/>
    <w:rsid w:val="00FF5864"/>
    <w:rsid w:val="00FF58ED"/>
    <w:rsid w:val="00FF5939"/>
    <w:rsid w:val="00FF5996"/>
    <w:rsid w:val="00FF59AD"/>
    <w:rsid w:val="00FF6059"/>
    <w:rsid w:val="00FF6258"/>
    <w:rsid w:val="00FF6541"/>
    <w:rsid w:val="00FF69AB"/>
    <w:rsid w:val="00FF6A6C"/>
    <w:rsid w:val="00FF6B0B"/>
    <w:rsid w:val="00FF6CC0"/>
    <w:rsid w:val="00FF6DE1"/>
    <w:rsid w:val="00FF76B0"/>
    <w:rsid w:val="00FF7833"/>
    <w:rsid w:val="00FF7C06"/>
    <w:rsid w:val="00FF7DBD"/>
    <w:rsid w:val="0BA493FC"/>
    <w:rsid w:val="67AB2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E073E"/>
  <w15:docId w15:val="{9B79B9DC-2821-49B9-8693-B905ED14E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0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49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6E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377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4B7B1-32D6-4E1A-A9FB-EECEDC2EEAE2}"/>
      </w:docPartPr>
      <w:docPartBody>
        <w:p w:rsidR="00B023EB" w:rsidRDefault="009D0CC4"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C9CA37DD324487883A23423DB58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C4697-54AE-48B0-BFD5-F902E8BF1E8B}"/>
      </w:docPartPr>
      <w:docPartBody>
        <w:p w:rsidR="00B023EB" w:rsidRDefault="009D0CC4" w:rsidP="009D0CC4">
          <w:pPr>
            <w:pStyle w:val="B4C9CA37DD324487883A23423DB585EA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B3EF55E894BDF96981F8B2DB91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05172-242D-4640-AE64-45EB019196F3}"/>
      </w:docPartPr>
      <w:docPartBody>
        <w:p w:rsidR="00B023EB" w:rsidRDefault="009D0CC4" w:rsidP="009D0CC4">
          <w:pPr>
            <w:pStyle w:val="36AB3EF55E894BDF96981F8B2DB91582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FE753ADF24D40ADA1E4BBEC9CB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5D358-BF8F-4B00-93A1-98D552A69270}"/>
      </w:docPartPr>
      <w:docPartBody>
        <w:p w:rsidR="00B023EB" w:rsidRDefault="009D0CC4" w:rsidP="009D0CC4">
          <w:pPr>
            <w:pStyle w:val="2ECFE753ADF24D40ADA1E4BBEC9CBD49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BE225451947168828F76D3A0AB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D94D9-9654-442C-A79F-7BF5AE93635B}"/>
      </w:docPartPr>
      <w:docPartBody>
        <w:p w:rsidR="00B023EB" w:rsidRDefault="009D0CC4" w:rsidP="009D0CC4">
          <w:pPr>
            <w:pStyle w:val="EE8BE225451947168828F76D3A0AB352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8A4DF0197C4B3E8C28F7781D027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01EB3-184A-4A72-B5CE-433DF801B455}"/>
      </w:docPartPr>
      <w:docPartBody>
        <w:p w:rsidR="00B023EB" w:rsidRDefault="009D0CC4" w:rsidP="009D0CC4">
          <w:pPr>
            <w:pStyle w:val="2C8A4DF0197C4B3E8C28F7781D0272E8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082B1C30384047A0FE81A944BD0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E3054-B250-4FA2-8D58-ED688872ADC3}"/>
      </w:docPartPr>
      <w:docPartBody>
        <w:p w:rsidR="00B023EB" w:rsidRDefault="009D0CC4" w:rsidP="009D0CC4">
          <w:pPr>
            <w:pStyle w:val="35082B1C30384047A0FE81A944BD0693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CC4"/>
    <w:rsid w:val="00071247"/>
    <w:rsid w:val="008D4A72"/>
    <w:rsid w:val="009D0CC4"/>
    <w:rsid w:val="00B023EB"/>
    <w:rsid w:val="00B94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0CC4"/>
    <w:rPr>
      <w:color w:val="808080"/>
    </w:rPr>
  </w:style>
  <w:style w:type="paragraph" w:customStyle="1" w:styleId="B4C9CA37DD324487883A23423DB585EA">
    <w:name w:val="B4C9CA37DD324487883A23423DB585EA"/>
    <w:rsid w:val="009D0CC4"/>
  </w:style>
  <w:style w:type="paragraph" w:customStyle="1" w:styleId="36AB3EF55E894BDF96981F8B2DB91582">
    <w:name w:val="36AB3EF55E894BDF96981F8B2DB91582"/>
    <w:rsid w:val="009D0CC4"/>
  </w:style>
  <w:style w:type="paragraph" w:customStyle="1" w:styleId="2ECFE753ADF24D40ADA1E4BBEC9CBD49">
    <w:name w:val="2ECFE753ADF24D40ADA1E4BBEC9CBD49"/>
    <w:rsid w:val="009D0CC4"/>
  </w:style>
  <w:style w:type="paragraph" w:customStyle="1" w:styleId="EE8BE225451947168828F76D3A0AB352">
    <w:name w:val="EE8BE225451947168828F76D3A0AB352"/>
    <w:rsid w:val="009D0CC4"/>
  </w:style>
  <w:style w:type="paragraph" w:customStyle="1" w:styleId="2C8A4DF0197C4B3E8C28F7781D0272E8">
    <w:name w:val="2C8A4DF0197C4B3E8C28F7781D0272E8"/>
    <w:rsid w:val="009D0CC4"/>
  </w:style>
  <w:style w:type="paragraph" w:customStyle="1" w:styleId="35082B1C30384047A0FE81A944BD0693">
    <w:name w:val="35082B1C30384047A0FE81A944BD0693"/>
    <w:rsid w:val="009D0C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7" ma:contentTypeDescription="Create a new document." ma:contentTypeScope="" ma:versionID="cdbd36bf12cbdbece3cc2ea427f660e9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43b4f82deb528e3c5500b00e0b38b02d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bc45f0-fb64-44cc-bf44-f9f8397c9796" xsi:nil="true"/>
    <lcf76f155ced4ddcb4097134ff3c332f xmlns="380bb2a7-dd8a-42b6-b2e4-6f17bbf1b25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4C37EAF-20D8-430E-9682-58F079B4B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D43CFA-12E0-4127-98CC-62B6B8E52B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7505B5-9F9A-4E43-A30A-D047559BBC10}">
  <ds:schemaRefs>
    <ds:schemaRef ds:uri="380bb2a7-dd8a-42b6-b2e4-6f17bbf1b257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88bc45f0-fb64-44cc-bf44-f9f8397c9796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ER 3.0 FY 23 Board Approval Form</dc:title>
  <dc:subject/>
  <dc:creator>CA00787</dc:creator>
  <cp:keywords/>
  <dc:description/>
  <cp:lastModifiedBy>Jillian Gentry-Winston</cp:lastModifiedBy>
  <cp:revision>4</cp:revision>
  <dcterms:created xsi:type="dcterms:W3CDTF">2023-06-08T17:54:00Z</dcterms:created>
  <dcterms:modified xsi:type="dcterms:W3CDTF">2023-06-2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DD4C04616E81499BC0A04B6F1D12A7</vt:lpwstr>
  </property>
  <property fmtid="{D5CDD505-2E9C-101B-9397-08002B2CF9AE}" pid="3" name="MediaServiceImageTags">
    <vt:lpwstr/>
  </property>
  <property fmtid="{D5CDD505-2E9C-101B-9397-08002B2CF9AE}" pid="4" name="GrammarlyDocumentId">
    <vt:lpwstr>805075031d11b5b72a712590f64bccb14fbe90d000cf56bbe03e2ada81684187</vt:lpwstr>
  </property>
</Properties>
</file>